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D84523" w14:textId="404002B9" w:rsidR="007C40F7" w:rsidRPr="00602328" w:rsidRDefault="00A84206" w:rsidP="00792CD1">
      <w:pPr>
        <w:textAlignment w:val="baseline"/>
        <w:rPr>
          <w:rFonts w:ascii="Arial Nova" w:eastAsia="Batang" w:hAnsi="Arial Nova"/>
          <w:bCs/>
          <w:sz w:val="22"/>
          <w:szCs w:val="22"/>
        </w:rPr>
      </w:pPr>
      <w:r w:rsidRPr="00602328">
        <w:rPr>
          <w:rFonts w:ascii="Arial Nova" w:eastAsia="Batang" w:hAnsi="Arial Nova"/>
          <w:bCs/>
          <w:sz w:val="22"/>
          <w:szCs w:val="22"/>
        </w:rPr>
        <w:t xml:space="preserve"> </w:t>
      </w:r>
      <w:r w:rsidR="00602328" w:rsidRPr="00602328">
        <w:rPr>
          <w:rFonts w:ascii="Arial Nova" w:eastAsia="Batang" w:hAnsi="Arial Nova"/>
          <w:bCs/>
          <w:sz w:val="22"/>
          <w:szCs w:val="22"/>
        </w:rPr>
        <w:t>August</w:t>
      </w:r>
      <w:r w:rsidR="00115CC3" w:rsidRPr="00602328">
        <w:rPr>
          <w:rFonts w:ascii="Arial Nova" w:eastAsia="Batang" w:hAnsi="Arial Nova"/>
          <w:bCs/>
          <w:sz w:val="22"/>
          <w:szCs w:val="22"/>
        </w:rPr>
        <w:t xml:space="preserve"> </w:t>
      </w:r>
      <w:r w:rsidR="0097271D" w:rsidRPr="00602328">
        <w:rPr>
          <w:rFonts w:ascii="Arial Nova" w:eastAsia="Batang" w:hAnsi="Arial Nova"/>
          <w:bCs/>
          <w:sz w:val="22"/>
          <w:szCs w:val="22"/>
        </w:rPr>
        <w:t>9</w:t>
      </w:r>
      <w:r w:rsidR="007C40F7" w:rsidRPr="00602328">
        <w:rPr>
          <w:rFonts w:ascii="Arial Nova" w:eastAsia="Batang" w:hAnsi="Arial Nova"/>
          <w:bCs/>
          <w:sz w:val="22"/>
          <w:szCs w:val="22"/>
        </w:rPr>
        <w:t>, 2020</w:t>
      </w:r>
    </w:p>
    <w:p w14:paraId="780C4F88" w14:textId="77777777" w:rsidR="007B0786" w:rsidRPr="00602328" w:rsidRDefault="007B0786" w:rsidP="00792CD1">
      <w:pPr>
        <w:textAlignment w:val="baseline"/>
        <w:rPr>
          <w:rFonts w:ascii="Arial Nova" w:eastAsia="Batang" w:hAnsi="Arial Nova"/>
          <w:bCs/>
          <w:sz w:val="24"/>
          <w:szCs w:val="24"/>
        </w:rPr>
      </w:pPr>
    </w:p>
    <w:p w14:paraId="0CE10AB0" w14:textId="6B6D687C" w:rsidR="00806D10" w:rsidRPr="00602328" w:rsidRDefault="007C40F7" w:rsidP="00806D10">
      <w:pPr>
        <w:jc w:val="center"/>
        <w:textAlignment w:val="baseline"/>
        <w:rPr>
          <w:rFonts w:ascii="Arial Nova" w:eastAsia="Batang" w:hAnsi="Arial Nova"/>
          <w:bCs/>
          <w:sz w:val="28"/>
          <w:szCs w:val="28"/>
        </w:rPr>
      </w:pPr>
      <w:r w:rsidRPr="00602328">
        <w:rPr>
          <w:rFonts w:ascii="Arial Nova" w:eastAsia="Batang" w:hAnsi="Arial Nova"/>
          <w:bCs/>
          <w:sz w:val="28"/>
          <w:szCs w:val="28"/>
        </w:rPr>
        <w:t xml:space="preserve"> </w:t>
      </w:r>
      <w:r w:rsidR="005056E1" w:rsidRPr="00602328">
        <w:rPr>
          <w:rFonts w:ascii="Arial Nova" w:eastAsia="Batang" w:hAnsi="Arial Nova"/>
          <w:bCs/>
          <w:sz w:val="28"/>
          <w:szCs w:val="28"/>
        </w:rPr>
        <w:t>“</w:t>
      </w:r>
      <w:r w:rsidR="00307C90">
        <w:rPr>
          <w:rFonts w:ascii="Arial Nova" w:eastAsia="Batang" w:hAnsi="Arial Nova"/>
          <w:bCs/>
          <w:sz w:val="28"/>
          <w:szCs w:val="28"/>
        </w:rPr>
        <w:t>Transformed</w:t>
      </w:r>
      <w:r w:rsidR="00602328" w:rsidRPr="00602328">
        <w:rPr>
          <w:rFonts w:ascii="Arial Nova" w:eastAsia="Batang" w:hAnsi="Arial Nova"/>
          <w:bCs/>
          <w:sz w:val="28"/>
          <w:szCs w:val="28"/>
        </w:rPr>
        <w:t>: Seeing Life Differently</w:t>
      </w:r>
      <w:r w:rsidR="00CD4FEF" w:rsidRPr="00602328">
        <w:rPr>
          <w:rFonts w:ascii="Arial Nova" w:eastAsia="Batang" w:hAnsi="Arial Nova"/>
          <w:bCs/>
          <w:sz w:val="28"/>
          <w:szCs w:val="28"/>
        </w:rPr>
        <w:t>”</w:t>
      </w:r>
      <w:r w:rsidRPr="00602328">
        <w:rPr>
          <w:rFonts w:ascii="Arial Nova" w:eastAsia="Batang" w:hAnsi="Arial Nova"/>
          <w:bCs/>
          <w:sz w:val="28"/>
          <w:szCs w:val="28"/>
        </w:rPr>
        <w:t xml:space="preserve">                                       </w:t>
      </w:r>
      <w:r w:rsidR="00BE0C68" w:rsidRPr="00602328">
        <w:rPr>
          <w:rFonts w:ascii="Arial Nova" w:eastAsia="Batang" w:hAnsi="Arial Nova"/>
          <w:bCs/>
          <w:sz w:val="28"/>
          <w:szCs w:val="28"/>
        </w:rPr>
        <w:t xml:space="preserve">                     </w:t>
      </w:r>
    </w:p>
    <w:p w14:paraId="3063B38B" w14:textId="5F6BD5F1" w:rsidR="00806D10" w:rsidRPr="00602328" w:rsidRDefault="00DA5274" w:rsidP="009B4CA2">
      <w:pPr>
        <w:jc w:val="center"/>
        <w:textAlignment w:val="baseline"/>
        <w:rPr>
          <w:rFonts w:ascii="Arial Nova" w:eastAsia="Batang" w:hAnsi="Arial Nova"/>
          <w:b/>
          <w:bCs/>
          <w:sz w:val="28"/>
          <w:szCs w:val="28"/>
        </w:rPr>
      </w:pPr>
      <w:r w:rsidRPr="00602328">
        <w:rPr>
          <w:rFonts w:ascii="Arial Nova" w:eastAsia="Batang" w:hAnsi="Arial Nova"/>
          <w:b/>
          <w:bCs/>
          <w:sz w:val="28"/>
          <w:szCs w:val="28"/>
        </w:rPr>
        <w:t>“</w:t>
      </w:r>
      <w:r w:rsidR="004C158C">
        <w:rPr>
          <w:rFonts w:ascii="Arial Nova" w:eastAsia="Batang" w:hAnsi="Arial Nova"/>
          <w:b/>
          <w:bCs/>
          <w:sz w:val="28"/>
          <w:szCs w:val="28"/>
        </w:rPr>
        <w:t>Not My Will, But God’s</w:t>
      </w:r>
      <w:r w:rsidR="006876B1" w:rsidRPr="00602328">
        <w:rPr>
          <w:rFonts w:ascii="Arial Nova" w:eastAsia="Batang" w:hAnsi="Arial Nova"/>
          <w:b/>
          <w:bCs/>
          <w:sz w:val="28"/>
          <w:szCs w:val="28"/>
        </w:rPr>
        <w:t xml:space="preserve">” Core </w:t>
      </w:r>
      <w:r w:rsidR="00F33103" w:rsidRPr="00602328">
        <w:rPr>
          <w:rFonts w:ascii="Arial Nova" w:eastAsia="Batang" w:hAnsi="Arial Nova"/>
          <w:b/>
          <w:bCs/>
          <w:sz w:val="28"/>
          <w:szCs w:val="28"/>
        </w:rPr>
        <w:t>4</w:t>
      </w:r>
      <w:r w:rsidR="00602328" w:rsidRPr="00602328">
        <w:rPr>
          <w:rFonts w:ascii="Arial Nova" w:eastAsia="Batang" w:hAnsi="Arial Nova"/>
          <w:b/>
          <w:bCs/>
          <w:sz w:val="28"/>
          <w:szCs w:val="28"/>
        </w:rPr>
        <w:t>3</w:t>
      </w:r>
      <w:r w:rsidR="0036779C" w:rsidRPr="00602328">
        <w:rPr>
          <w:rFonts w:ascii="Arial Nova" w:eastAsia="Batang" w:hAnsi="Arial Nova"/>
          <w:b/>
          <w:bCs/>
          <w:sz w:val="28"/>
          <w:szCs w:val="28"/>
        </w:rPr>
        <w:t xml:space="preserve">                                                       </w:t>
      </w:r>
    </w:p>
    <w:p w14:paraId="105E5B12" w14:textId="0D032E28" w:rsidR="00E71FF0" w:rsidRPr="00602328" w:rsidRDefault="00602328" w:rsidP="00C050CE">
      <w:pPr>
        <w:jc w:val="center"/>
        <w:rPr>
          <w:rFonts w:ascii="Arial Nova" w:hAnsi="Arial Nova"/>
          <w:snapToGrid/>
          <w:sz w:val="26"/>
          <w:szCs w:val="26"/>
        </w:rPr>
      </w:pPr>
      <w:bookmarkStart w:id="0" w:name="_Hlk40952644"/>
      <w:r w:rsidRPr="00602328">
        <w:rPr>
          <w:rFonts w:ascii="Arial Nova" w:hAnsi="Arial Nova"/>
          <w:b/>
          <w:bCs/>
          <w:i/>
          <w:iCs/>
          <w:color w:val="000000"/>
          <w:sz w:val="26"/>
          <w:szCs w:val="26"/>
          <w:shd w:val="clear" w:color="auto" w:fill="FFFFFF"/>
        </w:rPr>
        <w:t xml:space="preserve">“‘Who has understood the mind of the Lord so as to instruct Him?’ But we have the mind </w:t>
      </w:r>
      <w:r w:rsidR="00F5265B">
        <w:rPr>
          <w:rFonts w:ascii="Arial Nova" w:hAnsi="Arial Nova"/>
          <w:b/>
          <w:bCs/>
          <w:i/>
          <w:iCs/>
          <w:color w:val="000000"/>
          <w:sz w:val="26"/>
          <w:szCs w:val="26"/>
          <w:shd w:val="clear" w:color="auto" w:fill="FFFFFF"/>
        </w:rPr>
        <w:t xml:space="preserve">                    </w:t>
      </w:r>
      <w:r w:rsidRPr="00602328">
        <w:rPr>
          <w:rFonts w:ascii="Arial Nova" w:hAnsi="Arial Nova"/>
          <w:b/>
          <w:bCs/>
          <w:i/>
          <w:iCs/>
          <w:color w:val="000000"/>
          <w:sz w:val="26"/>
          <w:szCs w:val="26"/>
          <w:shd w:val="clear" w:color="auto" w:fill="FFFFFF"/>
        </w:rPr>
        <w:t>of Christ.” 1 Corinthians 2:16</w:t>
      </w:r>
    </w:p>
    <w:bookmarkEnd w:id="0"/>
    <w:p w14:paraId="52705A6C" w14:textId="77777777" w:rsidR="00AD7510" w:rsidRPr="00602328" w:rsidRDefault="00AD7510" w:rsidP="00D3153A">
      <w:pPr>
        <w:shd w:val="clear" w:color="auto" w:fill="FFFFFF"/>
        <w:textAlignment w:val="baseline"/>
        <w:rPr>
          <w:rFonts w:ascii="Arial Nova" w:eastAsia="Batang" w:hAnsi="Arial Nova" w:cs="Narkisim"/>
          <w:sz w:val="16"/>
          <w:szCs w:val="16"/>
        </w:rPr>
      </w:pPr>
    </w:p>
    <w:p w14:paraId="3C162B87" w14:textId="586401BC" w:rsidR="00730D3F" w:rsidRPr="00350A8B" w:rsidRDefault="00350A8B" w:rsidP="00293AB1">
      <w:pPr>
        <w:pStyle w:val="ListParagraph"/>
        <w:numPr>
          <w:ilvl w:val="0"/>
          <w:numId w:val="3"/>
        </w:numPr>
        <w:ind w:left="360"/>
        <w:textAlignment w:val="baseline"/>
        <w:rPr>
          <w:rFonts w:ascii="Arial Nova" w:eastAsia="Batang" w:hAnsi="Arial Nova"/>
          <w:b/>
          <w:sz w:val="28"/>
          <w:szCs w:val="28"/>
        </w:rPr>
      </w:pPr>
      <w:r w:rsidRPr="00350A8B">
        <w:rPr>
          <w:rFonts w:ascii="Arial Nova" w:eastAsia="Batang" w:hAnsi="Arial Nova"/>
          <w:b/>
          <w:sz w:val="28"/>
          <w:szCs w:val="28"/>
        </w:rPr>
        <w:t xml:space="preserve">You can </w:t>
      </w:r>
      <w:r w:rsidR="00331EDA">
        <w:rPr>
          <w:rFonts w:ascii="Arial Nova" w:eastAsia="Batang" w:hAnsi="Arial Nova"/>
          <w:b/>
          <w:sz w:val="28"/>
          <w:szCs w:val="28"/>
          <w:u w:val="single"/>
        </w:rPr>
        <w:t>_______</w:t>
      </w:r>
      <w:r w:rsidRPr="00350A8B">
        <w:rPr>
          <w:rFonts w:ascii="Arial Nova" w:eastAsia="Batang" w:hAnsi="Arial Nova"/>
          <w:b/>
          <w:sz w:val="28"/>
          <w:szCs w:val="28"/>
        </w:rPr>
        <w:t xml:space="preserve"> God’s will</w:t>
      </w:r>
      <w:r w:rsidR="00C51829" w:rsidRPr="00350A8B">
        <w:rPr>
          <w:rFonts w:ascii="Arial Nova" w:eastAsia="Batang" w:hAnsi="Arial Nova"/>
          <w:b/>
          <w:sz w:val="28"/>
          <w:szCs w:val="28"/>
        </w:rPr>
        <w:t>…</w:t>
      </w:r>
    </w:p>
    <w:p w14:paraId="68F52597" w14:textId="4B6D211A" w:rsidR="00CE01C5" w:rsidRPr="00350A8B" w:rsidRDefault="00CA7AC6" w:rsidP="00334D7E">
      <w:pPr>
        <w:rPr>
          <w:rFonts w:ascii="Arial Nova" w:hAnsi="Arial Nova"/>
          <w:b/>
          <w:bCs/>
          <w:i/>
          <w:iCs/>
        </w:rPr>
      </w:pPr>
      <w:r w:rsidRPr="00350A8B">
        <w:rPr>
          <w:rStyle w:val="text"/>
          <w:rFonts w:ascii="Arial Nova" w:hAnsi="Arial Nova"/>
          <w:b/>
          <w:bCs/>
          <w:i/>
          <w:iCs/>
          <w:color w:val="000000"/>
        </w:rPr>
        <w:t>“</w:t>
      </w:r>
      <w:r w:rsidR="00350A8B" w:rsidRPr="00350A8B">
        <w:rPr>
          <w:rStyle w:val="text"/>
          <w:rFonts w:ascii="Arial Nova" w:hAnsi="Arial Nova" w:cs="Segoe UI"/>
          <w:b/>
          <w:bCs/>
          <w:i/>
          <w:iCs/>
          <w:color w:val="000000"/>
          <w:shd w:val="clear" w:color="auto" w:fill="FFFFFF"/>
        </w:rPr>
        <w:t>Therefore, I urge you, brothers and sisters, in view of God’s mercy, to offer your bodies as a living sacrifice, holy and pleasing to God—this is your true and proper worship.</w:t>
      </w:r>
      <w:r w:rsidR="00350A8B" w:rsidRPr="00350A8B">
        <w:rPr>
          <w:rFonts w:ascii="Arial Nova" w:hAnsi="Arial Nova" w:cs="Segoe UI"/>
          <w:b/>
          <w:bCs/>
          <w:i/>
          <w:iCs/>
          <w:color w:val="000000"/>
          <w:shd w:val="clear" w:color="auto" w:fill="FFFFFF"/>
        </w:rPr>
        <w:t> </w:t>
      </w:r>
      <w:r w:rsidR="00350A8B" w:rsidRPr="00350A8B">
        <w:rPr>
          <w:rStyle w:val="text"/>
          <w:rFonts w:ascii="Arial Nova" w:hAnsi="Arial Nova" w:cs="Segoe UI"/>
          <w:b/>
          <w:bCs/>
          <w:i/>
          <w:iCs/>
          <w:color w:val="000000"/>
          <w:shd w:val="clear" w:color="auto" w:fill="FFFFFF"/>
          <w:vertAlign w:val="superscript"/>
        </w:rPr>
        <w:t> </w:t>
      </w:r>
      <w:bookmarkStart w:id="1" w:name="_Hlk47692801"/>
      <w:r w:rsidR="00350A8B" w:rsidRPr="00350A8B">
        <w:rPr>
          <w:rStyle w:val="text"/>
          <w:rFonts w:ascii="Arial Nova" w:hAnsi="Arial Nova" w:cs="Segoe UI"/>
          <w:b/>
          <w:bCs/>
          <w:i/>
          <w:iCs/>
          <w:color w:val="000000"/>
          <w:shd w:val="clear" w:color="auto" w:fill="FFFFFF"/>
        </w:rPr>
        <w:t>Do not conform to the pattern of this world</w:t>
      </w:r>
      <w:bookmarkEnd w:id="1"/>
      <w:r w:rsidR="00350A8B" w:rsidRPr="00350A8B">
        <w:rPr>
          <w:rStyle w:val="text"/>
          <w:rFonts w:ascii="Arial Nova" w:hAnsi="Arial Nova" w:cs="Segoe UI"/>
          <w:b/>
          <w:bCs/>
          <w:i/>
          <w:iCs/>
          <w:color w:val="000000"/>
          <w:shd w:val="clear" w:color="auto" w:fill="FFFFFF"/>
        </w:rPr>
        <w:t>, but be transformed by the renewing of your mind. Then you will be able to test and approve what God’s will is—</w:t>
      </w:r>
      <w:bookmarkStart w:id="2" w:name="_Hlk47695801"/>
      <w:r w:rsidR="004C158C">
        <w:rPr>
          <w:rStyle w:val="text"/>
          <w:rFonts w:ascii="Arial Nova" w:hAnsi="Arial Nova" w:cs="Segoe UI"/>
          <w:b/>
          <w:bCs/>
          <w:i/>
          <w:iCs/>
          <w:color w:val="000000"/>
          <w:shd w:val="clear" w:color="auto" w:fill="FFFFFF"/>
        </w:rPr>
        <w:t>H</w:t>
      </w:r>
      <w:r w:rsidR="00350A8B" w:rsidRPr="00350A8B">
        <w:rPr>
          <w:rStyle w:val="text"/>
          <w:rFonts w:ascii="Arial Nova" w:hAnsi="Arial Nova" w:cs="Segoe UI"/>
          <w:b/>
          <w:bCs/>
          <w:i/>
          <w:iCs/>
          <w:color w:val="000000"/>
          <w:shd w:val="clear" w:color="auto" w:fill="FFFFFF"/>
        </w:rPr>
        <w:t>is good, pleasing and perfect will.</w:t>
      </w:r>
      <w:bookmarkEnd w:id="2"/>
      <w:r w:rsidR="00350A8B" w:rsidRPr="00350A8B">
        <w:rPr>
          <w:rStyle w:val="text"/>
          <w:rFonts w:ascii="Arial Nova" w:hAnsi="Arial Nova" w:cs="Segoe UI"/>
          <w:b/>
          <w:bCs/>
          <w:i/>
          <w:iCs/>
          <w:color w:val="000000"/>
          <w:shd w:val="clear" w:color="auto" w:fill="FFFFFF"/>
        </w:rPr>
        <w:t>” Romans 12:1-2</w:t>
      </w:r>
    </w:p>
    <w:p w14:paraId="07E6C0DB" w14:textId="0EB7B2F2" w:rsidR="00226CBE" w:rsidRPr="00602328" w:rsidRDefault="00350A8B" w:rsidP="001602C6">
      <w:pPr>
        <w:pStyle w:val="ListParagraph"/>
        <w:numPr>
          <w:ilvl w:val="0"/>
          <w:numId w:val="5"/>
        </w:numPr>
        <w:rPr>
          <w:rFonts w:ascii="Arial Nova" w:hAnsi="Arial Nova"/>
          <w:sz w:val="24"/>
          <w:szCs w:val="24"/>
          <w:shd w:val="clear" w:color="auto" w:fill="FFFFFF"/>
        </w:rPr>
      </w:pPr>
      <w:r>
        <w:rPr>
          <w:rFonts w:ascii="Arial Nova" w:hAnsi="Arial Nova"/>
          <w:sz w:val="24"/>
          <w:szCs w:val="24"/>
          <w:shd w:val="clear" w:color="auto" w:fill="FFFFFF"/>
        </w:rPr>
        <w:t xml:space="preserve">You can know God’s will, but </w:t>
      </w:r>
      <w:r w:rsidR="004C158C">
        <w:rPr>
          <w:rFonts w:ascii="Arial Nova" w:hAnsi="Arial Nova"/>
          <w:sz w:val="24"/>
          <w:szCs w:val="24"/>
          <w:shd w:val="clear" w:color="auto" w:fill="FFFFFF"/>
        </w:rPr>
        <w:t xml:space="preserve">to know it </w:t>
      </w:r>
      <w:r>
        <w:rPr>
          <w:rFonts w:ascii="Arial Nova" w:hAnsi="Arial Nova"/>
          <w:sz w:val="24"/>
          <w:szCs w:val="24"/>
          <w:shd w:val="clear" w:color="auto" w:fill="FFFFFF"/>
        </w:rPr>
        <w:t xml:space="preserve">you must first </w:t>
      </w:r>
      <w:r w:rsidR="00331EDA">
        <w:rPr>
          <w:rFonts w:ascii="Arial Nova" w:hAnsi="Arial Nova"/>
          <w:sz w:val="24"/>
          <w:szCs w:val="24"/>
          <w:u w:val="single"/>
          <w:shd w:val="clear" w:color="auto" w:fill="FFFFFF"/>
        </w:rPr>
        <w:t xml:space="preserve">                           </w:t>
      </w:r>
      <w:r>
        <w:rPr>
          <w:rFonts w:ascii="Arial Nova" w:hAnsi="Arial Nova"/>
          <w:sz w:val="24"/>
          <w:szCs w:val="24"/>
          <w:shd w:val="clear" w:color="auto" w:fill="FFFFFF"/>
        </w:rPr>
        <w:t>.</w:t>
      </w:r>
    </w:p>
    <w:p w14:paraId="7850AF0B" w14:textId="790604FA" w:rsidR="00615816" w:rsidRPr="00602328" w:rsidRDefault="004F4D52" w:rsidP="00E164DA">
      <w:pPr>
        <w:rPr>
          <w:rFonts w:ascii="Arial Nova" w:hAnsi="Arial Nova"/>
          <w:b/>
          <w:bCs/>
          <w:i/>
          <w:iCs/>
          <w:color w:val="000000"/>
          <w:sz w:val="24"/>
          <w:szCs w:val="24"/>
          <w:shd w:val="clear" w:color="auto" w:fill="FFFFFF"/>
        </w:rPr>
      </w:pPr>
      <w:r w:rsidRPr="00602328">
        <w:rPr>
          <w:rFonts w:ascii="Arial Nova" w:hAnsi="Arial Nova" w:cs="Segoe UI"/>
          <w:b/>
          <w:bCs/>
          <w:i/>
          <w:iCs/>
          <w:color w:val="000000"/>
          <w:sz w:val="24"/>
          <w:szCs w:val="24"/>
          <w:shd w:val="clear" w:color="auto" w:fill="FFFFFF"/>
        </w:rPr>
        <w:t>“</w:t>
      </w:r>
      <w:r w:rsidR="00350A8B" w:rsidRPr="00350A8B">
        <w:rPr>
          <w:rStyle w:val="text"/>
          <w:rFonts w:ascii="Arial Nova" w:hAnsi="Arial Nova" w:cs="Segoe UI"/>
          <w:b/>
          <w:bCs/>
          <w:i/>
          <w:iCs/>
          <w:color w:val="000000"/>
          <w:shd w:val="clear" w:color="auto" w:fill="FFFFFF"/>
        </w:rPr>
        <w:t>Therefore, I urge you, brothers and sisters, in view of God’s mercy, to offer your bodies as a living sacrifice, holy and pleasing to God</w:t>
      </w:r>
      <w:r w:rsidR="00350A8B">
        <w:rPr>
          <w:rStyle w:val="text"/>
          <w:rFonts w:ascii="Arial Nova" w:hAnsi="Arial Nova" w:cs="Segoe UI"/>
          <w:b/>
          <w:bCs/>
          <w:i/>
          <w:iCs/>
          <w:color w:val="000000"/>
          <w:shd w:val="clear" w:color="auto" w:fill="FFFFFF"/>
        </w:rPr>
        <w:t>…”</w:t>
      </w:r>
    </w:p>
    <w:p w14:paraId="492238E3" w14:textId="465E5A89" w:rsidR="002037FE" w:rsidRPr="00602328" w:rsidRDefault="00350A8B" w:rsidP="001602C6">
      <w:pPr>
        <w:pStyle w:val="ListParagraph"/>
        <w:numPr>
          <w:ilvl w:val="0"/>
          <w:numId w:val="5"/>
        </w:numPr>
        <w:rPr>
          <w:rFonts w:ascii="Arial Nova" w:hAnsi="Arial Nova"/>
          <w:sz w:val="24"/>
          <w:szCs w:val="24"/>
          <w:shd w:val="clear" w:color="auto" w:fill="FFFFFF"/>
        </w:rPr>
      </w:pPr>
      <w:r>
        <w:rPr>
          <w:rFonts w:ascii="Arial Nova" w:hAnsi="Arial Nova"/>
          <w:sz w:val="24"/>
          <w:szCs w:val="24"/>
          <w:shd w:val="clear" w:color="auto" w:fill="FFFFFF"/>
        </w:rPr>
        <w:t xml:space="preserve">You can know God’s will, but </w:t>
      </w:r>
      <w:r w:rsidR="004C158C">
        <w:rPr>
          <w:rFonts w:ascii="Arial Nova" w:hAnsi="Arial Nova"/>
          <w:sz w:val="24"/>
          <w:szCs w:val="24"/>
          <w:shd w:val="clear" w:color="auto" w:fill="FFFFFF"/>
        </w:rPr>
        <w:t xml:space="preserve">to know it </w:t>
      </w:r>
      <w:r>
        <w:rPr>
          <w:rFonts w:ascii="Arial Nova" w:hAnsi="Arial Nova"/>
          <w:sz w:val="24"/>
          <w:szCs w:val="24"/>
          <w:shd w:val="clear" w:color="auto" w:fill="FFFFFF"/>
        </w:rPr>
        <w:t xml:space="preserve">you can’t </w:t>
      </w:r>
      <w:r w:rsidR="00331EDA">
        <w:rPr>
          <w:rFonts w:ascii="Arial Nova" w:hAnsi="Arial Nova"/>
          <w:sz w:val="24"/>
          <w:szCs w:val="24"/>
          <w:u w:val="single"/>
          <w:shd w:val="clear" w:color="auto" w:fill="FFFFFF"/>
        </w:rPr>
        <w:t xml:space="preserve">                     </w:t>
      </w:r>
      <w:r>
        <w:rPr>
          <w:rFonts w:ascii="Arial Nova" w:hAnsi="Arial Nova"/>
          <w:sz w:val="24"/>
          <w:szCs w:val="24"/>
          <w:shd w:val="clear" w:color="auto" w:fill="FFFFFF"/>
        </w:rPr>
        <w:t xml:space="preserve"> to the world’s standard.</w:t>
      </w:r>
    </w:p>
    <w:p w14:paraId="3FB27AE8" w14:textId="4BD894DB" w:rsidR="00FA0675" w:rsidRPr="00602328" w:rsidRDefault="00D55BE5" w:rsidP="00CD679F">
      <w:pPr>
        <w:rPr>
          <w:rFonts w:ascii="Arial Nova" w:hAnsi="Arial Nova"/>
          <w:b/>
          <w:bCs/>
          <w:i/>
          <w:iCs/>
          <w:sz w:val="24"/>
          <w:szCs w:val="24"/>
          <w:shd w:val="clear" w:color="auto" w:fill="FFFFFF"/>
        </w:rPr>
      </w:pPr>
      <w:r w:rsidRPr="00602328">
        <w:rPr>
          <w:rFonts w:ascii="Arial Nova" w:hAnsi="Arial Nova"/>
          <w:b/>
          <w:bCs/>
          <w:i/>
          <w:iCs/>
          <w:sz w:val="24"/>
          <w:szCs w:val="24"/>
          <w:shd w:val="clear" w:color="auto" w:fill="FFFFFF"/>
        </w:rPr>
        <w:t>“</w:t>
      </w:r>
      <w:r w:rsidR="00350A8B" w:rsidRPr="00350A8B">
        <w:rPr>
          <w:rStyle w:val="text"/>
          <w:rFonts w:ascii="Arial Nova" w:hAnsi="Arial Nova" w:cs="Segoe UI"/>
          <w:b/>
          <w:bCs/>
          <w:i/>
          <w:iCs/>
          <w:color w:val="000000"/>
          <w:shd w:val="clear" w:color="auto" w:fill="FFFFFF"/>
        </w:rPr>
        <w:t>Do not conform to the pattern of this world</w:t>
      </w:r>
      <w:r w:rsidR="00350A8B">
        <w:rPr>
          <w:rStyle w:val="text"/>
          <w:rFonts w:ascii="Arial Nova" w:hAnsi="Arial Nova" w:cs="Segoe UI"/>
          <w:b/>
          <w:bCs/>
          <w:i/>
          <w:iCs/>
          <w:color w:val="000000"/>
          <w:shd w:val="clear" w:color="auto" w:fill="FFFFFF"/>
        </w:rPr>
        <w:t>…”</w:t>
      </w:r>
    </w:p>
    <w:p w14:paraId="5CD0A543" w14:textId="668EBF2E" w:rsidR="00240210" w:rsidRPr="00602328" w:rsidRDefault="00350A8B" w:rsidP="001602C6">
      <w:pPr>
        <w:pStyle w:val="ListParagraph"/>
        <w:numPr>
          <w:ilvl w:val="0"/>
          <w:numId w:val="5"/>
        </w:numPr>
        <w:rPr>
          <w:rFonts w:ascii="Arial Nova" w:hAnsi="Arial Nova"/>
          <w:sz w:val="24"/>
          <w:szCs w:val="24"/>
          <w:shd w:val="clear" w:color="auto" w:fill="FFFFFF"/>
        </w:rPr>
      </w:pPr>
      <w:r>
        <w:rPr>
          <w:rFonts w:ascii="Arial Nova" w:hAnsi="Arial Nova"/>
          <w:sz w:val="24"/>
          <w:szCs w:val="24"/>
          <w:shd w:val="clear" w:color="auto" w:fill="FFFFFF"/>
        </w:rPr>
        <w:t xml:space="preserve">You can know God’s will, but </w:t>
      </w:r>
      <w:r w:rsidR="004C158C">
        <w:rPr>
          <w:rFonts w:ascii="Arial Nova" w:hAnsi="Arial Nova"/>
          <w:sz w:val="24"/>
          <w:szCs w:val="24"/>
          <w:shd w:val="clear" w:color="auto" w:fill="FFFFFF"/>
        </w:rPr>
        <w:t xml:space="preserve">to know it </w:t>
      </w:r>
      <w:r>
        <w:rPr>
          <w:rFonts w:ascii="Arial Nova" w:hAnsi="Arial Nova"/>
          <w:sz w:val="24"/>
          <w:szCs w:val="24"/>
          <w:shd w:val="clear" w:color="auto" w:fill="FFFFFF"/>
        </w:rPr>
        <w:t xml:space="preserve">you must be transformed in your heart and </w:t>
      </w:r>
      <w:r w:rsidR="00331EDA">
        <w:rPr>
          <w:rFonts w:ascii="Arial Nova" w:hAnsi="Arial Nova"/>
          <w:sz w:val="24"/>
          <w:szCs w:val="24"/>
          <w:u w:val="single"/>
          <w:shd w:val="clear" w:color="auto" w:fill="FFFFFF"/>
        </w:rPr>
        <w:t xml:space="preserve">             </w:t>
      </w:r>
      <w:r>
        <w:rPr>
          <w:rFonts w:ascii="Arial Nova" w:hAnsi="Arial Nova"/>
          <w:sz w:val="24"/>
          <w:szCs w:val="24"/>
          <w:shd w:val="clear" w:color="auto" w:fill="FFFFFF"/>
        </w:rPr>
        <w:t>.</w:t>
      </w:r>
    </w:p>
    <w:p w14:paraId="0AB5662E" w14:textId="1445C611" w:rsidR="000C590A" w:rsidRPr="00602328" w:rsidRDefault="002D2CA2" w:rsidP="000C590A">
      <w:pPr>
        <w:rPr>
          <w:rFonts w:ascii="Arial Nova" w:hAnsi="Arial Nova"/>
          <w:b/>
          <w:bCs/>
          <w:i/>
          <w:iCs/>
          <w:snapToGrid/>
          <w:sz w:val="24"/>
          <w:szCs w:val="24"/>
        </w:rPr>
      </w:pPr>
      <w:r w:rsidRPr="00602328">
        <w:rPr>
          <w:rFonts w:ascii="Arial Nova" w:hAnsi="Arial Nova"/>
          <w:b/>
          <w:bCs/>
          <w:i/>
          <w:iCs/>
          <w:sz w:val="24"/>
          <w:szCs w:val="24"/>
          <w:shd w:val="clear" w:color="auto" w:fill="FFFFFF"/>
        </w:rPr>
        <w:t>“</w:t>
      </w:r>
      <w:r w:rsidR="00350A8B">
        <w:rPr>
          <w:rFonts w:ascii="Arial Nova" w:hAnsi="Arial Nova"/>
          <w:b/>
          <w:bCs/>
          <w:i/>
          <w:iCs/>
          <w:sz w:val="24"/>
          <w:szCs w:val="24"/>
          <w:shd w:val="clear" w:color="auto" w:fill="FFFFFF"/>
        </w:rPr>
        <w:t>…</w:t>
      </w:r>
      <w:r w:rsidR="00350A8B" w:rsidRPr="00350A8B">
        <w:rPr>
          <w:rStyle w:val="text"/>
          <w:rFonts w:ascii="Arial Nova" w:hAnsi="Arial Nova" w:cs="Segoe UI"/>
          <w:b/>
          <w:bCs/>
          <w:i/>
          <w:iCs/>
          <w:color w:val="000000"/>
          <w:shd w:val="clear" w:color="auto" w:fill="FFFFFF"/>
        </w:rPr>
        <w:t>be transformed by the renewing of your mind.</w:t>
      </w:r>
      <w:r w:rsidR="00350A8B">
        <w:rPr>
          <w:rStyle w:val="text"/>
          <w:rFonts w:ascii="Arial Nova" w:hAnsi="Arial Nova" w:cs="Segoe UI"/>
          <w:b/>
          <w:bCs/>
          <w:i/>
          <w:iCs/>
          <w:color w:val="000000"/>
          <w:shd w:val="clear" w:color="auto" w:fill="FFFFFF"/>
        </w:rPr>
        <w:t>”</w:t>
      </w:r>
    </w:p>
    <w:p w14:paraId="5491C357" w14:textId="2C8B2158" w:rsidR="002020EC" w:rsidRPr="00602328" w:rsidRDefault="00350A8B" w:rsidP="002D2CA2">
      <w:pPr>
        <w:pStyle w:val="ListParagraph"/>
        <w:numPr>
          <w:ilvl w:val="0"/>
          <w:numId w:val="5"/>
        </w:numPr>
        <w:rPr>
          <w:rFonts w:ascii="Arial Nova" w:hAnsi="Arial Nova"/>
          <w:sz w:val="24"/>
          <w:szCs w:val="24"/>
          <w:shd w:val="clear" w:color="auto" w:fill="FFFFFF"/>
        </w:rPr>
      </w:pPr>
      <w:r>
        <w:rPr>
          <w:rFonts w:ascii="Arial Nova" w:hAnsi="Arial Nova"/>
          <w:sz w:val="24"/>
          <w:szCs w:val="24"/>
          <w:shd w:val="clear" w:color="auto" w:fill="FFFFFF"/>
        </w:rPr>
        <w:t xml:space="preserve">You can know God’s will, but </w:t>
      </w:r>
      <w:r w:rsidR="004C158C">
        <w:rPr>
          <w:rFonts w:ascii="Arial Nova" w:hAnsi="Arial Nova"/>
          <w:sz w:val="24"/>
          <w:szCs w:val="24"/>
          <w:shd w:val="clear" w:color="auto" w:fill="FFFFFF"/>
        </w:rPr>
        <w:t xml:space="preserve">to know it </w:t>
      </w:r>
      <w:r>
        <w:rPr>
          <w:rFonts w:ascii="Arial Nova" w:hAnsi="Arial Nova"/>
          <w:sz w:val="24"/>
          <w:szCs w:val="24"/>
          <w:shd w:val="clear" w:color="auto" w:fill="FFFFFF"/>
        </w:rPr>
        <w:t xml:space="preserve">you must be able to </w:t>
      </w:r>
      <w:r w:rsidR="00331EDA">
        <w:rPr>
          <w:rFonts w:ascii="Arial Nova" w:hAnsi="Arial Nova"/>
          <w:sz w:val="24"/>
          <w:szCs w:val="24"/>
          <w:u w:val="single"/>
          <w:shd w:val="clear" w:color="auto" w:fill="FFFFFF"/>
        </w:rPr>
        <w:t xml:space="preserve">                   </w:t>
      </w:r>
      <w:r>
        <w:rPr>
          <w:rFonts w:ascii="Arial Nova" w:hAnsi="Arial Nova"/>
          <w:sz w:val="24"/>
          <w:szCs w:val="24"/>
          <w:shd w:val="clear" w:color="auto" w:fill="FFFFFF"/>
        </w:rPr>
        <w:t xml:space="preserve"> what it is.</w:t>
      </w:r>
    </w:p>
    <w:p w14:paraId="0ACF3745" w14:textId="2209CC67" w:rsidR="00F7155F" w:rsidRDefault="002020EC" w:rsidP="00F7155F">
      <w:pPr>
        <w:rPr>
          <w:rStyle w:val="text"/>
          <w:rFonts w:ascii="Arial Nova" w:hAnsi="Arial Nova" w:cs="Segoe UI"/>
          <w:b/>
          <w:bCs/>
          <w:i/>
          <w:iCs/>
          <w:color w:val="000000"/>
          <w:shd w:val="clear" w:color="auto" w:fill="FFFFFF"/>
        </w:rPr>
      </w:pPr>
      <w:r w:rsidRPr="00602328">
        <w:rPr>
          <w:rFonts w:ascii="Arial Nova" w:hAnsi="Arial Nova"/>
          <w:b/>
          <w:bCs/>
          <w:i/>
          <w:iCs/>
          <w:color w:val="000000"/>
          <w:sz w:val="24"/>
          <w:szCs w:val="24"/>
          <w:shd w:val="clear" w:color="auto" w:fill="FFFFFF"/>
        </w:rPr>
        <w:t>“</w:t>
      </w:r>
      <w:r w:rsidR="00350A8B" w:rsidRPr="00350A8B">
        <w:rPr>
          <w:rStyle w:val="text"/>
          <w:rFonts w:ascii="Arial Nova" w:hAnsi="Arial Nova" w:cs="Segoe UI"/>
          <w:b/>
          <w:bCs/>
          <w:i/>
          <w:iCs/>
          <w:color w:val="000000"/>
          <w:shd w:val="clear" w:color="auto" w:fill="FFFFFF"/>
        </w:rPr>
        <w:t>Then you will be able to test and approve what God’s will is—</w:t>
      </w:r>
      <w:r w:rsidR="004C158C">
        <w:rPr>
          <w:rStyle w:val="text"/>
          <w:rFonts w:ascii="Arial Nova" w:hAnsi="Arial Nova" w:cs="Segoe UI"/>
          <w:b/>
          <w:bCs/>
          <w:i/>
          <w:iCs/>
          <w:color w:val="000000"/>
          <w:shd w:val="clear" w:color="auto" w:fill="FFFFFF"/>
        </w:rPr>
        <w:t>H</w:t>
      </w:r>
      <w:r w:rsidR="00350A8B" w:rsidRPr="00350A8B">
        <w:rPr>
          <w:rStyle w:val="text"/>
          <w:rFonts w:ascii="Arial Nova" w:hAnsi="Arial Nova" w:cs="Segoe UI"/>
          <w:b/>
          <w:bCs/>
          <w:i/>
          <w:iCs/>
          <w:color w:val="000000"/>
          <w:shd w:val="clear" w:color="auto" w:fill="FFFFFF"/>
        </w:rPr>
        <w:t>is good, pleasing and perfect will.”</w:t>
      </w:r>
    </w:p>
    <w:p w14:paraId="71FD89BC" w14:textId="37171BD3" w:rsidR="00350A8B" w:rsidRPr="00350A8B" w:rsidRDefault="00350A8B" w:rsidP="00F7155F">
      <w:pPr>
        <w:rPr>
          <w:rFonts w:ascii="Arial Nova" w:hAnsi="Arial Nova"/>
          <w:b/>
          <w:bCs/>
          <w:i/>
          <w:iCs/>
          <w:sz w:val="24"/>
          <w:szCs w:val="24"/>
        </w:rPr>
      </w:pPr>
      <w:r w:rsidRPr="00350A8B">
        <w:rPr>
          <w:rFonts w:ascii="Arial Nova" w:hAnsi="Arial Nova" w:cs="Segoe UI"/>
          <w:b/>
          <w:bCs/>
          <w:i/>
          <w:iCs/>
          <w:color w:val="000000"/>
          <w:shd w:val="clear" w:color="auto" w:fill="FFFFFF"/>
        </w:rPr>
        <w:t>“Solid food is for those who are mature, who through training have the skill to recognize the difference between right and wrong.” Hebrews 5:14</w:t>
      </w:r>
    </w:p>
    <w:p w14:paraId="0DD1210F" w14:textId="77777777" w:rsidR="00C31522" w:rsidRPr="00602328" w:rsidRDefault="00C31522" w:rsidP="002E45DE">
      <w:pPr>
        <w:textAlignment w:val="baseline"/>
        <w:rPr>
          <w:rFonts w:ascii="Arial Nova" w:hAnsi="Arial Nova"/>
          <w:b/>
          <w:i/>
          <w:sz w:val="28"/>
          <w:szCs w:val="28"/>
        </w:rPr>
      </w:pPr>
    </w:p>
    <w:p w14:paraId="32062A61" w14:textId="6D4A43DD" w:rsidR="00530BF8" w:rsidRPr="001F7544" w:rsidRDefault="001F7544" w:rsidP="00F502B9">
      <w:pPr>
        <w:pStyle w:val="ListParagraph"/>
        <w:numPr>
          <w:ilvl w:val="0"/>
          <w:numId w:val="3"/>
        </w:numPr>
        <w:ind w:left="360"/>
        <w:textAlignment w:val="baseline"/>
        <w:rPr>
          <w:rFonts w:ascii="Arial Nova" w:eastAsia="Batang" w:hAnsi="Arial Nova"/>
          <w:b/>
          <w:sz w:val="28"/>
          <w:szCs w:val="28"/>
        </w:rPr>
      </w:pPr>
      <w:r w:rsidRPr="001F7544">
        <w:rPr>
          <w:rFonts w:ascii="Arial Nova" w:eastAsia="Batang" w:hAnsi="Arial Nova"/>
          <w:b/>
          <w:sz w:val="28"/>
          <w:szCs w:val="28"/>
        </w:rPr>
        <w:t>God’s will</w:t>
      </w:r>
      <w:r>
        <w:rPr>
          <w:rFonts w:ascii="Arial Nova" w:eastAsia="Batang" w:hAnsi="Arial Nova"/>
          <w:b/>
          <w:sz w:val="28"/>
          <w:szCs w:val="28"/>
        </w:rPr>
        <w:t xml:space="preserve"> is </w:t>
      </w:r>
      <w:r w:rsidR="00331EDA">
        <w:rPr>
          <w:rFonts w:ascii="Arial Nova" w:eastAsia="Batang" w:hAnsi="Arial Nova"/>
          <w:b/>
          <w:sz w:val="28"/>
          <w:szCs w:val="28"/>
          <w:u w:val="single"/>
        </w:rPr>
        <w:t xml:space="preserve">                  </w:t>
      </w:r>
      <w:r>
        <w:rPr>
          <w:rFonts w:ascii="Arial Nova" w:eastAsia="Batang" w:hAnsi="Arial Nova"/>
          <w:b/>
          <w:sz w:val="28"/>
          <w:szCs w:val="28"/>
        </w:rPr>
        <w:t xml:space="preserve"> in His Word</w:t>
      </w:r>
      <w:r w:rsidR="00CD4011" w:rsidRPr="001F7544">
        <w:rPr>
          <w:rFonts w:ascii="Arial Nova" w:eastAsia="Batang" w:hAnsi="Arial Nova"/>
          <w:b/>
          <w:sz w:val="28"/>
          <w:szCs w:val="28"/>
        </w:rPr>
        <w:t>…</w:t>
      </w:r>
    </w:p>
    <w:p w14:paraId="407CF6F5" w14:textId="58EA741C" w:rsidR="007265CC" w:rsidRPr="00931867" w:rsidRDefault="00931867" w:rsidP="007265CC">
      <w:pPr>
        <w:textAlignment w:val="baseline"/>
        <w:rPr>
          <w:rFonts w:ascii="Arial Nova" w:eastAsia="Batang" w:hAnsi="Arial Nova"/>
          <w:bCs/>
          <w:i/>
          <w:iCs/>
          <w:sz w:val="22"/>
          <w:szCs w:val="22"/>
        </w:rPr>
      </w:pPr>
      <w:r w:rsidRPr="00931867">
        <w:rPr>
          <w:rFonts w:ascii="Arial Nova" w:hAnsi="Arial Nova" w:cs="Arial"/>
          <w:i/>
          <w:iCs/>
          <w:color w:val="333333"/>
          <w:sz w:val="22"/>
          <w:szCs w:val="22"/>
          <w:shd w:val="clear" w:color="auto" w:fill="FFFFFF"/>
        </w:rPr>
        <w:t>“If you are ignorant of God's Word, you will always be ignorant of God's will.” -Billy Graham</w:t>
      </w:r>
    </w:p>
    <w:p w14:paraId="5BEC0256" w14:textId="7258539D" w:rsidR="00153ED9" w:rsidRPr="00602328" w:rsidRDefault="00931867" w:rsidP="00CD4011">
      <w:pPr>
        <w:pStyle w:val="ListParagraph"/>
        <w:numPr>
          <w:ilvl w:val="0"/>
          <w:numId w:val="23"/>
        </w:numPr>
        <w:textAlignment w:val="baseline"/>
        <w:rPr>
          <w:rFonts w:ascii="Arial Nova" w:eastAsia="Batang" w:hAnsi="Arial Nova"/>
          <w:bCs/>
          <w:sz w:val="24"/>
          <w:szCs w:val="24"/>
        </w:rPr>
      </w:pPr>
      <w:r>
        <w:rPr>
          <w:rFonts w:ascii="Arial Nova" w:eastAsia="Batang" w:hAnsi="Arial Nova"/>
          <w:bCs/>
          <w:sz w:val="24"/>
          <w:szCs w:val="24"/>
        </w:rPr>
        <w:t xml:space="preserve">God has a </w:t>
      </w:r>
      <w:r w:rsidR="00331EDA">
        <w:rPr>
          <w:rFonts w:ascii="Arial Nova" w:eastAsia="Batang" w:hAnsi="Arial Nova"/>
          <w:bCs/>
          <w:sz w:val="24"/>
          <w:szCs w:val="24"/>
          <w:u w:val="single"/>
        </w:rPr>
        <w:t xml:space="preserve">           </w:t>
      </w:r>
      <w:r>
        <w:rPr>
          <w:rFonts w:ascii="Arial Nova" w:eastAsia="Batang" w:hAnsi="Arial Nova"/>
          <w:bCs/>
          <w:sz w:val="24"/>
          <w:szCs w:val="24"/>
        </w:rPr>
        <w:t xml:space="preserve"> for His will to be seen in us.</w:t>
      </w:r>
    </w:p>
    <w:p w14:paraId="094DED2E" w14:textId="7336D11F" w:rsidR="000D553F" w:rsidRPr="00A110B9" w:rsidRDefault="008A7905" w:rsidP="00D21C17">
      <w:pPr>
        <w:rPr>
          <w:rFonts w:ascii="Arial Nova" w:hAnsi="Arial Nova"/>
          <w:b/>
          <w:bCs/>
          <w:i/>
          <w:iCs/>
          <w:color w:val="333333"/>
          <w:shd w:val="clear" w:color="auto" w:fill="FFFFFF"/>
        </w:rPr>
      </w:pPr>
      <w:r w:rsidRPr="00A110B9">
        <w:rPr>
          <w:rStyle w:val="woj"/>
          <w:rFonts w:ascii="Arial Nova" w:hAnsi="Arial Nova"/>
          <w:b/>
          <w:bCs/>
          <w:i/>
          <w:iCs/>
          <w:color w:val="000000"/>
          <w:shd w:val="clear" w:color="auto" w:fill="FFFFFF"/>
        </w:rPr>
        <w:t>“</w:t>
      </w:r>
      <w:bookmarkStart w:id="3" w:name="_Hlk43985440"/>
      <w:r w:rsidR="00931867" w:rsidRPr="00A110B9">
        <w:rPr>
          <w:rFonts w:ascii="Arial Nova" w:hAnsi="Arial Nova" w:cs="Segoe UI"/>
          <w:b/>
          <w:bCs/>
          <w:i/>
          <w:iCs/>
          <w:color w:val="000000"/>
          <w:shd w:val="clear" w:color="auto" w:fill="FFFFFF"/>
        </w:rPr>
        <w:t>In</w:t>
      </w:r>
      <w:r w:rsidR="0092497F">
        <w:rPr>
          <w:rFonts w:ascii="Arial Nova" w:hAnsi="Arial Nova" w:cs="Segoe UI"/>
          <w:b/>
          <w:bCs/>
          <w:i/>
          <w:iCs/>
          <w:color w:val="000000"/>
          <w:shd w:val="clear" w:color="auto" w:fill="FFFFFF"/>
        </w:rPr>
        <w:t xml:space="preserve"> H</w:t>
      </w:r>
      <w:r w:rsidR="00931867" w:rsidRPr="00A110B9">
        <w:rPr>
          <w:rFonts w:ascii="Arial Nova" w:hAnsi="Arial Nova" w:cs="Segoe UI"/>
          <w:b/>
          <w:bCs/>
          <w:i/>
          <w:iCs/>
          <w:color w:val="000000"/>
          <w:shd w:val="clear" w:color="auto" w:fill="FFFFFF"/>
        </w:rPr>
        <w:t>im we were also chosen, having been</w:t>
      </w:r>
      <w:r w:rsidR="00A110B9">
        <w:rPr>
          <w:rFonts w:ascii="Arial Nova" w:hAnsi="Arial Nova" w:cs="Segoe UI"/>
          <w:b/>
          <w:bCs/>
          <w:i/>
          <w:iCs/>
          <w:color w:val="000000"/>
          <w:shd w:val="clear" w:color="auto" w:fill="FFFFFF"/>
        </w:rPr>
        <w:t xml:space="preserve"> predestined </w:t>
      </w:r>
      <w:r w:rsidR="00931867" w:rsidRPr="00A110B9">
        <w:rPr>
          <w:rFonts w:ascii="Arial Nova" w:hAnsi="Arial Nova" w:cs="Segoe UI"/>
          <w:b/>
          <w:bCs/>
          <w:i/>
          <w:iCs/>
          <w:color w:val="000000"/>
          <w:shd w:val="clear" w:color="auto" w:fill="FFFFFF"/>
        </w:rPr>
        <w:t>according to the plan of</w:t>
      </w:r>
      <w:r w:rsidR="0092497F">
        <w:rPr>
          <w:rFonts w:ascii="Arial Nova" w:hAnsi="Arial Nova" w:cs="Segoe UI"/>
          <w:b/>
          <w:bCs/>
          <w:i/>
          <w:iCs/>
          <w:color w:val="000000"/>
          <w:shd w:val="clear" w:color="auto" w:fill="FFFFFF"/>
        </w:rPr>
        <w:t xml:space="preserve"> H</w:t>
      </w:r>
      <w:r w:rsidR="00931867" w:rsidRPr="00A110B9">
        <w:rPr>
          <w:rFonts w:ascii="Arial Nova" w:hAnsi="Arial Nova" w:cs="Segoe UI"/>
          <w:b/>
          <w:bCs/>
          <w:i/>
          <w:iCs/>
          <w:color w:val="000000"/>
          <w:shd w:val="clear" w:color="auto" w:fill="FFFFFF"/>
        </w:rPr>
        <w:t xml:space="preserve">im who works out everything in conformity with the purpose of </w:t>
      </w:r>
      <w:r w:rsidR="0092497F">
        <w:rPr>
          <w:rFonts w:ascii="Arial Nova" w:hAnsi="Arial Nova" w:cs="Segoe UI"/>
          <w:b/>
          <w:bCs/>
          <w:i/>
          <w:iCs/>
          <w:color w:val="000000"/>
          <w:shd w:val="clear" w:color="auto" w:fill="FFFFFF"/>
        </w:rPr>
        <w:t>H</w:t>
      </w:r>
      <w:r w:rsidR="00931867" w:rsidRPr="00A110B9">
        <w:rPr>
          <w:rFonts w:ascii="Arial Nova" w:hAnsi="Arial Nova" w:cs="Segoe UI"/>
          <w:b/>
          <w:bCs/>
          <w:i/>
          <w:iCs/>
          <w:color w:val="000000"/>
          <w:shd w:val="clear" w:color="auto" w:fill="FFFFFF"/>
        </w:rPr>
        <w:t>is will,” Ephesians 1:11 NIV</w:t>
      </w:r>
    </w:p>
    <w:bookmarkEnd w:id="3"/>
    <w:p w14:paraId="0572B80C" w14:textId="7488D4B2" w:rsidR="00931867" w:rsidRDefault="00931867" w:rsidP="00A60258">
      <w:pPr>
        <w:pStyle w:val="ListParagraph"/>
        <w:numPr>
          <w:ilvl w:val="0"/>
          <w:numId w:val="23"/>
        </w:numPr>
        <w:textAlignment w:val="baseline"/>
        <w:rPr>
          <w:rFonts w:ascii="Arial Nova" w:hAnsi="Arial Nova"/>
          <w:sz w:val="24"/>
          <w:szCs w:val="24"/>
        </w:rPr>
      </w:pPr>
      <w:r>
        <w:rPr>
          <w:rFonts w:ascii="Arial Nova" w:hAnsi="Arial Nova"/>
          <w:sz w:val="24"/>
          <w:szCs w:val="24"/>
        </w:rPr>
        <w:t xml:space="preserve">God’s will is that you would be a </w:t>
      </w:r>
      <w:r w:rsidR="002548F1">
        <w:rPr>
          <w:rFonts w:ascii="Arial Nova" w:hAnsi="Arial Nova"/>
          <w:sz w:val="24"/>
          <w:szCs w:val="24"/>
        </w:rPr>
        <w:t>____________</w:t>
      </w:r>
      <w:r>
        <w:rPr>
          <w:rFonts w:ascii="Arial Nova" w:hAnsi="Arial Nova"/>
          <w:sz w:val="24"/>
          <w:szCs w:val="24"/>
        </w:rPr>
        <w:t xml:space="preserve"> follower.</w:t>
      </w:r>
    </w:p>
    <w:p w14:paraId="4E15429F" w14:textId="7C5D3BE9" w:rsidR="009E4BF4" w:rsidRPr="00A110B9" w:rsidRDefault="00931867" w:rsidP="00931867">
      <w:pPr>
        <w:textAlignment w:val="baseline"/>
        <w:rPr>
          <w:rFonts w:ascii="Arial Nova" w:hAnsi="Arial Nova"/>
          <w:b/>
          <w:bCs/>
          <w:i/>
          <w:iCs/>
          <w:sz w:val="24"/>
          <w:szCs w:val="24"/>
        </w:rPr>
      </w:pPr>
      <w:r w:rsidRPr="00A110B9">
        <w:rPr>
          <w:rFonts w:ascii="Arial Nova" w:hAnsi="Arial Nova" w:cs="Segoe UI"/>
          <w:b/>
          <w:bCs/>
          <w:i/>
          <w:iCs/>
          <w:color w:val="000000"/>
          <w:shd w:val="clear" w:color="auto" w:fill="FFFFFF"/>
        </w:rPr>
        <w:t>“Be thankful in all circumstances, for this is God’s will for you who belong to Christ Jesus.” 1 Thessalonians 5:18</w:t>
      </w:r>
    </w:p>
    <w:p w14:paraId="12123A67" w14:textId="1E549D92" w:rsidR="007D74FB" w:rsidRPr="00602328" w:rsidRDefault="00424CED" w:rsidP="00CD4011">
      <w:pPr>
        <w:pStyle w:val="ListParagraph"/>
        <w:numPr>
          <w:ilvl w:val="0"/>
          <w:numId w:val="23"/>
        </w:numPr>
        <w:textAlignment w:val="baseline"/>
        <w:rPr>
          <w:rFonts w:ascii="Arial Nova" w:eastAsia="Batang" w:hAnsi="Arial Nova"/>
          <w:bCs/>
          <w:sz w:val="24"/>
          <w:szCs w:val="24"/>
        </w:rPr>
      </w:pPr>
      <w:r>
        <w:rPr>
          <w:rFonts w:ascii="Arial Nova" w:eastAsia="Batang" w:hAnsi="Arial Nova"/>
          <w:bCs/>
          <w:sz w:val="24"/>
          <w:szCs w:val="24"/>
        </w:rPr>
        <w:t xml:space="preserve">God’s will is for your life to be </w:t>
      </w:r>
      <w:r w:rsidR="002548F1">
        <w:rPr>
          <w:rFonts w:ascii="Arial Nova" w:eastAsia="Batang" w:hAnsi="Arial Nova"/>
          <w:bCs/>
          <w:sz w:val="24"/>
          <w:szCs w:val="24"/>
          <w:u w:val="single"/>
        </w:rPr>
        <w:t xml:space="preserve">                           </w:t>
      </w:r>
      <w:r>
        <w:rPr>
          <w:rFonts w:ascii="Arial Nova" w:eastAsia="Batang" w:hAnsi="Arial Nova"/>
          <w:bCs/>
          <w:sz w:val="24"/>
          <w:szCs w:val="24"/>
        </w:rPr>
        <w:t>.</w:t>
      </w:r>
    </w:p>
    <w:p w14:paraId="295214D5" w14:textId="4F37200C" w:rsidR="00B90745" w:rsidRPr="00A110B9" w:rsidRDefault="002C4B59" w:rsidP="00C76205">
      <w:pPr>
        <w:rPr>
          <w:rFonts w:ascii="Arial Nova" w:hAnsi="Arial Nova"/>
          <w:b/>
          <w:bCs/>
          <w:i/>
          <w:iCs/>
          <w:snapToGrid/>
        </w:rPr>
      </w:pPr>
      <w:r w:rsidRPr="00A110B9">
        <w:rPr>
          <w:rFonts w:ascii="Arial Nova" w:hAnsi="Arial Nova"/>
          <w:b/>
          <w:bCs/>
          <w:i/>
          <w:iCs/>
        </w:rPr>
        <w:t>“</w:t>
      </w:r>
      <w:r w:rsidR="00424CED" w:rsidRPr="00A110B9">
        <w:rPr>
          <w:rFonts w:ascii="Arial Nova" w:hAnsi="Arial Nova" w:cs="Segoe UI"/>
          <w:b/>
          <w:bCs/>
          <w:i/>
          <w:iCs/>
          <w:color w:val="000000"/>
          <w:shd w:val="clear" w:color="auto" w:fill="FFFFFF"/>
        </w:rPr>
        <w:t>It is God’s will that your honorable lives should silence those ignorant people who make foolish accusations against you.</w:t>
      </w:r>
      <w:r w:rsidR="0092497F">
        <w:rPr>
          <w:rFonts w:ascii="Arial Nova" w:hAnsi="Arial Nova" w:cs="Segoe UI"/>
          <w:b/>
          <w:bCs/>
          <w:i/>
          <w:iCs/>
          <w:color w:val="000000"/>
          <w:shd w:val="clear" w:color="auto" w:fill="FFFFFF"/>
        </w:rPr>
        <w:t>” 1 Peter 2:15</w:t>
      </w:r>
    </w:p>
    <w:p w14:paraId="573BD604" w14:textId="2A4D28FD" w:rsidR="00BF52C8" w:rsidRPr="00602328" w:rsidRDefault="00424CED" w:rsidP="00CD4011">
      <w:pPr>
        <w:pStyle w:val="ListParagraph"/>
        <w:numPr>
          <w:ilvl w:val="0"/>
          <w:numId w:val="23"/>
        </w:numPr>
        <w:textAlignment w:val="baseline"/>
        <w:rPr>
          <w:rFonts w:ascii="Arial Nova" w:eastAsia="Batang" w:hAnsi="Arial Nova"/>
          <w:bCs/>
          <w:sz w:val="24"/>
          <w:szCs w:val="24"/>
        </w:rPr>
      </w:pPr>
      <w:r>
        <w:rPr>
          <w:rFonts w:ascii="Arial Nova" w:eastAsia="Batang" w:hAnsi="Arial Nova"/>
          <w:bCs/>
          <w:sz w:val="24"/>
          <w:szCs w:val="24"/>
        </w:rPr>
        <w:t xml:space="preserve">God’s will is for all to be </w:t>
      </w:r>
      <w:r w:rsidR="002548F1">
        <w:rPr>
          <w:rFonts w:ascii="Arial Nova" w:eastAsia="Batang" w:hAnsi="Arial Nova"/>
          <w:bCs/>
          <w:sz w:val="24"/>
          <w:szCs w:val="24"/>
          <w:u w:val="single"/>
        </w:rPr>
        <w:t xml:space="preserve">               </w:t>
      </w:r>
      <w:r>
        <w:rPr>
          <w:rFonts w:ascii="Arial Nova" w:eastAsia="Batang" w:hAnsi="Arial Nova"/>
          <w:bCs/>
          <w:sz w:val="24"/>
          <w:szCs w:val="24"/>
        </w:rPr>
        <w:t>.</w:t>
      </w:r>
    </w:p>
    <w:p w14:paraId="5CBFC4DF" w14:textId="59A2F526" w:rsidR="006A4395" w:rsidRPr="00A110B9" w:rsidRDefault="00424CED" w:rsidP="006A4395">
      <w:pPr>
        <w:textAlignment w:val="baseline"/>
        <w:rPr>
          <w:rFonts w:ascii="Arial Nova" w:hAnsi="Arial Nova" w:cs="Segoe UI"/>
          <w:b/>
          <w:bCs/>
          <w:i/>
          <w:iCs/>
          <w:color w:val="000000"/>
          <w:shd w:val="clear" w:color="auto" w:fill="FFFFFF"/>
        </w:rPr>
      </w:pPr>
      <w:r w:rsidRPr="00A110B9">
        <w:rPr>
          <w:rFonts w:ascii="Arial Nova" w:hAnsi="Arial Nova" w:cs="Segoe UI"/>
          <w:b/>
          <w:bCs/>
          <w:i/>
          <w:iCs/>
          <w:color w:val="000000"/>
          <w:shd w:val="clear" w:color="auto" w:fill="FFFFFF"/>
        </w:rPr>
        <w:t>“who wants everyone to be saved and to understand the truth.” 1 Timothy 2:4</w:t>
      </w:r>
    </w:p>
    <w:p w14:paraId="5BA3872C" w14:textId="26470C84" w:rsidR="00424CED" w:rsidRPr="00A110B9" w:rsidRDefault="00C23C95" w:rsidP="006A4395">
      <w:pPr>
        <w:textAlignment w:val="baseline"/>
        <w:rPr>
          <w:rFonts w:ascii="Arial Nova" w:eastAsia="Batang" w:hAnsi="Arial Nova"/>
          <w:b/>
          <w:bCs/>
          <w:i/>
          <w:iCs/>
          <w:sz w:val="24"/>
          <w:szCs w:val="24"/>
        </w:rPr>
      </w:pPr>
      <w:r w:rsidRPr="00A110B9">
        <w:rPr>
          <w:rFonts w:ascii="Arial Nova" w:hAnsi="Arial Nova" w:cs="Segoe UI"/>
          <w:b/>
          <w:bCs/>
          <w:i/>
          <w:iCs/>
          <w:color w:val="000000"/>
          <w:shd w:val="clear" w:color="auto" w:fill="FFFFFF"/>
        </w:rPr>
        <w:t xml:space="preserve">“The Lord isn’t really being slow about </w:t>
      </w:r>
      <w:r w:rsidR="0092497F">
        <w:rPr>
          <w:rFonts w:ascii="Arial Nova" w:hAnsi="Arial Nova" w:cs="Segoe UI"/>
          <w:b/>
          <w:bCs/>
          <w:i/>
          <w:iCs/>
          <w:color w:val="000000"/>
          <w:shd w:val="clear" w:color="auto" w:fill="FFFFFF"/>
        </w:rPr>
        <w:t>H</w:t>
      </w:r>
      <w:r w:rsidRPr="00A110B9">
        <w:rPr>
          <w:rFonts w:ascii="Arial Nova" w:hAnsi="Arial Nova" w:cs="Segoe UI"/>
          <w:b/>
          <w:bCs/>
          <w:i/>
          <w:iCs/>
          <w:color w:val="000000"/>
          <w:shd w:val="clear" w:color="auto" w:fill="FFFFFF"/>
        </w:rPr>
        <w:t xml:space="preserve">is promise, as some people think. No, </w:t>
      </w:r>
      <w:r w:rsidR="0092497F">
        <w:rPr>
          <w:rFonts w:ascii="Arial Nova" w:hAnsi="Arial Nova" w:cs="Segoe UI"/>
          <w:b/>
          <w:bCs/>
          <w:i/>
          <w:iCs/>
          <w:color w:val="000000"/>
          <w:shd w:val="clear" w:color="auto" w:fill="FFFFFF"/>
        </w:rPr>
        <w:t>H</w:t>
      </w:r>
      <w:r w:rsidRPr="00A110B9">
        <w:rPr>
          <w:rFonts w:ascii="Arial Nova" w:hAnsi="Arial Nova" w:cs="Segoe UI"/>
          <w:b/>
          <w:bCs/>
          <w:i/>
          <w:iCs/>
          <w:color w:val="000000"/>
          <w:shd w:val="clear" w:color="auto" w:fill="FFFFFF"/>
        </w:rPr>
        <w:t>e is being patient for your sake. He does not want anyone to be destroyed, but wants everyone to repent.” 2 Peter 3:9</w:t>
      </w:r>
    </w:p>
    <w:p w14:paraId="4CBFB2AB" w14:textId="634A406F" w:rsidR="00611AE0" w:rsidRPr="00602328" w:rsidRDefault="00424CED" w:rsidP="00CD4011">
      <w:pPr>
        <w:pStyle w:val="ListParagraph"/>
        <w:numPr>
          <w:ilvl w:val="0"/>
          <w:numId w:val="23"/>
        </w:numPr>
        <w:textAlignment w:val="baseline"/>
        <w:rPr>
          <w:rFonts w:ascii="Arial Nova" w:eastAsia="Batang" w:hAnsi="Arial Nova"/>
          <w:bCs/>
          <w:sz w:val="24"/>
          <w:szCs w:val="24"/>
        </w:rPr>
      </w:pPr>
      <w:r>
        <w:rPr>
          <w:rFonts w:ascii="Arial Nova" w:eastAsia="Batang" w:hAnsi="Arial Nova"/>
          <w:bCs/>
          <w:sz w:val="24"/>
          <w:szCs w:val="24"/>
        </w:rPr>
        <w:t xml:space="preserve">Obedience to God’s will gives </w:t>
      </w:r>
      <w:r w:rsidR="002548F1">
        <w:rPr>
          <w:rFonts w:ascii="Arial Nova" w:eastAsia="Batang" w:hAnsi="Arial Nova"/>
          <w:bCs/>
          <w:sz w:val="24"/>
          <w:szCs w:val="24"/>
          <w:u w:val="single"/>
        </w:rPr>
        <w:t xml:space="preserve">                  </w:t>
      </w:r>
      <w:r>
        <w:rPr>
          <w:rFonts w:ascii="Arial Nova" w:eastAsia="Batang" w:hAnsi="Arial Nova"/>
          <w:bCs/>
          <w:sz w:val="24"/>
          <w:szCs w:val="24"/>
        </w:rPr>
        <w:t xml:space="preserve"> life.</w:t>
      </w:r>
    </w:p>
    <w:p w14:paraId="4FA7909F" w14:textId="6C66853D" w:rsidR="008603E2" w:rsidRPr="00A110B9" w:rsidRDefault="008F69AC" w:rsidP="00684C87">
      <w:pPr>
        <w:rPr>
          <w:rFonts w:ascii="Arial Nova" w:hAnsi="Arial Nova" w:cs="Segoe UI"/>
          <w:b/>
          <w:bCs/>
          <w:i/>
          <w:iCs/>
          <w:color w:val="000000"/>
          <w:shd w:val="clear" w:color="auto" w:fill="FFFFFF"/>
        </w:rPr>
      </w:pPr>
      <w:r w:rsidRPr="00A110B9">
        <w:rPr>
          <w:rFonts w:ascii="Arial Nova" w:hAnsi="Arial Nova"/>
          <w:b/>
          <w:bCs/>
          <w:i/>
          <w:iCs/>
          <w:shd w:val="clear" w:color="auto" w:fill="FFFFFF"/>
        </w:rPr>
        <w:t>“</w:t>
      </w:r>
      <w:r w:rsidR="00424CED" w:rsidRPr="00A110B9">
        <w:rPr>
          <w:rFonts w:ascii="Arial Nova" w:hAnsi="Arial Nova" w:cs="Segoe UI"/>
          <w:b/>
          <w:bCs/>
          <w:i/>
          <w:iCs/>
          <w:color w:val="000000"/>
          <w:shd w:val="clear" w:color="auto" w:fill="FFFFFF"/>
        </w:rPr>
        <w:t>The world and its desires pass away, but whoever does the will of God lives forever.” 1 John 2:17 NIV</w:t>
      </w:r>
    </w:p>
    <w:p w14:paraId="341267CD" w14:textId="400F4EC5" w:rsidR="00424CED" w:rsidRPr="00A110B9" w:rsidRDefault="00424CED" w:rsidP="00684C87">
      <w:pPr>
        <w:rPr>
          <w:rFonts w:ascii="Arial Nova" w:hAnsi="Arial Nova"/>
          <w:b/>
          <w:bCs/>
          <w:i/>
          <w:iCs/>
        </w:rPr>
      </w:pPr>
      <w:r w:rsidRPr="00A110B9">
        <w:rPr>
          <w:rFonts w:ascii="Arial Nova" w:hAnsi="Arial Nova" w:cs="Segoe UI"/>
          <w:b/>
          <w:bCs/>
          <w:i/>
          <w:iCs/>
          <w:color w:val="000000"/>
          <w:shd w:val="clear" w:color="auto" w:fill="FFFFFF"/>
        </w:rPr>
        <w:t xml:space="preserve">“Not everyone who calls out to me, ‘Lord! Lord!’ will enter the Kingdom of Heaven. Only those who actually do the will of </w:t>
      </w:r>
      <w:r w:rsidR="0092497F">
        <w:rPr>
          <w:rFonts w:ascii="Arial Nova" w:hAnsi="Arial Nova" w:cs="Segoe UI"/>
          <w:b/>
          <w:bCs/>
          <w:i/>
          <w:iCs/>
          <w:color w:val="000000"/>
          <w:shd w:val="clear" w:color="auto" w:fill="FFFFFF"/>
        </w:rPr>
        <w:t>M</w:t>
      </w:r>
      <w:r w:rsidRPr="00A110B9">
        <w:rPr>
          <w:rFonts w:ascii="Arial Nova" w:hAnsi="Arial Nova" w:cs="Segoe UI"/>
          <w:b/>
          <w:bCs/>
          <w:i/>
          <w:iCs/>
          <w:color w:val="000000"/>
          <w:shd w:val="clear" w:color="auto" w:fill="FFFFFF"/>
        </w:rPr>
        <w:t>y Father in heaven will enter.” Matthew 7:21</w:t>
      </w:r>
    </w:p>
    <w:p w14:paraId="59ED48D3" w14:textId="6B46D526" w:rsidR="003B178F" w:rsidRDefault="00424CED" w:rsidP="00CD4011">
      <w:pPr>
        <w:pStyle w:val="ListParagraph"/>
        <w:numPr>
          <w:ilvl w:val="0"/>
          <w:numId w:val="23"/>
        </w:numPr>
        <w:textAlignment w:val="baseline"/>
        <w:rPr>
          <w:rFonts w:ascii="Arial Nova" w:eastAsia="Batang" w:hAnsi="Arial Nova"/>
          <w:bCs/>
          <w:sz w:val="24"/>
          <w:szCs w:val="24"/>
        </w:rPr>
      </w:pPr>
      <w:r>
        <w:rPr>
          <w:rFonts w:ascii="Arial Nova" w:eastAsia="Batang" w:hAnsi="Arial Nova"/>
          <w:bCs/>
          <w:sz w:val="24"/>
          <w:szCs w:val="24"/>
        </w:rPr>
        <w:t xml:space="preserve">Don’t give </w:t>
      </w:r>
      <w:r w:rsidR="002548F1">
        <w:rPr>
          <w:rFonts w:ascii="Arial Nova" w:eastAsia="Batang" w:hAnsi="Arial Nova"/>
          <w:bCs/>
          <w:sz w:val="24"/>
          <w:szCs w:val="24"/>
          <w:u w:val="single"/>
        </w:rPr>
        <w:t xml:space="preserve">           </w:t>
      </w:r>
      <w:r>
        <w:rPr>
          <w:rFonts w:ascii="Arial Nova" w:eastAsia="Batang" w:hAnsi="Arial Nova"/>
          <w:bCs/>
          <w:sz w:val="24"/>
          <w:szCs w:val="24"/>
        </w:rPr>
        <w:t xml:space="preserve"> in following God’s will.</w:t>
      </w:r>
    </w:p>
    <w:p w14:paraId="77C538E3" w14:textId="0B5B094E" w:rsidR="00C23C95" w:rsidRPr="00A110B9" w:rsidRDefault="00C23C95" w:rsidP="00C23C95">
      <w:pPr>
        <w:textAlignment w:val="baseline"/>
        <w:rPr>
          <w:rFonts w:ascii="Arial Nova" w:eastAsia="Batang" w:hAnsi="Arial Nova"/>
          <w:b/>
          <w:bCs/>
          <w:i/>
          <w:iCs/>
          <w:sz w:val="24"/>
          <w:szCs w:val="24"/>
        </w:rPr>
      </w:pPr>
      <w:r w:rsidRPr="00A110B9">
        <w:rPr>
          <w:rFonts w:ascii="Arial Nova" w:hAnsi="Arial Nova" w:cs="Segoe UI"/>
          <w:b/>
          <w:bCs/>
          <w:i/>
          <w:iCs/>
          <w:color w:val="000000"/>
          <w:shd w:val="clear" w:color="auto" w:fill="FFFFFF"/>
        </w:rPr>
        <w:t xml:space="preserve">“Patient endurance is what you need now, so that you will continue to do God’s will. Then you will receive all that </w:t>
      </w:r>
      <w:r w:rsidR="0092497F">
        <w:rPr>
          <w:rFonts w:ascii="Arial Nova" w:hAnsi="Arial Nova" w:cs="Segoe UI"/>
          <w:b/>
          <w:bCs/>
          <w:i/>
          <w:iCs/>
          <w:color w:val="000000"/>
          <w:shd w:val="clear" w:color="auto" w:fill="FFFFFF"/>
        </w:rPr>
        <w:t>H</w:t>
      </w:r>
      <w:r w:rsidRPr="00A110B9">
        <w:rPr>
          <w:rFonts w:ascii="Arial Nova" w:hAnsi="Arial Nova" w:cs="Segoe UI"/>
          <w:b/>
          <w:bCs/>
          <w:i/>
          <w:iCs/>
          <w:color w:val="000000"/>
          <w:shd w:val="clear" w:color="auto" w:fill="FFFFFF"/>
        </w:rPr>
        <w:t>e has promised.” Hebrews 10:36</w:t>
      </w:r>
    </w:p>
    <w:p w14:paraId="0A903737" w14:textId="213E56E4" w:rsidR="00424CED" w:rsidRDefault="00C23C95" w:rsidP="00CD4011">
      <w:pPr>
        <w:pStyle w:val="ListParagraph"/>
        <w:numPr>
          <w:ilvl w:val="0"/>
          <w:numId w:val="23"/>
        </w:numPr>
        <w:textAlignment w:val="baseline"/>
        <w:rPr>
          <w:rFonts w:ascii="Arial Nova" w:eastAsia="Batang" w:hAnsi="Arial Nova"/>
          <w:bCs/>
          <w:sz w:val="24"/>
          <w:szCs w:val="24"/>
        </w:rPr>
      </w:pPr>
      <w:r>
        <w:rPr>
          <w:rFonts w:ascii="Arial Nova" w:eastAsia="Batang" w:hAnsi="Arial Nova"/>
          <w:bCs/>
          <w:sz w:val="24"/>
          <w:szCs w:val="24"/>
        </w:rPr>
        <w:t xml:space="preserve">Sometimes God’s will may bring </w:t>
      </w:r>
      <w:r w:rsidR="002548F1">
        <w:rPr>
          <w:rFonts w:ascii="Arial Nova" w:eastAsia="Batang" w:hAnsi="Arial Nova"/>
          <w:bCs/>
          <w:sz w:val="24"/>
          <w:szCs w:val="24"/>
          <w:u w:val="single"/>
        </w:rPr>
        <w:t xml:space="preserve">                       </w:t>
      </w:r>
      <w:r>
        <w:rPr>
          <w:rFonts w:ascii="Arial Nova" w:eastAsia="Batang" w:hAnsi="Arial Nova"/>
          <w:bCs/>
          <w:sz w:val="24"/>
          <w:szCs w:val="24"/>
        </w:rPr>
        <w:t>.</w:t>
      </w:r>
    </w:p>
    <w:p w14:paraId="6AF1E256" w14:textId="13587C6D" w:rsidR="008F69AC" w:rsidRPr="00A110B9" w:rsidRDefault="00C23C95" w:rsidP="008F69AC">
      <w:pPr>
        <w:textAlignment w:val="baseline"/>
        <w:rPr>
          <w:rFonts w:ascii="Arial Nova" w:eastAsia="Batang" w:hAnsi="Arial Nova"/>
          <w:b/>
          <w:bCs/>
          <w:i/>
          <w:iCs/>
          <w:sz w:val="24"/>
          <w:szCs w:val="24"/>
        </w:rPr>
      </w:pPr>
      <w:r w:rsidRPr="00A110B9">
        <w:rPr>
          <w:rFonts w:ascii="Arial Nova" w:hAnsi="Arial Nova" w:cs="Segoe UI"/>
          <w:b/>
          <w:bCs/>
          <w:i/>
          <w:iCs/>
          <w:color w:val="000000"/>
          <w:shd w:val="clear" w:color="auto" w:fill="FFFFFF"/>
        </w:rPr>
        <w:t>“For it is better, if it is God’s will, to suffer for doing good than for doing evil.” 1 Peter 3:17 NIV</w:t>
      </w:r>
    </w:p>
    <w:p w14:paraId="3AC5CA69" w14:textId="77777777" w:rsidR="00C31522" w:rsidRPr="00602328" w:rsidRDefault="00C31522" w:rsidP="001D657E">
      <w:pPr>
        <w:rPr>
          <w:rFonts w:ascii="Arial Nova" w:hAnsi="Arial Nova"/>
          <w:b/>
          <w:bCs/>
          <w:i/>
          <w:iCs/>
          <w:sz w:val="28"/>
          <w:szCs w:val="28"/>
        </w:rPr>
      </w:pPr>
    </w:p>
    <w:p w14:paraId="7ABA8D3F" w14:textId="797ECB96" w:rsidR="001F7544" w:rsidRPr="001F7544" w:rsidRDefault="006637F5" w:rsidP="00E125EB">
      <w:pPr>
        <w:textAlignment w:val="baseline"/>
        <w:rPr>
          <w:rFonts w:ascii="Arial Nova" w:eastAsia="Batang" w:hAnsi="Arial Nova"/>
          <w:b/>
          <w:sz w:val="28"/>
          <w:szCs w:val="28"/>
        </w:rPr>
      </w:pPr>
      <w:r w:rsidRPr="001F7544">
        <w:rPr>
          <w:rFonts w:ascii="Arial Nova" w:eastAsia="Batang" w:hAnsi="Arial Nova"/>
          <w:b/>
          <w:sz w:val="28"/>
          <w:szCs w:val="28"/>
        </w:rPr>
        <w:t>C</w:t>
      </w:r>
      <w:r w:rsidR="004F748B" w:rsidRPr="001F7544">
        <w:rPr>
          <w:rFonts w:ascii="Arial Nova" w:eastAsia="Batang" w:hAnsi="Arial Nova"/>
          <w:b/>
          <w:sz w:val="28"/>
          <w:szCs w:val="28"/>
        </w:rPr>
        <w:t xml:space="preserve">.  </w:t>
      </w:r>
      <w:r w:rsidR="001F7544" w:rsidRPr="001F7544">
        <w:rPr>
          <w:rFonts w:ascii="Arial Nova" w:eastAsia="Batang" w:hAnsi="Arial Nova"/>
          <w:b/>
          <w:sz w:val="28"/>
          <w:szCs w:val="28"/>
        </w:rPr>
        <w:t xml:space="preserve">God’s will is </w:t>
      </w:r>
      <w:r w:rsidR="002548F1">
        <w:rPr>
          <w:rFonts w:ascii="Arial Nova" w:eastAsia="Batang" w:hAnsi="Arial Nova"/>
          <w:b/>
          <w:sz w:val="28"/>
          <w:szCs w:val="28"/>
          <w:u w:val="single"/>
        </w:rPr>
        <w:t xml:space="preserve">                </w:t>
      </w:r>
      <w:r w:rsidR="001F7544" w:rsidRPr="001F7544">
        <w:rPr>
          <w:rFonts w:ascii="Arial Nova" w:eastAsia="Batang" w:hAnsi="Arial Nova"/>
          <w:b/>
          <w:sz w:val="28"/>
          <w:szCs w:val="28"/>
        </w:rPr>
        <w:t xml:space="preserve"> when you have </w:t>
      </w:r>
      <w:r w:rsidR="001F7544">
        <w:rPr>
          <w:rFonts w:ascii="Arial Nova" w:eastAsia="Batang" w:hAnsi="Arial Nova"/>
          <w:b/>
          <w:sz w:val="28"/>
          <w:szCs w:val="28"/>
        </w:rPr>
        <w:t xml:space="preserve">the </w:t>
      </w:r>
      <w:r w:rsidR="001F7544" w:rsidRPr="001F7544">
        <w:rPr>
          <w:rFonts w:ascii="Arial Nova" w:eastAsia="Batang" w:hAnsi="Arial Nova"/>
          <w:b/>
          <w:sz w:val="28"/>
          <w:szCs w:val="28"/>
        </w:rPr>
        <w:t xml:space="preserve"> </w:t>
      </w:r>
    </w:p>
    <w:p w14:paraId="34D971D5" w14:textId="2E3D96D0" w:rsidR="00E125EB" w:rsidRDefault="001F7544" w:rsidP="00E125EB">
      <w:pPr>
        <w:textAlignment w:val="baseline"/>
        <w:rPr>
          <w:rFonts w:ascii="Arial Nova" w:eastAsia="Batang" w:hAnsi="Arial Nova"/>
          <w:b/>
          <w:sz w:val="28"/>
          <w:szCs w:val="28"/>
        </w:rPr>
      </w:pPr>
      <w:r w:rsidRPr="001F7544">
        <w:rPr>
          <w:rFonts w:ascii="Arial Nova" w:eastAsia="Batang" w:hAnsi="Arial Nova"/>
          <w:b/>
          <w:sz w:val="28"/>
          <w:szCs w:val="28"/>
        </w:rPr>
        <w:t xml:space="preserve">      mind of Christ</w:t>
      </w:r>
      <w:r w:rsidR="00E125EB" w:rsidRPr="001F7544">
        <w:rPr>
          <w:rFonts w:ascii="Arial Nova" w:eastAsia="Batang" w:hAnsi="Arial Nova"/>
          <w:b/>
          <w:sz w:val="28"/>
          <w:szCs w:val="28"/>
        </w:rPr>
        <w:t>…</w:t>
      </w:r>
    </w:p>
    <w:p w14:paraId="65F11782" w14:textId="6A6B7320" w:rsidR="001F7544" w:rsidRPr="001F7544" w:rsidRDefault="001F7544" w:rsidP="001F7544">
      <w:pPr>
        <w:rPr>
          <w:rFonts w:ascii="Arial Nova" w:hAnsi="Arial Nova"/>
          <w:b/>
          <w:bCs/>
          <w:i/>
          <w:iCs/>
          <w:snapToGrid/>
        </w:rPr>
      </w:pPr>
      <w:r w:rsidRPr="001F7544">
        <w:rPr>
          <w:rFonts w:ascii="Arial Nova" w:hAnsi="Arial Nova"/>
          <w:b/>
          <w:bCs/>
          <w:i/>
          <w:iCs/>
          <w:snapToGrid/>
        </w:rPr>
        <w:t>“No one can know a person’s thoughts except that person’s own spirit, and no one can know God’s thoughts except God’s own Spirit.</w:t>
      </w:r>
      <w:r w:rsidRPr="001F7544">
        <w:rPr>
          <w:rFonts w:ascii="Arial Nova" w:hAnsi="Arial Nova"/>
          <w:b/>
          <w:bCs/>
          <w:i/>
          <w:iCs/>
          <w:snapToGrid/>
          <w:vertAlign w:val="superscript"/>
        </w:rPr>
        <w:t xml:space="preserve">  </w:t>
      </w:r>
      <w:r w:rsidRPr="001F7544">
        <w:rPr>
          <w:rFonts w:ascii="Arial Nova" w:hAnsi="Arial Nova"/>
          <w:b/>
          <w:bCs/>
          <w:i/>
          <w:iCs/>
          <w:snapToGrid/>
        </w:rPr>
        <w:t xml:space="preserve">And we have received God’s Spirit (not the world’s spirit), so we can know the wonderful things God has freely given us. </w:t>
      </w:r>
      <w:r w:rsidRPr="001F7544">
        <w:rPr>
          <w:rFonts w:ascii="Arial Nova" w:hAnsi="Arial Nova"/>
          <w:b/>
          <w:bCs/>
          <w:i/>
          <w:iCs/>
          <w:snapToGrid/>
          <w:vertAlign w:val="superscript"/>
        </w:rPr>
        <w:t> </w:t>
      </w:r>
      <w:r w:rsidRPr="001F7544">
        <w:rPr>
          <w:rFonts w:ascii="Arial Nova" w:hAnsi="Arial Nova"/>
          <w:b/>
          <w:bCs/>
          <w:i/>
          <w:iCs/>
          <w:snapToGrid/>
        </w:rPr>
        <w:t>When we tell you these things, we do not use words that come from human wisdom. Instead, we speak words given to us by the Spirit, using the Spirit’s words to explain spiritual truths.</w:t>
      </w:r>
      <w:r w:rsidRPr="001F7544">
        <w:rPr>
          <w:rFonts w:ascii="Arial Nova" w:hAnsi="Arial Nova"/>
          <w:b/>
          <w:bCs/>
          <w:i/>
          <w:iCs/>
          <w:snapToGrid/>
          <w:vertAlign w:val="superscript"/>
        </w:rPr>
        <w:t xml:space="preserve">  </w:t>
      </w:r>
      <w:r w:rsidRPr="001F7544">
        <w:rPr>
          <w:rFonts w:ascii="Arial Nova" w:hAnsi="Arial Nova"/>
          <w:b/>
          <w:bCs/>
          <w:i/>
          <w:iCs/>
          <w:snapToGrid/>
        </w:rPr>
        <w:t xml:space="preserve">But people who aren’t spiritual can’t receive these truths from God’s Spirit. It all sounds foolish to </w:t>
      </w:r>
      <w:r w:rsidRPr="001F7544">
        <w:rPr>
          <w:rFonts w:ascii="Arial Nova" w:hAnsi="Arial Nova"/>
          <w:b/>
          <w:bCs/>
          <w:i/>
          <w:iCs/>
          <w:snapToGrid/>
        </w:rPr>
        <w:t>them and they can’t understand it, for only those who are spiritual can understand what the Spirit means. </w:t>
      </w:r>
      <w:r w:rsidRPr="001F7544">
        <w:rPr>
          <w:rFonts w:ascii="Arial Nova" w:hAnsi="Arial Nova"/>
          <w:b/>
          <w:bCs/>
          <w:i/>
          <w:iCs/>
          <w:snapToGrid/>
          <w:vertAlign w:val="superscript"/>
        </w:rPr>
        <w:t> </w:t>
      </w:r>
      <w:r w:rsidRPr="001F7544">
        <w:rPr>
          <w:rFonts w:ascii="Arial Nova" w:hAnsi="Arial Nova"/>
          <w:b/>
          <w:bCs/>
          <w:i/>
          <w:iCs/>
          <w:snapToGrid/>
        </w:rPr>
        <w:t>Those who are spiritual can evaluate all things, but they themselves cannot be evaluated by others. </w:t>
      </w:r>
      <w:r w:rsidRPr="001F7544">
        <w:rPr>
          <w:rFonts w:ascii="Arial Nova" w:hAnsi="Arial Nova"/>
          <w:b/>
          <w:bCs/>
          <w:i/>
          <w:iCs/>
          <w:snapToGrid/>
          <w:vertAlign w:val="superscript"/>
        </w:rPr>
        <w:t> </w:t>
      </w:r>
      <w:r w:rsidRPr="001F7544">
        <w:rPr>
          <w:rFonts w:ascii="Arial Nova" w:hAnsi="Arial Nova"/>
          <w:b/>
          <w:bCs/>
          <w:i/>
          <w:iCs/>
          <w:snapToGrid/>
        </w:rPr>
        <w:t>For, ‘Who can know the </w:t>
      </w:r>
      <w:r w:rsidRPr="001F7544">
        <w:rPr>
          <w:rFonts w:ascii="Arial Nova" w:hAnsi="Arial Nova"/>
          <w:b/>
          <w:bCs/>
          <w:i/>
          <w:iCs/>
          <w:smallCaps/>
          <w:snapToGrid/>
        </w:rPr>
        <w:t>Lord</w:t>
      </w:r>
      <w:r w:rsidRPr="001F7544">
        <w:rPr>
          <w:rFonts w:ascii="Arial Nova" w:hAnsi="Arial Nova"/>
          <w:b/>
          <w:bCs/>
          <w:i/>
          <w:iCs/>
          <w:snapToGrid/>
        </w:rPr>
        <w:t xml:space="preserve">’s thoughts? Who knows enough to teach </w:t>
      </w:r>
      <w:r w:rsidR="0092497F">
        <w:rPr>
          <w:rFonts w:ascii="Arial Nova" w:hAnsi="Arial Nova"/>
          <w:b/>
          <w:bCs/>
          <w:i/>
          <w:iCs/>
          <w:snapToGrid/>
        </w:rPr>
        <w:t>H</w:t>
      </w:r>
      <w:r w:rsidRPr="001F7544">
        <w:rPr>
          <w:rFonts w:ascii="Arial Nova" w:hAnsi="Arial Nova"/>
          <w:b/>
          <w:bCs/>
          <w:i/>
          <w:iCs/>
          <w:snapToGrid/>
        </w:rPr>
        <w:t>im?’</w:t>
      </w:r>
    </w:p>
    <w:p w14:paraId="0BCF752B" w14:textId="5C41C87D" w:rsidR="001F7544" w:rsidRPr="001F7544" w:rsidRDefault="001F7544" w:rsidP="001F7544">
      <w:pPr>
        <w:rPr>
          <w:rFonts w:ascii="Arial Nova" w:hAnsi="Arial Nova"/>
          <w:b/>
          <w:bCs/>
          <w:i/>
          <w:iCs/>
          <w:snapToGrid/>
        </w:rPr>
      </w:pPr>
      <w:bookmarkStart w:id="4" w:name="_Hlk47695368"/>
      <w:r w:rsidRPr="001F7544">
        <w:rPr>
          <w:rFonts w:ascii="Arial Nova" w:hAnsi="Arial Nova"/>
          <w:b/>
          <w:bCs/>
          <w:i/>
          <w:iCs/>
          <w:snapToGrid/>
        </w:rPr>
        <w:t>But we understand these things, for we have the mind of Christ.”</w:t>
      </w:r>
      <w:bookmarkEnd w:id="4"/>
      <w:r w:rsidRPr="001F7544">
        <w:rPr>
          <w:rFonts w:ascii="Arial Nova" w:hAnsi="Arial Nova"/>
          <w:b/>
          <w:bCs/>
          <w:i/>
          <w:iCs/>
          <w:snapToGrid/>
        </w:rPr>
        <w:t xml:space="preserve"> 1 Corinthians 2:11-16</w:t>
      </w:r>
    </w:p>
    <w:p w14:paraId="67B269EE" w14:textId="664BE522" w:rsidR="00F624AF" w:rsidRPr="00602328" w:rsidRDefault="00931867" w:rsidP="00F624AF">
      <w:pPr>
        <w:pStyle w:val="ListParagraph"/>
        <w:numPr>
          <w:ilvl w:val="0"/>
          <w:numId w:val="26"/>
        </w:numPr>
        <w:rPr>
          <w:rFonts w:ascii="Arial Nova" w:eastAsia="Batang" w:hAnsi="Arial Nova"/>
          <w:bCs/>
          <w:sz w:val="24"/>
          <w:szCs w:val="24"/>
        </w:rPr>
      </w:pPr>
      <w:r>
        <w:rPr>
          <w:rFonts w:ascii="Arial Nova" w:eastAsia="Batang" w:hAnsi="Arial Nova"/>
          <w:bCs/>
          <w:sz w:val="24"/>
          <w:szCs w:val="24"/>
        </w:rPr>
        <w:t xml:space="preserve">Having the mind of Christ is </w:t>
      </w:r>
      <w:r w:rsidR="002548F1">
        <w:rPr>
          <w:rFonts w:ascii="Arial Nova" w:eastAsia="Batang" w:hAnsi="Arial Nova"/>
          <w:bCs/>
          <w:sz w:val="24"/>
          <w:szCs w:val="24"/>
          <w:u w:val="single"/>
        </w:rPr>
        <w:t xml:space="preserve">                    </w:t>
      </w:r>
      <w:r>
        <w:rPr>
          <w:rFonts w:ascii="Arial Nova" w:eastAsia="Batang" w:hAnsi="Arial Nova"/>
          <w:bCs/>
          <w:sz w:val="24"/>
          <w:szCs w:val="24"/>
        </w:rPr>
        <w:t xml:space="preserve"> to be like Him.</w:t>
      </w:r>
    </w:p>
    <w:p w14:paraId="4AD3A423" w14:textId="43BEE40D" w:rsidR="007C2DBE" w:rsidRPr="00A110B9" w:rsidRDefault="009D3B42" w:rsidP="007C2DBE">
      <w:pPr>
        <w:rPr>
          <w:rFonts w:ascii="Arial Nova" w:eastAsia="Batang" w:hAnsi="Arial Nova"/>
          <w:b/>
          <w:bCs/>
          <w:i/>
          <w:iCs/>
        </w:rPr>
      </w:pPr>
      <w:r w:rsidRPr="00A110B9">
        <w:rPr>
          <w:rStyle w:val="text"/>
          <w:rFonts w:ascii="Arial Nova" w:hAnsi="Arial Nova" w:cs="Segoe UI"/>
          <w:b/>
          <w:bCs/>
          <w:i/>
          <w:iCs/>
          <w:color w:val="000000"/>
          <w:shd w:val="clear" w:color="auto" w:fill="FFFFFF"/>
        </w:rPr>
        <w:t>“</w:t>
      </w:r>
      <w:r w:rsidR="00931867" w:rsidRPr="00A110B9">
        <w:rPr>
          <w:rFonts w:ascii="Arial Nova" w:hAnsi="Arial Nova" w:cs="Segoe UI"/>
          <w:b/>
          <w:bCs/>
          <w:i/>
          <w:iCs/>
          <w:color w:val="000000"/>
          <w:shd w:val="clear" w:color="auto" w:fill="FFFFFF"/>
        </w:rPr>
        <w:t xml:space="preserve">Put on your new nature, and be renewed as you learn to know your Creator and become like </w:t>
      </w:r>
      <w:r w:rsidR="0092497F">
        <w:rPr>
          <w:rFonts w:ascii="Arial Nova" w:hAnsi="Arial Nova" w:cs="Segoe UI"/>
          <w:b/>
          <w:bCs/>
          <w:i/>
          <w:iCs/>
          <w:color w:val="000000"/>
          <w:shd w:val="clear" w:color="auto" w:fill="FFFFFF"/>
        </w:rPr>
        <w:t>H</w:t>
      </w:r>
      <w:r w:rsidR="00931867" w:rsidRPr="00A110B9">
        <w:rPr>
          <w:rFonts w:ascii="Arial Nova" w:hAnsi="Arial Nova" w:cs="Segoe UI"/>
          <w:b/>
          <w:bCs/>
          <w:i/>
          <w:iCs/>
          <w:color w:val="000000"/>
          <w:shd w:val="clear" w:color="auto" w:fill="FFFFFF"/>
        </w:rPr>
        <w:t>im.” Colossians 3:10</w:t>
      </w:r>
    </w:p>
    <w:p w14:paraId="37B27364" w14:textId="1115BBDF" w:rsidR="00605CB8" w:rsidRPr="00602328" w:rsidRDefault="00C23C95" w:rsidP="00F624AF">
      <w:pPr>
        <w:pStyle w:val="ListParagraph"/>
        <w:numPr>
          <w:ilvl w:val="0"/>
          <w:numId w:val="26"/>
        </w:numPr>
        <w:rPr>
          <w:rFonts w:ascii="Arial Nova" w:eastAsia="Batang" w:hAnsi="Arial Nova"/>
          <w:bCs/>
          <w:sz w:val="24"/>
          <w:szCs w:val="24"/>
        </w:rPr>
      </w:pPr>
      <w:r>
        <w:rPr>
          <w:rFonts w:ascii="Arial Nova" w:eastAsia="Batang" w:hAnsi="Arial Nova"/>
          <w:bCs/>
          <w:sz w:val="24"/>
          <w:szCs w:val="24"/>
        </w:rPr>
        <w:t xml:space="preserve">Having the mind of Christ comes by His </w:t>
      </w:r>
      <w:r w:rsidR="002548F1">
        <w:rPr>
          <w:rFonts w:ascii="Arial Nova" w:eastAsia="Batang" w:hAnsi="Arial Nova"/>
          <w:bCs/>
          <w:sz w:val="24"/>
          <w:szCs w:val="24"/>
        </w:rPr>
        <w:t>__________</w:t>
      </w:r>
      <w:r>
        <w:rPr>
          <w:rFonts w:ascii="Arial Nova" w:eastAsia="Batang" w:hAnsi="Arial Nova"/>
          <w:bCs/>
          <w:sz w:val="24"/>
          <w:szCs w:val="24"/>
        </w:rPr>
        <w:t xml:space="preserve"> in you.</w:t>
      </w:r>
    </w:p>
    <w:p w14:paraId="28FC0779" w14:textId="486AEC42" w:rsidR="00A90CE6" w:rsidRPr="00F5265B" w:rsidRDefault="00A90CE6" w:rsidP="007C2DBE">
      <w:pPr>
        <w:rPr>
          <w:rFonts w:ascii="Arial Nova" w:hAnsi="Arial Nova" w:cs="Segoe UI"/>
          <w:b/>
          <w:bCs/>
          <w:i/>
          <w:iCs/>
          <w:color w:val="000000"/>
          <w:sz w:val="24"/>
          <w:szCs w:val="24"/>
          <w:shd w:val="clear" w:color="auto" w:fill="FFFFFF"/>
        </w:rPr>
      </w:pPr>
      <w:r w:rsidRPr="00602328">
        <w:rPr>
          <w:rStyle w:val="text"/>
          <w:rFonts w:ascii="Arial Nova" w:hAnsi="Arial Nova" w:cs="Segoe UI"/>
          <w:b/>
          <w:bCs/>
          <w:i/>
          <w:iCs/>
          <w:color w:val="000000"/>
          <w:sz w:val="24"/>
          <w:szCs w:val="24"/>
          <w:shd w:val="clear" w:color="auto" w:fill="FFFFFF"/>
        </w:rPr>
        <w:t>“</w:t>
      </w:r>
      <w:r w:rsidR="00C23C95" w:rsidRPr="001F7544">
        <w:rPr>
          <w:rFonts w:ascii="Arial Nova" w:hAnsi="Arial Nova"/>
          <w:b/>
          <w:bCs/>
          <w:i/>
          <w:iCs/>
          <w:snapToGrid/>
        </w:rPr>
        <w:t>And we have received God’s Spirit (not the world’s spirit), so we can know the wonderful things God has freely given us.</w:t>
      </w:r>
      <w:r w:rsidR="00C23C95">
        <w:rPr>
          <w:rFonts w:ascii="Arial Nova" w:hAnsi="Arial Nova"/>
          <w:b/>
          <w:bCs/>
          <w:i/>
          <w:iCs/>
          <w:snapToGrid/>
        </w:rPr>
        <w:t>”</w:t>
      </w:r>
    </w:p>
    <w:p w14:paraId="061FC5E6" w14:textId="2EE66AC7" w:rsidR="00DC70EA" w:rsidRPr="00602328" w:rsidRDefault="00C23C95" w:rsidP="00DC70EA">
      <w:pPr>
        <w:pStyle w:val="ListParagraph"/>
        <w:numPr>
          <w:ilvl w:val="0"/>
          <w:numId w:val="26"/>
        </w:numPr>
        <w:rPr>
          <w:rFonts w:ascii="Arial Nova" w:eastAsia="Batang" w:hAnsi="Arial Nova"/>
          <w:bCs/>
          <w:sz w:val="24"/>
          <w:szCs w:val="24"/>
        </w:rPr>
      </w:pPr>
      <w:r>
        <w:rPr>
          <w:rFonts w:ascii="Arial Nova" w:eastAsia="Batang" w:hAnsi="Arial Nova"/>
          <w:bCs/>
          <w:sz w:val="24"/>
          <w:szCs w:val="24"/>
        </w:rPr>
        <w:t xml:space="preserve">Having the mind of Christ may be </w:t>
      </w:r>
      <w:r w:rsidR="002548F1">
        <w:rPr>
          <w:rFonts w:ascii="Arial Nova" w:eastAsia="Batang" w:hAnsi="Arial Nova"/>
          <w:bCs/>
          <w:sz w:val="24"/>
          <w:szCs w:val="24"/>
          <w:u w:val="single"/>
        </w:rPr>
        <w:t xml:space="preserve">                 </w:t>
      </w:r>
      <w:r>
        <w:rPr>
          <w:rFonts w:ascii="Arial Nova" w:eastAsia="Batang" w:hAnsi="Arial Nova"/>
          <w:bCs/>
          <w:sz w:val="24"/>
          <w:szCs w:val="24"/>
        </w:rPr>
        <w:t xml:space="preserve"> to the world’s thinking.</w:t>
      </w:r>
    </w:p>
    <w:p w14:paraId="0CCCE3D7" w14:textId="22D3B6E3" w:rsidR="00DC70EA" w:rsidRPr="00602328" w:rsidRDefault="00DC70EA" w:rsidP="00DC70EA">
      <w:pPr>
        <w:rPr>
          <w:rFonts w:ascii="Arial Nova" w:eastAsia="Batang" w:hAnsi="Arial Nova"/>
          <w:b/>
          <w:bCs/>
          <w:i/>
          <w:iCs/>
          <w:sz w:val="24"/>
          <w:szCs w:val="24"/>
        </w:rPr>
      </w:pPr>
      <w:r w:rsidRPr="00602328">
        <w:rPr>
          <w:rStyle w:val="text"/>
          <w:rFonts w:ascii="Arial Nova" w:hAnsi="Arial Nova" w:cs="Segoe UI"/>
          <w:b/>
          <w:bCs/>
          <w:i/>
          <w:iCs/>
          <w:color w:val="000000"/>
          <w:sz w:val="24"/>
          <w:szCs w:val="24"/>
        </w:rPr>
        <w:t>“</w:t>
      </w:r>
      <w:r w:rsidR="00C23C95" w:rsidRPr="001F7544">
        <w:rPr>
          <w:rFonts w:ascii="Arial Nova" w:hAnsi="Arial Nova"/>
          <w:b/>
          <w:bCs/>
          <w:i/>
          <w:iCs/>
          <w:snapToGrid/>
        </w:rPr>
        <w:t>But people who aren’t spiritual can’t receive these truths from God’s Spirit. It all sounds foolish to them and they can’t understand it, for only those who are spiritual can understand what the Spirit means.</w:t>
      </w:r>
      <w:r w:rsidR="00C23C95">
        <w:rPr>
          <w:rFonts w:ascii="Arial Nova" w:hAnsi="Arial Nova"/>
          <w:b/>
          <w:bCs/>
          <w:i/>
          <w:iCs/>
          <w:snapToGrid/>
        </w:rPr>
        <w:t>”</w:t>
      </w:r>
      <w:r w:rsidR="00C23C95" w:rsidRPr="001F7544">
        <w:rPr>
          <w:rFonts w:ascii="Arial Nova" w:hAnsi="Arial Nova"/>
          <w:b/>
          <w:bCs/>
          <w:i/>
          <w:iCs/>
          <w:snapToGrid/>
        </w:rPr>
        <w:t> </w:t>
      </w:r>
      <w:r w:rsidR="00C23C95" w:rsidRPr="001F7544">
        <w:rPr>
          <w:rFonts w:ascii="Arial Nova" w:hAnsi="Arial Nova"/>
          <w:b/>
          <w:bCs/>
          <w:i/>
          <w:iCs/>
          <w:snapToGrid/>
          <w:vertAlign w:val="superscript"/>
        </w:rPr>
        <w:t> </w:t>
      </w:r>
    </w:p>
    <w:p w14:paraId="6953A91B" w14:textId="51181EC0" w:rsidR="00040B71" w:rsidRPr="00602328" w:rsidRDefault="00C23C95" w:rsidP="00040B71">
      <w:pPr>
        <w:pStyle w:val="ListParagraph"/>
        <w:numPr>
          <w:ilvl w:val="0"/>
          <w:numId w:val="26"/>
        </w:numPr>
        <w:rPr>
          <w:rFonts w:ascii="Arial Nova" w:eastAsia="Batang" w:hAnsi="Arial Nova"/>
          <w:bCs/>
          <w:sz w:val="24"/>
          <w:szCs w:val="24"/>
        </w:rPr>
      </w:pPr>
      <w:r>
        <w:rPr>
          <w:rFonts w:ascii="Arial Nova" w:eastAsia="Batang" w:hAnsi="Arial Nova"/>
          <w:bCs/>
          <w:sz w:val="24"/>
          <w:szCs w:val="24"/>
        </w:rPr>
        <w:t xml:space="preserve">Having the mind of Christ is </w:t>
      </w:r>
      <w:r w:rsidR="002548F1">
        <w:rPr>
          <w:rFonts w:ascii="Arial Nova" w:eastAsia="Batang" w:hAnsi="Arial Nova"/>
          <w:bCs/>
          <w:sz w:val="24"/>
          <w:szCs w:val="24"/>
          <w:u w:val="single"/>
        </w:rPr>
        <w:t xml:space="preserve">                       </w:t>
      </w:r>
      <w:r>
        <w:rPr>
          <w:rFonts w:ascii="Arial Nova" w:eastAsia="Batang" w:hAnsi="Arial Nova"/>
          <w:bCs/>
          <w:sz w:val="24"/>
          <w:szCs w:val="24"/>
        </w:rPr>
        <w:t>.</w:t>
      </w:r>
    </w:p>
    <w:p w14:paraId="30C6BDE4" w14:textId="69297E44" w:rsidR="00F17DCB" w:rsidRPr="00602328" w:rsidRDefault="00040B71" w:rsidP="00B85CD2">
      <w:pPr>
        <w:rPr>
          <w:rStyle w:val="text"/>
          <w:rFonts w:ascii="Arial Nova" w:hAnsi="Arial Nova" w:cs="Segoe UI"/>
          <w:b/>
          <w:bCs/>
          <w:i/>
          <w:iCs/>
          <w:color w:val="000000"/>
          <w:sz w:val="24"/>
          <w:szCs w:val="24"/>
        </w:rPr>
      </w:pPr>
      <w:r w:rsidRPr="00602328">
        <w:rPr>
          <w:rStyle w:val="text"/>
          <w:rFonts w:ascii="Arial Nova" w:hAnsi="Arial Nova" w:cs="Segoe UI"/>
          <w:b/>
          <w:bCs/>
          <w:i/>
          <w:iCs/>
          <w:color w:val="000000"/>
          <w:sz w:val="24"/>
          <w:szCs w:val="24"/>
        </w:rPr>
        <w:t>“</w:t>
      </w:r>
      <w:r w:rsidR="00C23C95" w:rsidRPr="001F7544">
        <w:rPr>
          <w:rFonts w:ascii="Arial Nova" w:hAnsi="Arial Nova"/>
          <w:b/>
          <w:bCs/>
          <w:i/>
          <w:iCs/>
          <w:snapToGrid/>
        </w:rPr>
        <w:t>But we understand these things, for we have the mind of Christ.”</w:t>
      </w:r>
    </w:p>
    <w:p w14:paraId="0A757714" w14:textId="77777777" w:rsidR="00A13490" w:rsidRPr="00602328" w:rsidRDefault="00A13490" w:rsidP="00B85CD2">
      <w:pPr>
        <w:rPr>
          <w:rFonts w:ascii="Arial Nova" w:eastAsia="Batang" w:hAnsi="Arial Nova"/>
          <w:b/>
          <w:bCs/>
          <w:i/>
          <w:iCs/>
          <w:sz w:val="28"/>
          <w:szCs w:val="28"/>
        </w:rPr>
      </w:pPr>
    </w:p>
    <w:p w14:paraId="1234F600" w14:textId="77777777" w:rsidR="001F7544" w:rsidRDefault="00CE1559" w:rsidP="00CE1559">
      <w:pPr>
        <w:textAlignment w:val="baseline"/>
        <w:rPr>
          <w:rFonts w:ascii="Arial Nova" w:eastAsia="Batang" w:hAnsi="Arial Nova"/>
          <w:b/>
          <w:sz w:val="28"/>
          <w:szCs w:val="28"/>
        </w:rPr>
      </w:pPr>
      <w:r w:rsidRPr="001F7544">
        <w:rPr>
          <w:rFonts w:ascii="Arial Nova" w:eastAsia="Batang" w:hAnsi="Arial Nova"/>
          <w:b/>
          <w:sz w:val="28"/>
          <w:szCs w:val="28"/>
        </w:rPr>
        <w:t xml:space="preserve">D.  </w:t>
      </w:r>
      <w:r w:rsidR="001F7544" w:rsidRPr="001F7544">
        <w:rPr>
          <w:rFonts w:ascii="Arial Nova" w:eastAsia="Batang" w:hAnsi="Arial Nova"/>
          <w:b/>
          <w:sz w:val="28"/>
          <w:szCs w:val="28"/>
        </w:rPr>
        <w:t xml:space="preserve">God’s will is known when you are willing </w:t>
      </w:r>
    </w:p>
    <w:p w14:paraId="57AB2E84" w14:textId="62B538FA" w:rsidR="00CE1559" w:rsidRDefault="001F7544" w:rsidP="001F7544">
      <w:pPr>
        <w:textAlignment w:val="baseline"/>
        <w:rPr>
          <w:rFonts w:ascii="Arial Nova" w:eastAsia="Batang" w:hAnsi="Arial Nova"/>
          <w:b/>
          <w:sz w:val="28"/>
          <w:szCs w:val="28"/>
        </w:rPr>
      </w:pPr>
      <w:r>
        <w:rPr>
          <w:rFonts w:ascii="Arial Nova" w:eastAsia="Batang" w:hAnsi="Arial Nova"/>
          <w:b/>
          <w:sz w:val="28"/>
          <w:szCs w:val="28"/>
        </w:rPr>
        <w:t xml:space="preserve">      </w:t>
      </w:r>
      <w:r w:rsidRPr="001F7544">
        <w:rPr>
          <w:rFonts w:ascii="Arial Nova" w:eastAsia="Batang" w:hAnsi="Arial Nova"/>
          <w:b/>
          <w:sz w:val="28"/>
          <w:szCs w:val="28"/>
        </w:rPr>
        <w:t>to follow the will of God</w:t>
      </w:r>
      <w:r w:rsidR="00CE1559" w:rsidRPr="001F7544">
        <w:rPr>
          <w:rFonts w:ascii="Arial Nova" w:eastAsia="Batang" w:hAnsi="Arial Nova"/>
          <w:b/>
          <w:sz w:val="28"/>
          <w:szCs w:val="28"/>
        </w:rPr>
        <w:t>…</w:t>
      </w:r>
    </w:p>
    <w:p w14:paraId="5D57B94B" w14:textId="4F18E600" w:rsidR="001F7544" w:rsidRPr="0092497F" w:rsidRDefault="00931867" w:rsidP="001F7544">
      <w:pPr>
        <w:textAlignment w:val="baseline"/>
        <w:rPr>
          <w:rFonts w:ascii="Arial Nova" w:eastAsia="Batang" w:hAnsi="Arial Nova"/>
          <w:b/>
          <w:i/>
          <w:iCs/>
          <w:sz w:val="22"/>
          <w:szCs w:val="22"/>
        </w:rPr>
      </w:pPr>
      <w:r w:rsidRPr="0092497F">
        <w:rPr>
          <w:rFonts w:ascii="Arial Nova" w:hAnsi="Arial Nova" w:cs="Arial"/>
          <w:i/>
          <w:iCs/>
          <w:sz w:val="22"/>
          <w:szCs w:val="22"/>
          <w:shd w:val="clear" w:color="auto" w:fill="FFFFFF"/>
        </w:rPr>
        <w:t>“</w:t>
      </w:r>
      <w:r w:rsidR="001F7544" w:rsidRPr="0092497F">
        <w:rPr>
          <w:rFonts w:ascii="Arial Nova" w:hAnsi="Arial Nova" w:cs="Arial"/>
          <w:i/>
          <w:iCs/>
          <w:sz w:val="22"/>
          <w:szCs w:val="22"/>
          <w:shd w:val="clear" w:color="auto" w:fill="FFFFFF"/>
        </w:rPr>
        <w:t>Our difficulty is not that we don't know God's will. Our discomfort comes from the fact that we do know His will, but we do not want to do it.” Henry Blackaby</w:t>
      </w:r>
    </w:p>
    <w:p w14:paraId="5D2466B4" w14:textId="6786FBA1" w:rsidR="00CE1559" w:rsidRPr="00602328" w:rsidRDefault="00C23C95" w:rsidP="00CE1559">
      <w:pPr>
        <w:pStyle w:val="ListParagraph"/>
        <w:numPr>
          <w:ilvl w:val="0"/>
          <w:numId w:val="29"/>
        </w:numPr>
        <w:textAlignment w:val="baseline"/>
        <w:rPr>
          <w:rFonts w:ascii="Arial Nova" w:eastAsia="Batang" w:hAnsi="Arial Nova"/>
          <w:bCs/>
          <w:sz w:val="24"/>
          <w:szCs w:val="24"/>
        </w:rPr>
      </w:pPr>
      <w:r>
        <w:rPr>
          <w:rFonts w:ascii="Arial Nova" w:eastAsia="Batang" w:hAnsi="Arial Nova"/>
          <w:bCs/>
          <w:sz w:val="24"/>
          <w:szCs w:val="24"/>
        </w:rPr>
        <w:t>We must know God’s Word to know His will.</w:t>
      </w:r>
    </w:p>
    <w:p w14:paraId="4802E233" w14:textId="47F27DB3" w:rsidR="00425001" w:rsidRPr="00A110B9" w:rsidRDefault="00CE1559" w:rsidP="00CE1559">
      <w:pPr>
        <w:rPr>
          <w:rFonts w:ascii="Arial Nova" w:hAnsi="Arial Nova" w:cs="Segoe UI"/>
          <w:b/>
          <w:bCs/>
          <w:i/>
          <w:iCs/>
          <w:color w:val="000000"/>
          <w:shd w:val="clear" w:color="auto" w:fill="FFFFFF"/>
        </w:rPr>
      </w:pPr>
      <w:r w:rsidRPr="00A110B9">
        <w:rPr>
          <w:rStyle w:val="woj"/>
          <w:rFonts w:ascii="Arial Nova" w:hAnsi="Arial Nova"/>
          <w:b/>
          <w:bCs/>
          <w:i/>
          <w:iCs/>
          <w:color w:val="000000"/>
          <w:shd w:val="clear" w:color="auto" w:fill="FFFFFF"/>
        </w:rPr>
        <w:t>“</w:t>
      </w:r>
      <w:r w:rsidR="00C23C95" w:rsidRPr="00A110B9">
        <w:rPr>
          <w:rFonts w:ascii="Arial Nova" w:hAnsi="Arial Nova" w:cs="Segoe UI"/>
          <w:b/>
          <w:bCs/>
          <w:i/>
          <w:iCs/>
          <w:color w:val="000000"/>
          <w:shd w:val="clear" w:color="auto" w:fill="FFFFFF"/>
        </w:rPr>
        <w:t xml:space="preserve">For the </w:t>
      </w:r>
      <w:r w:rsidR="001C292F">
        <w:rPr>
          <w:rFonts w:ascii="Arial Nova" w:hAnsi="Arial Nova" w:cs="Segoe UI"/>
          <w:b/>
          <w:bCs/>
          <w:i/>
          <w:iCs/>
          <w:color w:val="000000"/>
          <w:shd w:val="clear" w:color="auto" w:fill="FFFFFF"/>
        </w:rPr>
        <w:t>W</w:t>
      </w:r>
      <w:r w:rsidR="00C23C95" w:rsidRPr="00A110B9">
        <w:rPr>
          <w:rFonts w:ascii="Arial Nova" w:hAnsi="Arial Nova" w:cs="Segoe UI"/>
          <w:b/>
          <w:bCs/>
          <w:i/>
          <w:iCs/>
          <w:color w:val="000000"/>
          <w:shd w:val="clear" w:color="auto" w:fill="FFFFFF"/>
        </w:rPr>
        <w:t>ord of God is alive and powerful. It is sharper than the sharpest two-edged sword, cutting between soul and spirit, between joint and marrow. It exposes our innermost thoughts and desires.”</w:t>
      </w:r>
      <w:r w:rsidR="00A110B9" w:rsidRPr="00A110B9">
        <w:rPr>
          <w:rFonts w:ascii="Arial Nova" w:hAnsi="Arial Nova" w:cs="Segoe UI"/>
          <w:b/>
          <w:bCs/>
          <w:i/>
          <w:iCs/>
          <w:color w:val="000000"/>
          <w:shd w:val="clear" w:color="auto" w:fill="FFFFFF"/>
        </w:rPr>
        <w:t xml:space="preserve"> Hebrews 4:12</w:t>
      </w:r>
    </w:p>
    <w:p w14:paraId="7C5FAA80" w14:textId="1FD17D81" w:rsidR="00CE1559" w:rsidRPr="00602328" w:rsidRDefault="00A110B9" w:rsidP="0096741F">
      <w:pPr>
        <w:pStyle w:val="ListParagraph"/>
        <w:numPr>
          <w:ilvl w:val="0"/>
          <w:numId w:val="29"/>
        </w:numPr>
        <w:textAlignment w:val="baseline"/>
        <w:rPr>
          <w:rFonts w:ascii="Arial Nova" w:hAnsi="Arial Nova"/>
          <w:sz w:val="24"/>
          <w:szCs w:val="24"/>
        </w:rPr>
      </w:pPr>
      <w:r>
        <w:rPr>
          <w:rFonts w:ascii="Arial Nova" w:hAnsi="Arial Nova"/>
          <w:sz w:val="24"/>
          <w:szCs w:val="24"/>
        </w:rPr>
        <w:t>We must apply the Word of God to our lives.</w:t>
      </w:r>
    </w:p>
    <w:p w14:paraId="0E91298A" w14:textId="4BADF7B5" w:rsidR="00425001" w:rsidRPr="00602328" w:rsidRDefault="00CE1559" w:rsidP="00CE1559">
      <w:pPr>
        <w:rPr>
          <w:rFonts w:ascii="Arial Nova" w:hAnsi="Arial Nova" w:cs="Segoe UI"/>
          <w:b/>
          <w:bCs/>
          <w:i/>
          <w:iCs/>
          <w:color w:val="000000"/>
          <w:sz w:val="24"/>
          <w:szCs w:val="24"/>
          <w:shd w:val="clear" w:color="auto" w:fill="FFFFFF"/>
        </w:rPr>
      </w:pPr>
      <w:r w:rsidRPr="00602328">
        <w:rPr>
          <w:rStyle w:val="text"/>
          <w:rFonts w:ascii="Arial Nova" w:hAnsi="Arial Nova"/>
          <w:b/>
          <w:bCs/>
          <w:i/>
          <w:iCs/>
          <w:color w:val="000000"/>
          <w:sz w:val="24"/>
          <w:szCs w:val="24"/>
        </w:rPr>
        <w:t>“</w:t>
      </w:r>
      <w:r w:rsidR="00A110B9" w:rsidRPr="00350A8B">
        <w:rPr>
          <w:rStyle w:val="text"/>
          <w:rFonts w:ascii="Arial Nova" w:hAnsi="Arial Nova" w:cs="Segoe UI"/>
          <w:b/>
          <w:bCs/>
          <w:i/>
          <w:iCs/>
          <w:color w:val="000000"/>
          <w:shd w:val="clear" w:color="auto" w:fill="FFFFFF"/>
        </w:rPr>
        <w:t>transformed by the renewing of your mind. Then you will be able to test and approve what God’s will is</w:t>
      </w:r>
      <w:r w:rsidR="00A110B9">
        <w:rPr>
          <w:rStyle w:val="text"/>
          <w:rFonts w:ascii="Arial Nova" w:hAnsi="Arial Nova" w:cs="Segoe UI"/>
          <w:b/>
          <w:bCs/>
          <w:i/>
          <w:iCs/>
          <w:color w:val="000000"/>
          <w:shd w:val="clear" w:color="auto" w:fill="FFFFFF"/>
        </w:rPr>
        <w:t>…” Romans 12:2</w:t>
      </w:r>
    </w:p>
    <w:p w14:paraId="583A12EF" w14:textId="2560799A" w:rsidR="00CE1559" w:rsidRDefault="00A110B9" w:rsidP="0096741F">
      <w:pPr>
        <w:pStyle w:val="ListParagraph"/>
        <w:numPr>
          <w:ilvl w:val="0"/>
          <w:numId w:val="29"/>
        </w:numPr>
        <w:textAlignment w:val="baseline"/>
        <w:rPr>
          <w:rFonts w:ascii="Arial Nova" w:eastAsia="Batang" w:hAnsi="Arial Nova"/>
          <w:bCs/>
          <w:sz w:val="24"/>
          <w:szCs w:val="24"/>
        </w:rPr>
      </w:pPr>
      <w:r>
        <w:rPr>
          <w:rFonts w:ascii="Arial Nova" w:eastAsia="Batang" w:hAnsi="Arial Nova"/>
          <w:bCs/>
          <w:sz w:val="24"/>
          <w:szCs w:val="24"/>
        </w:rPr>
        <w:lastRenderedPageBreak/>
        <w:t>We must live out the Word of God to find the will of God. 95% of your actions is spillover from your mind!</w:t>
      </w:r>
    </w:p>
    <w:p w14:paraId="6053F9B2" w14:textId="059C83BF" w:rsidR="00A110B9" w:rsidRPr="00A110B9" w:rsidRDefault="00A110B9" w:rsidP="00A110B9">
      <w:pPr>
        <w:textAlignment w:val="baseline"/>
        <w:rPr>
          <w:rFonts w:ascii="Arial Nova" w:eastAsia="Batang" w:hAnsi="Arial Nova"/>
          <w:bCs/>
          <w:i/>
          <w:iCs/>
          <w:sz w:val="22"/>
          <w:szCs w:val="22"/>
        </w:rPr>
      </w:pPr>
      <w:r w:rsidRPr="00A110B9">
        <w:rPr>
          <w:rFonts w:ascii="Arial Nova" w:eastAsia="Batang" w:hAnsi="Arial Nova"/>
          <w:bCs/>
          <w:i/>
          <w:iCs/>
          <w:sz w:val="22"/>
          <w:szCs w:val="22"/>
        </w:rPr>
        <w:t>“We know that God’s Word has saturated our lives when it has overflown into our actions.” -Aubrey Coleman</w:t>
      </w:r>
    </w:p>
    <w:p w14:paraId="46F53244" w14:textId="7328C7B3" w:rsidR="00CE1559" w:rsidRPr="00602328" w:rsidRDefault="00CE1559" w:rsidP="00CE1559">
      <w:pPr>
        <w:textAlignment w:val="baseline"/>
        <w:rPr>
          <w:rFonts w:ascii="Arial Nova" w:hAnsi="Arial Nova"/>
          <w:b/>
          <w:bCs/>
          <w:i/>
          <w:iCs/>
          <w:color w:val="000000"/>
          <w:sz w:val="24"/>
          <w:szCs w:val="24"/>
          <w:shd w:val="clear" w:color="auto" w:fill="FFFFFF"/>
        </w:rPr>
      </w:pPr>
      <w:r w:rsidRPr="00602328">
        <w:rPr>
          <w:rFonts w:ascii="Arial Nova" w:hAnsi="Arial Nova"/>
          <w:b/>
          <w:bCs/>
          <w:i/>
          <w:iCs/>
          <w:sz w:val="24"/>
          <w:szCs w:val="24"/>
          <w:shd w:val="clear" w:color="auto" w:fill="FFFFFF"/>
        </w:rPr>
        <w:t>“</w:t>
      </w:r>
      <w:r w:rsidR="0092497F">
        <w:rPr>
          <w:rStyle w:val="text"/>
          <w:rFonts w:ascii="Arial Nova" w:hAnsi="Arial Nova" w:cs="Segoe UI"/>
          <w:b/>
          <w:bCs/>
          <w:i/>
          <w:iCs/>
          <w:color w:val="000000"/>
          <w:shd w:val="clear" w:color="auto" w:fill="FFFFFF"/>
        </w:rPr>
        <w:t>H</w:t>
      </w:r>
      <w:r w:rsidR="00A110B9" w:rsidRPr="00350A8B">
        <w:rPr>
          <w:rStyle w:val="text"/>
          <w:rFonts w:ascii="Arial Nova" w:hAnsi="Arial Nova" w:cs="Segoe UI"/>
          <w:b/>
          <w:bCs/>
          <w:i/>
          <w:iCs/>
          <w:color w:val="000000"/>
          <w:shd w:val="clear" w:color="auto" w:fill="FFFFFF"/>
        </w:rPr>
        <w:t>is good, pleasing and perfect will.</w:t>
      </w:r>
      <w:r w:rsidR="00A110B9">
        <w:rPr>
          <w:rStyle w:val="text"/>
          <w:rFonts w:ascii="Arial Nova" w:hAnsi="Arial Nova" w:cs="Segoe UI"/>
          <w:b/>
          <w:bCs/>
          <w:i/>
          <w:iCs/>
          <w:color w:val="000000"/>
          <w:shd w:val="clear" w:color="auto" w:fill="FFFFFF"/>
        </w:rPr>
        <w:t>” Romans 12:2</w:t>
      </w:r>
    </w:p>
    <w:p w14:paraId="47963391" w14:textId="2F8E7331" w:rsidR="00CE1559" w:rsidRPr="00602328" w:rsidRDefault="00424CED" w:rsidP="0096741F">
      <w:pPr>
        <w:pStyle w:val="ListParagraph"/>
        <w:numPr>
          <w:ilvl w:val="0"/>
          <w:numId w:val="29"/>
        </w:numPr>
        <w:textAlignment w:val="baseline"/>
        <w:rPr>
          <w:rFonts w:ascii="Arial Nova" w:eastAsia="Batang" w:hAnsi="Arial Nova"/>
          <w:bCs/>
          <w:sz w:val="24"/>
          <w:szCs w:val="24"/>
        </w:rPr>
      </w:pPr>
      <w:r>
        <w:rPr>
          <w:rFonts w:ascii="Arial Nova" w:eastAsia="Batang" w:hAnsi="Arial Nova"/>
          <w:bCs/>
          <w:sz w:val="24"/>
          <w:szCs w:val="24"/>
        </w:rPr>
        <w:t>God will equip you with all you need to fulfill His will.</w:t>
      </w:r>
    </w:p>
    <w:p w14:paraId="68452BD9" w14:textId="02226B99" w:rsidR="00CE1559" w:rsidRPr="00A110B9" w:rsidRDefault="00CE1559" w:rsidP="00CE1559">
      <w:pPr>
        <w:textAlignment w:val="baseline"/>
        <w:rPr>
          <w:rFonts w:ascii="Arial Nova" w:eastAsia="Batang" w:hAnsi="Arial Nova"/>
          <w:b/>
          <w:bCs/>
          <w:i/>
          <w:iCs/>
        </w:rPr>
      </w:pPr>
      <w:r w:rsidRPr="00A110B9">
        <w:rPr>
          <w:rFonts w:ascii="Arial Nova" w:hAnsi="Arial Nova"/>
          <w:b/>
          <w:bCs/>
          <w:i/>
          <w:iCs/>
          <w:color w:val="000000"/>
          <w:shd w:val="clear" w:color="auto" w:fill="FFFFFF"/>
        </w:rPr>
        <w:t>“</w:t>
      </w:r>
      <w:r w:rsidR="00424CED" w:rsidRPr="00A110B9">
        <w:rPr>
          <w:rStyle w:val="text"/>
          <w:rFonts w:ascii="Arial Nova" w:hAnsi="Arial Nova" w:cs="Segoe UI"/>
          <w:b/>
          <w:bCs/>
          <w:i/>
          <w:iCs/>
          <w:color w:val="000000"/>
          <w:shd w:val="clear" w:color="auto" w:fill="FFFFFF"/>
        </w:rPr>
        <w:t xml:space="preserve">may </w:t>
      </w:r>
      <w:r w:rsidR="0092497F">
        <w:rPr>
          <w:rStyle w:val="text"/>
          <w:rFonts w:ascii="Arial Nova" w:hAnsi="Arial Nova" w:cs="Segoe UI"/>
          <w:b/>
          <w:bCs/>
          <w:i/>
          <w:iCs/>
          <w:color w:val="000000"/>
          <w:shd w:val="clear" w:color="auto" w:fill="FFFFFF"/>
        </w:rPr>
        <w:t>H</w:t>
      </w:r>
      <w:r w:rsidR="00424CED" w:rsidRPr="00A110B9">
        <w:rPr>
          <w:rStyle w:val="text"/>
          <w:rFonts w:ascii="Arial Nova" w:hAnsi="Arial Nova" w:cs="Segoe UI"/>
          <w:b/>
          <w:bCs/>
          <w:i/>
          <w:iCs/>
          <w:color w:val="000000"/>
          <w:shd w:val="clear" w:color="auto" w:fill="FFFFFF"/>
        </w:rPr>
        <w:t>e equip you with all you need</w:t>
      </w:r>
      <w:r w:rsidR="00424CED" w:rsidRPr="00A110B9">
        <w:rPr>
          <w:rFonts w:ascii="Arial Nova" w:hAnsi="Arial Nova" w:cs="Segoe UI"/>
          <w:b/>
          <w:bCs/>
          <w:i/>
          <w:iCs/>
          <w:color w:val="000000"/>
        </w:rPr>
        <w:t xml:space="preserve"> </w:t>
      </w:r>
      <w:r w:rsidR="00424CED" w:rsidRPr="00A110B9">
        <w:rPr>
          <w:rStyle w:val="text"/>
          <w:rFonts w:ascii="Arial Nova" w:hAnsi="Arial Nova" w:cs="Segoe UI"/>
          <w:b/>
          <w:bCs/>
          <w:i/>
          <w:iCs/>
          <w:color w:val="000000"/>
          <w:shd w:val="clear" w:color="auto" w:fill="FFFFFF"/>
        </w:rPr>
        <w:t xml:space="preserve">for doing </w:t>
      </w:r>
      <w:r w:rsidR="0092497F">
        <w:rPr>
          <w:rStyle w:val="text"/>
          <w:rFonts w:ascii="Arial Nova" w:hAnsi="Arial Nova" w:cs="Segoe UI"/>
          <w:b/>
          <w:bCs/>
          <w:i/>
          <w:iCs/>
          <w:color w:val="000000"/>
          <w:shd w:val="clear" w:color="auto" w:fill="FFFFFF"/>
        </w:rPr>
        <w:t>H</w:t>
      </w:r>
      <w:r w:rsidR="00424CED" w:rsidRPr="00A110B9">
        <w:rPr>
          <w:rStyle w:val="text"/>
          <w:rFonts w:ascii="Arial Nova" w:hAnsi="Arial Nova" w:cs="Segoe UI"/>
          <w:b/>
          <w:bCs/>
          <w:i/>
          <w:iCs/>
          <w:color w:val="000000"/>
          <w:shd w:val="clear" w:color="auto" w:fill="FFFFFF"/>
        </w:rPr>
        <w:t>is will.” Hebrews 13:21a</w:t>
      </w:r>
    </w:p>
    <w:p w14:paraId="710D353D" w14:textId="22C05003" w:rsidR="00450011" w:rsidRPr="00602328" w:rsidRDefault="00450011" w:rsidP="001D657E">
      <w:pPr>
        <w:rPr>
          <w:rFonts w:ascii="Arial Nova" w:hAnsi="Arial Nova"/>
          <w:b/>
          <w:bCs/>
          <w:i/>
          <w:iCs/>
          <w:sz w:val="24"/>
          <w:szCs w:val="24"/>
          <w:shd w:val="clear" w:color="auto" w:fill="FFFFFF"/>
        </w:rPr>
      </w:pPr>
    </w:p>
    <w:p w14:paraId="46CA3777" w14:textId="77777777" w:rsidR="00450011" w:rsidRPr="00602328" w:rsidRDefault="00450011" w:rsidP="001D657E">
      <w:pPr>
        <w:rPr>
          <w:rFonts w:ascii="Arial Nova" w:hAnsi="Arial Nova"/>
          <w:b/>
          <w:bCs/>
          <w:i/>
          <w:iCs/>
          <w:sz w:val="26"/>
          <w:szCs w:val="26"/>
          <w:shd w:val="clear" w:color="auto" w:fill="FFFFFF"/>
        </w:rPr>
      </w:pPr>
    </w:p>
    <w:p w14:paraId="7000DD16" w14:textId="77777777" w:rsidR="006B117D" w:rsidRPr="00602328" w:rsidRDefault="006B117D" w:rsidP="001D657E">
      <w:pPr>
        <w:rPr>
          <w:rFonts w:ascii="Arial Nova" w:hAnsi="Arial Nova"/>
          <w:b/>
          <w:bCs/>
          <w:i/>
          <w:iCs/>
          <w:color w:val="000000"/>
          <w:sz w:val="26"/>
          <w:szCs w:val="26"/>
          <w:shd w:val="clear" w:color="auto" w:fill="FFFFFF"/>
        </w:rPr>
      </w:pPr>
      <w:r w:rsidRPr="00602328">
        <w:rPr>
          <w:rFonts w:ascii="Arial Nova" w:hAnsi="Arial Nova"/>
          <w:b/>
          <w:bCs/>
          <w:i/>
          <w:iCs/>
          <w:color w:val="000000"/>
          <w:sz w:val="26"/>
          <w:szCs w:val="26"/>
          <w:shd w:val="clear" w:color="auto" w:fill="FFFFFF"/>
        </w:rPr>
        <w:t>To begin a relationship with Jesus…</w:t>
      </w:r>
    </w:p>
    <w:p w14:paraId="0A347538" w14:textId="39B50155" w:rsidR="001C6045" w:rsidRPr="00602328" w:rsidRDefault="006B117D" w:rsidP="001D657E">
      <w:pPr>
        <w:rPr>
          <w:rFonts w:ascii="Arial Nova" w:hAnsi="Arial Nova"/>
          <w:b/>
          <w:bCs/>
          <w:i/>
          <w:iCs/>
          <w:sz w:val="26"/>
          <w:szCs w:val="26"/>
        </w:rPr>
      </w:pPr>
      <w:r w:rsidRPr="00602328">
        <w:rPr>
          <w:rFonts w:ascii="Arial Nova" w:hAnsi="Arial Nova"/>
          <w:b/>
          <w:bCs/>
          <w:i/>
          <w:iCs/>
          <w:color w:val="000000"/>
          <w:sz w:val="26"/>
          <w:szCs w:val="26"/>
          <w:shd w:val="clear" w:color="auto" w:fill="FFFFFF"/>
        </w:rPr>
        <w:t xml:space="preserve">Text: </w:t>
      </w:r>
      <w:r w:rsidR="001C6045" w:rsidRPr="00602328">
        <w:rPr>
          <w:rFonts w:ascii="Arial Nova" w:hAnsi="Arial Nova"/>
          <w:b/>
          <w:bCs/>
          <w:i/>
          <w:iCs/>
          <w:color w:val="000000"/>
          <w:sz w:val="26"/>
          <w:szCs w:val="26"/>
          <w:shd w:val="clear" w:color="auto" w:fill="FFFFFF"/>
        </w:rPr>
        <w:t>I Choose Jesus</w:t>
      </w:r>
      <w:r w:rsidRPr="00602328">
        <w:rPr>
          <w:rFonts w:ascii="Arial Nova" w:hAnsi="Arial Nova"/>
          <w:b/>
          <w:bCs/>
          <w:i/>
          <w:iCs/>
          <w:color w:val="000000"/>
          <w:sz w:val="26"/>
          <w:szCs w:val="26"/>
          <w:shd w:val="clear" w:color="auto" w:fill="FFFFFF"/>
        </w:rPr>
        <w:t xml:space="preserve"> to 88202</w:t>
      </w:r>
    </w:p>
    <w:p w14:paraId="2DC54906" w14:textId="77777777" w:rsidR="00A54AC9" w:rsidRPr="00602328" w:rsidRDefault="00A54AC9" w:rsidP="00CD49EA">
      <w:pPr>
        <w:rPr>
          <w:rFonts w:ascii="Arial Nova" w:hAnsi="Arial Nova"/>
          <w:b/>
          <w:bCs/>
          <w:snapToGrid/>
          <w:sz w:val="24"/>
          <w:szCs w:val="24"/>
        </w:rPr>
      </w:pPr>
    </w:p>
    <w:p w14:paraId="32D545C5" w14:textId="7C4FAFBD" w:rsidR="00134D4F" w:rsidRPr="00602328" w:rsidRDefault="0014282A" w:rsidP="00CD49EA">
      <w:pPr>
        <w:rPr>
          <w:rFonts w:ascii="Arial Nova" w:hAnsi="Arial Nova"/>
          <w:b/>
          <w:bCs/>
          <w:snapToGrid/>
          <w:sz w:val="24"/>
          <w:szCs w:val="24"/>
        </w:rPr>
      </w:pPr>
      <w:r w:rsidRPr="00602328">
        <w:rPr>
          <w:rFonts w:ascii="Arial Nova" w:hAnsi="Arial Nova"/>
          <w:b/>
          <w:bCs/>
          <w:snapToGrid/>
          <w:sz w:val="24"/>
          <w:szCs w:val="24"/>
        </w:rPr>
        <w:t>A New Series:</w:t>
      </w:r>
    </w:p>
    <w:p w14:paraId="6F4009F7" w14:textId="29FA35B4" w:rsidR="00DD4CD8" w:rsidRPr="00602328" w:rsidRDefault="00307C90" w:rsidP="00134D4F">
      <w:pPr>
        <w:rPr>
          <w:rFonts w:ascii="Arial Nova" w:hAnsi="Arial Nova"/>
          <w:b/>
          <w:bCs/>
          <w:sz w:val="24"/>
          <w:szCs w:val="24"/>
        </w:rPr>
      </w:pPr>
      <w:r>
        <w:rPr>
          <w:rFonts w:ascii="Arial Nova" w:hAnsi="Arial Nova"/>
          <w:sz w:val="24"/>
          <w:szCs w:val="24"/>
        </w:rPr>
        <w:t>August 16</w:t>
      </w:r>
      <w:r w:rsidR="00134D4F" w:rsidRPr="00602328">
        <w:rPr>
          <w:rFonts w:ascii="Arial Nova" w:hAnsi="Arial Nova"/>
          <w:sz w:val="24"/>
          <w:szCs w:val="24"/>
        </w:rPr>
        <w:t>:</w:t>
      </w:r>
      <w:r w:rsidR="00134D4F" w:rsidRPr="00602328">
        <w:rPr>
          <w:rFonts w:ascii="Arial Nova" w:hAnsi="Arial Nova"/>
          <w:b/>
          <w:bCs/>
          <w:sz w:val="24"/>
          <w:szCs w:val="24"/>
        </w:rPr>
        <w:t xml:space="preserve"> </w:t>
      </w:r>
      <w:r>
        <w:rPr>
          <w:rFonts w:ascii="Arial Nova" w:hAnsi="Arial Nova"/>
          <w:b/>
          <w:bCs/>
          <w:sz w:val="24"/>
          <w:szCs w:val="24"/>
        </w:rPr>
        <w:t>Transformed: Seeing Life Differently</w:t>
      </w:r>
      <w:r w:rsidR="00DD4CD8" w:rsidRPr="00602328">
        <w:rPr>
          <w:rFonts w:ascii="Arial Nova" w:hAnsi="Arial Nova"/>
          <w:b/>
          <w:bCs/>
          <w:sz w:val="24"/>
          <w:szCs w:val="24"/>
        </w:rPr>
        <w:t xml:space="preserve"> </w:t>
      </w:r>
    </w:p>
    <w:p w14:paraId="24002D42" w14:textId="0125D839" w:rsidR="0013037B" w:rsidRPr="00602328" w:rsidRDefault="00C2156A" w:rsidP="004B4085">
      <w:pPr>
        <w:rPr>
          <w:rFonts w:ascii="Arial Nova" w:hAnsi="Arial Nova"/>
          <w:b/>
          <w:bCs/>
          <w:sz w:val="24"/>
          <w:szCs w:val="24"/>
        </w:rPr>
      </w:pPr>
      <w:r w:rsidRPr="00602328">
        <w:rPr>
          <w:rFonts w:ascii="Arial Nova" w:hAnsi="Arial Nova"/>
          <w:b/>
          <w:bCs/>
          <w:sz w:val="24"/>
          <w:szCs w:val="24"/>
        </w:rPr>
        <w:t>“</w:t>
      </w:r>
      <w:r w:rsidR="004C158C">
        <w:rPr>
          <w:rFonts w:ascii="Arial Nova" w:hAnsi="Arial Nova"/>
          <w:b/>
          <w:bCs/>
          <w:sz w:val="24"/>
          <w:szCs w:val="24"/>
        </w:rPr>
        <w:t>Not By Me, But By Grace</w:t>
      </w:r>
      <w:r w:rsidRPr="00602328">
        <w:rPr>
          <w:rFonts w:ascii="Arial Nova" w:hAnsi="Arial Nova"/>
          <w:b/>
          <w:bCs/>
          <w:sz w:val="24"/>
          <w:szCs w:val="24"/>
        </w:rPr>
        <w:t>”</w:t>
      </w:r>
      <w:r w:rsidR="00BA13F9" w:rsidRPr="00602328">
        <w:rPr>
          <w:rFonts w:ascii="Arial Nova" w:hAnsi="Arial Nova"/>
          <w:b/>
          <w:bCs/>
          <w:sz w:val="24"/>
          <w:szCs w:val="24"/>
        </w:rPr>
        <w:t xml:space="preserve">  </w:t>
      </w:r>
      <w:bookmarkStart w:id="5" w:name="_GoBack"/>
      <w:bookmarkEnd w:id="5"/>
      <w:r w:rsidR="009B1863" w:rsidRPr="00602328">
        <w:rPr>
          <w:rFonts w:ascii="Arial Nova" w:hAnsi="Arial Nova"/>
          <w:b/>
          <w:bCs/>
          <w:sz w:val="24"/>
          <w:szCs w:val="24"/>
        </w:rPr>
        <w:t xml:space="preserve">Core </w:t>
      </w:r>
      <w:r w:rsidR="006621D4" w:rsidRPr="00602328">
        <w:rPr>
          <w:rFonts w:ascii="Arial Nova" w:hAnsi="Arial Nova"/>
          <w:b/>
          <w:bCs/>
          <w:sz w:val="24"/>
          <w:szCs w:val="24"/>
        </w:rPr>
        <w:t>4</w:t>
      </w:r>
      <w:r w:rsidR="001C292F">
        <w:rPr>
          <w:rFonts w:ascii="Arial Nova" w:hAnsi="Arial Nova"/>
          <w:b/>
          <w:bCs/>
          <w:sz w:val="24"/>
          <w:szCs w:val="24"/>
        </w:rPr>
        <w:t>5</w:t>
      </w:r>
      <w:r w:rsidR="00134D4F" w:rsidRPr="00602328">
        <w:rPr>
          <w:rFonts w:ascii="Arial Nova" w:hAnsi="Arial Nova"/>
          <w:b/>
          <w:bCs/>
          <w:sz w:val="24"/>
          <w:szCs w:val="24"/>
        </w:rPr>
        <w:t xml:space="preserve">   </w:t>
      </w:r>
    </w:p>
    <w:p w14:paraId="2A873415" w14:textId="1F8B4F16" w:rsidR="004B7E06" w:rsidRPr="00602328" w:rsidRDefault="004B7E06" w:rsidP="004B4085">
      <w:pPr>
        <w:rPr>
          <w:rFonts w:ascii="Arial Nova" w:hAnsi="Arial Nova"/>
          <w:b/>
          <w:bCs/>
          <w:sz w:val="24"/>
          <w:szCs w:val="24"/>
        </w:rPr>
      </w:pPr>
    </w:p>
    <w:p w14:paraId="6CCA8127" w14:textId="77777777" w:rsidR="00871060" w:rsidRPr="00602328" w:rsidRDefault="00871060" w:rsidP="004B4085">
      <w:pPr>
        <w:rPr>
          <w:rFonts w:ascii="Arial Nova" w:hAnsi="Arial Nova"/>
          <w:b/>
          <w:bCs/>
          <w:sz w:val="24"/>
          <w:szCs w:val="24"/>
        </w:rPr>
      </w:pPr>
    </w:p>
    <w:p w14:paraId="3FF46CAA" w14:textId="01BBE197" w:rsidR="000A69FE" w:rsidRPr="00B70078" w:rsidRDefault="000A69FE" w:rsidP="004B4085">
      <w:pPr>
        <w:rPr>
          <w:rFonts w:ascii="Agency FB" w:hAnsi="Agency FB"/>
          <w:b/>
          <w:bCs/>
        </w:rPr>
      </w:pPr>
    </w:p>
    <w:p w14:paraId="1FCA15FB" w14:textId="67A6DF20" w:rsidR="00E974EA" w:rsidRPr="008165A2" w:rsidRDefault="00E974EA" w:rsidP="004B4085">
      <w:pPr>
        <w:rPr>
          <w:b/>
          <w:bCs/>
        </w:rPr>
      </w:pPr>
    </w:p>
    <w:sectPr w:rsidR="00E974EA" w:rsidRPr="008165A2" w:rsidSect="00960D51">
      <w:pgSz w:w="20160" w:h="12240" w:orient="landscape" w:code="5"/>
      <w:pgMar w:top="634" w:right="720" w:bottom="446" w:left="0"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F7F22D" w14:textId="77777777" w:rsidR="007D7F0B" w:rsidRDefault="007D7F0B" w:rsidP="00170E2A">
      <w:r>
        <w:separator/>
      </w:r>
    </w:p>
  </w:endnote>
  <w:endnote w:type="continuationSeparator" w:id="0">
    <w:p w14:paraId="2E101AF8" w14:textId="77777777" w:rsidR="007D7F0B" w:rsidRDefault="007D7F0B" w:rsidP="00170E2A">
      <w:r>
        <w:continuationSeparator/>
      </w:r>
    </w:p>
  </w:endnote>
  <w:endnote w:type="continuationNotice" w:id="1">
    <w:p w14:paraId="5A81FC11" w14:textId="77777777" w:rsidR="007D7F0B" w:rsidRDefault="007D7F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Nova">
    <w:altName w:val="Arial Nova"/>
    <w:charset w:val="00"/>
    <w:family w:val="swiss"/>
    <w:pitch w:val="variable"/>
    <w:sig w:usb0="0000028F" w:usb1="00000002"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Narkisim">
    <w:charset w:val="B1"/>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79E8D3" w14:textId="77777777" w:rsidR="007D7F0B" w:rsidRDefault="007D7F0B" w:rsidP="00170E2A">
      <w:r>
        <w:separator/>
      </w:r>
    </w:p>
  </w:footnote>
  <w:footnote w:type="continuationSeparator" w:id="0">
    <w:p w14:paraId="62DD4D0D" w14:textId="77777777" w:rsidR="007D7F0B" w:rsidRDefault="007D7F0B" w:rsidP="00170E2A">
      <w:r>
        <w:continuationSeparator/>
      </w:r>
    </w:p>
  </w:footnote>
  <w:footnote w:type="continuationNotice" w:id="1">
    <w:p w14:paraId="17E065EB" w14:textId="77777777" w:rsidR="007D7F0B" w:rsidRDefault="007D7F0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B4AF7"/>
    <w:multiLevelType w:val="hybridMultilevel"/>
    <w:tmpl w:val="299478F0"/>
    <w:lvl w:ilvl="0" w:tplc="A9FA4D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C91CFF"/>
    <w:multiLevelType w:val="hybridMultilevel"/>
    <w:tmpl w:val="7C00B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922508"/>
    <w:multiLevelType w:val="hybridMultilevel"/>
    <w:tmpl w:val="9D789E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0D57CEA"/>
    <w:multiLevelType w:val="hybridMultilevel"/>
    <w:tmpl w:val="F0F0A84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1337436"/>
    <w:multiLevelType w:val="hybridMultilevel"/>
    <w:tmpl w:val="E26603BC"/>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6B0347"/>
    <w:multiLevelType w:val="hybridMultilevel"/>
    <w:tmpl w:val="E41A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8D2485"/>
    <w:multiLevelType w:val="multilevel"/>
    <w:tmpl w:val="86D05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73194F"/>
    <w:multiLevelType w:val="multilevel"/>
    <w:tmpl w:val="AE9ABB8C"/>
    <w:lvl w:ilvl="0">
      <w:start w:val="1"/>
      <w:numFmt w:val="decimal"/>
      <w:lvlText w:val="%1."/>
      <w:lvlJc w:val="left"/>
      <w:pPr>
        <w:tabs>
          <w:tab w:val="num" w:pos="720"/>
        </w:tabs>
        <w:ind w:left="720" w:hanging="360"/>
      </w:pPr>
      <w:rPr>
        <w:b w:val="0"/>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671278"/>
    <w:multiLevelType w:val="hybridMultilevel"/>
    <w:tmpl w:val="93523640"/>
    <w:lvl w:ilvl="0" w:tplc="788E5E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C2D167A"/>
    <w:multiLevelType w:val="hybridMultilevel"/>
    <w:tmpl w:val="BBC887D6"/>
    <w:lvl w:ilvl="0" w:tplc="BF42EEF6">
      <w:start w:val="1"/>
      <w:numFmt w:val="decimal"/>
      <w:lvlText w:val="%1."/>
      <w:lvlJc w:val="left"/>
      <w:pPr>
        <w:ind w:left="720" w:hanging="360"/>
      </w:pPr>
      <w:rPr>
        <w:rFonts w:ascii="Garamond" w:hAnsi="Garamond"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A53DF5"/>
    <w:multiLevelType w:val="multilevel"/>
    <w:tmpl w:val="26D05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0465C2E"/>
    <w:multiLevelType w:val="hybridMultilevel"/>
    <w:tmpl w:val="E50C872E"/>
    <w:lvl w:ilvl="0" w:tplc="61EE69E2">
      <w:start w:val="1"/>
      <w:numFmt w:val="decimal"/>
      <w:lvlText w:val="%1."/>
      <w:lvlJc w:val="left"/>
      <w:pPr>
        <w:ind w:left="780" w:hanging="360"/>
      </w:pPr>
      <w:rPr>
        <w:rFonts w:hint="default"/>
        <w:sz w:val="24"/>
        <w:szCs w:val="24"/>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2" w15:restartNumberingAfterBreak="0">
    <w:nsid w:val="21C77F1C"/>
    <w:multiLevelType w:val="multilevel"/>
    <w:tmpl w:val="AE9ABB8C"/>
    <w:lvl w:ilvl="0">
      <w:start w:val="1"/>
      <w:numFmt w:val="decimal"/>
      <w:lvlText w:val="%1."/>
      <w:lvlJc w:val="left"/>
      <w:pPr>
        <w:tabs>
          <w:tab w:val="num" w:pos="720"/>
        </w:tabs>
        <w:ind w:left="720" w:hanging="360"/>
      </w:pPr>
      <w:rPr>
        <w:b w:val="0"/>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48C3E40"/>
    <w:multiLevelType w:val="hybridMultilevel"/>
    <w:tmpl w:val="F6CC962A"/>
    <w:lvl w:ilvl="0" w:tplc="51F8E95C">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344B63"/>
    <w:multiLevelType w:val="hybridMultilevel"/>
    <w:tmpl w:val="138082D0"/>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F344C0"/>
    <w:multiLevelType w:val="hybridMultilevel"/>
    <w:tmpl w:val="55D64622"/>
    <w:lvl w:ilvl="0" w:tplc="04090015">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C11FA1"/>
    <w:multiLevelType w:val="hybridMultilevel"/>
    <w:tmpl w:val="4F7A7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234D95"/>
    <w:multiLevelType w:val="hybridMultilevel"/>
    <w:tmpl w:val="4DE0F174"/>
    <w:lvl w:ilvl="0" w:tplc="80ACAFCA">
      <w:start w:val="1"/>
      <w:numFmt w:val="lowerLetter"/>
      <w:lvlText w:val="%1."/>
      <w:lvlJc w:val="left"/>
      <w:pPr>
        <w:ind w:left="1080" w:hanging="360"/>
      </w:pPr>
      <w:rPr>
        <w:rFonts w:ascii="Verdana" w:hAnsi="Verdana" w:hint="default"/>
        <w:b w:val="0"/>
        <w:i w:val="0"/>
        <w:color w:val="00000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3A54CD6"/>
    <w:multiLevelType w:val="hybridMultilevel"/>
    <w:tmpl w:val="975874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6F6EEF"/>
    <w:multiLevelType w:val="hybridMultilevel"/>
    <w:tmpl w:val="31E2FB50"/>
    <w:lvl w:ilvl="0" w:tplc="D472A704">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F74820"/>
    <w:multiLevelType w:val="multilevel"/>
    <w:tmpl w:val="7194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CAB750B"/>
    <w:multiLevelType w:val="hybridMultilevel"/>
    <w:tmpl w:val="81E6D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5F3638"/>
    <w:multiLevelType w:val="hybridMultilevel"/>
    <w:tmpl w:val="97BA34A6"/>
    <w:lvl w:ilvl="0" w:tplc="1F8C9BA0">
      <w:start w:val="1"/>
      <w:numFmt w:val="decimal"/>
      <w:lvlText w:val="%1."/>
      <w:lvlJc w:val="left"/>
      <w:pPr>
        <w:ind w:left="720" w:hanging="360"/>
      </w:pPr>
      <w:rPr>
        <w:rFonts w:hint="default"/>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3676D9"/>
    <w:multiLevelType w:val="multilevel"/>
    <w:tmpl w:val="4CA6076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90A2D87"/>
    <w:multiLevelType w:val="hybridMultilevel"/>
    <w:tmpl w:val="4A12F278"/>
    <w:lvl w:ilvl="0" w:tplc="3F169D1C">
      <w:start w:val="1"/>
      <w:numFmt w:val="upperLetter"/>
      <w:lvlText w:val="%1."/>
      <w:lvlJc w:val="left"/>
      <w:pPr>
        <w:ind w:left="162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0380134"/>
    <w:multiLevelType w:val="hybridMultilevel"/>
    <w:tmpl w:val="AA40F3D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27" w15:restartNumberingAfterBreak="0">
    <w:nsid w:val="75D532B2"/>
    <w:multiLevelType w:val="hybridMultilevel"/>
    <w:tmpl w:val="1B6A1F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F565BCC"/>
    <w:multiLevelType w:val="hybridMultilevel"/>
    <w:tmpl w:val="1800F71C"/>
    <w:lvl w:ilvl="0" w:tplc="9E0007D8">
      <w:start w:val="1"/>
      <w:numFmt w:val="decimal"/>
      <w:lvlText w:val="%1."/>
      <w:lvlJc w:val="left"/>
      <w:pPr>
        <w:ind w:left="720" w:hanging="360"/>
      </w:pPr>
      <w:rPr>
        <w:rFonts w:hint="default"/>
        <w:b w:val="0"/>
        <w:i w:val="0"/>
        <w:i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12"/>
  </w:num>
  <w:num w:numId="3">
    <w:abstractNumId w:val="24"/>
  </w:num>
  <w:num w:numId="4">
    <w:abstractNumId w:val="14"/>
  </w:num>
  <w:num w:numId="5">
    <w:abstractNumId w:val="22"/>
  </w:num>
  <w:num w:numId="6">
    <w:abstractNumId w:val="1"/>
  </w:num>
  <w:num w:numId="7">
    <w:abstractNumId w:val="4"/>
  </w:num>
  <w:num w:numId="8">
    <w:abstractNumId w:val="2"/>
  </w:num>
  <w:num w:numId="9">
    <w:abstractNumId w:val="27"/>
  </w:num>
  <w:num w:numId="10">
    <w:abstractNumId w:val="13"/>
  </w:num>
  <w:num w:numId="11">
    <w:abstractNumId w:val="16"/>
  </w:num>
  <w:num w:numId="12">
    <w:abstractNumId w:val="28"/>
  </w:num>
  <w:num w:numId="13">
    <w:abstractNumId w:val="17"/>
  </w:num>
  <w:num w:numId="14">
    <w:abstractNumId w:val="7"/>
  </w:num>
  <w:num w:numId="15">
    <w:abstractNumId w:val="20"/>
  </w:num>
  <w:num w:numId="16">
    <w:abstractNumId w:val="23"/>
  </w:num>
  <w:num w:numId="17">
    <w:abstractNumId w:val="25"/>
  </w:num>
  <w:num w:numId="18">
    <w:abstractNumId w:val="3"/>
  </w:num>
  <w:num w:numId="19">
    <w:abstractNumId w:val="9"/>
  </w:num>
  <w:num w:numId="20">
    <w:abstractNumId w:val="10"/>
  </w:num>
  <w:num w:numId="21">
    <w:abstractNumId w:val="21"/>
  </w:num>
  <w:num w:numId="22">
    <w:abstractNumId w:val="5"/>
  </w:num>
  <w:num w:numId="23">
    <w:abstractNumId w:val="19"/>
  </w:num>
  <w:num w:numId="24">
    <w:abstractNumId w:val="6"/>
  </w:num>
  <w:num w:numId="25">
    <w:abstractNumId w:val="8"/>
  </w:num>
  <w:num w:numId="26">
    <w:abstractNumId w:val="11"/>
  </w:num>
  <w:num w:numId="27">
    <w:abstractNumId w:val="15"/>
  </w:num>
  <w:num w:numId="28">
    <w:abstractNumId w:val="0"/>
  </w:num>
  <w:num w:numId="29">
    <w:abstractNumId w:val="1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ctiveWritingStyle w:appName="MSWord" w:lang="en-US" w:vendorID="64" w:dllVersion="6"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23F"/>
    <w:rsid w:val="00000446"/>
    <w:rsid w:val="0000050B"/>
    <w:rsid w:val="000005E9"/>
    <w:rsid w:val="00000E20"/>
    <w:rsid w:val="00001010"/>
    <w:rsid w:val="00001F4D"/>
    <w:rsid w:val="00002213"/>
    <w:rsid w:val="00002A82"/>
    <w:rsid w:val="00002D79"/>
    <w:rsid w:val="000042B4"/>
    <w:rsid w:val="0000447D"/>
    <w:rsid w:val="00005969"/>
    <w:rsid w:val="00006FF3"/>
    <w:rsid w:val="00007AAD"/>
    <w:rsid w:val="00010212"/>
    <w:rsid w:val="000104A2"/>
    <w:rsid w:val="0001053D"/>
    <w:rsid w:val="00010A18"/>
    <w:rsid w:val="00010B22"/>
    <w:rsid w:val="00010EC9"/>
    <w:rsid w:val="00011DEF"/>
    <w:rsid w:val="000120B0"/>
    <w:rsid w:val="000123D7"/>
    <w:rsid w:val="0001245A"/>
    <w:rsid w:val="00012544"/>
    <w:rsid w:val="0001269D"/>
    <w:rsid w:val="000128C5"/>
    <w:rsid w:val="00012996"/>
    <w:rsid w:val="00012A2B"/>
    <w:rsid w:val="00012C46"/>
    <w:rsid w:val="0001372D"/>
    <w:rsid w:val="0001397C"/>
    <w:rsid w:val="00013994"/>
    <w:rsid w:val="00013CD5"/>
    <w:rsid w:val="00014ADB"/>
    <w:rsid w:val="00014E72"/>
    <w:rsid w:val="00015AA5"/>
    <w:rsid w:val="00016229"/>
    <w:rsid w:val="00016276"/>
    <w:rsid w:val="0001684F"/>
    <w:rsid w:val="00017629"/>
    <w:rsid w:val="0001782E"/>
    <w:rsid w:val="000179DC"/>
    <w:rsid w:val="00017D83"/>
    <w:rsid w:val="00021140"/>
    <w:rsid w:val="00021D3C"/>
    <w:rsid w:val="0002206D"/>
    <w:rsid w:val="000226E5"/>
    <w:rsid w:val="0002295B"/>
    <w:rsid w:val="00022EC2"/>
    <w:rsid w:val="00022F4C"/>
    <w:rsid w:val="0002329A"/>
    <w:rsid w:val="000235E9"/>
    <w:rsid w:val="00024587"/>
    <w:rsid w:val="00024B34"/>
    <w:rsid w:val="00024D3E"/>
    <w:rsid w:val="00026587"/>
    <w:rsid w:val="00026B2C"/>
    <w:rsid w:val="00027425"/>
    <w:rsid w:val="00027A21"/>
    <w:rsid w:val="00027AA8"/>
    <w:rsid w:val="00030119"/>
    <w:rsid w:val="00030A0F"/>
    <w:rsid w:val="00030EF5"/>
    <w:rsid w:val="000310C9"/>
    <w:rsid w:val="00031412"/>
    <w:rsid w:val="00031ACC"/>
    <w:rsid w:val="00032026"/>
    <w:rsid w:val="00032488"/>
    <w:rsid w:val="0003285E"/>
    <w:rsid w:val="00032D7C"/>
    <w:rsid w:val="00033816"/>
    <w:rsid w:val="00033A53"/>
    <w:rsid w:val="00033C9C"/>
    <w:rsid w:val="00034D4E"/>
    <w:rsid w:val="00035249"/>
    <w:rsid w:val="00036DD5"/>
    <w:rsid w:val="000373C2"/>
    <w:rsid w:val="000376B8"/>
    <w:rsid w:val="000377E8"/>
    <w:rsid w:val="00037F0F"/>
    <w:rsid w:val="00040061"/>
    <w:rsid w:val="00040097"/>
    <w:rsid w:val="000400A9"/>
    <w:rsid w:val="000401F7"/>
    <w:rsid w:val="000402F7"/>
    <w:rsid w:val="00040B71"/>
    <w:rsid w:val="000416D2"/>
    <w:rsid w:val="000423E1"/>
    <w:rsid w:val="0004314B"/>
    <w:rsid w:val="000436D3"/>
    <w:rsid w:val="00043C8A"/>
    <w:rsid w:val="00043CF6"/>
    <w:rsid w:val="00044242"/>
    <w:rsid w:val="000443BA"/>
    <w:rsid w:val="00044958"/>
    <w:rsid w:val="00044F18"/>
    <w:rsid w:val="00045A2E"/>
    <w:rsid w:val="00045C1E"/>
    <w:rsid w:val="00045E0F"/>
    <w:rsid w:val="00045FC0"/>
    <w:rsid w:val="00046B95"/>
    <w:rsid w:val="00046C4C"/>
    <w:rsid w:val="00046CA3"/>
    <w:rsid w:val="00047898"/>
    <w:rsid w:val="000478DA"/>
    <w:rsid w:val="0005028F"/>
    <w:rsid w:val="00050366"/>
    <w:rsid w:val="00050382"/>
    <w:rsid w:val="00050876"/>
    <w:rsid w:val="00050ABB"/>
    <w:rsid w:val="00050B87"/>
    <w:rsid w:val="00050BB2"/>
    <w:rsid w:val="00050D1F"/>
    <w:rsid w:val="00051577"/>
    <w:rsid w:val="0005183D"/>
    <w:rsid w:val="0005404E"/>
    <w:rsid w:val="000557D1"/>
    <w:rsid w:val="000558F7"/>
    <w:rsid w:val="00055BA3"/>
    <w:rsid w:val="00056EED"/>
    <w:rsid w:val="00057201"/>
    <w:rsid w:val="0005721A"/>
    <w:rsid w:val="00057663"/>
    <w:rsid w:val="000576E6"/>
    <w:rsid w:val="0005773E"/>
    <w:rsid w:val="00057988"/>
    <w:rsid w:val="0006031E"/>
    <w:rsid w:val="000608A1"/>
    <w:rsid w:val="00060F85"/>
    <w:rsid w:val="00061068"/>
    <w:rsid w:val="00061297"/>
    <w:rsid w:val="000612D6"/>
    <w:rsid w:val="00061663"/>
    <w:rsid w:val="000619BD"/>
    <w:rsid w:val="00062C0F"/>
    <w:rsid w:val="00063121"/>
    <w:rsid w:val="00063682"/>
    <w:rsid w:val="00063860"/>
    <w:rsid w:val="00064668"/>
    <w:rsid w:val="00065E13"/>
    <w:rsid w:val="00067329"/>
    <w:rsid w:val="00067B96"/>
    <w:rsid w:val="000701AA"/>
    <w:rsid w:val="00070237"/>
    <w:rsid w:val="000706AC"/>
    <w:rsid w:val="000707CD"/>
    <w:rsid w:val="000710E1"/>
    <w:rsid w:val="00071349"/>
    <w:rsid w:val="00071AB0"/>
    <w:rsid w:val="00071B45"/>
    <w:rsid w:val="00072530"/>
    <w:rsid w:val="0007380D"/>
    <w:rsid w:val="000740D6"/>
    <w:rsid w:val="00074272"/>
    <w:rsid w:val="0007437C"/>
    <w:rsid w:val="00074A03"/>
    <w:rsid w:val="00074B97"/>
    <w:rsid w:val="00075C99"/>
    <w:rsid w:val="00075DD6"/>
    <w:rsid w:val="00076458"/>
    <w:rsid w:val="00076B3C"/>
    <w:rsid w:val="00077374"/>
    <w:rsid w:val="00080DFE"/>
    <w:rsid w:val="0008180D"/>
    <w:rsid w:val="000823D7"/>
    <w:rsid w:val="00082899"/>
    <w:rsid w:val="0008292F"/>
    <w:rsid w:val="00082939"/>
    <w:rsid w:val="00082DFA"/>
    <w:rsid w:val="00083A2D"/>
    <w:rsid w:val="00083FE6"/>
    <w:rsid w:val="00084585"/>
    <w:rsid w:val="000845EB"/>
    <w:rsid w:val="000849B9"/>
    <w:rsid w:val="000849D0"/>
    <w:rsid w:val="000857CE"/>
    <w:rsid w:val="000859AF"/>
    <w:rsid w:val="00085B07"/>
    <w:rsid w:val="00085B3E"/>
    <w:rsid w:val="00085F79"/>
    <w:rsid w:val="00086D31"/>
    <w:rsid w:val="000870F4"/>
    <w:rsid w:val="00087442"/>
    <w:rsid w:val="0008753D"/>
    <w:rsid w:val="0009010E"/>
    <w:rsid w:val="00091B5F"/>
    <w:rsid w:val="000924DB"/>
    <w:rsid w:val="00092614"/>
    <w:rsid w:val="00092723"/>
    <w:rsid w:val="00093877"/>
    <w:rsid w:val="00094A4E"/>
    <w:rsid w:val="0009566B"/>
    <w:rsid w:val="00095B85"/>
    <w:rsid w:val="00095F09"/>
    <w:rsid w:val="00096458"/>
    <w:rsid w:val="00096660"/>
    <w:rsid w:val="000978B8"/>
    <w:rsid w:val="000979F6"/>
    <w:rsid w:val="000A033D"/>
    <w:rsid w:val="000A0638"/>
    <w:rsid w:val="000A0856"/>
    <w:rsid w:val="000A0C90"/>
    <w:rsid w:val="000A0D45"/>
    <w:rsid w:val="000A124F"/>
    <w:rsid w:val="000A1C2E"/>
    <w:rsid w:val="000A2071"/>
    <w:rsid w:val="000A22EF"/>
    <w:rsid w:val="000A2400"/>
    <w:rsid w:val="000A2C0C"/>
    <w:rsid w:val="000A2CA9"/>
    <w:rsid w:val="000A3444"/>
    <w:rsid w:val="000A3B11"/>
    <w:rsid w:val="000A3D38"/>
    <w:rsid w:val="000A3DF5"/>
    <w:rsid w:val="000A3EFE"/>
    <w:rsid w:val="000A424A"/>
    <w:rsid w:val="000A4473"/>
    <w:rsid w:val="000A4E2A"/>
    <w:rsid w:val="000A525E"/>
    <w:rsid w:val="000A5589"/>
    <w:rsid w:val="000A5601"/>
    <w:rsid w:val="000A5956"/>
    <w:rsid w:val="000A5FC2"/>
    <w:rsid w:val="000A634B"/>
    <w:rsid w:val="000A69FE"/>
    <w:rsid w:val="000A6BFE"/>
    <w:rsid w:val="000A743F"/>
    <w:rsid w:val="000A7533"/>
    <w:rsid w:val="000B00B7"/>
    <w:rsid w:val="000B06E9"/>
    <w:rsid w:val="000B089C"/>
    <w:rsid w:val="000B11A6"/>
    <w:rsid w:val="000B1389"/>
    <w:rsid w:val="000B142D"/>
    <w:rsid w:val="000B227E"/>
    <w:rsid w:val="000B2CF4"/>
    <w:rsid w:val="000B2FBA"/>
    <w:rsid w:val="000B39BB"/>
    <w:rsid w:val="000B48DB"/>
    <w:rsid w:val="000B4CB2"/>
    <w:rsid w:val="000B553D"/>
    <w:rsid w:val="000B63EA"/>
    <w:rsid w:val="000B7382"/>
    <w:rsid w:val="000B7827"/>
    <w:rsid w:val="000B789F"/>
    <w:rsid w:val="000C03D4"/>
    <w:rsid w:val="000C0B7C"/>
    <w:rsid w:val="000C0C95"/>
    <w:rsid w:val="000C0F94"/>
    <w:rsid w:val="000C1756"/>
    <w:rsid w:val="000C2780"/>
    <w:rsid w:val="000C2EBE"/>
    <w:rsid w:val="000C3745"/>
    <w:rsid w:val="000C4780"/>
    <w:rsid w:val="000C498F"/>
    <w:rsid w:val="000C4BB5"/>
    <w:rsid w:val="000C4D0F"/>
    <w:rsid w:val="000C5050"/>
    <w:rsid w:val="000C518D"/>
    <w:rsid w:val="000C54DD"/>
    <w:rsid w:val="000C590A"/>
    <w:rsid w:val="000C5BA0"/>
    <w:rsid w:val="000C5E93"/>
    <w:rsid w:val="000C68B2"/>
    <w:rsid w:val="000C694B"/>
    <w:rsid w:val="000C6B85"/>
    <w:rsid w:val="000C6F27"/>
    <w:rsid w:val="000C7D2E"/>
    <w:rsid w:val="000D0099"/>
    <w:rsid w:val="000D05B7"/>
    <w:rsid w:val="000D0738"/>
    <w:rsid w:val="000D1105"/>
    <w:rsid w:val="000D184F"/>
    <w:rsid w:val="000D23E5"/>
    <w:rsid w:val="000D2910"/>
    <w:rsid w:val="000D34A1"/>
    <w:rsid w:val="000D4482"/>
    <w:rsid w:val="000D553F"/>
    <w:rsid w:val="000D736E"/>
    <w:rsid w:val="000D76F6"/>
    <w:rsid w:val="000D7811"/>
    <w:rsid w:val="000D7AF2"/>
    <w:rsid w:val="000D7F90"/>
    <w:rsid w:val="000E0237"/>
    <w:rsid w:val="000E054A"/>
    <w:rsid w:val="000E0754"/>
    <w:rsid w:val="000E08F8"/>
    <w:rsid w:val="000E112A"/>
    <w:rsid w:val="000E1CB1"/>
    <w:rsid w:val="000E2514"/>
    <w:rsid w:val="000E29BB"/>
    <w:rsid w:val="000E2B87"/>
    <w:rsid w:val="000E2D51"/>
    <w:rsid w:val="000E33E5"/>
    <w:rsid w:val="000E4CD9"/>
    <w:rsid w:val="000E5177"/>
    <w:rsid w:val="000E5E56"/>
    <w:rsid w:val="000E5F64"/>
    <w:rsid w:val="000E5FFC"/>
    <w:rsid w:val="000E60AF"/>
    <w:rsid w:val="000E653C"/>
    <w:rsid w:val="000E6B31"/>
    <w:rsid w:val="000E6D1D"/>
    <w:rsid w:val="000E779C"/>
    <w:rsid w:val="000E7DDB"/>
    <w:rsid w:val="000F0BE3"/>
    <w:rsid w:val="000F144D"/>
    <w:rsid w:val="000F26AE"/>
    <w:rsid w:val="000F26C8"/>
    <w:rsid w:val="000F2E74"/>
    <w:rsid w:val="000F38E3"/>
    <w:rsid w:val="000F4141"/>
    <w:rsid w:val="000F42D4"/>
    <w:rsid w:val="000F4428"/>
    <w:rsid w:val="000F474A"/>
    <w:rsid w:val="000F4BDD"/>
    <w:rsid w:val="000F4EF2"/>
    <w:rsid w:val="000F552C"/>
    <w:rsid w:val="000F73A4"/>
    <w:rsid w:val="000F765B"/>
    <w:rsid w:val="00100354"/>
    <w:rsid w:val="00101143"/>
    <w:rsid w:val="001016BD"/>
    <w:rsid w:val="001016FA"/>
    <w:rsid w:val="001018CC"/>
    <w:rsid w:val="00101AC4"/>
    <w:rsid w:val="00102503"/>
    <w:rsid w:val="00103238"/>
    <w:rsid w:val="0010346A"/>
    <w:rsid w:val="0010373A"/>
    <w:rsid w:val="00103913"/>
    <w:rsid w:val="00103D0C"/>
    <w:rsid w:val="00103F07"/>
    <w:rsid w:val="00104A14"/>
    <w:rsid w:val="0010535F"/>
    <w:rsid w:val="00105DF4"/>
    <w:rsid w:val="00106C1B"/>
    <w:rsid w:val="00106C7B"/>
    <w:rsid w:val="00106FA0"/>
    <w:rsid w:val="00107DE4"/>
    <w:rsid w:val="00110241"/>
    <w:rsid w:val="0011032E"/>
    <w:rsid w:val="00110A97"/>
    <w:rsid w:val="00110CB5"/>
    <w:rsid w:val="00110EC9"/>
    <w:rsid w:val="0011127F"/>
    <w:rsid w:val="001119A9"/>
    <w:rsid w:val="00111D71"/>
    <w:rsid w:val="0011222E"/>
    <w:rsid w:val="00112306"/>
    <w:rsid w:val="001132F9"/>
    <w:rsid w:val="0011386C"/>
    <w:rsid w:val="001149EA"/>
    <w:rsid w:val="00115213"/>
    <w:rsid w:val="0011595E"/>
    <w:rsid w:val="00115ADC"/>
    <w:rsid w:val="00115CC3"/>
    <w:rsid w:val="00115CEA"/>
    <w:rsid w:val="001164FF"/>
    <w:rsid w:val="0011650D"/>
    <w:rsid w:val="00116E76"/>
    <w:rsid w:val="00116ECF"/>
    <w:rsid w:val="00117147"/>
    <w:rsid w:val="0011778C"/>
    <w:rsid w:val="00117B95"/>
    <w:rsid w:val="00120FC2"/>
    <w:rsid w:val="001213E2"/>
    <w:rsid w:val="00121EF2"/>
    <w:rsid w:val="00121F34"/>
    <w:rsid w:val="00122198"/>
    <w:rsid w:val="00123F37"/>
    <w:rsid w:val="001242E1"/>
    <w:rsid w:val="00125E66"/>
    <w:rsid w:val="00126809"/>
    <w:rsid w:val="0012689E"/>
    <w:rsid w:val="00126B02"/>
    <w:rsid w:val="001270BC"/>
    <w:rsid w:val="00127848"/>
    <w:rsid w:val="001300D1"/>
    <w:rsid w:val="001300FD"/>
    <w:rsid w:val="0013037B"/>
    <w:rsid w:val="001320C6"/>
    <w:rsid w:val="00132B6F"/>
    <w:rsid w:val="00132FCA"/>
    <w:rsid w:val="00133424"/>
    <w:rsid w:val="001339E4"/>
    <w:rsid w:val="00134170"/>
    <w:rsid w:val="00134CF1"/>
    <w:rsid w:val="00134D4F"/>
    <w:rsid w:val="00134F66"/>
    <w:rsid w:val="001354DC"/>
    <w:rsid w:val="0013578F"/>
    <w:rsid w:val="00136BEB"/>
    <w:rsid w:val="00136FD9"/>
    <w:rsid w:val="001374C6"/>
    <w:rsid w:val="001376D2"/>
    <w:rsid w:val="00137899"/>
    <w:rsid w:val="00137B78"/>
    <w:rsid w:val="00137CF6"/>
    <w:rsid w:val="00137D75"/>
    <w:rsid w:val="00140AC4"/>
    <w:rsid w:val="0014129F"/>
    <w:rsid w:val="001412C9"/>
    <w:rsid w:val="0014180A"/>
    <w:rsid w:val="00141A1D"/>
    <w:rsid w:val="00141E1D"/>
    <w:rsid w:val="0014263E"/>
    <w:rsid w:val="0014282A"/>
    <w:rsid w:val="00142FDD"/>
    <w:rsid w:val="001438F9"/>
    <w:rsid w:val="00143EC1"/>
    <w:rsid w:val="00144499"/>
    <w:rsid w:val="0014462E"/>
    <w:rsid w:val="001448B5"/>
    <w:rsid w:val="0014498B"/>
    <w:rsid w:val="001454EA"/>
    <w:rsid w:val="00145C2A"/>
    <w:rsid w:val="00146EE2"/>
    <w:rsid w:val="00146F37"/>
    <w:rsid w:val="001471F3"/>
    <w:rsid w:val="001500E6"/>
    <w:rsid w:val="0015094B"/>
    <w:rsid w:val="00150A6E"/>
    <w:rsid w:val="00150A8D"/>
    <w:rsid w:val="00150B07"/>
    <w:rsid w:val="00151562"/>
    <w:rsid w:val="00152445"/>
    <w:rsid w:val="00152947"/>
    <w:rsid w:val="00152A99"/>
    <w:rsid w:val="00152E92"/>
    <w:rsid w:val="00153173"/>
    <w:rsid w:val="001531B8"/>
    <w:rsid w:val="00153786"/>
    <w:rsid w:val="001539CD"/>
    <w:rsid w:val="00153E9C"/>
    <w:rsid w:val="00153ED9"/>
    <w:rsid w:val="00154AF1"/>
    <w:rsid w:val="00154E15"/>
    <w:rsid w:val="0015503B"/>
    <w:rsid w:val="001553F2"/>
    <w:rsid w:val="0015551A"/>
    <w:rsid w:val="001564F4"/>
    <w:rsid w:val="0015699C"/>
    <w:rsid w:val="00156B50"/>
    <w:rsid w:val="00156DDE"/>
    <w:rsid w:val="0015744D"/>
    <w:rsid w:val="0015749E"/>
    <w:rsid w:val="00157BDB"/>
    <w:rsid w:val="001602C6"/>
    <w:rsid w:val="00160A83"/>
    <w:rsid w:val="00160B7F"/>
    <w:rsid w:val="00160C00"/>
    <w:rsid w:val="00160E04"/>
    <w:rsid w:val="0016126B"/>
    <w:rsid w:val="00161F5F"/>
    <w:rsid w:val="00161F7B"/>
    <w:rsid w:val="001629F8"/>
    <w:rsid w:val="00163903"/>
    <w:rsid w:val="0016529E"/>
    <w:rsid w:val="0016598B"/>
    <w:rsid w:val="001659DE"/>
    <w:rsid w:val="00165B80"/>
    <w:rsid w:val="00165BBB"/>
    <w:rsid w:val="00165E74"/>
    <w:rsid w:val="00166BB1"/>
    <w:rsid w:val="0016790F"/>
    <w:rsid w:val="00167C0D"/>
    <w:rsid w:val="00167E6F"/>
    <w:rsid w:val="001708F2"/>
    <w:rsid w:val="00170E2A"/>
    <w:rsid w:val="00171019"/>
    <w:rsid w:val="001710AF"/>
    <w:rsid w:val="00171226"/>
    <w:rsid w:val="00171485"/>
    <w:rsid w:val="0017199D"/>
    <w:rsid w:val="00172115"/>
    <w:rsid w:val="00172768"/>
    <w:rsid w:val="001739B8"/>
    <w:rsid w:val="00173D3C"/>
    <w:rsid w:val="00173E53"/>
    <w:rsid w:val="0017436C"/>
    <w:rsid w:val="001743FF"/>
    <w:rsid w:val="0017449B"/>
    <w:rsid w:val="0017481C"/>
    <w:rsid w:val="00174994"/>
    <w:rsid w:val="00174A62"/>
    <w:rsid w:val="00174E15"/>
    <w:rsid w:val="00176222"/>
    <w:rsid w:val="00176586"/>
    <w:rsid w:val="00176BB2"/>
    <w:rsid w:val="00176CCE"/>
    <w:rsid w:val="00176DD6"/>
    <w:rsid w:val="001772E4"/>
    <w:rsid w:val="00177451"/>
    <w:rsid w:val="00177C93"/>
    <w:rsid w:val="00177E14"/>
    <w:rsid w:val="0018012F"/>
    <w:rsid w:val="0018013A"/>
    <w:rsid w:val="001810F2"/>
    <w:rsid w:val="00181146"/>
    <w:rsid w:val="00181280"/>
    <w:rsid w:val="00181729"/>
    <w:rsid w:val="00181A40"/>
    <w:rsid w:val="001820E8"/>
    <w:rsid w:val="00182718"/>
    <w:rsid w:val="00182BA1"/>
    <w:rsid w:val="00182C7F"/>
    <w:rsid w:val="00182DCB"/>
    <w:rsid w:val="00182F55"/>
    <w:rsid w:val="0018338C"/>
    <w:rsid w:val="00183741"/>
    <w:rsid w:val="00183B08"/>
    <w:rsid w:val="00183D74"/>
    <w:rsid w:val="001841C7"/>
    <w:rsid w:val="00184250"/>
    <w:rsid w:val="00184B1B"/>
    <w:rsid w:val="00184C46"/>
    <w:rsid w:val="0018675A"/>
    <w:rsid w:val="0018679A"/>
    <w:rsid w:val="00186BB1"/>
    <w:rsid w:val="00186ED1"/>
    <w:rsid w:val="00186F7D"/>
    <w:rsid w:val="001871D7"/>
    <w:rsid w:val="00187AA6"/>
    <w:rsid w:val="00187CCA"/>
    <w:rsid w:val="001910F3"/>
    <w:rsid w:val="0019153E"/>
    <w:rsid w:val="0019177B"/>
    <w:rsid w:val="00191EB4"/>
    <w:rsid w:val="00192304"/>
    <w:rsid w:val="001925D6"/>
    <w:rsid w:val="001927DE"/>
    <w:rsid w:val="001934FF"/>
    <w:rsid w:val="00193FBC"/>
    <w:rsid w:val="00194F4F"/>
    <w:rsid w:val="00194F78"/>
    <w:rsid w:val="0019599D"/>
    <w:rsid w:val="00195C2D"/>
    <w:rsid w:val="00196093"/>
    <w:rsid w:val="00196809"/>
    <w:rsid w:val="0019722D"/>
    <w:rsid w:val="0019768E"/>
    <w:rsid w:val="001A05BF"/>
    <w:rsid w:val="001A07EE"/>
    <w:rsid w:val="001A0C32"/>
    <w:rsid w:val="001A0DDC"/>
    <w:rsid w:val="001A1444"/>
    <w:rsid w:val="001A14C7"/>
    <w:rsid w:val="001A15ED"/>
    <w:rsid w:val="001A1686"/>
    <w:rsid w:val="001A201E"/>
    <w:rsid w:val="001A2765"/>
    <w:rsid w:val="001A2D6E"/>
    <w:rsid w:val="001A3679"/>
    <w:rsid w:val="001A47D3"/>
    <w:rsid w:val="001A5A5F"/>
    <w:rsid w:val="001A5BAE"/>
    <w:rsid w:val="001A697B"/>
    <w:rsid w:val="001A7347"/>
    <w:rsid w:val="001A7457"/>
    <w:rsid w:val="001A7B9C"/>
    <w:rsid w:val="001B1755"/>
    <w:rsid w:val="001B1A64"/>
    <w:rsid w:val="001B27C3"/>
    <w:rsid w:val="001B2AD9"/>
    <w:rsid w:val="001B3E52"/>
    <w:rsid w:val="001B43EC"/>
    <w:rsid w:val="001B4641"/>
    <w:rsid w:val="001B4ABC"/>
    <w:rsid w:val="001B58A5"/>
    <w:rsid w:val="001B630C"/>
    <w:rsid w:val="001B6452"/>
    <w:rsid w:val="001B6546"/>
    <w:rsid w:val="001B670C"/>
    <w:rsid w:val="001B6F65"/>
    <w:rsid w:val="001B74AD"/>
    <w:rsid w:val="001B77C5"/>
    <w:rsid w:val="001C0278"/>
    <w:rsid w:val="001C123B"/>
    <w:rsid w:val="001C1706"/>
    <w:rsid w:val="001C1752"/>
    <w:rsid w:val="001C1BE7"/>
    <w:rsid w:val="001C1C08"/>
    <w:rsid w:val="001C2528"/>
    <w:rsid w:val="001C26C4"/>
    <w:rsid w:val="001C292F"/>
    <w:rsid w:val="001C2D4D"/>
    <w:rsid w:val="001C310B"/>
    <w:rsid w:val="001C435C"/>
    <w:rsid w:val="001C44C8"/>
    <w:rsid w:val="001C481A"/>
    <w:rsid w:val="001C6045"/>
    <w:rsid w:val="001C649A"/>
    <w:rsid w:val="001C6584"/>
    <w:rsid w:val="001C66E0"/>
    <w:rsid w:val="001C6D2F"/>
    <w:rsid w:val="001C6EF4"/>
    <w:rsid w:val="001C6F1F"/>
    <w:rsid w:val="001C71DF"/>
    <w:rsid w:val="001C72B7"/>
    <w:rsid w:val="001D045F"/>
    <w:rsid w:val="001D0734"/>
    <w:rsid w:val="001D0885"/>
    <w:rsid w:val="001D0FCC"/>
    <w:rsid w:val="001D115B"/>
    <w:rsid w:val="001D1392"/>
    <w:rsid w:val="001D169D"/>
    <w:rsid w:val="001D1840"/>
    <w:rsid w:val="001D1CA9"/>
    <w:rsid w:val="001D251E"/>
    <w:rsid w:val="001D25CC"/>
    <w:rsid w:val="001D281B"/>
    <w:rsid w:val="001D2C77"/>
    <w:rsid w:val="001D3298"/>
    <w:rsid w:val="001D46C9"/>
    <w:rsid w:val="001D4AF4"/>
    <w:rsid w:val="001D5B06"/>
    <w:rsid w:val="001D61FF"/>
    <w:rsid w:val="001D6449"/>
    <w:rsid w:val="001D657E"/>
    <w:rsid w:val="001D6584"/>
    <w:rsid w:val="001D681B"/>
    <w:rsid w:val="001D6E22"/>
    <w:rsid w:val="001D72B3"/>
    <w:rsid w:val="001D766F"/>
    <w:rsid w:val="001D7D5C"/>
    <w:rsid w:val="001D7D97"/>
    <w:rsid w:val="001D7EC2"/>
    <w:rsid w:val="001D7F63"/>
    <w:rsid w:val="001E0029"/>
    <w:rsid w:val="001E014C"/>
    <w:rsid w:val="001E032F"/>
    <w:rsid w:val="001E0B44"/>
    <w:rsid w:val="001E0F82"/>
    <w:rsid w:val="001E105E"/>
    <w:rsid w:val="001E2094"/>
    <w:rsid w:val="001E259B"/>
    <w:rsid w:val="001E26C5"/>
    <w:rsid w:val="001E3262"/>
    <w:rsid w:val="001E3A56"/>
    <w:rsid w:val="001E3DFF"/>
    <w:rsid w:val="001E4226"/>
    <w:rsid w:val="001E4FCF"/>
    <w:rsid w:val="001E5CED"/>
    <w:rsid w:val="001E5E4E"/>
    <w:rsid w:val="001E5FAD"/>
    <w:rsid w:val="001E642C"/>
    <w:rsid w:val="001E6871"/>
    <w:rsid w:val="001E6AF2"/>
    <w:rsid w:val="001E7202"/>
    <w:rsid w:val="001E7CD4"/>
    <w:rsid w:val="001E7FD1"/>
    <w:rsid w:val="001F0AD5"/>
    <w:rsid w:val="001F17D3"/>
    <w:rsid w:val="001F1F5E"/>
    <w:rsid w:val="001F33F7"/>
    <w:rsid w:val="001F406F"/>
    <w:rsid w:val="001F4CFF"/>
    <w:rsid w:val="001F5B30"/>
    <w:rsid w:val="001F5B4D"/>
    <w:rsid w:val="001F60AD"/>
    <w:rsid w:val="001F7544"/>
    <w:rsid w:val="001F7B75"/>
    <w:rsid w:val="00200F71"/>
    <w:rsid w:val="00201261"/>
    <w:rsid w:val="00201965"/>
    <w:rsid w:val="00201E16"/>
    <w:rsid w:val="002020EC"/>
    <w:rsid w:val="00202712"/>
    <w:rsid w:val="00203111"/>
    <w:rsid w:val="002037FE"/>
    <w:rsid w:val="00203E29"/>
    <w:rsid w:val="00203F25"/>
    <w:rsid w:val="00203F34"/>
    <w:rsid w:val="00203F73"/>
    <w:rsid w:val="00204160"/>
    <w:rsid w:val="00204BD9"/>
    <w:rsid w:val="00204C58"/>
    <w:rsid w:val="00204EFE"/>
    <w:rsid w:val="00205138"/>
    <w:rsid w:val="0020540B"/>
    <w:rsid w:val="00205952"/>
    <w:rsid w:val="00205B7B"/>
    <w:rsid w:val="00205F95"/>
    <w:rsid w:val="00206033"/>
    <w:rsid w:val="002069B8"/>
    <w:rsid w:val="00206D46"/>
    <w:rsid w:val="00207069"/>
    <w:rsid w:val="002077DA"/>
    <w:rsid w:val="002078FD"/>
    <w:rsid w:val="00210296"/>
    <w:rsid w:val="002104F9"/>
    <w:rsid w:val="00210546"/>
    <w:rsid w:val="0021077D"/>
    <w:rsid w:val="002107A0"/>
    <w:rsid w:val="0021085F"/>
    <w:rsid w:val="002114A6"/>
    <w:rsid w:val="00211635"/>
    <w:rsid w:val="00212011"/>
    <w:rsid w:val="00212261"/>
    <w:rsid w:val="0021267B"/>
    <w:rsid w:val="002139E9"/>
    <w:rsid w:val="002142A6"/>
    <w:rsid w:val="002149E9"/>
    <w:rsid w:val="00214AB8"/>
    <w:rsid w:val="0021578F"/>
    <w:rsid w:val="00215851"/>
    <w:rsid w:val="00215C2B"/>
    <w:rsid w:val="002161D4"/>
    <w:rsid w:val="00216573"/>
    <w:rsid w:val="002165C3"/>
    <w:rsid w:val="00216B01"/>
    <w:rsid w:val="00216BA4"/>
    <w:rsid w:val="00216C1C"/>
    <w:rsid w:val="00216D98"/>
    <w:rsid w:val="00217B10"/>
    <w:rsid w:val="00220228"/>
    <w:rsid w:val="002204FA"/>
    <w:rsid w:val="002208F4"/>
    <w:rsid w:val="00220CFA"/>
    <w:rsid w:val="0022144A"/>
    <w:rsid w:val="0022272A"/>
    <w:rsid w:val="002227B4"/>
    <w:rsid w:val="002228DD"/>
    <w:rsid w:val="00224039"/>
    <w:rsid w:val="002241B5"/>
    <w:rsid w:val="0022490D"/>
    <w:rsid w:val="002254C9"/>
    <w:rsid w:val="0022605E"/>
    <w:rsid w:val="002261E0"/>
    <w:rsid w:val="00226B42"/>
    <w:rsid w:val="00226CBE"/>
    <w:rsid w:val="00226E40"/>
    <w:rsid w:val="002277B2"/>
    <w:rsid w:val="00227A31"/>
    <w:rsid w:val="00227CD5"/>
    <w:rsid w:val="002301B4"/>
    <w:rsid w:val="00230CC3"/>
    <w:rsid w:val="00231BD0"/>
    <w:rsid w:val="00231CA6"/>
    <w:rsid w:val="002321E1"/>
    <w:rsid w:val="00232BE8"/>
    <w:rsid w:val="00233309"/>
    <w:rsid w:val="0023357F"/>
    <w:rsid w:val="00233930"/>
    <w:rsid w:val="002341D3"/>
    <w:rsid w:val="00234246"/>
    <w:rsid w:val="0023497F"/>
    <w:rsid w:val="00234A25"/>
    <w:rsid w:val="00234AAA"/>
    <w:rsid w:val="00234E85"/>
    <w:rsid w:val="00235275"/>
    <w:rsid w:val="002355C4"/>
    <w:rsid w:val="002359B2"/>
    <w:rsid w:val="00236DDD"/>
    <w:rsid w:val="00236EB3"/>
    <w:rsid w:val="002372FB"/>
    <w:rsid w:val="00237B86"/>
    <w:rsid w:val="00240210"/>
    <w:rsid w:val="00240D5B"/>
    <w:rsid w:val="00241167"/>
    <w:rsid w:val="002414D3"/>
    <w:rsid w:val="00241DFA"/>
    <w:rsid w:val="00241F66"/>
    <w:rsid w:val="0024286A"/>
    <w:rsid w:val="00242E0A"/>
    <w:rsid w:val="00243915"/>
    <w:rsid w:val="00243EC7"/>
    <w:rsid w:val="00244C62"/>
    <w:rsid w:val="00245163"/>
    <w:rsid w:val="00245177"/>
    <w:rsid w:val="00246251"/>
    <w:rsid w:val="0024657C"/>
    <w:rsid w:val="00246F1C"/>
    <w:rsid w:val="00247386"/>
    <w:rsid w:val="00247522"/>
    <w:rsid w:val="00247BA7"/>
    <w:rsid w:val="00247D55"/>
    <w:rsid w:val="00247D7A"/>
    <w:rsid w:val="00247F87"/>
    <w:rsid w:val="00247FFE"/>
    <w:rsid w:val="002504E7"/>
    <w:rsid w:val="00250980"/>
    <w:rsid w:val="00250DFE"/>
    <w:rsid w:val="002511C3"/>
    <w:rsid w:val="00251875"/>
    <w:rsid w:val="00251A98"/>
    <w:rsid w:val="00251A9D"/>
    <w:rsid w:val="00251EDE"/>
    <w:rsid w:val="002527C7"/>
    <w:rsid w:val="002528B5"/>
    <w:rsid w:val="002529ED"/>
    <w:rsid w:val="00252D79"/>
    <w:rsid w:val="002530B4"/>
    <w:rsid w:val="002533B9"/>
    <w:rsid w:val="00253EF6"/>
    <w:rsid w:val="002548F1"/>
    <w:rsid w:val="00254D0A"/>
    <w:rsid w:val="00254DB0"/>
    <w:rsid w:val="00254E34"/>
    <w:rsid w:val="00255217"/>
    <w:rsid w:val="002553A1"/>
    <w:rsid w:val="0025555B"/>
    <w:rsid w:val="00257010"/>
    <w:rsid w:val="00257A3E"/>
    <w:rsid w:val="00260C07"/>
    <w:rsid w:val="00261E7F"/>
    <w:rsid w:val="0026201F"/>
    <w:rsid w:val="0026209E"/>
    <w:rsid w:val="00262D02"/>
    <w:rsid w:val="0026304C"/>
    <w:rsid w:val="002634F8"/>
    <w:rsid w:val="002635ED"/>
    <w:rsid w:val="00263964"/>
    <w:rsid w:val="0026425D"/>
    <w:rsid w:val="00264263"/>
    <w:rsid w:val="0026499E"/>
    <w:rsid w:val="00264CCB"/>
    <w:rsid w:val="0026593D"/>
    <w:rsid w:val="002659AA"/>
    <w:rsid w:val="00266C09"/>
    <w:rsid w:val="00266CFA"/>
    <w:rsid w:val="00266D63"/>
    <w:rsid w:val="00266EA0"/>
    <w:rsid w:val="0026779D"/>
    <w:rsid w:val="002679B1"/>
    <w:rsid w:val="00270138"/>
    <w:rsid w:val="00270230"/>
    <w:rsid w:val="00270808"/>
    <w:rsid w:val="00270DD0"/>
    <w:rsid w:val="00270F2B"/>
    <w:rsid w:val="002723D1"/>
    <w:rsid w:val="002724BB"/>
    <w:rsid w:val="00272BB5"/>
    <w:rsid w:val="00272FBD"/>
    <w:rsid w:val="0027334F"/>
    <w:rsid w:val="002749B4"/>
    <w:rsid w:val="00274B30"/>
    <w:rsid w:val="00274D66"/>
    <w:rsid w:val="00276D34"/>
    <w:rsid w:val="00276DE5"/>
    <w:rsid w:val="00277086"/>
    <w:rsid w:val="0027765D"/>
    <w:rsid w:val="00280545"/>
    <w:rsid w:val="00280BF9"/>
    <w:rsid w:val="00280D33"/>
    <w:rsid w:val="00280D66"/>
    <w:rsid w:val="00280DBF"/>
    <w:rsid w:val="00281147"/>
    <w:rsid w:val="00281900"/>
    <w:rsid w:val="00282066"/>
    <w:rsid w:val="002824AF"/>
    <w:rsid w:val="00282D91"/>
    <w:rsid w:val="0028350E"/>
    <w:rsid w:val="00283E6C"/>
    <w:rsid w:val="002844B5"/>
    <w:rsid w:val="002846C9"/>
    <w:rsid w:val="002850B6"/>
    <w:rsid w:val="0028568B"/>
    <w:rsid w:val="00285870"/>
    <w:rsid w:val="0028620F"/>
    <w:rsid w:val="0028649F"/>
    <w:rsid w:val="00286907"/>
    <w:rsid w:val="00286A01"/>
    <w:rsid w:val="002877B1"/>
    <w:rsid w:val="00287883"/>
    <w:rsid w:val="0029090C"/>
    <w:rsid w:val="002914BD"/>
    <w:rsid w:val="00292300"/>
    <w:rsid w:val="00292BC5"/>
    <w:rsid w:val="0029373A"/>
    <w:rsid w:val="00293AB1"/>
    <w:rsid w:val="00294942"/>
    <w:rsid w:val="00295620"/>
    <w:rsid w:val="0029655C"/>
    <w:rsid w:val="00296C10"/>
    <w:rsid w:val="00296CBC"/>
    <w:rsid w:val="00297936"/>
    <w:rsid w:val="002A02D8"/>
    <w:rsid w:val="002A0C53"/>
    <w:rsid w:val="002A1248"/>
    <w:rsid w:val="002A1841"/>
    <w:rsid w:val="002A21D0"/>
    <w:rsid w:val="002A2C68"/>
    <w:rsid w:val="002A4100"/>
    <w:rsid w:val="002A5409"/>
    <w:rsid w:val="002A5953"/>
    <w:rsid w:val="002A7B2F"/>
    <w:rsid w:val="002B08E0"/>
    <w:rsid w:val="002B0916"/>
    <w:rsid w:val="002B0B9C"/>
    <w:rsid w:val="002B0C3E"/>
    <w:rsid w:val="002B0EDE"/>
    <w:rsid w:val="002B12B8"/>
    <w:rsid w:val="002B1352"/>
    <w:rsid w:val="002B137E"/>
    <w:rsid w:val="002B15E9"/>
    <w:rsid w:val="002B161C"/>
    <w:rsid w:val="002B17AD"/>
    <w:rsid w:val="002B1AC0"/>
    <w:rsid w:val="002B1ADD"/>
    <w:rsid w:val="002B1AF6"/>
    <w:rsid w:val="002B294D"/>
    <w:rsid w:val="002B2981"/>
    <w:rsid w:val="002B2B86"/>
    <w:rsid w:val="002B2E01"/>
    <w:rsid w:val="002B31DE"/>
    <w:rsid w:val="002B392F"/>
    <w:rsid w:val="002B3A8E"/>
    <w:rsid w:val="002B4652"/>
    <w:rsid w:val="002B475F"/>
    <w:rsid w:val="002B4B86"/>
    <w:rsid w:val="002B50EC"/>
    <w:rsid w:val="002B59C7"/>
    <w:rsid w:val="002B59F3"/>
    <w:rsid w:val="002B64E7"/>
    <w:rsid w:val="002B6615"/>
    <w:rsid w:val="002B6B0C"/>
    <w:rsid w:val="002B78F2"/>
    <w:rsid w:val="002B7C96"/>
    <w:rsid w:val="002C0594"/>
    <w:rsid w:val="002C0723"/>
    <w:rsid w:val="002C0F70"/>
    <w:rsid w:val="002C10DD"/>
    <w:rsid w:val="002C2143"/>
    <w:rsid w:val="002C2BDB"/>
    <w:rsid w:val="002C2F67"/>
    <w:rsid w:val="002C3768"/>
    <w:rsid w:val="002C3848"/>
    <w:rsid w:val="002C3B25"/>
    <w:rsid w:val="002C3DCA"/>
    <w:rsid w:val="002C475A"/>
    <w:rsid w:val="002C4B59"/>
    <w:rsid w:val="002C55A5"/>
    <w:rsid w:val="002C55EF"/>
    <w:rsid w:val="002C5E72"/>
    <w:rsid w:val="002C613D"/>
    <w:rsid w:val="002C6686"/>
    <w:rsid w:val="002C6CD6"/>
    <w:rsid w:val="002C6CF9"/>
    <w:rsid w:val="002C6EFE"/>
    <w:rsid w:val="002C7518"/>
    <w:rsid w:val="002C7E73"/>
    <w:rsid w:val="002D0BFC"/>
    <w:rsid w:val="002D0CE4"/>
    <w:rsid w:val="002D17F1"/>
    <w:rsid w:val="002D1C5E"/>
    <w:rsid w:val="002D1CDC"/>
    <w:rsid w:val="002D2014"/>
    <w:rsid w:val="002D2818"/>
    <w:rsid w:val="002D29C3"/>
    <w:rsid w:val="002D2CA2"/>
    <w:rsid w:val="002D31E3"/>
    <w:rsid w:val="002D3621"/>
    <w:rsid w:val="002D3C9C"/>
    <w:rsid w:val="002D4CED"/>
    <w:rsid w:val="002D4FF5"/>
    <w:rsid w:val="002D51AB"/>
    <w:rsid w:val="002D52BE"/>
    <w:rsid w:val="002D536D"/>
    <w:rsid w:val="002D5A37"/>
    <w:rsid w:val="002D5B40"/>
    <w:rsid w:val="002D6795"/>
    <w:rsid w:val="002D6A1E"/>
    <w:rsid w:val="002D707A"/>
    <w:rsid w:val="002D7453"/>
    <w:rsid w:val="002D7837"/>
    <w:rsid w:val="002D7B10"/>
    <w:rsid w:val="002D7D39"/>
    <w:rsid w:val="002E063D"/>
    <w:rsid w:val="002E15CD"/>
    <w:rsid w:val="002E1BD3"/>
    <w:rsid w:val="002E1E93"/>
    <w:rsid w:val="002E1FF1"/>
    <w:rsid w:val="002E30B6"/>
    <w:rsid w:val="002E3700"/>
    <w:rsid w:val="002E3DC4"/>
    <w:rsid w:val="002E3EA1"/>
    <w:rsid w:val="002E45DE"/>
    <w:rsid w:val="002E4754"/>
    <w:rsid w:val="002E5231"/>
    <w:rsid w:val="002E5988"/>
    <w:rsid w:val="002E5A23"/>
    <w:rsid w:val="002E6587"/>
    <w:rsid w:val="002E7319"/>
    <w:rsid w:val="002E7631"/>
    <w:rsid w:val="002F0153"/>
    <w:rsid w:val="002F03B7"/>
    <w:rsid w:val="002F0821"/>
    <w:rsid w:val="002F1D63"/>
    <w:rsid w:val="002F3457"/>
    <w:rsid w:val="002F3FC2"/>
    <w:rsid w:val="002F4224"/>
    <w:rsid w:val="002F4CD5"/>
    <w:rsid w:val="002F5375"/>
    <w:rsid w:val="002F53DC"/>
    <w:rsid w:val="002F54F1"/>
    <w:rsid w:val="002F5903"/>
    <w:rsid w:val="002F5D36"/>
    <w:rsid w:val="002F677D"/>
    <w:rsid w:val="002F6A43"/>
    <w:rsid w:val="002F7327"/>
    <w:rsid w:val="002F7CDA"/>
    <w:rsid w:val="002F7CF5"/>
    <w:rsid w:val="003002C0"/>
    <w:rsid w:val="00301419"/>
    <w:rsid w:val="003034A6"/>
    <w:rsid w:val="00304122"/>
    <w:rsid w:val="00304142"/>
    <w:rsid w:val="0030426A"/>
    <w:rsid w:val="0030491E"/>
    <w:rsid w:val="0030494F"/>
    <w:rsid w:val="003050E9"/>
    <w:rsid w:val="003051C8"/>
    <w:rsid w:val="00306617"/>
    <w:rsid w:val="003068EE"/>
    <w:rsid w:val="00306B72"/>
    <w:rsid w:val="00306D08"/>
    <w:rsid w:val="00307B5C"/>
    <w:rsid w:val="00307C90"/>
    <w:rsid w:val="00307DC2"/>
    <w:rsid w:val="00307DCD"/>
    <w:rsid w:val="0031013E"/>
    <w:rsid w:val="003104E0"/>
    <w:rsid w:val="00310D04"/>
    <w:rsid w:val="003110BD"/>
    <w:rsid w:val="0031164E"/>
    <w:rsid w:val="00312560"/>
    <w:rsid w:val="0031287F"/>
    <w:rsid w:val="00312EBD"/>
    <w:rsid w:val="003135C5"/>
    <w:rsid w:val="00313719"/>
    <w:rsid w:val="00315363"/>
    <w:rsid w:val="00315E1D"/>
    <w:rsid w:val="00315E64"/>
    <w:rsid w:val="00315F94"/>
    <w:rsid w:val="00316FEE"/>
    <w:rsid w:val="003171F2"/>
    <w:rsid w:val="003177E8"/>
    <w:rsid w:val="00317E6D"/>
    <w:rsid w:val="00317EE9"/>
    <w:rsid w:val="00320C8D"/>
    <w:rsid w:val="00321D3C"/>
    <w:rsid w:val="00322369"/>
    <w:rsid w:val="003224BF"/>
    <w:rsid w:val="00322757"/>
    <w:rsid w:val="00322C4E"/>
    <w:rsid w:val="0032345F"/>
    <w:rsid w:val="00324140"/>
    <w:rsid w:val="00324698"/>
    <w:rsid w:val="00324BE8"/>
    <w:rsid w:val="00325164"/>
    <w:rsid w:val="00325415"/>
    <w:rsid w:val="003266F3"/>
    <w:rsid w:val="00327E04"/>
    <w:rsid w:val="00330816"/>
    <w:rsid w:val="00330BAA"/>
    <w:rsid w:val="00330E2C"/>
    <w:rsid w:val="00331420"/>
    <w:rsid w:val="00331834"/>
    <w:rsid w:val="00331997"/>
    <w:rsid w:val="00331EDA"/>
    <w:rsid w:val="00331F86"/>
    <w:rsid w:val="003320D6"/>
    <w:rsid w:val="00332A30"/>
    <w:rsid w:val="0033349D"/>
    <w:rsid w:val="0033356B"/>
    <w:rsid w:val="00333669"/>
    <w:rsid w:val="00334074"/>
    <w:rsid w:val="00334398"/>
    <w:rsid w:val="003343A3"/>
    <w:rsid w:val="003345DB"/>
    <w:rsid w:val="00334D7E"/>
    <w:rsid w:val="003360D0"/>
    <w:rsid w:val="00336278"/>
    <w:rsid w:val="003367D7"/>
    <w:rsid w:val="003367D9"/>
    <w:rsid w:val="00336DA4"/>
    <w:rsid w:val="00336E47"/>
    <w:rsid w:val="00337626"/>
    <w:rsid w:val="00337EE5"/>
    <w:rsid w:val="00340001"/>
    <w:rsid w:val="0034064F"/>
    <w:rsid w:val="00340A77"/>
    <w:rsid w:val="00340A78"/>
    <w:rsid w:val="00340BC4"/>
    <w:rsid w:val="00341469"/>
    <w:rsid w:val="003417BC"/>
    <w:rsid w:val="00341865"/>
    <w:rsid w:val="00341936"/>
    <w:rsid w:val="00341ABF"/>
    <w:rsid w:val="00341C86"/>
    <w:rsid w:val="00342042"/>
    <w:rsid w:val="00342BA5"/>
    <w:rsid w:val="00342F4D"/>
    <w:rsid w:val="0034303B"/>
    <w:rsid w:val="00343D01"/>
    <w:rsid w:val="00343F20"/>
    <w:rsid w:val="003445CE"/>
    <w:rsid w:val="00344786"/>
    <w:rsid w:val="0034538E"/>
    <w:rsid w:val="0034589F"/>
    <w:rsid w:val="003462E5"/>
    <w:rsid w:val="00347362"/>
    <w:rsid w:val="003474D3"/>
    <w:rsid w:val="00347BAC"/>
    <w:rsid w:val="00350413"/>
    <w:rsid w:val="00350468"/>
    <w:rsid w:val="00350A8B"/>
    <w:rsid w:val="00350F77"/>
    <w:rsid w:val="00351019"/>
    <w:rsid w:val="003519FE"/>
    <w:rsid w:val="00351F8C"/>
    <w:rsid w:val="00352521"/>
    <w:rsid w:val="00352552"/>
    <w:rsid w:val="003526FF"/>
    <w:rsid w:val="00352792"/>
    <w:rsid w:val="00352A26"/>
    <w:rsid w:val="00352CD2"/>
    <w:rsid w:val="003530D4"/>
    <w:rsid w:val="0035350B"/>
    <w:rsid w:val="003538F4"/>
    <w:rsid w:val="00353F6F"/>
    <w:rsid w:val="00353FE7"/>
    <w:rsid w:val="00354215"/>
    <w:rsid w:val="00354424"/>
    <w:rsid w:val="0035448D"/>
    <w:rsid w:val="0035479C"/>
    <w:rsid w:val="00354E35"/>
    <w:rsid w:val="00355E96"/>
    <w:rsid w:val="0035640D"/>
    <w:rsid w:val="00356883"/>
    <w:rsid w:val="003569BB"/>
    <w:rsid w:val="00356A5A"/>
    <w:rsid w:val="00356BED"/>
    <w:rsid w:val="0035722B"/>
    <w:rsid w:val="00357F8C"/>
    <w:rsid w:val="003603CE"/>
    <w:rsid w:val="00361138"/>
    <w:rsid w:val="0036127E"/>
    <w:rsid w:val="00361719"/>
    <w:rsid w:val="0036299E"/>
    <w:rsid w:val="003633C9"/>
    <w:rsid w:val="00363B17"/>
    <w:rsid w:val="00364154"/>
    <w:rsid w:val="00364385"/>
    <w:rsid w:val="0036445A"/>
    <w:rsid w:val="00364D37"/>
    <w:rsid w:val="00364E3E"/>
    <w:rsid w:val="0036540D"/>
    <w:rsid w:val="00365F74"/>
    <w:rsid w:val="00366323"/>
    <w:rsid w:val="003676CB"/>
    <w:rsid w:val="0036779C"/>
    <w:rsid w:val="00370303"/>
    <w:rsid w:val="00370772"/>
    <w:rsid w:val="00370C6F"/>
    <w:rsid w:val="00370F12"/>
    <w:rsid w:val="0037197A"/>
    <w:rsid w:val="00371AD9"/>
    <w:rsid w:val="00371B84"/>
    <w:rsid w:val="00371C34"/>
    <w:rsid w:val="0037224A"/>
    <w:rsid w:val="00373389"/>
    <w:rsid w:val="003736B9"/>
    <w:rsid w:val="00373926"/>
    <w:rsid w:val="0037423E"/>
    <w:rsid w:val="0037430E"/>
    <w:rsid w:val="00374348"/>
    <w:rsid w:val="0037458E"/>
    <w:rsid w:val="00375EE8"/>
    <w:rsid w:val="00376356"/>
    <w:rsid w:val="003774D0"/>
    <w:rsid w:val="00380001"/>
    <w:rsid w:val="003804F3"/>
    <w:rsid w:val="0038096D"/>
    <w:rsid w:val="00380B2C"/>
    <w:rsid w:val="00380F07"/>
    <w:rsid w:val="00381107"/>
    <w:rsid w:val="0038118F"/>
    <w:rsid w:val="00381722"/>
    <w:rsid w:val="00381AD4"/>
    <w:rsid w:val="00381D0E"/>
    <w:rsid w:val="00381E80"/>
    <w:rsid w:val="003824C5"/>
    <w:rsid w:val="00383CB6"/>
    <w:rsid w:val="0038439E"/>
    <w:rsid w:val="00384929"/>
    <w:rsid w:val="003853BF"/>
    <w:rsid w:val="003853CF"/>
    <w:rsid w:val="00386033"/>
    <w:rsid w:val="0038622A"/>
    <w:rsid w:val="003863F9"/>
    <w:rsid w:val="00386421"/>
    <w:rsid w:val="003866CC"/>
    <w:rsid w:val="00386D45"/>
    <w:rsid w:val="00386DF2"/>
    <w:rsid w:val="00387558"/>
    <w:rsid w:val="00387E10"/>
    <w:rsid w:val="00387EC6"/>
    <w:rsid w:val="00387F9B"/>
    <w:rsid w:val="0039053B"/>
    <w:rsid w:val="00390703"/>
    <w:rsid w:val="00390D95"/>
    <w:rsid w:val="00391380"/>
    <w:rsid w:val="00391797"/>
    <w:rsid w:val="00391B26"/>
    <w:rsid w:val="003930D6"/>
    <w:rsid w:val="0039526A"/>
    <w:rsid w:val="00395FBD"/>
    <w:rsid w:val="00396F80"/>
    <w:rsid w:val="00397769"/>
    <w:rsid w:val="00397E1F"/>
    <w:rsid w:val="003A1395"/>
    <w:rsid w:val="003A22CD"/>
    <w:rsid w:val="003A23A2"/>
    <w:rsid w:val="003A24F8"/>
    <w:rsid w:val="003A357F"/>
    <w:rsid w:val="003A3D38"/>
    <w:rsid w:val="003A3D44"/>
    <w:rsid w:val="003A42B5"/>
    <w:rsid w:val="003A4457"/>
    <w:rsid w:val="003A4652"/>
    <w:rsid w:val="003A49EB"/>
    <w:rsid w:val="003A4D2A"/>
    <w:rsid w:val="003A5460"/>
    <w:rsid w:val="003A5B39"/>
    <w:rsid w:val="003A5FE5"/>
    <w:rsid w:val="003A60F6"/>
    <w:rsid w:val="003A6463"/>
    <w:rsid w:val="003A64BA"/>
    <w:rsid w:val="003A685F"/>
    <w:rsid w:val="003A69EE"/>
    <w:rsid w:val="003A6F14"/>
    <w:rsid w:val="003A738D"/>
    <w:rsid w:val="003A7679"/>
    <w:rsid w:val="003A7F42"/>
    <w:rsid w:val="003A7FA7"/>
    <w:rsid w:val="003B02A3"/>
    <w:rsid w:val="003B04A9"/>
    <w:rsid w:val="003B1071"/>
    <w:rsid w:val="003B163C"/>
    <w:rsid w:val="003B178F"/>
    <w:rsid w:val="003B2140"/>
    <w:rsid w:val="003B21C1"/>
    <w:rsid w:val="003B22DA"/>
    <w:rsid w:val="003B29C0"/>
    <w:rsid w:val="003B31B5"/>
    <w:rsid w:val="003B3741"/>
    <w:rsid w:val="003B3B42"/>
    <w:rsid w:val="003B467A"/>
    <w:rsid w:val="003B486E"/>
    <w:rsid w:val="003B52D4"/>
    <w:rsid w:val="003B5D0A"/>
    <w:rsid w:val="003B661F"/>
    <w:rsid w:val="003B6898"/>
    <w:rsid w:val="003B693D"/>
    <w:rsid w:val="003B6AC4"/>
    <w:rsid w:val="003B6BB4"/>
    <w:rsid w:val="003B6C35"/>
    <w:rsid w:val="003B6D20"/>
    <w:rsid w:val="003B6EB9"/>
    <w:rsid w:val="003B7701"/>
    <w:rsid w:val="003B7B41"/>
    <w:rsid w:val="003B7E9D"/>
    <w:rsid w:val="003C026E"/>
    <w:rsid w:val="003C0D90"/>
    <w:rsid w:val="003C147D"/>
    <w:rsid w:val="003C158F"/>
    <w:rsid w:val="003C16B6"/>
    <w:rsid w:val="003C194F"/>
    <w:rsid w:val="003C1CC9"/>
    <w:rsid w:val="003C24C4"/>
    <w:rsid w:val="003C3552"/>
    <w:rsid w:val="003C3592"/>
    <w:rsid w:val="003C35FF"/>
    <w:rsid w:val="003C3A49"/>
    <w:rsid w:val="003C40FB"/>
    <w:rsid w:val="003C4300"/>
    <w:rsid w:val="003C4553"/>
    <w:rsid w:val="003C507D"/>
    <w:rsid w:val="003C51E2"/>
    <w:rsid w:val="003C5C98"/>
    <w:rsid w:val="003C5EB8"/>
    <w:rsid w:val="003C621C"/>
    <w:rsid w:val="003C62B7"/>
    <w:rsid w:val="003C70B5"/>
    <w:rsid w:val="003D06F0"/>
    <w:rsid w:val="003D0BE4"/>
    <w:rsid w:val="003D0FBE"/>
    <w:rsid w:val="003D16D2"/>
    <w:rsid w:val="003D1CCA"/>
    <w:rsid w:val="003D25C1"/>
    <w:rsid w:val="003D2BEB"/>
    <w:rsid w:val="003D32AF"/>
    <w:rsid w:val="003D362C"/>
    <w:rsid w:val="003D3A97"/>
    <w:rsid w:val="003D4403"/>
    <w:rsid w:val="003D4659"/>
    <w:rsid w:val="003D4B15"/>
    <w:rsid w:val="003D4E2F"/>
    <w:rsid w:val="003D5186"/>
    <w:rsid w:val="003D593C"/>
    <w:rsid w:val="003D5B17"/>
    <w:rsid w:val="003D5C59"/>
    <w:rsid w:val="003D5EF9"/>
    <w:rsid w:val="003D6752"/>
    <w:rsid w:val="003D6C36"/>
    <w:rsid w:val="003D6D59"/>
    <w:rsid w:val="003D6E9B"/>
    <w:rsid w:val="003D6F0E"/>
    <w:rsid w:val="003D6FA6"/>
    <w:rsid w:val="003D7C62"/>
    <w:rsid w:val="003E01CC"/>
    <w:rsid w:val="003E06FF"/>
    <w:rsid w:val="003E0A13"/>
    <w:rsid w:val="003E0D76"/>
    <w:rsid w:val="003E1EF2"/>
    <w:rsid w:val="003E1F4F"/>
    <w:rsid w:val="003E22B7"/>
    <w:rsid w:val="003E39E3"/>
    <w:rsid w:val="003E3C48"/>
    <w:rsid w:val="003E4828"/>
    <w:rsid w:val="003E4CBC"/>
    <w:rsid w:val="003E5262"/>
    <w:rsid w:val="003E5375"/>
    <w:rsid w:val="003E55BB"/>
    <w:rsid w:val="003E5B39"/>
    <w:rsid w:val="003E68FE"/>
    <w:rsid w:val="003E7557"/>
    <w:rsid w:val="003F0BF9"/>
    <w:rsid w:val="003F1B92"/>
    <w:rsid w:val="003F2F62"/>
    <w:rsid w:val="003F2FE4"/>
    <w:rsid w:val="003F3068"/>
    <w:rsid w:val="003F38F0"/>
    <w:rsid w:val="003F3CE9"/>
    <w:rsid w:val="003F4247"/>
    <w:rsid w:val="003F5023"/>
    <w:rsid w:val="003F55CC"/>
    <w:rsid w:val="003F5F3A"/>
    <w:rsid w:val="003F6288"/>
    <w:rsid w:val="003F670C"/>
    <w:rsid w:val="003F6929"/>
    <w:rsid w:val="003F6A9A"/>
    <w:rsid w:val="003F74C2"/>
    <w:rsid w:val="00400EDE"/>
    <w:rsid w:val="0040125E"/>
    <w:rsid w:val="004012FE"/>
    <w:rsid w:val="0040159D"/>
    <w:rsid w:val="00401AD3"/>
    <w:rsid w:val="00401F08"/>
    <w:rsid w:val="00401FFF"/>
    <w:rsid w:val="00402671"/>
    <w:rsid w:val="00402E67"/>
    <w:rsid w:val="0040342B"/>
    <w:rsid w:val="004038F3"/>
    <w:rsid w:val="00403990"/>
    <w:rsid w:val="00403CC8"/>
    <w:rsid w:val="00403EA7"/>
    <w:rsid w:val="0040411E"/>
    <w:rsid w:val="00404263"/>
    <w:rsid w:val="004042E5"/>
    <w:rsid w:val="00404675"/>
    <w:rsid w:val="00404A6B"/>
    <w:rsid w:val="00405034"/>
    <w:rsid w:val="004050AC"/>
    <w:rsid w:val="004057D6"/>
    <w:rsid w:val="00406136"/>
    <w:rsid w:val="00407121"/>
    <w:rsid w:val="00407AA5"/>
    <w:rsid w:val="0041020F"/>
    <w:rsid w:val="00410FE1"/>
    <w:rsid w:val="004116A8"/>
    <w:rsid w:val="00411D6F"/>
    <w:rsid w:val="00411E85"/>
    <w:rsid w:val="004125F5"/>
    <w:rsid w:val="00412AD7"/>
    <w:rsid w:val="004132FB"/>
    <w:rsid w:val="004137E6"/>
    <w:rsid w:val="00413B0A"/>
    <w:rsid w:val="0041520F"/>
    <w:rsid w:val="0041529C"/>
    <w:rsid w:val="004159CD"/>
    <w:rsid w:val="00415A1A"/>
    <w:rsid w:val="00416010"/>
    <w:rsid w:val="00416136"/>
    <w:rsid w:val="0041625F"/>
    <w:rsid w:val="00416DAA"/>
    <w:rsid w:val="0041717C"/>
    <w:rsid w:val="004171F5"/>
    <w:rsid w:val="004178C3"/>
    <w:rsid w:val="00417FDC"/>
    <w:rsid w:val="004201E2"/>
    <w:rsid w:val="004204E8"/>
    <w:rsid w:val="00421027"/>
    <w:rsid w:val="004211FC"/>
    <w:rsid w:val="00421270"/>
    <w:rsid w:val="004218CE"/>
    <w:rsid w:val="00421B30"/>
    <w:rsid w:val="004225DB"/>
    <w:rsid w:val="00422E66"/>
    <w:rsid w:val="00424CED"/>
    <w:rsid w:val="00424E03"/>
    <w:rsid w:val="00424E2F"/>
    <w:rsid w:val="00425001"/>
    <w:rsid w:val="004250A5"/>
    <w:rsid w:val="0042518A"/>
    <w:rsid w:val="004262E0"/>
    <w:rsid w:val="00426B0D"/>
    <w:rsid w:val="00426D50"/>
    <w:rsid w:val="00426EF4"/>
    <w:rsid w:val="00427198"/>
    <w:rsid w:val="0042788C"/>
    <w:rsid w:val="0043048E"/>
    <w:rsid w:val="00430632"/>
    <w:rsid w:val="00430B04"/>
    <w:rsid w:val="004310B4"/>
    <w:rsid w:val="004315C7"/>
    <w:rsid w:val="00432E0A"/>
    <w:rsid w:val="00433D09"/>
    <w:rsid w:val="00435504"/>
    <w:rsid w:val="00435F33"/>
    <w:rsid w:val="00436234"/>
    <w:rsid w:val="00436DB8"/>
    <w:rsid w:val="00436EFA"/>
    <w:rsid w:val="00440BE2"/>
    <w:rsid w:val="00440F5A"/>
    <w:rsid w:val="00441B70"/>
    <w:rsid w:val="004427F6"/>
    <w:rsid w:val="00443050"/>
    <w:rsid w:val="0044311A"/>
    <w:rsid w:val="00443458"/>
    <w:rsid w:val="004435EB"/>
    <w:rsid w:val="004438FC"/>
    <w:rsid w:val="0044463C"/>
    <w:rsid w:val="00445CC3"/>
    <w:rsid w:val="00445D39"/>
    <w:rsid w:val="00445E7C"/>
    <w:rsid w:val="004468F5"/>
    <w:rsid w:val="00446D97"/>
    <w:rsid w:val="00447008"/>
    <w:rsid w:val="004473A0"/>
    <w:rsid w:val="00450011"/>
    <w:rsid w:val="004502E5"/>
    <w:rsid w:val="004512F7"/>
    <w:rsid w:val="00451390"/>
    <w:rsid w:val="00453E5D"/>
    <w:rsid w:val="00453F71"/>
    <w:rsid w:val="004546D1"/>
    <w:rsid w:val="00454830"/>
    <w:rsid w:val="004548B3"/>
    <w:rsid w:val="00454C51"/>
    <w:rsid w:val="00455417"/>
    <w:rsid w:val="0045567D"/>
    <w:rsid w:val="004556BF"/>
    <w:rsid w:val="00455825"/>
    <w:rsid w:val="00456413"/>
    <w:rsid w:val="00457112"/>
    <w:rsid w:val="00457116"/>
    <w:rsid w:val="0045725C"/>
    <w:rsid w:val="00457A4E"/>
    <w:rsid w:val="004606FE"/>
    <w:rsid w:val="00460A22"/>
    <w:rsid w:val="00460B7D"/>
    <w:rsid w:val="0046104C"/>
    <w:rsid w:val="0046119B"/>
    <w:rsid w:val="00461B40"/>
    <w:rsid w:val="00461F7C"/>
    <w:rsid w:val="0046297B"/>
    <w:rsid w:val="004629A2"/>
    <w:rsid w:val="00462CC6"/>
    <w:rsid w:val="00463187"/>
    <w:rsid w:val="00463443"/>
    <w:rsid w:val="0046356A"/>
    <w:rsid w:val="004640FF"/>
    <w:rsid w:val="00464603"/>
    <w:rsid w:val="00465B2A"/>
    <w:rsid w:val="004661AF"/>
    <w:rsid w:val="00466378"/>
    <w:rsid w:val="004664C0"/>
    <w:rsid w:val="00466D5F"/>
    <w:rsid w:val="0047045C"/>
    <w:rsid w:val="00470CF4"/>
    <w:rsid w:val="00470D8C"/>
    <w:rsid w:val="0047132E"/>
    <w:rsid w:val="00471C31"/>
    <w:rsid w:val="00471D4E"/>
    <w:rsid w:val="00471DAB"/>
    <w:rsid w:val="0047248C"/>
    <w:rsid w:val="004734A6"/>
    <w:rsid w:val="00474149"/>
    <w:rsid w:val="00474BBE"/>
    <w:rsid w:val="00475051"/>
    <w:rsid w:val="00475938"/>
    <w:rsid w:val="004762CB"/>
    <w:rsid w:val="0047667E"/>
    <w:rsid w:val="004767CD"/>
    <w:rsid w:val="00476F5B"/>
    <w:rsid w:val="004774C3"/>
    <w:rsid w:val="004804E6"/>
    <w:rsid w:val="0048094D"/>
    <w:rsid w:val="00481888"/>
    <w:rsid w:val="004818E1"/>
    <w:rsid w:val="004818E4"/>
    <w:rsid w:val="00482136"/>
    <w:rsid w:val="0048241B"/>
    <w:rsid w:val="00485974"/>
    <w:rsid w:val="00485F69"/>
    <w:rsid w:val="004867DB"/>
    <w:rsid w:val="00486A34"/>
    <w:rsid w:val="00486F59"/>
    <w:rsid w:val="004875F3"/>
    <w:rsid w:val="004876CD"/>
    <w:rsid w:val="0049034C"/>
    <w:rsid w:val="0049051F"/>
    <w:rsid w:val="00490967"/>
    <w:rsid w:val="00490FF2"/>
    <w:rsid w:val="00491139"/>
    <w:rsid w:val="0049154A"/>
    <w:rsid w:val="00491815"/>
    <w:rsid w:val="00491923"/>
    <w:rsid w:val="00491BA0"/>
    <w:rsid w:val="00491E56"/>
    <w:rsid w:val="0049221D"/>
    <w:rsid w:val="004925AC"/>
    <w:rsid w:val="004928D9"/>
    <w:rsid w:val="004938CC"/>
    <w:rsid w:val="00493F55"/>
    <w:rsid w:val="004944E8"/>
    <w:rsid w:val="00495C18"/>
    <w:rsid w:val="00495E02"/>
    <w:rsid w:val="00497CBE"/>
    <w:rsid w:val="004A0889"/>
    <w:rsid w:val="004A1245"/>
    <w:rsid w:val="004A15BA"/>
    <w:rsid w:val="004A22AF"/>
    <w:rsid w:val="004A38C5"/>
    <w:rsid w:val="004A412B"/>
    <w:rsid w:val="004A52CD"/>
    <w:rsid w:val="004A615A"/>
    <w:rsid w:val="004A6211"/>
    <w:rsid w:val="004A6A7D"/>
    <w:rsid w:val="004A72E8"/>
    <w:rsid w:val="004A739C"/>
    <w:rsid w:val="004A75B0"/>
    <w:rsid w:val="004A7E01"/>
    <w:rsid w:val="004B007B"/>
    <w:rsid w:val="004B02B8"/>
    <w:rsid w:val="004B06DE"/>
    <w:rsid w:val="004B1085"/>
    <w:rsid w:val="004B1230"/>
    <w:rsid w:val="004B17D7"/>
    <w:rsid w:val="004B1AA7"/>
    <w:rsid w:val="004B1EB2"/>
    <w:rsid w:val="004B2173"/>
    <w:rsid w:val="004B21B7"/>
    <w:rsid w:val="004B324B"/>
    <w:rsid w:val="004B39F8"/>
    <w:rsid w:val="004B4085"/>
    <w:rsid w:val="004B53B3"/>
    <w:rsid w:val="004B5F60"/>
    <w:rsid w:val="004B6289"/>
    <w:rsid w:val="004B63EB"/>
    <w:rsid w:val="004B6762"/>
    <w:rsid w:val="004B6A77"/>
    <w:rsid w:val="004B7B2E"/>
    <w:rsid w:val="004B7E06"/>
    <w:rsid w:val="004B7EA2"/>
    <w:rsid w:val="004B7FC2"/>
    <w:rsid w:val="004C0A1E"/>
    <w:rsid w:val="004C0D9A"/>
    <w:rsid w:val="004C0FC4"/>
    <w:rsid w:val="004C103D"/>
    <w:rsid w:val="004C1413"/>
    <w:rsid w:val="004C158C"/>
    <w:rsid w:val="004C23ED"/>
    <w:rsid w:val="004C2664"/>
    <w:rsid w:val="004C296F"/>
    <w:rsid w:val="004C2B90"/>
    <w:rsid w:val="004C2E4A"/>
    <w:rsid w:val="004C31C1"/>
    <w:rsid w:val="004C3AF8"/>
    <w:rsid w:val="004C4238"/>
    <w:rsid w:val="004C4470"/>
    <w:rsid w:val="004C559C"/>
    <w:rsid w:val="004C5B55"/>
    <w:rsid w:val="004C5BA2"/>
    <w:rsid w:val="004C665E"/>
    <w:rsid w:val="004C7471"/>
    <w:rsid w:val="004C7966"/>
    <w:rsid w:val="004D0512"/>
    <w:rsid w:val="004D0605"/>
    <w:rsid w:val="004D137B"/>
    <w:rsid w:val="004D1F99"/>
    <w:rsid w:val="004D2273"/>
    <w:rsid w:val="004D2459"/>
    <w:rsid w:val="004D24C3"/>
    <w:rsid w:val="004D2DF6"/>
    <w:rsid w:val="004D30EC"/>
    <w:rsid w:val="004D371B"/>
    <w:rsid w:val="004D3BDB"/>
    <w:rsid w:val="004D3D1D"/>
    <w:rsid w:val="004D45F2"/>
    <w:rsid w:val="004D5324"/>
    <w:rsid w:val="004D72A3"/>
    <w:rsid w:val="004D7833"/>
    <w:rsid w:val="004D7EF6"/>
    <w:rsid w:val="004D7F0E"/>
    <w:rsid w:val="004D7F7E"/>
    <w:rsid w:val="004E0DDA"/>
    <w:rsid w:val="004E0F2D"/>
    <w:rsid w:val="004E14CB"/>
    <w:rsid w:val="004E1A93"/>
    <w:rsid w:val="004E1D22"/>
    <w:rsid w:val="004E20AF"/>
    <w:rsid w:val="004E2318"/>
    <w:rsid w:val="004E240C"/>
    <w:rsid w:val="004E29A0"/>
    <w:rsid w:val="004E2C5B"/>
    <w:rsid w:val="004E2F18"/>
    <w:rsid w:val="004E3199"/>
    <w:rsid w:val="004E3450"/>
    <w:rsid w:val="004E349D"/>
    <w:rsid w:val="004E39EB"/>
    <w:rsid w:val="004E3F06"/>
    <w:rsid w:val="004E4358"/>
    <w:rsid w:val="004E46BB"/>
    <w:rsid w:val="004E48C1"/>
    <w:rsid w:val="004E48F0"/>
    <w:rsid w:val="004E7D80"/>
    <w:rsid w:val="004F02C7"/>
    <w:rsid w:val="004F0A6D"/>
    <w:rsid w:val="004F0ACE"/>
    <w:rsid w:val="004F128E"/>
    <w:rsid w:val="004F1527"/>
    <w:rsid w:val="004F17EE"/>
    <w:rsid w:val="004F1A5B"/>
    <w:rsid w:val="004F258A"/>
    <w:rsid w:val="004F2F30"/>
    <w:rsid w:val="004F39C5"/>
    <w:rsid w:val="004F3BCA"/>
    <w:rsid w:val="004F3CD8"/>
    <w:rsid w:val="004F3F2D"/>
    <w:rsid w:val="004F443F"/>
    <w:rsid w:val="004F46EB"/>
    <w:rsid w:val="004F4795"/>
    <w:rsid w:val="004F4CFD"/>
    <w:rsid w:val="004F4D05"/>
    <w:rsid w:val="004F4D52"/>
    <w:rsid w:val="004F50C4"/>
    <w:rsid w:val="004F6754"/>
    <w:rsid w:val="004F6DFF"/>
    <w:rsid w:val="004F748B"/>
    <w:rsid w:val="004F75C9"/>
    <w:rsid w:val="005001DD"/>
    <w:rsid w:val="005004B8"/>
    <w:rsid w:val="00500945"/>
    <w:rsid w:val="0050106D"/>
    <w:rsid w:val="0050129F"/>
    <w:rsid w:val="00501E1F"/>
    <w:rsid w:val="00501E80"/>
    <w:rsid w:val="00502BDA"/>
    <w:rsid w:val="00502CF7"/>
    <w:rsid w:val="00502D09"/>
    <w:rsid w:val="0050363F"/>
    <w:rsid w:val="00503C08"/>
    <w:rsid w:val="00503E0A"/>
    <w:rsid w:val="00504520"/>
    <w:rsid w:val="00504547"/>
    <w:rsid w:val="00504E51"/>
    <w:rsid w:val="005056E1"/>
    <w:rsid w:val="00505E3E"/>
    <w:rsid w:val="00506294"/>
    <w:rsid w:val="00506394"/>
    <w:rsid w:val="005069EE"/>
    <w:rsid w:val="00507518"/>
    <w:rsid w:val="00507787"/>
    <w:rsid w:val="00507D6D"/>
    <w:rsid w:val="00507F1E"/>
    <w:rsid w:val="00507F47"/>
    <w:rsid w:val="00510359"/>
    <w:rsid w:val="00511790"/>
    <w:rsid w:val="00511AD8"/>
    <w:rsid w:val="00511BFE"/>
    <w:rsid w:val="00512996"/>
    <w:rsid w:val="00513013"/>
    <w:rsid w:val="005138F0"/>
    <w:rsid w:val="00513D67"/>
    <w:rsid w:val="00513DC2"/>
    <w:rsid w:val="00514166"/>
    <w:rsid w:val="0051465B"/>
    <w:rsid w:val="00514E3E"/>
    <w:rsid w:val="00514FBA"/>
    <w:rsid w:val="00515109"/>
    <w:rsid w:val="0051585D"/>
    <w:rsid w:val="00515A09"/>
    <w:rsid w:val="005164F5"/>
    <w:rsid w:val="0051746D"/>
    <w:rsid w:val="00520EBB"/>
    <w:rsid w:val="0052121A"/>
    <w:rsid w:val="0052178A"/>
    <w:rsid w:val="00522CFD"/>
    <w:rsid w:val="00522FF8"/>
    <w:rsid w:val="00523477"/>
    <w:rsid w:val="0052390D"/>
    <w:rsid w:val="00523B4A"/>
    <w:rsid w:val="00523BCA"/>
    <w:rsid w:val="005247C2"/>
    <w:rsid w:val="005252AC"/>
    <w:rsid w:val="005252C2"/>
    <w:rsid w:val="00525891"/>
    <w:rsid w:val="00525EEB"/>
    <w:rsid w:val="0052684E"/>
    <w:rsid w:val="00526ACD"/>
    <w:rsid w:val="00526B4F"/>
    <w:rsid w:val="00527560"/>
    <w:rsid w:val="00527642"/>
    <w:rsid w:val="00530268"/>
    <w:rsid w:val="005305DC"/>
    <w:rsid w:val="00530BC7"/>
    <w:rsid w:val="00530BF8"/>
    <w:rsid w:val="00530F41"/>
    <w:rsid w:val="005311AB"/>
    <w:rsid w:val="00531288"/>
    <w:rsid w:val="00531397"/>
    <w:rsid w:val="00532C5E"/>
    <w:rsid w:val="005338FF"/>
    <w:rsid w:val="00534986"/>
    <w:rsid w:val="00534A36"/>
    <w:rsid w:val="00535892"/>
    <w:rsid w:val="00536183"/>
    <w:rsid w:val="005370F1"/>
    <w:rsid w:val="0053740C"/>
    <w:rsid w:val="00537849"/>
    <w:rsid w:val="00537FB0"/>
    <w:rsid w:val="005402A2"/>
    <w:rsid w:val="00540648"/>
    <w:rsid w:val="0054065E"/>
    <w:rsid w:val="00540A63"/>
    <w:rsid w:val="00540BCE"/>
    <w:rsid w:val="00540D8F"/>
    <w:rsid w:val="00540EC9"/>
    <w:rsid w:val="00541209"/>
    <w:rsid w:val="00541258"/>
    <w:rsid w:val="00541458"/>
    <w:rsid w:val="00542F93"/>
    <w:rsid w:val="00543DFF"/>
    <w:rsid w:val="00544453"/>
    <w:rsid w:val="00545106"/>
    <w:rsid w:val="00545294"/>
    <w:rsid w:val="00545603"/>
    <w:rsid w:val="005459E6"/>
    <w:rsid w:val="00545C5B"/>
    <w:rsid w:val="00546360"/>
    <w:rsid w:val="005466BA"/>
    <w:rsid w:val="00547330"/>
    <w:rsid w:val="0055095C"/>
    <w:rsid w:val="00550DC5"/>
    <w:rsid w:val="00551CCE"/>
    <w:rsid w:val="00552558"/>
    <w:rsid w:val="00552E93"/>
    <w:rsid w:val="00553478"/>
    <w:rsid w:val="00553D8D"/>
    <w:rsid w:val="005542A3"/>
    <w:rsid w:val="0055439D"/>
    <w:rsid w:val="00555604"/>
    <w:rsid w:val="00555699"/>
    <w:rsid w:val="00556698"/>
    <w:rsid w:val="0055692A"/>
    <w:rsid w:val="0055705A"/>
    <w:rsid w:val="00557699"/>
    <w:rsid w:val="00557869"/>
    <w:rsid w:val="005578E6"/>
    <w:rsid w:val="00557AAD"/>
    <w:rsid w:val="005607AB"/>
    <w:rsid w:val="00560C58"/>
    <w:rsid w:val="0056188F"/>
    <w:rsid w:val="00561FE6"/>
    <w:rsid w:val="005623D1"/>
    <w:rsid w:val="0056259C"/>
    <w:rsid w:val="00562CEE"/>
    <w:rsid w:val="00562DD5"/>
    <w:rsid w:val="0056302E"/>
    <w:rsid w:val="005631B8"/>
    <w:rsid w:val="00563393"/>
    <w:rsid w:val="005647EB"/>
    <w:rsid w:val="005649CF"/>
    <w:rsid w:val="005653EC"/>
    <w:rsid w:val="0056558C"/>
    <w:rsid w:val="005659E2"/>
    <w:rsid w:val="005673DF"/>
    <w:rsid w:val="00567705"/>
    <w:rsid w:val="00567AA5"/>
    <w:rsid w:val="00567F76"/>
    <w:rsid w:val="005700BA"/>
    <w:rsid w:val="00570B0D"/>
    <w:rsid w:val="005715FF"/>
    <w:rsid w:val="00572D82"/>
    <w:rsid w:val="00574EB4"/>
    <w:rsid w:val="0057509E"/>
    <w:rsid w:val="005753DB"/>
    <w:rsid w:val="00575A75"/>
    <w:rsid w:val="00576A90"/>
    <w:rsid w:val="00576C88"/>
    <w:rsid w:val="005777F2"/>
    <w:rsid w:val="00580095"/>
    <w:rsid w:val="00580592"/>
    <w:rsid w:val="00580600"/>
    <w:rsid w:val="00580FDD"/>
    <w:rsid w:val="0058191D"/>
    <w:rsid w:val="00581C4D"/>
    <w:rsid w:val="00581D2F"/>
    <w:rsid w:val="00581E98"/>
    <w:rsid w:val="0058263C"/>
    <w:rsid w:val="00583385"/>
    <w:rsid w:val="00583F3B"/>
    <w:rsid w:val="00584025"/>
    <w:rsid w:val="0058403F"/>
    <w:rsid w:val="005840C1"/>
    <w:rsid w:val="005844A4"/>
    <w:rsid w:val="00584948"/>
    <w:rsid w:val="00584AB9"/>
    <w:rsid w:val="00584DFC"/>
    <w:rsid w:val="00585065"/>
    <w:rsid w:val="00585428"/>
    <w:rsid w:val="00587557"/>
    <w:rsid w:val="00587DCF"/>
    <w:rsid w:val="005901EC"/>
    <w:rsid w:val="0059032B"/>
    <w:rsid w:val="005916BC"/>
    <w:rsid w:val="0059195A"/>
    <w:rsid w:val="005919BF"/>
    <w:rsid w:val="00591E5B"/>
    <w:rsid w:val="00592F20"/>
    <w:rsid w:val="00592F68"/>
    <w:rsid w:val="005932A3"/>
    <w:rsid w:val="00593543"/>
    <w:rsid w:val="00593D67"/>
    <w:rsid w:val="00593F37"/>
    <w:rsid w:val="00594FA9"/>
    <w:rsid w:val="005953BC"/>
    <w:rsid w:val="0059577D"/>
    <w:rsid w:val="00597049"/>
    <w:rsid w:val="005970B4"/>
    <w:rsid w:val="005A04DB"/>
    <w:rsid w:val="005A0711"/>
    <w:rsid w:val="005A0E2C"/>
    <w:rsid w:val="005A0FA9"/>
    <w:rsid w:val="005A20C9"/>
    <w:rsid w:val="005A2BBB"/>
    <w:rsid w:val="005A2CB4"/>
    <w:rsid w:val="005A2D09"/>
    <w:rsid w:val="005A3105"/>
    <w:rsid w:val="005A350A"/>
    <w:rsid w:val="005A4504"/>
    <w:rsid w:val="005A5482"/>
    <w:rsid w:val="005A5A9B"/>
    <w:rsid w:val="005A5F37"/>
    <w:rsid w:val="005A6126"/>
    <w:rsid w:val="005A62E8"/>
    <w:rsid w:val="005A6303"/>
    <w:rsid w:val="005A654B"/>
    <w:rsid w:val="005A6935"/>
    <w:rsid w:val="005A75E6"/>
    <w:rsid w:val="005A75E7"/>
    <w:rsid w:val="005A7B4D"/>
    <w:rsid w:val="005B01A5"/>
    <w:rsid w:val="005B0B7D"/>
    <w:rsid w:val="005B0EE4"/>
    <w:rsid w:val="005B17EA"/>
    <w:rsid w:val="005B187A"/>
    <w:rsid w:val="005B2279"/>
    <w:rsid w:val="005B23D1"/>
    <w:rsid w:val="005B25BA"/>
    <w:rsid w:val="005B2EF2"/>
    <w:rsid w:val="005B3708"/>
    <w:rsid w:val="005B3962"/>
    <w:rsid w:val="005B39BA"/>
    <w:rsid w:val="005B3D5E"/>
    <w:rsid w:val="005B3FAD"/>
    <w:rsid w:val="005B4096"/>
    <w:rsid w:val="005B4503"/>
    <w:rsid w:val="005B49DF"/>
    <w:rsid w:val="005B4BB0"/>
    <w:rsid w:val="005B4CB2"/>
    <w:rsid w:val="005B51FC"/>
    <w:rsid w:val="005B6DD5"/>
    <w:rsid w:val="005C01E6"/>
    <w:rsid w:val="005C0369"/>
    <w:rsid w:val="005C0EA1"/>
    <w:rsid w:val="005C11A0"/>
    <w:rsid w:val="005C180B"/>
    <w:rsid w:val="005C1C1A"/>
    <w:rsid w:val="005C20E4"/>
    <w:rsid w:val="005C23E2"/>
    <w:rsid w:val="005C2CEA"/>
    <w:rsid w:val="005C38A7"/>
    <w:rsid w:val="005C3C58"/>
    <w:rsid w:val="005C412F"/>
    <w:rsid w:val="005C447C"/>
    <w:rsid w:val="005C48A5"/>
    <w:rsid w:val="005C56F3"/>
    <w:rsid w:val="005C6896"/>
    <w:rsid w:val="005C6DBC"/>
    <w:rsid w:val="005C71E1"/>
    <w:rsid w:val="005C73AB"/>
    <w:rsid w:val="005C7C6A"/>
    <w:rsid w:val="005C7E0D"/>
    <w:rsid w:val="005D03DF"/>
    <w:rsid w:val="005D04C4"/>
    <w:rsid w:val="005D0ED4"/>
    <w:rsid w:val="005D1DC4"/>
    <w:rsid w:val="005D1F10"/>
    <w:rsid w:val="005D34B9"/>
    <w:rsid w:val="005D36E1"/>
    <w:rsid w:val="005D3A7E"/>
    <w:rsid w:val="005D3E35"/>
    <w:rsid w:val="005D4087"/>
    <w:rsid w:val="005D412B"/>
    <w:rsid w:val="005D4265"/>
    <w:rsid w:val="005D4853"/>
    <w:rsid w:val="005D5195"/>
    <w:rsid w:val="005D5641"/>
    <w:rsid w:val="005D6894"/>
    <w:rsid w:val="005D72FB"/>
    <w:rsid w:val="005D7F54"/>
    <w:rsid w:val="005D7F69"/>
    <w:rsid w:val="005E03E8"/>
    <w:rsid w:val="005E1B0B"/>
    <w:rsid w:val="005E25AC"/>
    <w:rsid w:val="005E2BDB"/>
    <w:rsid w:val="005E324A"/>
    <w:rsid w:val="005E328D"/>
    <w:rsid w:val="005E38BE"/>
    <w:rsid w:val="005E4A46"/>
    <w:rsid w:val="005E512B"/>
    <w:rsid w:val="005E5619"/>
    <w:rsid w:val="005E5A52"/>
    <w:rsid w:val="005E5ED1"/>
    <w:rsid w:val="005E6181"/>
    <w:rsid w:val="005E6255"/>
    <w:rsid w:val="005E6712"/>
    <w:rsid w:val="005E6F81"/>
    <w:rsid w:val="005E6FF8"/>
    <w:rsid w:val="005F0C73"/>
    <w:rsid w:val="005F0CD1"/>
    <w:rsid w:val="005F1771"/>
    <w:rsid w:val="005F237A"/>
    <w:rsid w:val="005F34E3"/>
    <w:rsid w:val="005F3D71"/>
    <w:rsid w:val="005F3EDD"/>
    <w:rsid w:val="005F4747"/>
    <w:rsid w:val="005F66CE"/>
    <w:rsid w:val="005F719F"/>
    <w:rsid w:val="005F7742"/>
    <w:rsid w:val="005F7D54"/>
    <w:rsid w:val="006003AB"/>
    <w:rsid w:val="00600C2F"/>
    <w:rsid w:val="00600EF0"/>
    <w:rsid w:val="00601550"/>
    <w:rsid w:val="0060166F"/>
    <w:rsid w:val="00601A21"/>
    <w:rsid w:val="00602328"/>
    <w:rsid w:val="0060294E"/>
    <w:rsid w:val="00602986"/>
    <w:rsid w:val="00602EDC"/>
    <w:rsid w:val="0060342C"/>
    <w:rsid w:val="006034AA"/>
    <w:rsid w:val="006040D6"/>
    <w:rsid w:val="00604185"/>
    <w:rsid w:val="00604467"/>
    <w:rsid w:val="00604D38"/>
    <w:rsid w:val="00604F4F"/>
    <w:rsid w:val="00605254"/>
    <w:rsid w:val="0060574A"/>
    <w:rsid w:val="00605887"/>
    <w:rsid w:val="00605CB8"/>
    <w:rsid w:val="006060BE"/>
    <w:rsid w:val="006065A8"/>
    <w:rsid w:val="006077C2"/>
    <w:rsid w:val="00607831"/>
    <w:rsid w:val="00607852"/>
    <w:rsid w:val="00607A2D"/>
    <w:rsid w:val="00607D3A"/>
    <w:rsid w:val="006103D8"/>
    <w:rsid w:val="006107F8"/>
    <w:rsid w:val="00610D9A"/>
    <w:rsid w:val="006117F8"/>
    <w:rsid w:val="00611AE0"/>
    <w:rsid w:val="00611CE4"/>
    <w:rsid w:val="00611F38"/>
    <w:rsid w:val="00612099"/>
    <w:rsid w:val="0061260F"/>
    <w:rsid w:val="00612773"/>
    <w:rsid w:val="0061321A"/>
    <w:rsid w:val="00613629"/>
    <w:rsid w:val="00613F94"/>
    <w:rsid w:val="006142FA"/>
    <w:rsid w:val="006143CD"/>
    <w:rsid w:val="006147EE"/>
    <w:rsid w:val="006153D5"/>
    <w:rsid w:val="00615816"/>
    <w:rsid w:val="00615910"/>
    <w:rsid w:val="006163E8"/>
    <w:rsid w:val="006165AC"/>
    <w:rsid w:val="00616741"/>
    <w:rsid w:val="00616B85"/>
    <w:rsid w:val="00616DD1"/>
    <w:rsid w:val="006176A2"/>
    <w:rsid w:val="00617A1D"/>
    <w:rsid w:val="00620602"/>
    <w:rsid w:val="00620DC5"/>
    <w:rsid w:val="00620EF2"/>
    <w:rsid w:val="0062122F"/>
    <w:rsid w:val="00621376"/>
    <w:rsid w:val="006221CB"/>
    <w:rsid w:val="0062221C"/>
    <w:rsid w:val="0062306D"/>
    <w:rsid w:val="0062317A"/>
    <w:rsid w:val="006232A8"/>
    <w:rsid w:val="00624164"/>
    <w:rsid w:val="00624483"/>
    <w:rsid w:val="00625412"/>
    <w:rsid w:val="0062577B"/>
    <w:rsid w:val="0062584E"/>
    <w:rsid w:val="00626B8A"/>
    <w:rsid w:val="00626BDA"/>
    <w:rsid w:val="00626CAF"/>
    <w:rsid w:val="00626F5C"/>
    <w:rsid w:val="0062722C"/>
    <w:rsid w:val="0062734D"/>
    <w:rsid w:val="00627F51"/>
    <w:rsid w:val="00630629"/>
    <w:rsid w:val="006306EF"/>
    <w:rsid w:val="00630AA8"/>
    <w:rsid w:val="00630BC2"/>
    <w:rsid w:val="0063134E"/>
    <w:rsid w:val="006319C0"/>
    <w:rsid w:val="006321FB"/>
    <w:rsid w:val="00632300"/>
    <w:rsid w:val="006324AD"/>
    <w:rsid w:val="00632BCC"/>
    <w:rsid w:val="00632BFA"/>
    <w:rsid w:val="0063383B"/>
    <w:rsid w:val="00634943"/>
    <w:rsid w:val="00634C06"/>
    <w:rsid w:val="00634E0C"/>
    <w:rsid w:val="00634E3F"/>
    <w:rsid w:val="006355A8"/>
    <w:rsid w:val="0063565B"/>
    <w:rsid w:val="006357CF"/>
    <w:rsid w:val="00635886"/>
    <w:rsid w:val="00636356"/>
    <w:rsid w:val="00636921"/>
    <w:rsid w:val="00636BBC"/>
    <w:rsid w:val="00636CF4"/>
    <w:rsid w:val="0063747E"/>
    <w:rsid w:val="00640969"/>
    <w:rsid w:val="006411D5"/>
    <w:rsid w:val="00643331"/>
    <w:rsid w:val="006437D4"/>
    <w:rsid w:val="00643AD7"/>
    <w:rsid w:val="00643C7C"/>
    <w:rsid w:val="00643D27"/>
    <w:rsid w:val="006445BE"/>
    <w:rsid w:val="006447C2"/>
    <w:rsid w:val="00644F10"/>
    <w:rsid w:val="00645791"/>
    <w:rsid w:val="00646464"/>
    <w:rsid w:val="006468A7"/>
    <w:rsid w:val="0064765B"/>
    <w:rsid w:val="00647665"/>
    <w:rsid w:val="00647AC8"/>
    <w:rsid w:val="00650079"/>
    <w:rsid w:val="00650210"/>
    <w:rsid w:val="006520D3"/>
    <w:rsid w:val="00652412"/>
    <w:rsid w:val="006526A1"/>
    <w:rsid w:val="00652A37"/>
    <w:rsid w:val="00652B36"/>
    <w:rsid w:val="006531CA"/>
    <w:rsid w:val="00653356"/>
    <w:rsid w:val="00653B30"/>
    <w:rsid w:val="00653B9F"/>
    <w:rsid w:val="00653BDE"/>
    <w:rsid w:val="00653F59"/>
    <w:rsid w:val="00654A2D"/>
    <w:rsid w:val="00655C99"/>
    <w:rsid w:val="00655D75"/>
    <w:rsid w:val="00655DD1"/>
    <w:rsid w:val="00655E14"/>
    <w:rsid w:val="00656BC0"/>
    <w:rsid w:val="006574C6"/>
    <w:rsid w:val="00657C46"/>
    <w:rsid w:val="00660DE6"/>
    <w:rsid w:val="0066126C"/>
    <w:rsid w:val="006616FD"/>
    <w:rsid w:val="00661950"/>
    <w:rsid w:val="006621D4"/>
    <w:rsid w:val="00662A8F"/>
    <w:rsid w:val="00662C18"/>
    <w:rsid w:val="00663074"/>
    <w:rsid w:val="00663558"/>
    <w:rsid w:val="00663685"/>
    <w:rsid w:val="006637F5"/>
    <w:rsid w:val="00663C2A"/>
    <w:rsid w:val="00663CC3"/>
    <w:rsid w:val="0066406F"/>
    <w:rsid w:val="00664619"/>
    <w:rsid w:val="006649F0"/>
    <w:rsid w:val="00664EC0"/>
    <w:rsid w:val="006651AB"/>
    <w:rsid w:val="0066572D"/>
    <w:rsid w:val="006669CB"/>
    <w:rsid w:val="0066702F"/>
    <w:rsid w:val="0067000C"/>
    <w:rsid w:val="0067062E"/>
    <w:rsid w:val="00670867"/>
    <w:rsid w:val="00670BFC"/>
    <w:rsid w:val="00670CDE"/>
    <w:rsid w:val="00670D67"/>
    <w:rsid w:val="00671212"/>
    <w:rsid w:val="00671538"/>
    <w:rsid w:val="006717D6"/>
    <w:rsid w:val="006719CF"/>
    <w:rsid w:val="00671C9F"/>
    <w:rsid w:val="00671FA6"/>
    <w:rsid w:val="00672F23"/>
    <w:rsid w:val="006733E9"/>
    <w:rsid w:val="00673425"/>
    <w:rsid w:val="00673B53"/>
    <w:rsid w:val="00674204"/>
    <w:rsid w:val="006743D1"/>
    <w:rsid w:val="00674B98"/>
    <w:rsid w:val="00674BB1"/>
    <w:rsid w:val="00674D49"/>
    <w:rsid w:val="00675DCD"/>
    <w:rsid w:val="0067647D"/>
    <w:rsid w:val="00676668"/>
    <w:rsid w:val="006776E5"/>
    <w:rsid w:val="006779D9"/>
    <w:rsid w:val="00677B2C"/>
    <w:rsid w:val="006808A5"/>
    <w:rsid w:val="006808AB"/>
    <w:rsid w:val="00681158"/>
    <w:rsid w:val="00681E47"/>
    <w:rsid w:val="006827E2"/>
    <w:rsid w:val="00682C1B"/>
    <w:rsid w:val="00682ECA"/>
    <w:rsid w:val="00683154"/>
    <w:rsid w:val="00683C66"/>
    <w:rsid w:val="00683CA7"/>
    <w:rsid w:val="00684C87"/>
    <w:rsid w:val="0068505F"/>
    <w:rsid w:val="0068613F"/>
    <w:rsid w:val="00686818"/>
    <w:rsid w:val="006876B1"/>
    <w:rsid w:val="00687E81"/>
    <w:rsid w:val="0069043B"/>
    <w:rsid w:val="00690A9E"/>
    <w:rsid w:val="00690BBE"/>
    <w:rsid w:val="00690CD0"/>
    <w:rsid w:val="00690DFA"/>
    <w:rsid w:val="00691358"/>
    <w:rsid w:val="006918C7"/>
    <w:rsid w:val="006919CE"/>
    <w:rsid w:val="00692829"/>
    <w:rsid w:val="00692E61"/>
    <w:rsid w:val="0069391D"/>
    <w:rsid w:val="00693CF0"/>
    <w:rsid w:val="00693D18"/>
    <w:rsid w:val="00694187"/>
    <w:rsid w:val="00694471"/>
    <w:rsid w:val="0069469F"/>
    <w:rsid w:val="00694BE9"/>
    <w:rsid w:val="00694E83"/>
    <w:rsid w:val="00695C61"/>
    <w:rsid w:val="00696CD5"/>
    <w:rsid w:val="00696D5D"/>
    <w:rsid w:val="006970B0"/>
    <w:rsid w:val="00697B99"/>
    <w:rsid w:val="00697D4C"/>
    <w:rsid w:val="00697DC9"/>
    <w:rsid w:val="006A09B2"/>
    <w:rsid w:val="006A126A"/>
    <w:rsid w:val="006A1379"/>
    <w:rsid w:val="006A19C8"/>
    <w:rsid w:val="006A1C8F"/>
    <w:rsid w:val="006A21B6"/>
    <w:rsid w:val="006A2F68"/>
    <w:rsid w:val="006A30CF"/>
    <w:rsid w:val="006A317A"/>
    <w:rsid w:val="006A3A74"/>
    <w:rsid w:val="006A4395"/>
    <w:rsid w:val="006A43AA"/>
    <w:rsid w:val="006A4460"/>
    <w:rsid w:val="006A5119"/>
    <w:rsid w:val="006A536A"/>
    <w:rsid w:val="006A5EEB"/>
    <w:rsid w:val="006A6017"/>
    <w:rsid w:val="006A62E8"/>
    <w:rsid w:val="006A6345"/>
    <w:rsid w:val="006A6561"/>
    <w:rsid w:val="006A6ABF"/>
    <w:rsid w:val="006A6F58"/>
    <w:rsid w:val="006A73E4"/>
    <w:rsid w:val="006A7AA0"/>
    <w:rsid w:val="006A7DED"/>
    <w:rsid w:val="006A7FD7"/>
    <w:rsid w:val="006B0308"/>
    <w:rsid w:val="006B041D"/>
    <w:rsid w:val="006B05B7"/>
    <w:rsid w:val="006B0625"/>
    <w:rsid w:val="006B075B"/>
    <w:rsid w:val="006B0801"/>
    <w:rsid w:val="006B0B71"/>
    <w:rsid w:val="006B0E9F"/>
    <w:rsid w:val="006B0F76"/>
    <w:rsid w:val="006B117D"/>
    <w:rsid w:val="006B1E79"/>
    <w:rsid w:val="006B273C"/>
    <w:rsid w:val="006B2CD4"/>
    <w:rsid w:val="006B39E5"/>
    <w:rsid w:val="006B4A49"/>
    <w:rsid w:val="006B4A94"/>
    <w:rsid w:val="006B4BB4"/>
    <w:rsid w:val="006B53E1"/>
    <w:rsid w:val="006B5441"/>
    <w:rsid w:val="006B6398"/>
    <w:rsid w:val="006B66DD"/>
    <w:rsid w:val="006B70B9"/>
    <w:rsid w:val="006C0442"/>
    <w:rsid w:val="006C0792"/>
    <w:rsid w:val="006C0E01"/>
    <w:rsid w:val="006C14E2"/>
    <w:rsid w:val="006C161B"/>
    <w:rsid w:val="006C25EF"/>
    <w:rsid w:val="006C2AA0"/>
    <w:rsid w:val="006C2F42"/>
    <w:rsid w:val="006C3029"/>
    <w:rsid w:val="006C3136"/>
    <w:rsid w:val="006C475F"/>
    <w:rsid w:val="006C4CCA"/>
    <w:rsid w:val="006C5661"/>
    <w:rsid w:val="006C5D42"/>
    <w:rsid w:val="006C657D"/>
    <w:rsid w:val="006C6E51"/>
    <w:rsid w:val="006C6FBD"/>
    <w:rsid w:val="006C74A3"/>
    <w:rsid w:val="006C7744"/>
    <w:rsid w:val="006C7B65"/>
    <w:rsid w:val="006D0551"/>
    <w:rsid w:val="006D088E"/>
    <w:rsid w:val="006D0E71"/>
    <w:rsid w:val="006D1536"/>
    <w:rsid w:val="006D163F"/>
    <w:rsid w:val="006D2531"/>
    <w:rsid w:val="006D259A"/>
    <w:rsid w:val="006D2868"/>
    <w:rsid w:val="006D28C5"/>
    <w:rsid w:val="006D3248"/>
    <w:rsid w:val="006D37A8"/>
    <w:rsid w:val="006D392B"/>
    <w:rsid w:val="006D401F"/>
    <w:rsid w:val="006D4437"/>
    <w:rsid w:val="006D48E3"/>
    <w:rsid w:val="006D4A4C"/>
    <w:rsid w:val="006D4BF8"/>
    <w:rsid w:val="006D533D"/>
    <w:rsid w:val="006D5509"/>
    <w:rsid w:val="006D57C4"/>
    <w:rsid w:val="006D5E0A"/>
    <w:rsid w:val="006D6AA3"/>
    <w:rsid w:val="006D6F91"/>
    <w:rsid w:val="006D794E"/>
    <w:rsid w:val="006E09F2"/>
    <w:rsid w:val="006E0C0E"/>
    <w:rsid w:val="006E0C3D"/>
    <w:rsid w:val="006E0C42"/>
    <w:rsid w:val="006E0C54"/>
    <w:rsid w:val="006E15EC"/>
    <w:rsid w:val="006E1FEC"/>
    <w:rsid w:val="006E2B7A"/>
    <w:rsid w:val="006E364A"/>
    <w:rsid w:val="006E3F13"/>
    <w:rsid w:val="006E44E1"/>
    <w:rsid w:val="006E4729"/>
    <w:rsid w:val="006E4EB9"/>
    <w:rsid w:val="006E53E1"/>
    <w:rsid w:val="006E5E13"/>
    <w:rsid w:val="006E6557"/>
    <w:rsid w:val="006E7919"/>
    <w:rsid w:val="006E7A81"/>
    <w:rsid w:val="006E7B3C"/>
    <w:rsid w:val="006E7CE7"/>
    <w:rsid w:val="006E7F36"/>
    <w:rsid w:val="006F02B5"/>
    <w:rsid w:val="006F116E"/>
    <w:rsid w:val="006F1C05"/>
    <w:rsid w:val="006F25DE"/>
    <w:rsid w:val="006F278E"/>
    <w:rsid w:val="006F2D9B"/>
    <w:rsid w:val="006F2F8E"/>
    <w:rsid w:val="006F314F"/>
    <w:rsid w:val="006F35D9"/>
    <w:rsid w:val="006F39AB"/>
    <w:rsid w:val="006F3ACE"/>
    <w:rsid w:val="006F4139"/>
    <w:rsid w:val="006F49EB"/>
    <w:rsid w:val="006F504C"/>
    <w:rsid w:val="006F529D"/>
    <w:rsid w:val="006F550A"/>
    <w:rsid w:val="006F6C0F"/>
    <w:rsid w:val="006F730E"/>
    <w:rsid w:val="006F73EC"/>
    <w:rsid w:val="006F752C"/>
    <w:rsid w:val="00700529"/>
    <w:rsid w:val="007009CF"/>
    <w:rsid w:val="00700D1F"/>
    <w:rsid w:val="00701579"/>
    <w:rsid w:val="00701AC6"/>
    <w:rsid w:val="00701C28"/>
    <w:rsid w:val="00702534"/>
    <w:rsid w:val="0070291B"/>
    <w:rsid w:val="0070467D"/>
    <w:rsid w:val="00705153"/>
    <w:rsid w:val="00705B2D"/>
    <w:rsid w:val="00707928"/>
    <w:rsid w:val="00707C95"/>
    <w:rsid w:val="00710313"/>
    <w:rsid w:val="00710683"/>
    <w:rsid w:val="00710C15"/>
    <w:rsid w:val="00710C70"/>
    <w:rsid w:val="00710FA6"/>
    <w:rsid w:val="00710FB1"/>
    <w:rsid w:val="00711179"/>
    <w:rsid w:val="00711D0B"/>
    <w:rsid w:val="00713261"/>
    <w:rsid w:val="00713A85"/>
    <w:rsid w:val="00713C8A"/>
    <w:rsid w:val="0071421B"/>
    <w:rsid w:val="007148C6"/>
    <w:rsid w:val="0071493F"/>
    <w:rsid w:val="0071539F"/>
    <w:rsid w:val="00716C3F"/>
    <w:rsid w:val="00716E3D"/>
    <w:rsid w:val="00716E64"/>
    <w:rsid w:val="00717459"/>
    <w:rsid w:val="00717505"/>
    <w:rsid w:val="00717AE3"/>
    <w:rsid w:val="0072010C"/>
    <w:rsid w:val="00720417"/>
    <w:rsid w:val="00720BB6"/>
    <w:rsid w:val="00720D68"/>
    <w:rsid w:val="0072132D"/>
    <w:rsid w:val="00721706"/>
    <w:rsid w:val="00721C5F"/>
    <w:rsid w:val="00721C94"/>
    <w:rsid w:val="007225C9"/>
    <w:rsid w:val="0072358A"/>
    <w:rsid w:val="00723CE4"/>
    <w:rsid w:val="00725B27"/>
    <w:rsid w:val="00725B31"/>
    <w:rsid w:val="00725D19"/>
    <w:rsid w:val="007265CC"/>
    <w:rsid w:val="00726761"/>
    <w:rsid w:val="00727616"/>
    <w:rsid w:val="007279A6"/>
    <w:rsid w:val="00727A89"/>
    <w:rsid w:val="00727E2B"/>
    <w:rsid w:val="00730D3F"/>
    <w:rsid w:val="0073150E"/>
    <w:rsid w:val="00731E46"/>
    <w:rsid w:val="00732D74"/>
    <w:rsid w:val="007330EE"/>
    <w:rsid w:val="007334F9"/>
    <w:rsid w:val="00733548"/>
    <w:rsid w:val="0073355A"/>
    <w:rsid w:val="0073356B"/>
    <w:rsid w:val="007337A2"/>
    <w:rsid w:val="00733AF3"/>
    <w:rsid w:val="0073404B"/>
    <w:rsid w:val="00734CBC"/>
    <w:rsid w:val="00735C31"/>
    <w:rsid w:val="00736007"/>
    <w:rsid w:val="00736401"/>
    <w:rsid w:val="00736466"/>
    <w:rsid w:val="007364D6"/>
    <w:rsid w:val="0073650B"/>
    <w:rsid w:val="00736C65"/>
    <w:rsid w:val="00737091"/>
    <w:rsid w:val="007377B7"/>
    <w:rsid w:val="0073784D"/>
    <w:rsid w:val="00737952"/>
    <w:rsid w:val="0074061F"/>
    <w:rsid w:val="007406BF"/>
    <w:rsid w:val="0074122E"/>
    <w:rsid w:val="007412A0"/>
    <w:rsid w:val="00741826"/>
    <w:rsid w:val="0074192B"/>
    <w:rsid w:val="00741B7C"/>
    <w:rsid w:val="007422D1"/>
    <w:rsid w:val="00742467"/>
    <w:rsid w:val="007428A9"/>
    <w:rsid w:val="00743AFB"/>
    <w:rsid w:val="00744147"/>
    <w:rsid w:val="0074451E"/>
    <w:rsid w:val="00744B71"/>
    <w:rsid w:val="0074514F"/>
    <w:rsid w:val="00747D1D"/>
    <w:rsid w:val="00747D74"/>
    <w:rsid w:val="007509BD"/>
    <w:rsid w:val="00750EDD"/>
    <w:rsid w:val="00750F39"/>
    <w:rsid w:val="00751389"/>
    <w:rsid w:val="00751C49"/>
    <w:rsid w:val="00751D87"/>
    <w:rsid w:val="00751F70"/>
    <w:rsid w:val="007523E9"/>
    <w:rsid w:val="00753391"/>
    <w:rsid w:val="007533E0"/>
    <w:rsid w:val="00753602"/>
    <w:rsid w:val="00753BFC"/>
    <w:rsid w:val="00753C3A"/>
    <w:rsid w:val="0075421A"/>
    <w:rsid w:val="007551F2"/>
    <w:rsid w:val="00755DBE"/>
    <w:rsid w:val="0075638E"/>
    <w:rsid w:val="00756483"/>
    <w:rsid w:val="007566DD"/>
    <w:rsid w:val="0075772C"/>
    <w:rsid w:val="00757E41"/>
    <w:rsid w:val="007600F1"/>
    <w:rsid w:val="0076021C"/>
    <w:rsid w:val="00760771"/>
    <w:rsid w:val="00760AEA"/>
    <w:rsid w:val="00760C91"/>
    <w:rsid w:val="007616B5"/>
    <w:rsid w:val="00761A31"/>
    <w:rsid w:val="00761EED"/>
    <w:rsid w:val="00762AEC"/>
    <w:rsid w:val="00762DF3"/>
    <w:rsid w:val="007632FE"/>
    <w:rsid w:val="0076343F"/>
    <w:rsid w:val="007634EB"/>
    <w:rsid w:val="007635B9"/>
    <w:rsid w:val="0076467D"/>
    <w:rsid w:val="00764861"/>
    <w:rsid w:val="00764D60"/>
    <w:rsid w:val="00765395"/>
    <w:rsid w:val="00765FA1"/>
    <w:rsid w:val="007662D5"/>
    <w:rsid w:val="007664DE"/>
    <w:rsid w:val="0076656D"/>
    <w:rsid w:val="00766AAA"/>
    <w:rsid w:val="00766AFE"/>
    <w:rsid w:val="00766C50"/>
    <w:rsid w:val="00766D53"/>
    <w:rsid w:val="00767884"/>
    <w:rsid w:val="0076789E"/>
    <w:rsid w:val="00767AFE"/>
    <w:rsid w:val="00767B87"/>
    <w:rsid w:val="00767D1D"/>
    <w:rsid w:val="0077028A"/>
    <w:rsid w:val="007704BB"/>
    <w:rsid w:val="00770A2A"/>
    <w:rsid w:val="0077103B"/>
    <w:rsid w:val="007718D7"/>
    <w:rsid w:val="007725F8"/>
    <w:rsid w:val="00772CC4"/>
    <w:rsid w:val="00773067"/>
    <w:rsid w:val="00773CDD"/>
    <w:rsid w:val="00773F19"/>
    <w:rsid w:val="007745AC"/>
    <w:rsid w:val="00774810"/>
    <w:rsid w:val="00775996"/>
    <w:rsid w:val="00776FDE"/>
    <w:rsid w:val="00777F70"/>
    <w:rsid w:val="00780B7D"/>
    <w:rsid w:val="00780EEE"/>
    <w:rsid w:val="0078302E"/>
    <w:rsid w:val="0078308F"/>
    <w:rsid w:val="00784643"/>
    <w:rsid w:val="00784FE9"/>
    <w:rsid w:val="007853D0"/>
    <w:rsid w:val="00785532"/>
    <w:rsid w:val="00785733"/>
    <w:rsid w:val="007868B9"/>
    <w:rsid w:val="00786980"/>
    <w:rsid w:val="00786CD4"/>
    <w:rsid w:val="00787693"/>
    <w:rsid w:val="007876B1"/>
    <w:rsid w:val="00787997"/>
    <w:rsid w:val="00790678"/>
    <w:rsid w:val="007908CF"/>
    <w:rsid w:val="00790AA3"/>
    <w:rsid w:val="00790FCF"/>
    <w:rsid w:val="007915B1"/>
    <w:rsid w:val="00792562"/>
    <w:rsid w:val="00792632"/>
    <w:rsid w:val="00792CD1"/>
    <w:rsid w:val="00792D2C"/>
    <w:rsid w:val="007936BA"/>
    <w:rsid w:val="00793724"/>
    <w:rsid w:val="00793D53"/>
    <w:rsid w:val="00794319"/>
    <w:rsid w:val="00795100"/>
    <w:rsid w:val="0079580E"/>
    <w:rsid w:val="00795919"/>
    <w:rsid w:val="00795CE5"/>
    <w:rsid w:val="00795D21"/>
    <w:rsid w:val="0079613C"/>
    <w:rsid w:val="007963BB"/>
    <w:rsid w:val="007967B4"/>
    <w:rsid w:val="00796E2E"/>
    <w:rsid w:val="00796E80"/>
    <w:rsid w:val="007A0A86"/>
    <w:rsid w:val="007A0CA5"/>
    <w:rsid w:val="007A0EC9"/>
    <w:rsid w:val="007A0F90"/>
    <w:rsid w:val="007A11EB"/>
    <w:rsid w:val="007A1249"/>
    <w:rsid w:val="007A14D5"/>
    <w:rsid w:val="007A164A"/>
    <w:rsid w:val="007A1C22"/>
    <w:rsid w:val="007A2411"/>
    <w:rsid w:val="007A3067"/>
    <w:rsid w:val="007A3078"/>
    <w:rsid w:val="007A321D"/>
    <w:rsid w:val="007A33BD"/>
    <w:rsid w:val="007A3F31"/>
    <w:rsid w:val="007A3FE7"/>
    <w:rsid w:val="007A41F7"/>
    <w:rsid w:val="007A43CA"/>
    <w:rsid w:val="007A4770"/>
    <w:rsid w:val="007A4870"/>
    <w:rsid w:val="007A4AE0"/>
    <w:rsid w:val="007A66A0"/>
    <w:rsid w:val="007A75C8"/>
    <w:rsid w:val="007B04F1"/>
    <w:rsid w:val="007B0549"/>
    <w:rsid w:val="007B0786"/>
    <w:rsid w:val="007B07EA"/>
    <w:rsid w:val="007B1D37"/>
    <w:rsid w:val="007B3367"/>
    <w:rsid w:val="007B3624"/>
    <w:rsid w:val="007B3AFF"/>
    <w:rsid w:val="007B463D"/>
    <w:rsid w:val="007B5D38"/>
    <w:rsid w:val="007B70B9"/>
    <w:rsid w:val="007B787E"/>
    <w:rsid w:val="007C0519"/>
    <w:rsid w:val="007C07AD"/>
    <w:rsid w:val="007C0C0B"/>
    <w:rsid w:val="007C110E"/>
    <w:rsid w:val="007C119F"/>
    <w:rsid w:val="007C1462"/>
    <w:rsid w:val="007C17B4"/>
    <w:rsid w:val="007C18D0"/>
    <w:rsid w:val="007C1CF8"/>
    <w:rsid w:val="007C1DEE"/>
    <w:rsid w:val="007C21F2"/>
    <w:rsid w:val="007C28B5"/>
    <w:rsid w:val="007C2DBE"/>
    <w:rsid w:val="007C40F7"/>
    <w:rsid w:val="007C4D9F"/>
    <w:rsid w:val="007C545A"/>
    <w:rsid w:val="007C55A2"/>
    <w:rsid w:val="007C5754"/>
    <w:rsid w:val="007C58DA"/>
    <w:rsid w:val="007C5D3C"/>
    <w:rsid w:val="007C6011"/>
    <w:rsid w:val="007C6614"/>
    <w:rsid w:val="007C7011"/>
    <w:rsid w:val="007C767F"/>
    <w:rsid w:val="007C7774"/>
    <w:rsid w:val="007D0042"/>
    <w:rsid w:val="007D03BF"/>
    <w:rsid w:val="007D06B8"/>
    <w:rsid w:val="007D0732"/>
    <w:rsid w:val="007D15C2"/>
    <w:rsid w:val="007D1A09"/>
    <w:rsid w:val="007D2437"/>
    <w:rsid w:val="007D2A02"/>
    <w:rsid w:val="007D2EB4"/>
    <w:rsid w:val="007D2ED0"/>
    <w:rsid w:val="007D30B6"/>
    <w:rsid w:val="007D3B82"/>
    <w:rsid w:val="007D3DC8"/>
    <w:rsid w:val="007D463F"/>
    <w:rsid w:val="007D480C"/>
    <w:rsid w:val="007D4E74"/>
    <w:rsid w:val="007D511C"/>
    <w:rsid w:val="007D55CD"/>
    <w:rsid w:val="007D5B72"/>
    <w:rsid w:val="007D641C"/>
    <w:rsid w:val="007D69D7"/>
    <w:rsid w:val="007D6A3A"/>
    <w:rsid w:val="007D7320"/>
    <w:rsid w:val="007D7427"/>
    <w:rsid w:val="007D74FB"/>
    <w:rsid w:val="007D756E"/>
    <w:rsid w:val="007D7653"/>
    <w:rsid w:val="007D7D39"/>
    <w:rsid w:val="007D7F0B"/>
    <w:rsid w:val="007E07E3"/>
    <w:rsid w:val="007E0973"/>
    <w:rsid w:val="007E1538"/>
    <w:rsid w:val="007E179B"/>
    <w:rsid w:val="007E1E9A"/>
    <w:rsid w:val="007E2617"/>
    <w:rsid w:val="007E2EA8"/>
    <w:rsid w:val="007E3162"/>
    <w:rsid w:val="007E3FA6"/>
    <w:rsid w:val="007E43B6"/>
    <w:rsid w:val="007E48B5"/>
    <w:rsid w:val="007E6299"/>
    <w:rsid w:val="007E75BF"/>
    <w:rsid w:val="007E76C0"/>
    <w:rsid w:val="007E78AC"/>
    <w:rsid w:val="007E79C5"/>
    <w:rsid w:val="007F06A0"/>
    <w:rsid w:val="007F0AA3"/>
    <w:rsid w:val="007F1289"/>
    <w:rsid w:val="007F180E"/>
    <w:rsid w:val="007F252E"/>
    <w:rsid w:val="007F37BE"/>
    <w:rsid w:val="007F4185"/>
    <w:rsid w:val="007F4590"/>
    <w:rsid w:val="007F4F26"/>
    <w:rsid w:val="007F4FEE"/>
    <w:rsid w:val="007F500E"/>
    <w:rsid w:val="007F5EC1"/>
    <w:rsid w:val="007F683B"/>
    <w:rsid w:val="007F7311"/>
    <w:rsid w:val="007F7A1E"/>
    <w:rsid w:val="007F7F01"/>
    <w:rsid w:val="00800416"/>
    <w:rsid w:val="00800BFC"/>
    <w:rsid w:val="00800DD3"/>
    <w:rsid w:val="00801435"/>
    <w:rsid w:val="008019BC"/>
    <w:rsid w:val="00801CBD"/>
    <w:rsid w:val="00801E50"/>
    <w:rsid w:val="00801EA6"/>
    <w:rsid w:val="008020CC"/>
    <w:rsid w:val="0080236D"/>
    <w:rsid w:val="00802469"/>
    <w:rsid w:val="008035E9"/>
    <w:rsid w:val="00803EBF"/>
    <w:rsid w:val="00803EF0"/>
    <w:rsid w:val="00803F26"/>
    <w:rsid w:val="00804124"/>
    <w:rsid w:val="00804AA8"/>
    <w:rsid w:val="00804B34"/>
    <w:rsid w:val="00804B81"/>
    <w:rsid w:val="00804C5F"/>
    <w:rsid w:val="008053B4"/>
    <w:rsid w:val="0080592D"/>
    <w:rsid w:val="0080597A"/>
    <w:rsid w:val="00806D10"/>
    <w:rsid w:val="00807277"/>
    <w:rsid w:val="00807B02"/>
    <w:rsid w:val="00807B36"/>
    <w:rsid w:val="00810077"/>
    <w:rsid w:val="008100C2"/>
    <w:rsid w:val="00810599"/>
    <w:rsid w:val="00811064"/>
    <w:rsid w:val="008113FD"/>
    <w:rsid w:val="00812334"/>
    <w:rsid w:val="0081360A"/>
    <w:rsid w:val="008143DB"/>
    <w:rsid w:val="00814CAA"/>
    <w:rsid w:val="0081503C"/>
    <w:rsid w:val="00815A54"/>
    <w:rsid w:val="00816527"/>
    <w:rsid w:val="008165A2"/>
    <w:rsid w:val="0081689A"/>
    <w:rsid w:val="008178A7"/>
    <w:rsid w:val="00820051"/>
    <w:rsid w:val="008201C0"/>
    <w:rsid w:val="00820984"/>
    <w:rsid w:val="00820BEF"/>
    <w:rsid w:val="008212C6"/>
    <w:rsid w:val="008215A6"/>
    <w:rsid w:val="00821939"/>
    <w:rsid w:val="00821957"/>
    <w:rsid w:val="00821F10"/>
    <w:rsid w:val="00822A5C"/>
    <w:rsid w:val="00823D58"/>
    <w:rsid w:val="00825564"/>
    <w:rsid w:val="008257B7"/>
    <w:rsid w:val="00825B84"/>
    <w:rsid w:val="00825C44"/>
    <w:rsid w:val="00826247"/>
    <w:rsid w:val="0082647C"/>
    <w:rsid w:val="008271FC"/>
    <w:rsid w:val="00827221"/>
    <w:rsid w:val="0082750B"/>
    <w:rsid w:val="00827D10"/>
    <w:rsid w:val="00830096"/>
    <w:rsid w:val="008304CE"/>
    <w:rsid w:val="008306BB"/>
    <w:rsid w:val="0083089A"/>
    <w:rsid w:val="00831055"/>
    <w:rsid w:val="0083145A"/>
    <w:rsid w:val="0083146D"/>
    <w:rsid w:val="008324CA"/>
    <w:rsid w:val="0083287D"/>
    <w:rsid w:val="00832BD6"/>
    <w:rsid w:val="00832D3E"/>
    <w:rsid w:val="00833225"/>
    <w:rsid w:val="0083449D"/>
    <w:rsid w:val="008344B4"/>
    <w:rsid w:val="008352F6"/>
    <w:rsid w:val="00835ECC"/>
    <w:rsid w:val="00835F36"/>
    <w:rsid w:val="0083632B"/>
    <w:rsid w:val="00836F58"/>
    <w:rsid w:val="00837630"/>
    <w:rsid w:val="0083765F"/>
    <w:rsid w:val="00837C30"/>
    <w:rsid w:val="00837E9D"/>
    <w:rsid w:val="00840285"/>
    <w:rsid w:val="008406B7"/>
    <w:rsid w:val="0084124F"/>
    <w:rsid w:val="00841918"/>
    <w:rsid w:val="00842232"/>
    <w:rsid w:val="00842E72"/>
    <w:rsid w:val="00843ADA"/>
    <w:rsid w:val="00844102"/>
    <w:rsid w:val="0084482C"/>
    <w:rsid w:val="00844AF4"/>
    <w:rsid w:val="00844DDB"/>
    <w:rsid w:val="008453D6"/>
    <w:rsid w:val="00846718"/>
    <w:rsid w:val="0084782C"/>
    <w:rsid w:val="00847834"/>
    <w:rsid w:val="00847EFF"/>
    <w:rsid w:val="00850505"/>
    <w:rsid w:val="00850C79"/>
    <w:rsid w:val="00851583"/>
    <w:rsid w:val="00851621"/>
    <w:rsid w:val="0085181D"/>
    <w:rsid w:val="00852896"/>
    <w:rsid w:val="008539FF"/>
    <w:rsid w:val="00853BF7"/>
    <w:rsid w:val="00854258"/>
    <w:rsid w:val="00854A9B"/>
    <w:rsid w:val="00855373"/>
    <w:rsid w:val="00855A21"/>
    <w:rsid w:val="00855AB1"/>
    <w:rsid w:val="008562CB"/>
    <w:rsid w:val="008564D3"/>
    <w:rsid w:val="0085653B"/>
    <w:rsid w:val="00856F83"/>
    <w:rsid w:val="0085789A"/>
    <w:rsid w:val="008578F9"/>
    <w:rsid w:val="008579BE"/>
    <w:rsid w:val="008603E2"/>
    <w:rsid w:val="008604DD"/>
    <w:rsid w:val="00860A7D"/>
    <w:rsid w:val="00860AE4"/>
    <w:rsid w:val="008620DF"/>
    <w:rsid w:val="00862184"/>
    <w:rsid w:val="008625EC"/>
    <w:rsid w:val="0086279F"/>
    <w:rsid w:val="00862A32"/>
    <w:rsid w:val="008638D7"/>
    <w:rsid w:val="00864654"/>
    <w:rsid w:val="00864FA8"/>
    <w:rsid w:val="0086575B"/>
    <w:rsid w:val="00865C9F"/>
    <w:rsid w:val="00865E05"/>
    <w:rsid w:val="00866319"/>
    <w:rsid w:val="0086678B"/>
    <w:rsid w:val="00866D37"/>
    <w:rsid w:val="008705BF"/>
    <w:rsid w:val="008707A6"/>
    <w:rsid w:val="00870D89"/>
    <w:rsid w:val="00871060"/>
    <w:rsid w:val="00871237"/>
    <w:rsid w:val="0087174F"/>
    <w:rsid w:val="0087198D"/>
    <w:rsid w:val="0087235F"/>
    <w:rsid w:val="00872440"/>
    <w:rsid w:val="0087249D"/>
    <w:rsid w:val="00872638"/>
    <w:rsid w:val="00872822"/>
    <w:rsid w:val="008732B8"/>
    <w:rsid w:val="0087368C"/>
    <w:rsid w:val="008736C6"/>
    <w:rsid w:val="008744EE"/>
    <w:rsid w:val="00874669"/>
    <w:rsid w:val="00875270"/>
    <w:rsid w:val="0087582B"/>
    <w:rsid w:val="00875F4E"/>
    <w:rsid w:val="0087613E"/>
    <w:rsid w:val="00877630"/>
    <w:rsid w:val="00877960"/>
    <w:rsid w:val="0088022F"/>
    <w:rsid w:val="008804F3"/>
    <w:rsid w:val="00880DB7"/>
    <w:rsid w:val="00880E67"/>
    <w:rsid w:val="0088220A"/>
    <w:rsid w:val="00882932"/>
    <w:rsid w:val="00882B3B"/>
    <w:rsid w:val="008834AF"/>
    <w:rsid w:val="008840CF"/>
    <w:rsid w:val="00885DD2"/>
    <w:rsid w:val="0088602E"/>
    <w:rsid w:val="00886415"/>
    <w:rsid w:val="00886F34"/>
    <w:rsid w:val="00887142"/>
    <w:rsid w:val="008874FE"/>
    <w:rsid w:val="00887786"/>
    <w:rsid w:val="00887FC6"/>
    <w:rsid w:val="00891885"/>
    <w:rsid w:val="008918D3"/>
    <w:rsid w:val="00891AA0"/>
    <w:rsid w:val="00891BD3"/>
    <w:rsid w:val="00891F95"/>
    <w:rsid w:val="0089230A"/>
    <w:rsid w:val="00892520"/>
    <w:rsid w:val="00892DEF"/>
    <w:rsid w:val="008934D8"/>
    <w:rsid w:val="00894306"/>
    <w:rsid w:val="008944CB"/>
    <w:rsid w:val="00894907"/>
    <w:rsid w:val="00894E30"/>
    <w:rsid w:val="00895063"/>
    <w:rsid w:val="00895CC5"/>
    <w:rsid w:val="0089633F"/>
    <w:rsid w:val="0089638F"/>
    <w:rsid w:val="008965A7"/>
    <w:rsid w:val="008967FD"/>
    <w:rsid w:val="008975B4"/>
    <w:rsid w:val="008977C4"/>
    <w:rsid w:val="00897E03"/>
    <w:rsid w:val="008A03DC"/>
    <w:rsid w:val="008A1231"/>
    <w:rsid w:val="008A1468"/>
    <w:rsid w:val="008A1817"/>
    <w:rsid w:val="008A19C0"/>
    <w:rsid w:val="008A1D3B"/>
    <w:rsid w:val="008A1EA2"/>
    <w:rsid w:val="008A23BB"/>
    <w:rsid w:val="008A23CC"/>
    <w:rsid w:val="008A25F7"/>
    <w:rsid w:val="008A2EC2"/>
    <w:rsid w:val="008A30D0"/>
    <w:rsid w:val="008A32A9"/>
    <w:rsid w:val="008A3B96"/>
    <w:rsid w:val="008A4F89"/>
    <w:rsid w:val="008A529A"/>
    <w:rsid w:val="008A6148"/>
    <w:rsid w:val="008A6375"/>
    <w:rsid w:val="008A6CB1"/>
    <w:rsid w:val="008A75F5"/>
    <w:rsid w:val="008A7905"/>
    <w:rsid w:val="008B0735"/>
    <w:rsid w:val="008B0CFD"/>
    <w:rsid w:val="008B1301"/>
    <w:rsid w:val="008B146A"/>
    <w:rsid w:val="008B1D54"/>
    <w:rsid w:val="008B29E7"/>
    <w:rsid w:val="008B3DF0"/>
    <w:rsid w:val="008B3EBB"/>
    <w:rsid w:val="008B441F"/>
    <w:rsid w:val="008B5483"/>
    <w:rsid w:val="008B6849"/>
    <w:rsid w:val="008B79E7"/>
    <w:rsid w:val="008B7C86"/>
    <w:rsid w:val="008B7D48"/>
    <w:rsid w:val="008B7D9C"/>
    <w:rsid w:val="008C0A27"/>
    <w:rsid w:val="008C0DEF"/>
    <w:rsid w:val="008C0DFC"/>
    <w:rsid w:val="008C1306"/>
    <w:rsid w:val="008C1AD3"/>
    <w:rsid w:val="008C1FE3"/>
    <w:rsid w:val="008C294F"/>
    <w:rsid w:val="008C31DC"/>
    <w:rsid w:val="008C3276"/>
    <w:rsid w:val="008C3584"/>
    <w:rsid w:val="008C3DE4"/>
    <w:rsid w:val="008C5653"/>
    <w:rsid w:val="008C6535"/>
    <w:rsid w:val="008C6592"/>
    <w:rsid w:val="008C696F"/>
    <w:rsid w:val="008C69DE"/>
    <w:rsid w:val="008C6D55"/>
    <w:rsid w:val="008C6D85"/>
    <w:rsid w:val="008C7514"/>
    <w:rsid w:val="008C7974"/>
    <w:rsid w:val="008D03A2"/>
    <w:rsid w:val="008D06CF"/>
    <w:rsid w:val="008D0900"/>
    <w:rsid w:val="008D096F"/>
    <w:rsid w:val="008D0FF4"/>
    <w:rsid w:val="008D13D0"/>
    <w:rsid w:val="008D25A2"/>
    <w:rsid w:val="008D2678"/>
    <w:rsid w:val="008D2A73"/>
    <w:rsid w:val="008D2A91"/>
    <w:rsid w:val="008D2C8C"/>
    <w:rsid w:val="008D4A73"/>
    <w:rsid w:val="008D4A7B"/>
    <w:rsid w:val="008D4CA6"/>
    <w:rsid w:val="008D4F5C"/>
    <w:rsid w:val="008D54A9"/>
    <w:rsid w:val="008D55E7"/>
    <w:rsid w:val="008D5662"/>
    <w:rsid w:val="008D5BD7"/>
    <w:rsid w:val="008D6647"/>
    <w:rsid w:val="008D7008"/>
    <w:rsid w:val="008D79E1"/>
    <w:rsid w:val="008D7D74"/>
    <w:rsid w:val="008D7EAF"/>
    <w:rsid w:val="008E089B"/>
    <w:rsid w:val="008E0AA0"/>
    <w:rsid w:val="008E139A"/>
    <w:rsid w:val="008E1A41"/>
    <w:rsid w:val="008E2390"/>
    <w:rsid w:val="008E374D"/>
    <w:rsid w:val="008E47D7"/>
    <w:rsid w:val="008E51F5"/>
    <w:rsid w:val="008E5EEC"/>
    <w:rsid w:val="008E61D5"/>
    <w:rsid w:val="008E627A"/>
    <w:rsid w:val="008E66D3"/>
    <w:rsid w:val="008E752A"/>
    <w:rsid w:val="008E7649"/>
    <w:rsid w:val="008E79E8"/>
    <w:rsid w:val="008F0004"/>
    <w:rsid w:val="008F093A"/>
    <w:rsid w:val="008F150A"/>
    <w:rsid w:val="008F185B"/>
    <w:rsid w:val="008F18F8"/>
    <w:rsid w:val="008F2404"/>
    <w:rsid w:val="008F26A4"/>
    <w:rsid w:val="008F2754"/>
    <w:rsid w:val="008F2A77"/>
    <w:rsid w:val="008F36CD"/>
    <w:rsid w:val="008F3F06"/>
    <w:rsid w:val="008F4402"/>
    <w:rsid w:val="008F4C3F"/>
    <w:rsid w:val="008F4D85"/>
    <w:rsid w:val="008F4FB9"/>
    <w:rsid w:val="008F59FA"/>
    <w:rsid w:val="008F60B5"/>
    <w:rsid w:val="008F6112"/>
    <w:rsid w:val="008F6349"/>
    <w:rsid w:val="008F69AC"/>
    <w:rsid w:val="008F72B9"/>
    <w:rsid w:val="008F74A8"/>
    <w:rsid w:val="008F76A9"/>
    <w:rsid w:val="008F7763"/>
    <w:rsid w:val="008F77C4"/>
    <w:rsid w:val="008F7DE1"/>
    <w:rsid w:val="009006A3"/>
    <w:rsid w:val="009014CD"/>
    <w:rsid w:val="00901A44"/>
    <w:rsid w:val="00901E7A"/>
    <w:rsid w:val="00902057"/>
    <w:rsid w:val="0090206E"/>
    <w:rsid w:val="009028A7"/>
    <w:rsid w:val="00902FE0"/>
    <w:rsid w:val="00902FF4"/>
    <w:rsid w:val="009034DA"/>
    <w:rsid w:val="00903573"/>
    <w:rsid w:val="009037F3"/>
    <w:rsid w:val="00903EF9"/>
    <w:rsid w:val="00904032"/>
    <w:rsid w:val="009041C1"/>
    <w:rsid w:val="009041C8"/>
    <w:rsid w:val="009045D6"/>
    <w:rsid w:val="009046AE"/>
    <w:rsid w:val="00904890"/>
    <w:rsid w:val="00904B0D"/>
    <w:rsid w:val="00905120"/>
    <w:rsid w:val="00906151"/>
    <w:rsid w:val="0090654E"/>
    <w:rsid w:val="009072B9"/>
    <w:rsid w:val="009077B7"/>
    <w:rsid w:val="00910296"/>
    <w:rsid w:val="0091103E"/>
    <w:rsid w:val="00911497"/>
    <w:rsid w:val="00912116"/>
    <w:rsid w:val="009123EA"/>
    <w:rsid w:val="00912D55"/>
    <w:rsid w:val="00913446"/>
    <w:rsid w:val="0091351C"/>
    <w:rsid w:val="00915856"/>
    <w:rsid w:val="00915A8D"/>
    <w:rsid w:val="00915D54"/>
    <w:rsid w:val="00915FD4"/>
    <w:rsid w:val="009160B9"/>
    <w:rsid w:val="00916A7B"/>
    <w:rsid w:val="00916CBB"/>
    <w:rsid w:val="009175EB"/>
    <w:rsid w:val="00921887"/>
    <w:rsid w:val="00922458"/>
    <w:rsid w:val="00923345"/>
    <w:rsid w:val="0092446B"/>
    <w:rsid w:val="00924512"/>
    <w:rsid w:val="0092497F"/>
    <w:rsid w:val="00924C98"/>
    <w:rsid w:val="00925343"/>
    <w:rsid w:val="009254E4"/>
    <w:rsid w:val="00925A9C"/>
    <w:rsid w:val="0092660A"/>
    <w:rsid w:val="00926B62"/>
    <w:rsid w:val="009273D9"/>
    <w:rsid w:val="009278EB"/>
    <w:rsid w:val="00930015"/>
    <w:rsid w:val="00930156"/>
    <w:rsid w:val="00930E50"/>
    <w:rsid w:val="00930FB4"/>
    <w:rsid w:val="009313A2"/>
    <w:rsid w:val="00931867"/>
    <w:rsid w:val="00931922"/>
    <w:rsid w:val="00931E6C"/>
    <w:rsid w:val="009324D9"/>
    <w:rsid w:val="009328FB"/>
    <w:rsid w:val="009346E5"/>
    <w:rsid w:val="00934FF0"/>
    <w:rsid w:val="00935555"/>
    <w:rsid w:val="00935E5B"/>
    <w:rsid w:val="009365BB"/>
    <w:rsid w:val="009370DB"/>
    <w:rsid w:val="009378A8"/>
    <w:rsid w:val="00937E2F"/>
    <w:rsid w:val="0094026C"/>
    <w:rsid w:val="009403BB"/>
    <w:rsid w:val="00940557"/>
    <w:rsid w:val="00940911"/>
    <w:rsid w:val="00940AA1"/>
    <w:rsid w:val="00941033"/>
    <w:rsid w:val="0094117D"/>
    <w:rsid w:val="00941A6B"/>
    <w:rsid w:val="00941B77"/>
    <w:rsid w:val="009422A9"/>
    <w:rsid w:val="00942967"/>
    <w:rsid w:val="00942C62"/>
    <w:rsid w:val="00943792"/>
    <w:rsid w:val="00945162"/>
    <w:rsid w:val="00945273"/>
    <w:rsid w:val="009455E3"/>
    <w:rsid w:val="00945859"/>
    <w:rsid w:val="00945EE8"/>
    <w:rsid w:val="0094638C"/>
    <w:rsid w:val="0094696F"/>
    <w:rsid w:val="00946B4B"/>
    <w:rsid w:val="00946F03"/>
    <w:rsid w:val="0094726A"/>
    <w:rsid w:val="00947AA8"/>
    <w:rsid w:val="009500BD"/>
    <w:rsid w:val="00950194"/>
    <w:rsid w:val="0095032D"/>
    <w:rsid w:val="0095044C"/>
    <w:rsid w:val="009507D9"/>
    <w:rsid w:val="00950D95"/>
    <w:rsid w:val="009515B6"/>
    <w:rsid w:val="0095193E"/>
    <w:rsid w:val="00951A31"/>
    <w:rsid w:val="0095247E"/>
    <w:rsid w:val="00952912"/>
    <w:rsid w:val="00952F04"/>
    <w:rsid w:val="00953E05"/>
    <w:rsid w:val="00953F84"/>
    <w:rsid w:val="00954F01"/>
    <w:rsid w:val="0095573C"/>
    <w:rsid w:val="00956579"/>
    <w:rsid w:val="00956595"/>
    <w:rsid w:val="00956B01"/>
    <w:rsid w:val="009602E7"/>
    <w:rsid w:val="0096091D"/>
    <w:rsid w:val="00960C1A"/>
    <w:rsid w:val="00960D51"/>
    <w:rsid w:val="00961604"/>
    <w:rsid w:val="00961806"/>
    <w:rsid w:val="00961917"/>
    <w:rsid w:val="00961F2B"/>
    <w:rsid w:val="00963808"/>
    <w:rsid w:val="009644A8"/>
    <w:rsid w:val="009650C3"/>
    <w:rsid w:val="00965C32"/>
    <w:rsid w:val="00966BAC"/>
    <w:rsid w:val="00967338"/>
    <w:rsid w:val="0096741F"/>
    <w:rsid w:val="009676AD"/>
    <w:rsid w:val="00967ADF"/>
    <w:rsid w:val="00967FEC"/>
    <w:rsid w:val="0097010D"/>
    <w:rsid w:val="00970435"/>
    <w:rsid w:val="00970712"/>
    <w:rsid w:val="00970AD5"/>
    <w:rsid w:val="009714DA"/>
    <w:rsid w:val="00971690"/>
    <w:rsid w:val="0097219F"/>
    <w:rsid w:val="0097241B"/>
    <w:rsid w:val="00972457"/>
    <w:rsid w:val="0097271D"/>
    <w:rsid w:val="009727BA"/>
    <w:rsid w:val="00972C14"/>
    <w:rsid w:val="009738BD"/>
    <w:rsid w:val="00973E50"/>
    <w:rsid w:val="00973EF5"/>
    <w:rsid w:val="00973F5B"/>
    <w:rsid w:val="009748D0"/>
    <w:rsid w:val="00974B25"/>
    <w:rsid w:val="00974CA9"/>
    <w:rsid w:val="00974D72"/>
    <w:rsid w:val="00974F9E"/>
    <w:rsid w:val="00975F3B"/>
    <w:rsid w:val="0097642B"/>
    <w:rsid w:val="009769A1"/>
    <w:rsid w:val="00980BD8"/>
    <w:rsid w:val="00980DD1"/>
    <w:rsid w:val="00981036"/>
    <w:rsid w:val="00981729"/>
    <w:rsid w:val="00981A16"/>
    <w:rsid w:val="0098220D"/>
    <w:rsid w:val="00982476"/>
    <w:rsid w:val="00982786"/>
    <w:rsid w:val="00982885"/>
    <w:rsid w:val="0098387D"/>
    <w:rsid w:val="00983893"/>
    <w:rsid w:val="00983A77"/>
    <w:rsid w:val="00983C8B"/>
    <w:rsid w:val="00983D3F"/>
    <w:rsid w:val="0098402C"/>
    <w:rsid w:val="00984554"/>
    <w:rsid w:val="009847C0"/>
    <w:rsid w:val="00985003"/>
    <w:rsid w:val="0098558F"/>
    <w:rsid w:val="0098647D"/>
    <w:rsid w:val="00987094"/>
    <w:rsid w:val="009871D4"/>
    <w:rsid w:val="009873A1"/>
    <w:rsid w:val="00987753"/>
    <w:rsid w:val="009901AE"/>
    <w:rsid w:val="009909CA"/>
    <w:rsid w:val="00991149"/>
    <w:rsid w:val="009911F9"/>
    <w:rsid w:val="00991503"/>
    <w:rsid w:val="00991BCD"/>
    <w:rsid w:val="00991F9F"/>
    <w:rsid w:val="0099227B"/>
    <w:rsid w:val="00993AD3"/>
    <w:rsid w:val="009943D9"/>
    <w:rsid w:val="0099469F"/>
    <w:rsid w:val="00994766"/>
    <w:rsid w:val="0099483A"/>
    <w:rsid w:val="0099516C"/>
    <w:rsid w:val="009952AF"/>
    <w:rsid w:val="0099533B"/>
    <w:rsid w:val="00995A16"/>
    <w:rsid w:val="00996514"/>
    <w:rsid w:val="0099718D"/>
    <w:rsid w:val="009A04E3"/>
    <w:rsid w:val="009A0873"/>
    <w:rsid w:val="009A1B9E"/>
    <w:rsid w:val="009A1CA0"/>
    <w:rsid w:val="009A21AF"/>
    <w:rsid w:val="009A228E"/>
    <w:rsid w:val="009A2314"/>
    <w:rsid w:val="009A26F1"/>
    <w:rsid w:val="009A2785"/>
    <w:rsid w:val="009A27E2"/>
    <w:rsid w:val="009A295B"/>
    <w:rsid w:val="009A3619"/>
    <w:rsid w:val="009A3783"/>
    <w:rsid w:val="009A40CA"/>
    <w:rsid w:val="009A45C4"/>
    <w:rsid w:val="009A4BBC"/>
    <w:rsid w:val="009A4BE1"/>
    <w:rsid w:val="009A4E66"/>
    <w:rsid w:val="009A5AFF"/>
    <w:rsid w:val="009A5C98"/>
    <w:rsid w:val="009A5CE8"/>
    <w:rsid w:val="009A6065"/>
    <w:rsid w:val="009A67BB"/>
    <w:rsid w:val="009A6AAD"/>
    <w:rsid w:val="009A7895"/>
    <w:rsid w:val="009A7F59"/>
    <w:rsid w:val="009A7F8B"/>
    <w:rsid w:val="009B042F"/>
    <w:rsid w:val="009B0EE3"/>
    <w:rsid w:val="009B1863"/>
    <w:rsid w:val="009B1F20"/>
    <w:rsid w:val="009B2076"/>
    <w:rsid w:val="009B22B6"/>
    <w:rsid w:val="009B2B21"/>
    <w:rsid w:val="009B32B0"/>
    <w:rsid w:val="009B395C"/>
    <w:rsid w:val="009B3B5B"/>
    <w:rsid w:val="009B3C35"/>
    <w:rsid w:val="009B43DD"/>
    <w:rsid w:val="009B466E"/>
    <w:rsid w:val="009B4B5E"/>
    <w:rsid w:val="009B4CA2"/>
    <w:rsid w:val="009B5622"/>
    <w:rsid w:val="009B5B35"/>
    <w:rsid w:val="009B5BCD"/>
    <w:rsid w:val="009B690D"/>
    <w:rsid w:val="009B6C63"/>
    <w:rsid w:val="009B6CFA"/>
    <w:rsid w:val="009B70FC"/>
    <w:rsid w:val="009B7267"/>
    <w:rsid w:val="009B771D"/>
    <w:rsid w:val="009C02D4"/>
    <w:rsid w:val="009C0340"/>
    <w:rsid w:val="009C06D8"/>
    <w:rsid w:val="009C0BBC"/>
    <w:rsid w:val="009C0BEE"/>
    <w:rsid w:val="009C2DDD"/>
    <w:rsid w:val="009C2FDA"/>
    <w:rsid w:val="009C3712"/>
    <w:rsid w:val="009C7013"/>
    <w:rsid w:val="009C76C3"/>
    <w:rsid w:val="009D02C3"/>
    <w:rsid w:val="009D1184"/>
    <w:rsid w:val="009D1462"/>
    <w:rsid w:val="009D16A3"/>
    <w:rsid w:val="009D1A29"/>
    <w:rsid w:val="009D2227"/>
    <w:rsid w:val="009D2507"/>
    <w:rsid w:val="009D3389"/>
    <w:rsid w:val="009D35AD"/>
    <w:rsid w:val="009D38FA"/>
    <w:rsid w:val="009D392A"/>
    <w:rsid w:val="009D3B42"/>
    <w:rsid w:val="009D3E6C"/>
    <w:rsid w:val="009D3F46"/>
    <w:rsid w:val="009D419C"/>
    <w:rsid w:val="009D61A4"/>
    <w:rsid w:val="009D6471"/>
    <w:rsid w:val="009D73F3"/>
    <w:rsid w:val="009D756B"/>
    <w:rsid w:val="009D75C5"/>
    <w:rsid w:val="009D7625"/>
    <w:rsid w:val="009D7748"/>
    <w:rsid w:val="009E00F2"/>
    <w:rsid w:val="009E0230"/>
    <w:rsid w:val="009E0CF1"/>
    <w:rsid w:val="009E0E3B"/>
    <w:rsid w:val="009E193F"/>
    <w:rsid w:val="009E1993"/>
    <w:rsid w:val="009E2548"/>
    <w:rsid w:val="009E316E"/>
    <w:rsid w:val="009E34EB"/>
    <w:rsid w:val="009E3CE1"/>
    <w:rsid w:val="009E4BF4"/>
    <w:rsid w:val="009E554D"/>
    <w:rsid w:val="009E580D"/>
    <w:rsid w:val="009E5834"/>
    <w:rsid w:val="009E5AA0"/>
    <w:rsid w:val="009E611A"/>
    <w:rsid w:val="009E64FD"/>
    <w:rsid w:val="009E650F"/>
    <w:rsid w:val="009E6DC6"/>
    <w:rsid w:val="009E6E2B"/>
    <w:rsid w:val="009E737F"/>
    <w:rsid w:val="009E7559"/>
    <w:rsid w:val="009F0314"/>
    <w:rsid w:val="009F065D"/>
    <w:rsid w:val="009F0DF2"/>
    <w:rsid w:val="009F17A2"/>
    <w:rsid w:val="009F1E19"/>
    <w:rsid w:val="009F260A"/>
    <w:rsid w:val="009F2990"/>
    <w:rsid w:val="009F337A"/>
    <w:rsid w:val="009F40F0"/>
    <w:rsid w:val="009F4523"/>
    <w:rsid w:val="009F476A"/>
    <w:rsid w:val="009F5860"/>
    <w:rsid w:val="009F5DFE"/>
    <w:rsid w:val="009F5E4A"/>
    <w:rsid w:val="009F617D"/>
    <w:rsid w:val="009F697C"/>
    <w:rsid w:val="009F7056"/>
    <w:rsid w:val="009F7154"/>
    <w:rsid w:val="009F7195"/>
    <w:rsid w:val="009F737E"/>
    <w:rsid w:val="009F74F1"/>
    <w:rsid w:val="009F769E"/>
    <w:rsid w:val="009F79C3"/>
    <w:rsid w:val="00A00BAA"/>
    <w:rsid w:val="00A00CBF"/>
    <w:rsid w:val="00A00F31"/>
    <w:rsid w:val="00A010FC"/>
    <w:rsid w:val="00A01171"/>
    <w:rsid w:val="00A013FB"/>
    <w:rsid w:val="00A01780"/>
    <w:rsid w:val="00A01A61"/>
    <w:rsid w:val="00A02930"/>
    <w:rsid w:val="00A02CFB"/>
    <w:rsid w:val="00A031F1"/>
    <w:rsid w:val="00A03672"/>
    <w:rsid w:val="00A036CC"/>
    <w:rsid w:val="00A04857"/>
    <w:rsid w:val="00A050D6"/>
    <w:rsid w:val="00A05241"/>
    <w:rsid w:val="00A0540C"/>
    <w:rsid w:val="00A068E5"/>
    <w:rsid w:val="00A0795A"/>
    <w:rsid w:val="00A1043A"/>
    <w:rsid w:val="00A110B9"/>
    <w:rsid w:val="00A11928"/>
    <w:rsid w:val="00A119C1"/>
    <w:rsid w:val="00A1252A"/>
    <w:rsid w:val="00A12585"/>
    <w:rsid w:val="00A12818"/>
    <w:rsid w:val="00A13490"/>
    <w:rsid w:val="00A149B8"/>
    <w:rsid w:val="00A149EA"/>
    <w:rsid w:val="00A153E7"/>
    <w:rsid w:val="00A162BC"/>
    <w:rsid w:val="00A16A7E"/>
    <w:rsid w:val="00A20618"/>
    <w:rsid w:val="00A20ECA"/>
    <w:rsid w:val="00A212C4"/>
    <w:rsid w:val="00A219F4"/>
    <w:rsid w:val="00A21CB1"/>
    <w:rsid w:val="00A223E7"/>
    <w:rsid w:val="00A228EF"/>
    <w:rsid w:val="00A22E56"/>
    <w:rsid w:val="00A22E9B"/>
    <w:rsid w:val="00A23E90"/>
    <w:rsid w:val="00A2411C"/>
    <w:rsid w:val="00A24797"/>
    <w:rsid w:val="00A24CFC"/>
    <w:rsid w:val="00A24D70"/>
    <w:rsid w:val="00A25FDD"/>
    <w:rsid w:val="00A26411"/>
    <w:rsid w:val="00A26617"/>
    <w:rsid w:val="00A26EAF"/>
    <w:rsid w:val="00A270FA"/>
    <w:rsid w:val="00A2761D"/>
    <w:rsid w:val="00A27F91"/>
    <w:rsid w:val="00A30673"/>
    <w:rsid w:val="00A3116E"/>
    <w:rsid w:val="00A31262"/>
    <w:rsid w:val="00A3212F"/>
    <w:rsid w:val="00A321F8"/>
    <w:rsid w:val="00A32764"/>
    <w:rsid w:val="00A32C29"/>
    <w:rsid w:val="00A331C2"/>
    <w:rsid w:val="00A346B5"/>
    <w:rsid w:val="00A34E07"/>
    <w:rsid w:val="00A3505D"/>
    <w:rsid w:val="00A35D9F"/>
    <w:rsid w:val="00A3660F"/>
    <w:rsid w:val="00A3714E"/>
    <w:rsid w:val="00A3794A"/>
    <w:rsid w:val="00A37A82"/>
    <w:rsid w:val="00A37D1A"/>
    <w:rsid w:val="00A37D47"/>
    <w:rsid w:val="00A37F33"/>
    <w:rsid w:val="00A40300"/>
    <w:rsid w:val="00A408D8"/>
    <w:rsid w:val="00A412AA"/>
    <w:rsid w:val="00A41ADA"/>
    <w:rsid w:val="00A41E81"/>
    <w:rsid w:val="00A4260A"/>
    <w:rsid w:val="00A42AED"/>
    <w:rsid w:val="00A42C1C"/>
    <w:rsid w:val="00A42D43"/>
    <w:rsid w:val="00A42FE6"/>
    <w:rsid w:val="00A4395D"/>
    <w:rsid w:val="00A43D13"/>
    <w:rsid w:val="00A43D1F"/>
    <w:rsid w:val="00A44262"/>
    <w:rsid w:val="00A444B7"/>
    <w:rsid w:val="00A44828"/>
    <w:rsid w:val="00A44B56"/>
    <w:rsid w:val="00A456B0"/>
    <w:rsid w:val="00A45906"/>
    <w:rsid w:val="00A45AD2"/>
    <w:rsid w:val="00A45CA5"/>
    <w:rsid w:val="00A45EDC"/>
    <w:rsid w:val="00A47F21"/>
    <w:rsid w:val="00A51463"/>
    <w:rsid w:val="00A52AA2"/>
    <w:rsid w:val="00A52D41"/>
    <w:rsid w:val="00A52DFC"/>
    <w:rsid w:val="00A53964"/>
    <w:rsid w:val="00A53F78"/>
    <w:rsid w:val="00A53FE5"/>
    <w:rsid w:val="00A54238"/>
    <w:rsid w:val="00A54524"/>
    <w:rsid w:val="00A5460B"/>
    <w:rsid w:val="00A54AC9"/>
    <w:rsid w:val="00A54C8B"/>
    <w:rsid w:val="00A54D71"/>
    <w:rsid w:val="00A55D47"/>
    <w:rsid w:val="00A563B1"/>
    <w:rsid w:val="00A56C41"/>
    <w:rsid w:val="00A56D41"/>
    <w:rsid w:val="00A574AC"/>
    <w:rsid w:val="00A57C1C"/>
    <w:rsid w:val="00A57E7C"/>
    <w:rsid w:val="00A60129"/>
    <w:rsid w:val="00A60258"/>
    <w:rsid w:val="00A607D3"/>
    <w:rsid w:val="00A61ABF"/>
    <w:rsid w:val="00A6207B"/>
    <w:rsid w:val="00A6228F"/>
    <w:rsid w:val="00A62782"/>
    <w:rsid w:val="00A62A01"/>
    <w:rsid w:val="00A6331D"/>
    <w:rsid w:val="00A63986"/>
    <w:rsid w:val="00A63AFC"/>
    <w:rsid w:val="00A63C52"/>
    <w:rsid w:val="00A63EB9"/>
    <w:rsid w:val="00A63FCF"/>
    <w:rsid w:val="00A64165"/>
    <w:rsid w:val="00A647A0"/>
    <w:rsid w:val="00A64D4E"/>
    <w:rsid w:val="00A64F97"/>
    <w:rsid w:val="00A64FB5"/>
    <w:rsid w:val="00A6509F"/>
    <w:rsid w:val="00A653BC"/>
    <w:rsid w:val="00A65718"/>
    <w:rsid w:val="00A66555"/>
    <w:rsid w:val="00A6655E"/>
    <w:rsid w:val="00A6670C"/>
    <w:rsid w:val="00A670A2"/>
    <w:rsid w:val="00A67ED0"/>
    <w:rsid w:val="00A70291"/>
    <w:rsid w:val="00A705B9"/>
    <w:rsid w:val="00A70989"/>
    <w:rsid w:val="00A70F94"/>
    <w:rsid w:val="00A70FA5"/>
    <w:rsid w:val="00A7113A"/>
    <w:rsid w:val="00A71AA0"/>
    <w:rsid w:val="00A71CAE"/>
    <w:rsid w:val="00A71CE4"/>
    <w:rsid w:val="00A72ABC"/>
    <w:rsid w:val="00A72DA9"/>
    <w:rsid w:val="00A730B1"/>
    <w:rsid w:val="00A73897"/>
    <w:rsid w:val="00A73E18"/>
    <w:rsid w:val="00A7414A"/>
    <w:rsid w:val="00A7438A"/>
    <w:rsid w:val="00A74F0B"/>
    <w:rsid w:val="00A74FE5"/>
    <w:rsid w:val="00A76341"/>
    <w:rsid w:val="00A766AA"/>
    <w:rsid w:val="00A76E4C"/>
    <w:rsid w:val="00A7723A"/>
    <w:rsid w:val="00A77E07"/>
    <w:rsid w:val="00A80B0B"/>
    <w:rsid w:val="00A80ED6"/>
    <w:rsid w:val="00A81C39"/>
    <w:rsid w:val="00A8210E"/>
    <w:rsid w:val="00A82FAC"/>
    <w:rsid w:val="00A84206"/>
    <w:rsid w:val="00A846CD"/>
    <w:rsid w:val="00A84788"/>
    <w:rsid w:val="00A84AD9"/>
    <w:rsid w:val="00A84DCC"/>
    <w:rsid w:val="00A85004"/>
    <w:rsid w:val="00A85BDA"/>
    <w:rsid w:val="00A85BDC"/>
    <w:rsid w:val="00A8610B"/>
    <w:rsid w:val="00A8712B"/>
    <w:rsid w:val="00A87518"/>
    <w:rsid w:val="00A87694"/>
    <w:rsid w:val="00A876F6"/>
    <w:rsid w:val="00A87BCB"/>
    <w:rsid w:val="00A87FBF"/>
    <w:rsid w:val="00A90722"/>
    <w:rsid w:val="00A90CE6"/>
    <w:rsid w:val="00A91AA5"/>
    <w:rsid w:val="00A92155"/>
    <w:rsid w:val="00A928CA"/>
    <w:rsid w:val="00A929A8"/>
    <w:rsid w:val="00A93064"/>
    <w:rsid w:val="00A9346A"/>
    <w:rsid w:val="00A93516"/>
    <w:rsid w:val="00A93A4D"/>
    <w:rsid w:val="00A93D86"/>
    <w:rsid w:val="00A94070"/>
    <w:rsid w:val="00A941F1"/>
    <w:rsid w:val="00A94324"/>
    <w:rsid w:val="00A94613"/>
    <w:rsid w:val="00A94821"/>
    <w:rsid w:val="00A94C59"/>
    <w:rsid w:val="00A957AE"/>
    <w:rsid w:val="00A960DC"/>
    <w:rsid w:val="00A962E3"/>
    <w:rsid w:val="00A96D2C"/>
    <w:rsid w:val="00A96EFB"/>
    <w:rsid w:val="00A971FA"/>
    <w:rsid w:val="00A9791E"/>
    <w:rsid w:val="00AA035A"/>
    <w:rsid w:val="00AA09A0"/>
    <w:rsid w:val="00AA16B5"/>
    <w:rsid w:val="00AA260F"/>
    <w:rsid w:val="00AA2AEA"/>
    <w:rsid w:val="00AA355A"/>
    <w:rsid w:val="00AA3A56"/>
    <w:rsid w:val="00AA4886"/>
    <w:rsid w:val="00AA4B09"/>
    <w:rsid w:val="00AA4C1C"/>
    <w:rsid w:val="00AA4FAA"/>
    <w:rsid w:val="00AA5430"/>
    <w:rsid w:val="00AA5B10"/>
    <w:rsid w:val="00AA62F4"/>
    <w:rsid w:val="00AA651C"/>
    <w:rsid w:val="00AA7167"/>
    <w:rsid w:val="00AA71D2"/>
    <w:rsid w:val="00AA7AFB"/>
    <w:rsid w:val="00AA7BAD"/>
    <w:rsid w:val="00AA7DDF"/>
    <w:rsid w:val="00AA7DF3"/>
    <w:rsid w:val="00AA7F78"/>
    <w:rsid w:val="00AB0274"/>
    <w:rsid w:val="00AB0A3A"/>
    <w:rsid w:val="00AB0D63"/>
    <w:rsid w:val="00AB1A9C"/>
    <w:rsid w:val="00AB27CE"/>
    <w:rsid w:val="00AB294C"/>
    <w:rsid w:val="00AB341B"/>
    <w:rsid w:val="00AB37F2"/>
    <w:rsid w:val="00AB38BA"/>
    <w:rsid w:val="00AB3DF8"/>
    <w:rsid w:val="00AB3E45"/>
    <w:rsid w:val="00AB41C9"/>
    <w:rsid w:val="00AB48EF"/>
    <w:rsid w:val="00AB4A94"/>
    <w:rsid w:val="00AB4EB2"/>
    <w:rsid w:val="00AB60E7"/>
    <w:rsid w:val="00AB62C7"/>
    <w:rsid w:val="00AB63BD"/>
    <w:rsid w:val="00AB72FC"/>
    <w:rsid w:val="00AB7FD2"/>
    <w:rsid w:val="00AC0112"/>
    <w:rsid w:val="00AC051A"/>
    <w:rsid w:val="00AC0B13"/>
    <w:rsid w:val="00AC0F61"/>
    <w:rsid w:val="00AC11F5"/>
    <w:rsid w:val="00AC1A03"/>
    <w:rsid w:val="00AC1A0A"/>
    <w:rsid w:val="00AC1A6F"/>
    <w:rsid w:val="00AC23D9"/>
    <w:rsid w:val="00AC2548"/>
    <w:rsid w:val="00AC262E"/>
    <w:rsid w:val="00AC2BEF"/>
    <w:rsid w:val="00AC32C1"/>
    <w:rsid w:val="00AC3A92"/>
    <w:rsid w:val="00AC3F9F"/>
    <w:rsid w:val="00AC456F"/>
    <w:rsid w:val="00AC4FCC"/>
    <w:rsid w:val="00AC5B6B"/>
    <w:rsid w:val="00AC5CCE"/>
    <w:rsid w:val="00AC6334"/>
    <w:rsid w:val="00AC6347"/>
    <w:rsid w:val="00AC734C"/>
    <w:rsid w:val="00AC7532"/>
    <w:rsid w:val="00AC7802"/>
    <w:rsid w:val="00AC78B7"/>
    <w:rsid w:val="00AC7CBA"/>
    <w:rsid w:val="00AD0035"/>
    <w:rsid w:val="00AD0B15"/>
    <w:rsid w:val="00AD0D6A"/>
    <w:rsid w:val="00AD0DDF"/>
    <w:rsid w:val="00AD1769"/>
    <w:rsid w:val="00AD1B70"/>
    <w:rsid w:val="00AD1E6F"/>
    <w:rsid w:val="00AD294E"/>
    <w:rsid w:val="00AD3719"/>
    <w:rsid w:val="00AD4347"/>
    <w:rsid w:val="00AD43F6"/>
    <w:rsid w:val="00AD4828"/>
    <w:rsid w:val="00AD51EE"/>
    <w:rsid w:val="00AD5E7E"/>
    <w:rsid w:val="00AD733B"/>
    <w:rsid w:val="00AD744E"/>
    <w:rsid w:val="00AD7510"/>
    <w:rsid w:val="00AD7DD0"/>
    <w:rsid w:val="00AE0118"/>
    <w:rsid w:val="00AE0241"/>
    <w:rsid w:val="00AE0D5B"/>
    <w:rsid w:val="00AE180C"/>
    <w:rsid w:val="00AE1C9C"/>
    <w:rsid w:val="00AE1CCF"/>
    <w:rsid w:val="00AE1CE9"/>
    <w:rsid w:val="00AE281A"/>
    <w:rsid w:val="00AE2AC3"/>
    <w:rsid w:val="00AE2FF7"/>
    <w:rsid w:val="00AE39A1"/>
    <w:rsid w:val="00AE3EFD"/>
    <w:rsid w:val="00AE4E8C"/>
    <w:rsid w:val="00AE54E8"/>
    <w:rsid w:val="00AE68C2"/>
    <w:rsid w:val="00AE6910"/>
    <w:rsid w:val="00AE7D6C"/>
    <w:rsid w:val="00AF0171"/>
    <w:rsid w:val="00AF0E1B"/>
    <w:rsid w:val="00AF0E33"/>
    <w:rsid w:val="00AF10B3"/>
    <w:rsid w:val="00AF14E9"/>
    <w:rsid w:val="00AF1B31"/>
    <w:rsid w:val="00AF1CCE"/>
    <w:rsid w:val="00AF1D0E"/>
    <w:rsid w:val="00AF1DCA"/>
    <w:rsid w:val="00AF2085"/>
    <w:rsid w:val="00AF2E6A"/>
    <w:rsid w:val="00AF3B45"/>
    <w:rsid w:val="00AF407A"/>
    <w:rsid w:val="00AF4E9E"/>
    <w:rsid w:val="00AF561B"/>
    <w:rsid w:val="00AF5A2D"/>
    <w:rsid w:val="00AF603C"/>
    <w:rsid w:val="00AF6228"/>
    <w:rsid w:val="00AF6705"/>
    <w:rsid w:val="00AF6802"/>
    <w:rsid w:val="00AF6CA8"/>
    <w:rsid w:val="00AF7CC4"/>
    <w:rsid w:val="00B00A03"/>
    <w:rsid w:val="00B00DBD"/>
    <w:rsid w:val="00B010C6"/>
    <w:rsid w:val="00B01256"/>
    <w:rsid w:val="00B0217C"/>
    <w:rsid w:val="00B0338C"/>
    <w:rsid w:val="00B03BD4"/>
    <w:rsid w:val="00B04BE0"/>
    <w:rsid w:val="00B0533D"/>
    <w:rsid w:val="00B05F81"/>
    <w:rsid w:val="00B06145"/>
    <w:rsid w:val="00B06A2F"/>
    <w:rsid w:val="00B06C45"/>
    <w:rsid w:val="00B06FE1"/>
    <w:rsid w:val="00B07174"/>
    <w:rsid w:val="00B07BF3"/>
    <w:rsid w:val="00B101F7"/>
    <w:rsid w:val="00B11721"/>
    <w:rsid w:val="00B11957"/>
    <w:rsid w:val="00B11982"/>
    <w:rsid w:val="00B11AA4"/>
    <w:rsid w:val="00B1213E"/>
    <w:rsid w:val="00B1264B"/>
    <w:rsid w:val="00B12D58"/>
    <w:rsid w:val="00B13DFE"/>
    <w:rsid w:val="00B14235"/>
    <w:rsid w:val="00B14B6B"/>
    <w:rsid w:val="00B14E48"/>
    <w:rsid w:val="00B1507F"/>
    <w:rsid w:val="00B1508D"/>
    <w:rsid w:val="00B157EE"/>
    <w:rsid w:val="00B15ED5"/>
    <w:rsid w:val="00B16067"/>
    <w:rsid w:val="00B162B7"/>
    <w:rsid w:val="00B166DA"/>
    <w:rsid w:val="00B16A32"/>
    <w:rsid w:val="00B17112"/>
    <w:rsid w:val="00B17794"/>
    <w:rsid w:val="00B20402"/>
    <w:rsid w:val="00B20F6A"/>
    <w:rsid w:val="00B21623"/>
    <w:rsid w:val="00B2171C"/>
    <w:rsid w:val="00B221A8"/>
    <w:rsid w:val="00B223D2"/>
    <w:rsid w:val="00B23650"/>
    <w:rsid w:val="00B239CA"/>
    <w:rsid w:val="00B243CC"/>
    <w:rsid w:val="00B24805"/>
    <w:rsid w:val="00B24F24"/>
    <w:rsid w:val="00B2504C"/>
    <w:rsid w:val="00B25ADB"/>
    <w:rsid w:val="00B25CCE"/>
    <w:rsid w:val="00B25D06"/>
    <w:rsid w:val="00B264C7"/>
    <w:rsid w:val="00B266EE"/>
    <w:rsid w:val="00B27359"/>
    <w:rsid w:val="00B27C82"/>
    <w:rsid w:val="00B31291"/>
    <w:rsid w:val="00B31524"/>
    <w:rsid w:val="00B316B0"/>
    <w:rsid w:val="00B32B4A"/>
    <w:rsid w:val="00B33E0B"/>
    <w:rsid w:val="00B33F32"/>
    <w:rsid w:val="00B34092"/>
    <w:rsid w:val="00B34612"/>
    <w:rsid w:val="00B347F4"/>
    <w:rsid w:val="00B34EA2"/>
    <w:rsid w:val="00B35116"/>
    <w:rsid w:val="00B35B9C"/>
    <w:rsid w:val="00B35BF6"/>
    <w:rsid w:val="00B3615F"/>
    <w:rsid w:val="00B3645A"/>
    <w:rsid w:val="00B36780"/>
    <w:rsid w:val="00B36B48"/>
    <w:rsid w:val="00B371DC"/>
    <w:rsid w:val="00B406FF"/>
    <w:rsid w:val="00B40D8D"/>
    <w:rsid w:val="00B4108D"/>
    <w:rsid w:val="00B41624"/>
    <w:rsid w:val="00B41997"/>
    <w:rsid w:val="00B420BD"/>
    <w:rsid w:val="00B425BF"/>
    <w:rsid w:val="00B439F7"/>
    <w:rsid w:val="00B4435D"/>
    <w:rsid w:val="00B4442A"/>
    <w:rsid w:val="00B44603"/>
    <w:rsid w:val="00B44C8F"/>
    <w:rsid w:val="00B4551C"/>
    <w:rsid w:val="00B455B9"/>
    <w:rsid w:val="00B45820"/>
    <w:rsid w:val="00B46068"/>
    <w:rsid w:val="00B47067"/>
    <w:rsid w:val="00B471F8"/>
    <w:rsid w:val="00B4754C"/>
    <w:rsid w:val="00B4784A"/>
    <w:rsid w:val="00B4789D"/>
    <w:rsid w:val="00B478D1"/>
    <w:rsid w:val="00B51E3A"/>
    <w:rsid w:val="00B51EFA"/>
    <w:rsid w:val="00B52047"/>
    <w:rsid w:val="00B520A5"/>
    <w:rsid w:val="00B52525"/>
    <w:rsid w:val="00B528A0"/>
    <w:rsid w:val="00B529E1"/>
    <w:rsid w:val="00B52F1A"/>
    <w:rsid w:val="00B5338F"/>
    <w:rsid w:val="00B548CE"/>
    <w:rsid w:val="00B553E7"/>
    <w:rsid w:val="00B5566B"/>
    <w:rsid w:val="00B55FE5"/>
    <w:rsid w:val="00B56431"/>
    <w:rsid w:val="00B56796"/>
    <w:rsid w:val="00B56D13"/>
    <w:rsid w:val="00B56DC0"/>
    <w:rsid w:val="00B57EDD"/>
    <w:rsid w:val="00B60147"/>
    <w:rsid w:val="00B6093E"/>
    <w:rsid w:val="00B609D1"/>
    <w:rsid w:val="00B60DEF"/>
    <w:rsid w:val="00B60E08"/>
    <w:rsid w:val="00B61232"/>
    <w:rsid w:val="00B6182A"/>
    <w:rsid w:val="00B6186D"/>
    <w:rsid w:val="00B6190B"/>
    <w:rsid w:val="00B61F41"/>
    <w:rsid w:val="00B623D1"/>
    <w:rsid w:val="00B62729"/>
    <w:rsid w:val="00B63769"/>
    <w:rsid w:val="00B64118"/>
    <w:rsid w:val="00B6450C"/>
    <w:rsid w:val="00B64A40"/>
    <w:rsid w:val="00B64C8A"/>
    <w:rsid w:val="00B64DA1"/>
    <w:rsid w:val="00B65824"/>
    <w:rsid w:val="00B65A02"/>
    <w:rsid w:val="00B65E3C"/>
    <w:rsid w:val="00B6633B"/>
    <w:rsid w:val="00B67106"/>
    <w:rsid w:val="00B67BA7"/>
    <w:rsid w:val="00B67EE4"/>
    <w:rsid w:val="00B67F62"/>
    <w:rsid w:val="00B70078"/>
    <w:rsid w:val="00B704C5"/>
    <w:rsid w:val="00B71040"/>
    <w:rsid w:val="00B7132C"/>
    <w:rsid w:val="00B713D4"/>
    <w:rsid w:val="00B71876"/>
    <w:rsid w:val="00B72261"/>
    <w:rsid w:val="00B723F8"/>
    <w:rsid w:val="00B72A13"/>
    <w:rsid w:val="00B72A18"/>
    <w:rsid w:val="00B732B5"/>
    <w:rsid w:val="00B732DD"/>
    <w:rsid w:val="00B73907"/>
    <w:rsid w:val="00B73A2C"/>
    <w:rsid w:val="00B73C06"/>
    <w:rsid w:val="00B73FDD"/>
    <w:rsid w:val="00B74047"/>
    <w:rsid w:val="00B7427A"/>
    <w:rsid w:val="00B74350"/>
    <w:rsid w:val="00B74823"/>
    <w:rsid w:val="00B74D98"/>
    <w:rsid w:val="00B75018"/>
    <w:rsid w:val="00B7538A"/>
    <w:rsid w:val="00B76A46"/>
    <w:rsid w:val="00B77336"/>
    <w:rsid w:val="00B77FAD"/>
    <w:rsid w:val="00B8041D"/>
    <w:rsid w:val="00B807A6"/>
    <w:rsid w:val="00B80B34"/>
    <w:rsid w:val="00B81169"/>
    <w:rsid w:val="00B811EE"/>
    <w:rsid w:val="00B8126B"/>
    <w:rsid w:val="00B814BD"/>
    <w:rsid w:val="00B81526"/>
    <w:rsid w:val="00B81570"/>
    <w:rsid w:val="00B81BC6"/>
    <w:rsid w:val="00B8241F"/>
    <w:rsid w:val="00B8288C"/>
    <w:rsid w:val="00B83655"/>
    <w:rsid w:val="00B83B59"/>
    <w:rsid w:val="00B83E3C"/>
    <w:rsid w:val="00B83F88"/>
    <w:rsid w:val="00B83FAB"/>
    <w:rsid w:val="00B8417F"/>
    <w:rsid w:val="00B84523"/>
    <w:rsid w:val="00B847DC"/>
    <w:rsid w:val="00B85662"/>
    <w:rsid w:val="00B85A2E"/>
    <w:rsid w:val="00B85CD2"/>
    <w:rsid w:val="00B86135"/>
    <w:rsid w:val="00B86199"/>
    <w:rsid w:val="00B86821"/>
    <w:rsid w:val="00B869A8"/>
    <w:rsid w:val="00B87D51"/>
    <w:rsid w:val="00B90745"/>
    <w:rsid w:val="00B9118F"/>
    <w:rsid w:val="00B91864"/>
    <w:rsid w:val="00B91D2B"/>
    <w:rsid w:val="00B91D68"/>
    <w:rsid w:val="00B92383"/>
    <w:rsid w:val="00B927F9"/>
    <w:rsid w:val="00B93C35"/>
    <w:rsid w:val="00B94025"/>
    <w:rsid w:val="00B94534"/>
    <w:rsid w:val="00B945CF"/>
    <w:rsid w:val="00B94C3C"/>
    <w:rsid w:val="00B95160"/>
    <w:rsid w:val="00B96174"/>
    <w:rsid w:val="00B9674F"/>
    <w:rsid w:val="00B9681E"/>
    <w:rsid w:val="00B96C65"/>
    <w:rsid w:val="00B96CAC"/>
    <w:rsid w:val="00B96EFC"/>
    <w:rsid w:val="00B9711A"/>
    <w:rsid w:val="00B9726E"/>
    <w:rsid w:val="00B97759"/>
    <w:rsid w:val="00B97BE9"/>
    <w:rsid w:val="00BA0A2B"/>
    <w:rsid w:val="00BA0A53"/>
    <w:rsid w:val="00BA1178"/>
    <w:rsid w:val="00BA13F9"/>
    <w:rsid w:val="00BA1A95"/>
    <w:rsid w:val="00BA1CF0"/>
    <w:rsid w:val="00BA20D7"/>
    <w:rsid w:val="00BA233C"/>
    <w:rsid w:val="00BA2CA8"/>
    <w:rsid w:val="00BA2DC7"/>
    <w:rsid w:val="00BA2EEB"/>
    <w:rsid w:val="00BA35D0"/>
    <w:rsid w:val="00BA40C0"/>
    <w:rsid w:val="00BA4732"/>
    <w:rsid w:val="00BA4DDF"/>
    <w:rsid w:val="00BA4E3F"/>
    <w:rsid w:val="00BA510D"/>
    <w:rsid w:val="00BA5AD4"/>
    <w:rsid w:val="00BA5DF8"/>
    <w:rsid w:val="00BA63FC"/>
    <w:rsid w:val="00BA6500"/>
    <w:rsid w:val="00BA6569"/>
    <w:rsid w:val="00BA66F9"/>
    <w:rsid w:val="00BA6758"/>
    <w:rsid w:val="00BA67B0"/>
    <w:rsid w:val="00BA6F07"/>
    <w:rsid w:val="00BA77AE"/>
    <w:rsid w:val="00BA7821"/>
    <w:rsid w:val="00BA7E21"/>
    <w:rsid w:val="00BB0343"/>
    <w:rsid w:val="00BB0AA7"/>
    <w:rsid w:val="00BB1576"/>
    <w:rsid w:val="00BB1CB3"/>
    <w:rsid w:val="00BB1FAD"/>
    <w:rsid w:val="00BB2233"/>
    <w:rsid w:val="00BB2B9B"/>
    <w:rsid w:val="00BB4107"/>
    <w:rsid w:val="00BB4981"/>
    <w:rsid w:val="00BB4C56"/>
    <w:rsid w:val="00BB5876"/>
    <w:rsid w:val="00BB5B12"/>
    <w:rsid w:val="00BB5BAC"/>
    <w:rsid w:val="00BB62CD"/>
    <w:rsid w:val="00BB6D64"/>
    <w:rsid w:val="00BB724A"/>
    <w:rsid w:val="00BB7B29"/>
    <w:rsid w:val="00BB7B4A"/>
    <w:rsid w:val="00BB7DFE"/>
    <w:rsid w:val="00BC0F17"/>
    <w:rsid w:val="00BC11E5"/>
    <w:rsid w:val="00BC1229"/>
    <w:rsid w:val="00BC1660"/>
    <w:rsid w:val="00BC1BE5"/>
    <w:rsid w:val="00BC2086"/>
    <w:rsid w:val="00BC294F"/>
    <w:rsid w:val="00BC2CEE"/>
    <w:rsid w:val="00BC30B6"/>
    <w:rsid w:val="00BC3565"/>
    <w:rsid w:val="00BC38BE"/>
    <w:rsid w:val="00BC3903"/>
    <w:rsid w:val="00BC3A2D"/>
    <w:rsid w:val="00BC3D60"/>
    <w:rsid w:val="00BC3DDB"/>
    <w:rsid w:val="00BC3E6F"/>
    <w:rsid w:val="00BC4F84"/>
    <w:rsid w:val="00BC4FB9"/>
    <w:rsid w:val="00BC505D"/>
    <w:rsid w:val="00BC512D"/>
    <w:rsid w:val="00BC517A"/>
    <w:rsid w:val="00BC5619"/>
    <w:rsid w:val="00BC573F"/>
    <w:rsid w:val="00BC62EF"/>
    <w:rsid w:val="00BC6C07"/>
    <w:rsid w:val="00BC6F26"/>
    <w:rsid w:val="00BC712D"/>
    <w:rsid w:val="00BD035F"/>
    <w:rsid w:val="00BD0E38"/>
    <w:rsid w:val="00BD1012"/>
    <w:rsid w:val="00BD15AB"/>
    <w:rsid w:val="00BD1EEA"/>
    <w:rsid w:val="00BD249F"/>
    <w:rsid w:val="00BD2A7C"/>
    <w:rsid w:val="00BD307C"/>
    <w:rsid w:val="00BD311B"/>
    <w:rsid w:val="00BD32E9"/>
    <w:rsid w:val="00BD3BDC"/>
    <w:rsid w:val="00BD3CFC"/>
    <w:rsid w:val="00BD3E3D"/>
    <w:rsid w:val="00BD42D8"/>
    <w:rsid w:val="00BD4D6F"/>
    <w:rsid w:val="00BD6929"/>
    <w:rsid w:val="00BD692A"/>
    <w:rsid w:val="00BD694F"/>
    <w:rsid w:val="00BD6CD4"/>
    <w:rsid w:val="00BE0B34"/>
    <w:rsid w:val="00BE0C68"/>
    <w:rsid w:val="00BE1398"/>
    <w:rsid w:val="00BE16EE"/>
    <w:rsid w:val="00BE1CC6"/>
    <w:rsid w:val="00BE225D"/>
    <w:rsid w:val="00BE2AD2"/>
    <w:rsid w:val="00BE2EA8"/>
    <w:rsid w:val="00BE3514"/>
    <w:rsid w:val="00BE37B7"/>
    <w:rsid w:val="00BE38A0"/>
    <w:rsid w:val="00BE48A9"/>
    <w:rsid w:val="00BE4941"/>
    <w:rsid w:val="00BE5364"/>
    <w:rsid w:val="00BE58B5"/>
    <w:rsid w:val="00BE5D6C"/>
    <w:rsid w:val="00BE6773"/>
    <w:rsid w:val="00BE6B28"/>
    <w:rsid w:val="00BE71E7"/>
    <w:rsid w:val="00BE72B8"/>
    <w:rsid w:val="00BE731F"/>
    <w:rsid w:val="00BE7427"/>
    <w:rsid w:val="00BE7A49"/>
    <w:rsid w:val="00BF0692"/>
    <w:rsid w:val="00BF08CC"/>
    <w:rsid w:val="00BF0CB4"/>
    <w:rsid w:val="00BF0E0B"/>
    <w:rsid w:val="00BF19A4"/>
    <w:rsid w:val="00BF1A2F"/>
    <w:rsid w:val="00BF1D41"/>
    <w:rsid w:val="00BF1E6B"/>
    <w:rsid w:val="00BF2280"/>
    <w:rsid w:val="00BF3062"/>
    <w:rsid w:val="00BF34EE"/>
    <w:rsid w:val="00BF460A"/>
    <w:rsid w:val="00BF48F2"/>
    <w:rsid w:val="00BF4AFA"/>
    <w:rsid w:val="00BF52C8"/>
    <w:rsid w:val="00BF5CC7"/>
    <w:rsid w:val="00BF6135"/>
    <w:rsid w:val="00BF6792"/>
    <w:rsid w:val="00BF685C"/>
    <w:rsid w:val="00BF68A6"/>
    <w:rsid w:val="00BF6DB4"/>
    <w:rsid w:val="00BF6DE8"/>
    <w:rsid w:val="00BF6FDE"/>
    <w:rsid w:val="00BF7B0B"/>
    <w:rsid w:val="00BF7B1F"/>
    <w:rsid w:val="00C0032B"/>
    <w:rsid w:val="00C004ED"/>
    <w:rsid w:val="00C0134D"/>
    <w:rsid w:val="00C01881"/>
    <w:rsid w:val="00C01A2F"/>
    <w:rsid w:val="00C0335A"/>
    <w:rsid w:val="00C0360D"/>
    <w:rsid w:val="00C0389A"/>
    <w:rsid w:val="00C03B05"/>
    <w:rsid w:val="00C03DDF"/>
    <w:rsid w:val="00C03DE4"/>
    <w:rsid w:val="00C046A2"/>
    <w:rsid w:val="00C049F9"/>
    <w:rsid w:val="00C050CE"/>
    <w:rsid w:val="00C05343"/>
    <w:rsid w:val="00C0564C"/>
    <w:rsid w:val="00C056E9"/>
    <w:rsid w:val="00C05D89"/>
    <w:rsid w:val="00C06AFB"/>
    <w:rsid w:val="00C0778F"/>
    <w:rsid w:val="00C07FDC"/>
    <w:rsid w:val="00C104A6"/>
    <w:rsid w:val="00C1092E"/>
    <w:rsid w:val="00C109DE"/>
    <w:rsid w:val="00C10C11"/>
    <w:rsid w:val="00C10C21"/>
    <w:rsid w:val="00C11CE8"/>
    <w:rsid w:val="00C11F5F"/>
    <w:rsid w:val="00C121DD"/>
    <w:rsid w:val="00C135E6"/>
    <w:rsid w:val="00C139C8"/>
    <w:rsid w:val="00C13B4C"/>
    <w:rsid w:val="00C13C07"/>
    <w:rsid w:val="00C13CCA"/>
    <w:rsid w:val="00C14137"/>
    <w:rsid w:val="00C15414"/>
    <w:rsid w:val="00C157C2"/>
    <w:rsid w:val="00C15C8F"/>
    <w:rsid w:val="00C16004"/>
    <w:rsid w:val="00C163FC"/>
    <w:rsid w:val="00C17010"/>
    <w:rsid w:val="00C174C7"/>
    <w:rsid w:val="00C20136"/>
    <w:rsid w:val="00C205A8"/>
    <w:rsid w:val="00C20867"/>
    <w:rsid w:val="00C20972"/>
    <w:rsid w:val="00C2154C"/>
    <w:rsid w:val="00C2156A"/>
    <w:rsid w:val="00C2183C"/>
    <w:rsid w:val="00C21BC1"/>
    <w:rsid w:val="00C222AE"/>
    <w:rsid w:val="00C22844"/>
    <w:rsid w:val="00C230FD"/>
    <w:rsid w:val="00C233EB"/>
    <w:rsid w:val="00C237AD"/>
    <w:rsid w:val="00C23C95"/>
    <w:rsid w:val="00C241C3"/>
    <w:rsid w:val="00C25503"/>
    <w:rsid w:val="00C25FC3"/>
    <w:rsid w:val="00C26020"/>
    <w:rsid w:val="00C2638C"/>
    <w:rsid w:val="00C26D1D"/>
    <w:rsid w:val="00C272E7"/>
    <w:rsid w:val="00C27380"/>
    <w:rsid w:val="00C27D35"/>
    <w:rsid w:val="00C3098B"/>
    <w:rsid w:val="00C311A6"/>
    <w:rsid w:val="00C31522"/>
    <w:rsid w:val="00C31845"/>
    <w:rsid w:val="00C31A69"/>
    <w:rsid w:val="00C32989"/>
    <w:rsid w:val="00C32AD5"/>
    <w:rsid w:val="00C32DDA"/>
    <w:rsid w:val="00C33498"/>
    <w:rsid w:val="00C3350C"/>
    <w:rsid w:val="00C339BC"/>
    <w:rsid w:val="00C353F0"/>
    <w:rsid w:val="00C35871"/>
    <w:rsid w:val="00C3635B"/>
    <w:rsid w:val="00C36DA9"/>
    <w:rsid w:val="00C36E7F"/>
    <w:rsid w:val="00C36F7C"/>
    <w:rsid w:val="00C36FDC"/>
    <w:rsid w:val="00C3719C"/>
    <w:rsid w:val="00C40108"/>
    <w:rsid w:val="00C40591"/>
    <w:rsid w:val="00C408D7"/>
    <w:rsid w:val="00C408F9"/>
    <w:rsid w:val="00C41031"/>
    <w:rsid w:val="00C41231"/>
    <w:rsid w:val="00C41858"/>
    <w:rsid w:val="00C41C1D"/>
    <w:rsid w:val="00C41DD2"/>
    <w:rsid w:val="00C4400C"/>
    <w:rsid w:val="00C440E0"/>
    <w:rsid w:val="00C444BC"/>
    <w:rsid w:val="00C444F5"/>
    <w:rsid w:val="00C44C06"/>
    <w:rsid w:val="00C44C9B"/>
    <w:rsid w:val="00C45662"/>
    <w:rsid w:val="00C4657C"/>
    <w:rsid w:val="00C46AA8"/>
    <w:rsid w:val="00C46FF7"/>
    <w:rsid w:val="00C47B03"/>
    <w:rsid w:val="00C47E12"/>
    <w:rsid w:val="00C5033B"/>
    <w:rsid w:val="00C503A2"/>
    <w:rsid w:val="00C50B3A"/>
    <w:rsid w:val="00C50C77"/>
    <w:rsid w:val="00C50E92"/>
    <w:rsid w:val="00C51121"/>
    <w:rsid w:val="00C516DE"/>
    <w:rsid w:val="00C51815"/>
    <w:rsid w:val="00C51829"/>
    <w:rsid w:val="00C535E5"/>
    <w:rsid w:val="00C5373B"/>
    <w:rsid w:val="00C53C8F"/>
    <w:rsid w:val="00C54288"/>
    <w:rsid w:val="00C549D2"/>
    <w:rsid w:val="00C55300"/>
    <w:rsid w:val="00C55A5F"/>
    <w:rsid w:val="00C55F28"/>
    <w:rsid w:val="00C56146"/>
    <w:rsid w:val="00C565B5"/>
    <w:rsid w:val="00C5689D"/>
    <w:rsid w:val="00C56B52"/>
    <w:rsid w:val="00C5783A"/>
    <w:rsid w:val="00C578D9"/>
    <w:rsid w:val="00C57E0C"/>
    <w:rsid w:val="00C57F4D"/>
    <w:rsid w:val="00C60702"/>
    <w:rsid w:val="00C615FF"/>
    <w:rsid w:val="00C616D0"/>
    <w:rsid w:val="00C6187E"/>
    <w:rsid w:val="00C61AB6"/>
    <w:rsid w:val="00C620A8"/>
    <w:rsid w:val="00C62430"/>
    <w:rsid w:val="00C63452"/>
    <w:rsid w:val="00C63BAE"/>
    <w:rsid w:val="00C647C1"/>
    <w:rsid w:val="00C653FA"/>
    <w:rsid w:val="00C65541"/>
    <w:rsid w:val="00C66523"/>
    <w:rsid w:val="00C66B02"/>
    <w:rsid w:val="00C66D7E"/>
    <w:rsid w:val="00C6790E"/>
    <w:rsid w:val="00C67B1F"/>
    <w:rsid w:val="00C67B41"/>
    <w:rsid w:val="00C67C42"/>
    <w:rsid w:val="00C67C66"/>
    <w:rsid w:val="00C70472"/>
    <w:rsid w:val="00C7054E"/>
    <w:rsid w:val="00C71034"/>
    <w:rsid w:val="00C71156"/>
    <w:rsid w:val="00C7235F"/>
    <w:rsid w:val="00C72C6D"/>
    <w:rsid w:val="00C740EA"/>
    <w:rsid w:val="00C742AA"/>
    <w:rsid w:val="00C75076"/>
    <w:rsid w:val="00C75093"/>
    <w:rsid w:val="00C7511C"/>
    <w:rsid w:val="00C755BD"/>
    <w:rsid w:val="00C758EE"/>
    <w:rsid w:val="00C76205"/>
    <w:rsid w:val="00C7785B"/>
    <w:rsid w:val="00C80777"/>
    <w:rsid w:val="00C8078B"/>
    <w:rsid w:val="00C807E0"/>
    <w:rsid w:val="00C8107A"/>
    <w:rsid w:val="00C81DD2"/>
    <w:rsid w:val="00C828A0"/>
    <w:rsid w:val="00C828E0"/>
    <w:rsid w:val="00C82B5E"/>
    <w:rsid w:val="00C82B8C"/>
    <w:rsid w:val="00C83137"/>
    <w:rsid w:val="00C832E1"/>
    <w:rsid w:val="00C838B2"/>
    <w:rsid w:val="00C83BEF"/>
    <w:rsid w:val="00C84302"/>
    <w:rsid w:val="00C843C5"/>
    <w:rsid w:val="00C84AD1"/>
    <w:rsid w:val="00C85391"/>
    <w:rsid w:val="00C870B2"/>
    <w:rsid w:val="00C87169"/>
    <w:rsid w:val="00C87211"/>
    <w:rsid w:val="00C874EC"/>
    <w:rsid w:val="00C901C9"/>
    <w:rsid w:val="00C90313"/>
    <w:rsid w:val="00C91625"/>
    <w:rsid w:val="00C91F6B"/>
    <w:rsid w:val="00C92199"/>
    <w:rsid w:val="00C927BD"/>
    <w:rsid w:val="00C92E71"/>
    <w:rsid w:val="00C932E4"/>
    <w:rsid w:val="00C93434"/>
    <w:rsid w:val="00C9368E"/>
    <w:rsid w:val="00C93AAB"/>
    <w:rsid w:val="00C93E07"/>
    <w:rsid w:val="00C94004"/>
    <w:rsid w:val="00C94096"/>
    <w:rsid w:val="00C94134"/>
    <w:rsid w:val="00C948B4"/>
    <w:rsid w:val="00C95A34"/>
    <w:rsid w:val="00C96894"/>
    <w:rsid w:val="00C968D0"/>
    <w:rsid w:val="00C96CF7"/>
    <w:rsid w:val="00C96EC0"/>
    <w:rsid w:val="00C976BC"/>
    <w:rsid w:val="00C977EB"/>
    <w:rsid w:val="00CA04E1"/>
    <w:rsid w:val="00CA143B"/>
    <w:rsid w:val="00CA2973"/>
    <w:rsid w:val="00CA29B4"/>
    <w:rsid w:val="00CA317C"/>
    <w:rsid w:val="00CA31D5"/>
    <w:rsid w:val="00CA35EE"/>
    <w:rsid w:val="00CA497F"/>
    <w:rsid w:val="00CA4DF6"/>
    <w:rsid w:val="00CA5153"/>
    <w:rsid w:val="00CA5415"/>
    <w:rsid w:val="00CA6B8F"/>
    <w:rsid w:val="00CA6BC5"/>
    <w:rsid w:val="00CA7252"/>
    <w:rsid w:val="00CA771D"/>
    <w:rsid w:val="00CA7850"/>
    <w:rsid w:val="00CA7AC6"/>
    <w:rsid w:val="00CA7BB2"/>
    <w:rsid w:val="00CA7CF9"/>
    <w:rsid w:val="00CA7EDD"/>
    <w:rsid w:val="00CB0470"/>
    <w:rsid w:val="00CB07AF"/>
    <w:rsid w:val="00CB2F8A"/>
    <w:rsid w:val="00CB40E8"/>
    <w:rsid w:val="00CB42F9"/>
    <w:rsid w:val="00CB4740"/>
    <w:rsid w:val="00CB47A7"/>
    <w:rsid w:val="00CB4C38"/>
    <w:rsid w:val="00CB4F09"/>
    <w:rsid w:val="00CB66CC"/>
    <w:rsid w:val="00CB68B1"/>
    <w:rsid w:val="00CB6D2F"/>
    <w:rsid w:val="00CB72AD"/>
    <w:rsid w:val="00CB73D8"/>
    <w:rsid w:val="00CB7DE0"/>
    <w:rsid w:val="00CC0E54"/>
    <w:rsid w:val="00CC0FCC"/>
    <w:rsid w:val="00CC1057"/>
    <w:rsid w:val="00CC12B4"/>
    <w:rsid w:val="00CC2973"/>
    <w:rsid w:val="00CC2C53"/>
    <w:rsid w:val="00CC2EB8"/>
    <w:rsid w:val="00CC2FC3"/>
    <w:rsid w:val="00CC35C1"/>
    <w:rsid w:val="00CC3BB9"/>
    <w:rsid w:val="00CC3EA1"/>
    <w:rsid w:val="00CC40B6"/>
    <w:rsid w:val="00CC42D0"/>
    <w:rsid w:val="00CC48BE"/>
    <w:rsid w:val="00CC4FDC"/>
    <w:rsid w:val="00CC5496"/>
    <w:rsid w:val="00CC593D"/>
    <w:rsid w:val="00CC5DA6"/>
    <w:rsid w:val="00CC6444"/>
    <w:rsid w:val="00CC6593"/>
    <w:rsid w:val="00CC6609"/>
    <w:rsid w:val="00CC6B72"/>
    <w:rsid w:val="00CC6F1A"/>
    <w:rsid w:val="00CC7274"/>
    <w:rsid w:val="00CC79ED"/>
    <w:rsid w:val="00CC7CD1"/>
    <w:rsid w:val="00CD0D37"/>
    <w:rsid w:val="00CD103C"/>
    <w:rsid w:val="00CD15CA"/>
    <w:rsid w:val="00CD2B6C"/>
    <w:rsid w:val="00CD3190"/>
    <w:rsid w:val="00CD32A1"/>
    <w:rsid w:val="00CD3867"/>
    <w:rsid w:val="00CD4011"/>
    <w:rsid w:val="00CD4028"/>
    <w:rsid w:val="00CD41B8"/>
    <w:rsid w:val="00CD458D"/>
    <w:rsid w:val="00CD4808"/>
    <w:rsid w:val="00CD49EA"/>
    <w:rsid w:val="00CD4D53"/>
    <w:rsid w:val="00CD4F3B"/>
    <w:rsid w:val="00CD4FEF"/>
    <w:rsid w:val="00CD5408"/>
    <w:rsid w:val="00CD5CB6"/>
    <w:rsid w:val="00CD5EF9"/>
    <w:rsid w:val="00CD6790"/>
    <w:rsid w:val="00CD679F"/>
    <w:rsid w:val="00CD733A"/>
    <w:rsid w:val="00CD73FC"/>
    <w:rsid w:val="00CD76ED"/>
    <w:rsid w:val="00CD7A73"/>
    <w:rsid w:val="00CE01C5"/>
    <w:rsid w:val="00CE04FC"/>
    <w:rsid w:val="00CE11C6"/>
    <w:rsid w:val="00CE1442"/>
    <w:rsid w:val="00CE1559"/>
    <w:rsid w:val="00CE186A"/>
    <w:rsid w:val="00CE1D2F"/>
    <w:rsid w:val="00CE1E4B"/>
    <w:rsid w:val="00CE2533"/>
    <w:rsid w:val="00CE2745"/>
    <w:rsid w:val="00CE2CB8"/>
    <w:rsid w:val="00CE2FE7"/>
    <w:rsid w:val="00CE316D"/>
    <w:rsid w:val="00CE3329"/>
    <w:rsid w:val="00CE3D97"/>
    <w:rsid w:val="00CE4881"/>
    <w:rsid w:val="00CE4BB0"/>
    <w:rsid w:val="00CE4F7F"/>
    <w:rsid w:val="00CE4FAC"/>
    <w:rsid w:val="00CE5088"/>
    <w:rsid w:val="00CE50D8"/>
    <w:rsid w:val="00CE53CE"/>
    <w:rsid w:val="00CE5A19"/>
    <w:rsid w:val="00CE7136"/>
    <w:rsid w:val="00CE7539"/>
    <w:rsid w:val="00CE772F"/>
    <w:rsid w:val="00CE7D05"/>
    <w:rsid w:val="00CE7EF4"/>
    <w:rsid w:val="00CF0344"/>
    <w:rsid w:val="00CF0C28"/>
    <w:rsid w:val="00CF1634"/>
    <w:rsid w:val="00CF1761"/>
    <w:rsid w:val="00CF187F"/>
    <w:rsid w:val="00CF1B74"/>
    <w:rsid w:val="00CF1F84"/>
    <w:rsid w:val="00CF20A8"/>
    <w:rsid w:val="00CF25E0"/>
    <w:rsid w:val="00CF29B2"/>
    <w:rsid w:val="00CF3AAF"/>
    <w:rsid w:val="00CF461A"/>
    <w:rsid w:val="00CF4BC6"/>
    <w:rsid w:val="00CF4C03"/>
    <w:rsid w:val="00CF604D"/>
    <w:rsid w:val="00CF618F"/>
    <w:rsid w:val="00CF77FE"/>
    <w:rsid w:val="00CF792F"/>
    <w:rsid w:val="00CF7FB0"/>
    <w:rsid w:val="00D002F5"/>
    <w:rsid w:val="00D01E68"/>
    <w:rsid w:val="00D025CC"/>
    <w:rsid w:val="00D0342D"/>
    <w:rsid w:val="00D0361D"/>
    <w:rsid w:val="00D036B5"/>
    <w:rsid w:val="00D03A7B"/>
    <w:rsid w:val="00D0402C"/>
    <w:rsid w:val="00D043FD"/>
    <w:rsid w:val="00D04428"/>
    <w:rsid w:val="00D04E6C"/>
    <w:rsid w:val="00D0645B"/>
    <w:rsid w:val="00D06A92"/>
    <w:rsid w:val="00D06CAC"/>
    <w:rsid w:val="00D06F92"/>
    <w:rsid w:val="00D0732E"/>
    <w:rsid w:val="00D07509"/>
    <w:rsid w:val="00D07570"/>
    <w:rsid w:val="00D07773"/>
    <w:rsid w:val="00D07898"/>
    <w:rsid w:val="00D07F08"/>
    <w:rsid w:val="00D10265"/>
    <w:rsid w:val="00D105C9"/>
    <w:rsid w:val="00D108DF"/>
    <w:rsid w:val="00D10A8E"/>
    <w:rsid w:val="00D10D72"/>
    <w:rsid w:val="00D113C8"/>
    <w:rsid w:val="00D115A6"/>
    <w:rsid w:val="00D11B65"/>
    <w:rsid w:val="00D11CDD"/>
    <w:rsid w:val="00D1215B"/>
    <w:rsid w:val="00D121D6"/>
    <w:rsid w:val="00D12885"/>
    <w:rsid w:val="00D1288B"/>
    <w:rsid w:val="00D129B1"/>
    <w:rsid w:val="00D13046"/>
    <w:rsid w:val="00D13818"/>
    <w:rsid w:val="00D14225"/>
    <w:rsid w:val="00D14736"/>
    <w:rsid w:val="00D14BC0"/>
    <w:rsid w:val="00D14C96"/>
    <w:rsid w:val="00D1517F"/>
    <w:rsid w:val="00D157D0"/>
    <w:rsid w:val="00D15AC4"/>
    <w:rsid w:val="00D15D60"/>
    <w:rsid w:val="00D17463"/>
    <w:rsid w:val="00D17B04"/>
    <w:rsid w:val="00D17ED9"/>
    <w:rsid w:val="00D201A3"/>
    <w:rsid w:val="00D2038D"/>
    <w:rsid w:val="00D20851"/>
    <w:rsid w:val="00D2152E"/>
    <w:rsid w:val="00D21846"/>
    <w:rsid w:val="00D21850"/>
    <w:rsid w:val="00D21C17"/>
    <w:rsid w:val="00D2237B"/>
    <w:rsid w:val="00D22497"/>
    <w:rsid w:val="00D2271A"/>
    <w:rsid w:val="00D22C0F"/>
    <w:rsid w:val="00D22E90"/>
    <w:rsid w:val="00D240D8"/>
    <w:rsid w:val="00D249F7"/>
    <w:rsid w:val="00D251B6"/>
    <w:rsid w:val="00D2531D"/>
    <w:rsid w:val="00D2543C"/>
    <w:rsid w:val="00D26165"/>
    <w:rsid w:val="00D26A01"/>
    <w:rsid w:val="00D3064E"/>
    <w:rsid w:val="00D3097D"/>
    <w:rsid w:val="00D30A4D"/>
    <w:rsid w:val="00D3153A"/>
    <w:rsid w:val="00D3156A"/>
    <w:rsid w:val="00D3200C"/>
    <w:rsid w:val="00D320D3"/>
    <w:rsid w:val="00D32126"/>
    <w:rsid w:val="00D32238"/>
    <w:rsid w:val="00D322F0"/>
    <w:rsid w:val="00D3288E"/>
    <w:rsid w:val="00D32ED2"/>
    <w:rsid w:val="00D33209"/>
    <w:rsid w:val="00D34904"/>
    <w:rsid w:val="00D34920"/>
    <w:rsid w:val="00D34CDB"/>
    <w:rsid w:val="00D3579C"/>
    <w:rsid w:val="00D359EC"/>
    <w:rsid w:val="00D35D85"/>
    <w:rsid w:val="00D367F1"/>
    <w:rsid w:val="00D36EBE"/>
    <w:rsid w:val="00D3703B"/>
    <w:rsid w:val="00D37BA7"/>
    <w:rsid w:val="00D40130"/>
    <w:rsid w:val="00D40221"/>
    <w:rsid w:val="00D412E6"/>
    <w:rsid w:val="00D41F12"/>
    <w:rsid w:val="00D41FF4"/>
    <w:rsid w:val="00D423FD"/>
    <w:rsid w:val="00D42AEC"/>
    <w:rsid w:val="00D42CE4"/>
    <w:rsid w:val="00D43753"/>
    <w:rsid w:val="00D44BA6"/>
    <w:rsid w:val="00D44C46"/>
    <w:rsid w:val="00D44E80"/>
    <w:rsid w:val="00D44FE2"/>
    <w:rsid w:val="00D452C7"/>
    <w:rsid w:val="00D45681"/>
    <w:rsid w:val="00D45F57"/>
    <w:rsid w:val="00D46003"/>
    <w:rsid w:val="00D47F06"/>
    <w:rsid w:val="00D50638"/>
    <w:rsid w:val="00D5067E"/>
    <w:rsid w:val="00D5077D"/>
    <w:rsid w:val="00D50B1B"/>
    <w:rsid w:val="00D51286"/>
    <w:rsid w:val="00D51342"/>
    <w:rsid w:val="00D51541"/>
    <w:rsid w:val="00D5278F"/>
    <w:rsid w:val="00D5348B"/>
    <w:rsid w:val="00D537D1"/>
    <w:rsid w:val="00D53AB6"/>
    <w:rsid w:val="00D54A76"/>
    <w:rsid w:val="00D54DCC"/>
    <w:rsid w:val="00D55BDB"/>
    <w:rsid w:val="00D55BE5"/>
    <w:rsid w:val="00D55F51"/>
    <w:rsid w:val="00D560B8"/>
    <w:rsid w:val="00D563AB"/>
    <w:rsid w:val="00D56F99"/>
    <w:rsid w:val="00D570CA"/>
    <w:rsid w:val="00D57334"/>
    <w:rsid w:val="00D573C9"/>
    <w:rsid w:val="00D57907"/>
    <w:rsid w:val="00D57D43"/>
    <w:rsid w:val="00D600DE"/>
    <w:rsid w:val="00D617D5"/>
    <w:rsid w:val="00D61F01"/>
    <w:rsid w:val="00D622EC"/>
    <w:rsid w:val="00D62460"/>
    <w:rsid w:val="00D624B6"/>
    <w:rsid w:val="00D63101"/>
    <w:rsid w:val="00D63155"/>
    <w:rsid w:val="00D6320B"/>
    <w:rsid w:val="00D63AC2"/>
    <w:rsid w:val="00D64EB6"/>
    <w:rsid w:val="00D652AE"/>
    <w:rsid w:val="00D65B66"/>
    <w:rsid w:val="00D65D2E"/>
    <w:rsid w:val="00D66903"/>
    <w:rsid w:val="00D67ED8"/>
    <w:rsid w:val="00D70572"/>
    <w:rsid w:val="00D71669"/>
    <w:rsid w:val="00D717A6"/>
    <w:rsid w:val="00D71DA9"/>
    <w:rsid w:val="00D71E13"/>
    <w:rsid w:val="00D720C1"/>
    <w:rsid w:val="00D72366"/>
    <w:rsid w:val="00D7236B"/>
    <w:rsid w:val="00D7239C"/>
    <w:rsid w:val="00D72A22"/>
    <w:rsid w:val="00D73F97"/>
    <w:rsid w:val="00D74A3A"/>
    <w:rsid w:val="00D74CD2"/>
    <w:rsid w:val="00D74FEC"/>
    <w:rsid w:val="00D755EF"/>
    <w:rsid w:val="00D7673F"/>
    <w:rsid w:val="00D76A43"/>
    <w:rsid w:val="00D76F88"/>
    <w:rsid w:val="00D779A9"/>
    <w:rsid w:val="00D805D1"/>
    <w:rsid w:val="00D8094C"/>
    <w:rsid w:val="00D80F77"/>
    <w:rsid w:val="00D81975"/>
    <w:rsid w:val="00D826AE"/>
    <w:rsid w:val="00D84E11"/>
    <w:rsid w:val="00D84F22"/>
    <w:rsid w:val="00D8593B"/>
    <w:rsid w:val="00D86003"/>
    <w:rsid w:val="00D8635D"/>
    <w:rsid w:val="00D8664B"/>
    <w:rsid w:val="00D87032"/>
    <w:rsid w:val="00D87EFC"/>
    <w:rsid w:val="00D91101"/>
    <w:rsid w:val="00D91809"/>
    <w:rsid w:val="00D91997"/>
    <w:rsid w:val="00D9305D"/>
    <w:rsid w:val="00D93085"/>
    <w:rsid w:val="00D931D3"/>
    <w:rsid w:val="00D93FDB"/>
    <w:rsid w:val="00D94101"/>
    <w:rsid w:val="00D944AB"/>
    <w:rsid w:val="00D952EC"/>
    <w:rsid w:val="00D9533B"/>
    <w:rsid w:val="00D95DDA"/>
    <w:rsid w:val="00D96E4E"/>
    <w:rsid w:val="00D96EC3"/>
    <w:rsid w:val="00D976D4"/>
    <w:rsid w:val="00D9774C"/>
    <w:rsid w:val="00D97A61"/>
    <w:rsid w:val="00D97D1E"/>
    <w:rsid w:val="00D97FE6"/>
    <w:rsid w:val="00DA020A"/>
    <w:rsid w:val="00DA0850"/>
    <w:rsid w:val="00DA09E2"/>
    <w:rsid w:val="00DA0DB3"/>
    <w:rsid w:val="00DA24D4"/>
    <w:rsid w:val="00DA269A"/>
    <w:rsid w:val="00DA2D51"/>
    <w:rsid w:val="00DA30AA"/>
    <w:rsid w:val="00DA310C"/>
    <w:rsid w:val="00DA3218"/>
    <w:rsid w:val="00DA3BF0"/>
    <w:rsid w:val="00DA40A6"/>
    <w:rsid w:val="00DA47B7"/>
    <w:rsid w:val="00DA5274"/>
    <w:rsid w:val="00DA5CDE"/>
    <w:rsid w:val="00DA6048"/>
    <w:rsid w:val="00DA6BC6"/>
    <w:rsid w:val="00DA6F4B"/>
    <w:rsid w:val="00DA6FBF"/>
    <w:rsid w:val="00DA733E"/>
    <w:rsid w:val="00DA73EE"/>
    <w:rsid w:val="00DA75DE"/>
    <w:rsid w:val="00DA7DA9"/>
    <w:rsid w:val="00DB03FB"/>
    <w:rsid w:val="00DB0DD2"/>
    <w:rsid w:val="00DB1F93"/>
    <w:rsid w:val="00DB2469"/>
    <w:rsid w:val="00DB25E1"/>
    <w:rsid w:val="00DB2E7D"/>
    <w:rsid w:val="00DB305F"/>
    <w:rsid w:val="00DB354D"/>
    <w:rsid w:val="00DB37B1"/>
    <w:rsid w:val="00DB3BD7"/>
    <w:rsid w:val="00DB403F"/>
    <w:rsid w:val="00DB466B"/>
    <w:rsid w:val="00DB48DB"/>
    <w:rsid w:val="00DB4938"/>
    <w:rsid w:val="00DB4D0B"/>
    <w:rsid w:val="00DB53F9"/>
    <w:rsid w:val="00DB625E"/>
    <w:rsid w:val="00DB6538"/>
    <w:rsid w:val="00DB6F7A"/>
    <w:rsid w:val="00DB702A"/>
    <w:rsid w:val="00DB721D"/>
    <w:rsid w:val="00DB727B"/>
    <w:rsid w:val="00DB7B44"/>
    <w:rsid w:val="00DC00AA"/>
    <w:rsid w:val="00DC01AD"/>
    <w:rsid w:val="00DC0DE9"/>
    <w:rsid w:val="00DC1109"/>
    <w:rsid w:val="00DC2058"/>
    <w:rsid w:val="00DC2614"/>
    <w:rsid w:val="00DC26A0"/>
    <w:rsid w:val="00DC2896"/>
    <w:rsid w:val="00DC364D"/>
    <w:rsid w:val="00DC36A4"/>
    <w:rsid w:val="00DC36CF"/>
    <w:rsid w:val="00DC3B54"/>
    <w:rsid w:val="00DC44D5"/>
    <w:rsid w:val="00DC4B58"/>
    <w:rsid w:val="00DC55AE"/>
    <w:rsid w:val="00DC70EA"/>
    <w:rsid w:val="00DC7251"/>
    <w:rsid w:val="00DC73F1"/>
    <w:rsid w:val="00DC78C6"/>
    <w:rsid w:val="00DC78F2"/>
    <w:rsid w:val="00DD0C92"/>
    <w:rsid w:val="00DD0DDD"/>
    <w:rsid w:val="00DD1CBE"/>
    <w:rsid w:val="00DD2FD3"/>
    <w:rsid w:val="00DD32CD"/>
    <w:rsid w:val="00DD3E2D"/>
    <w:rsid w:val="00DD4150"/>
    <w:rsid w:val="00DD43E2"/>
    <w:rsid w:val="00DD448E"/>
    <w:rsid w:val="00DD47FF"/>
    <w:rsid w:val="00DD48FA"/>
    <w:rsid w:val="00DD4CD8"/>
    <w:rsid w:val="00DD4E8D"/>
    <w:rsid w:val="00DD582A"/>
    <w:rsid w:val="00DD5B50"/>
    <w:rsid w:val="00DD5CE5"/>
    <w:rsid w:val="00DD6A31"/>
    <w:rsid w:val="00DD7654"/>
    <w:rsid w:val="00DD79EA"/>
    <w:rsid w:val="00DE06C6"/>
    <w:rsid w:val="00DE0A94"/>
    <w:rsid w:val="00DE0B50"/>
    <w:rsid w:val="00DE1507"/>
    <w:rsid w:val="00DE174F"/>
    <w:rsid w:val="00DE1985"/>
    <w:rsid w:val="00DE1B4E"/>
    <w:rsid w:val="00DE2DAF"/>
    <w:rsid w:val="00DE2DE0"/>
    <w:rsid w:val="00DE3A02"/>
    <w:rsid w:val="00DE4F4C"/>
    <w:rsid w:val="00DE5366"/>
    <w:rsid w:val="00DE5B68"/>
    <w:rsid w:val="00DE65BE"/>
    <w:rsid w:val="00DE6672"/>
    <w:rsid w:val="00DE6EB8"/>
    <w:rsid w:val="00DE7234"/>
    <w:rsid w:val="00DE723C"/>
    <w:rsid w:val="00DE7A1F"/>
    <w:rsid w:val="00DE7D4F"/>
    <w:rsid w:val="00DE7DF1"/>
    <w:rsid w:val="00DF073F"/>
    <w:rsid w:val="00DF0784"/>
    <w:rsid w:val="00DF09AF"/>
    <w:rsid w:val="00DF0A64"/>
    <w:rsid w:val="00DF196E"/>
    <w:rsid w:val="00DF1971"/>
    <w:rsid w:val="00DF1E0F"/>
    <w:rsid w:val="00DF27E7"/>
    <w:rsid w:val="00DF2FE7"/>
    <w:rsid w:val="00DF3109"/>
    <w:rsid w:val="00DF325C"/>
    <w:rsid w:val="00DF3860"/>
    <w:rsid w:val="00DF3B01"/>
    <w:rsid w:val="00DF4DF1"/>
    <w:rsid w:val="00DF4F6E"/>
    <w:rsid w:val="00DF4FAD"/>
    <w:rsid w:val="00DF538A"/>
    <w:rsid w:val="00DF5CAE"/>
    <w:rsid w:val="00DF5EA7"/>
    <w:rsid w:val="00DF6CCD"/>
    <w:rsid w:val="00DF6D4E"/>
    <w:rsid w:val="00DF6EB3"/>
    <w:rsid w:val="00DF6F86"/>
    <w:rsid w:val="00DF717C"/>
    <w:rsid w:val="00E00034"/>
    <w:rsid w:val="00E00046"/>
    <w:rsid w:val="00E0109D"/>
    <w:rsid w:val="00E01668"/>
    <w:rsid w:val="00E0245B"/>
    <w:rsid w:val="00E02A33"/>
    <w:rsid w:val="00E02BD2"/>
    <w:rsid w:val="00E03353"/>
    <w:rsid w:val="00E03B0E"/>
    <w:rsid w:val="00E03FD8"/>
    <w:rsid w:val="00E04B6A"/>
    <w:rsid w:val="00E05614"/>
    <w:rsid w:val="00E05F23"/>
    <w:rsid w:val="00E06AD6"/>
    <w:rsid w:val="00E07F2B"/>
    <w:rsid w:val="00E07F9B"/>
    <w:rsid w:val="00E10287"/>
    <w:rsid w:val="00E104CE"/>
    <w:rsid w:val="00E1084E"/>
    <w:rsid w:val="00E108B2"/>
    <w:rsid w:val="00E11181"/>
    <w:rsid w:val="00E11752"/>
    <w:rsid w:val="00E125CF"/>
    <w:rsid w:val="00E125EB"/>
    <w:rsid w:val="00E12BB5"/>
    <w:rsid w:val="00E13269"/>
    <w:rsid w:val="00E133A8"/>
    <w:rsid w:val="00E14761"/>
    <w:rsid w:val="00E1522F"/>
    <w:rsid w:val="00E152A4"/>
    <w:rsid w:val="00E15A41"/>
    <w:rsid w:val="00E164DA"/>
    <w:rsid w:val="00E16C2C"/>
    <w:rsid w:val="00E179E6"/>
    <w:rsid w:val="00E202A7"/>
    <w:rsid w:val="00E20324"/>
    <w:rsid w:val="00E2040D"/>
    <w:rsid w:val="00E20BAE"/>
    <w:rsid w:val="00E20C75"/>
    <w:rsid w:val="00E20FAE"/>
    <w:rsid w:val="00E21635"/>
    <w:rsid w:val="00E21884"/>
    <w:rsid w:val="00E21891"/>
    <w:rsid w:val="00E21A8D"/>
    <w:rsid w:val="00E21C91"/>
    <w:rsid w:val="00E22022"/>
    <w:rsid w:val="00E22709"/>
    <w:rsid w:val="00E23205"/>
    <w:rsid w:val="00E239B0"/>
    <w:rsid w:val="00E24253"/>
    <w:rsid w:val="00E24B07"/>
    <w:rsid w:val="00E25076"/>
    <w:rsid w:val="00E253E2"/>
    <w:rsid w:val="00E2597B"/>
    <w:rsid w:val="00E25CF6"/>
    <w:rsid w:val="00E261D0"/>
    <w:rsid w:val="00E26555"/>
    <w:rsid w:val="00E26C2F"/>
    <w:rsid w:val="00E26EB0"/>
    <w:rsid w:val="00E3001E"/>
    <w:rsid w:val="00E3118D"/>
    <w:rsid w:val="00E31BB0"/>
    <w:rsid w:val="00E3290C"/>
    <w:rsid w:val="00E32F94"/>
    <w:rsid w:val="00E33754"/>
    <w:rsid w:val="00E3401D"/>
    <w:rsid w:val="00E34153"/>
    <w:rsid w:val="00E34527"/>
    <w:rsid w:val="00E3519F"/>
    <w:rsid w:val="00E352F7"/>
    <w:rsid w:val="00E35769"/>
    <w:rsid w:val="00E35A8E"/>
    <w:rsid w:val="00E361A2"/>
    <w:rsid w:val="00E36805"/>
    <w:rsid w:val="00E3785B"/>
    <w:rsid w:val="00E42805"/>
    <w:rsid w:val="00E43110"/>
    <w:rsid w:val="00E438CC"/>
    <w:rsid w:val="00E438DB"/>
    <w:rsid w:val="00E43911"/>
    <w:rsid w:val="00E43B5B"/>
    <w:rsid w:val="00E43D82"/>
    <w:rsid w:val="00E447A4"/>
    <w:rsid w:val="00E44A61"/>
    <w:rsid w:val="00E44E48"/>
    <w:rsid w:val="00E45219"/>
    <w:rsid w:val="00E45DB9"/>
    <w:rsid w:val="00E46148"/>
    <w:rsid w:val="00E4637F"/>
    <w:rsid w:val="00E46BC4"/>
    <w:rsid w:val="00E47167"/>
    <w:rsid w:val="00E476AE"/>
    <w:rsid w:val="00E479C8"/>
    <w:rsid w:val="00E50218"/>
    <w:rsid w:val="00E50423"/>
    <w:rsid w:val="00E50BF3"/>
    <w:rsid w:val="00E50D14"/>
    <w:rsid w:val="00E50D24"/>
    <w:rsid w:val="00E5165A"/>
    <w:rsid w:val="00E5183C"/>
    <w:rsid w:val="00E51B15"/>
    <w:rsid w:val="00E51B36"/>
    <w:rsid w:val="00E52F52"/>
    <w:rsid w:val="00E54AF9"/>
    <w:rsid w:val="00E54B3B"/>
    <w:rsid w:val="00E54ED7"/>
    <w:rsid w:val="00E5585E"/>
    <w:rsid w:val="00E559B1"/>
    <w:rsid w:val="00E56940"/>
    <w:rsid w:val="00E57C6E"/>
    <w:rsid w:val="00E605E7"/>
    <w:rsid w:val="00E60E44"/>
    <w:rsid w:val="00E60EA8"/>
    <w:rsid w:val="00E620DD"/>
    <w:rsid w:val="00E62483"/>
    <w:rsid w:val="00E624A7"/>
    <w:rsid w:val="00E631DC"/>
    <w:rsid w:val="00E633AF"/>
    <w:rsid w:val="00E639DD"/>
    <w:rsid w:val="00E63D0D"/>
    <w:rsid w:val="00E64E05"/>
    <w:rsid w:val="00E64F62"/>
    <w:rsid w:val="00E64FA0"/>
    <w:rsid w:val="00E65790"/>
    <w:rsid w:val="00E65CB6"/>
    <w:rsid w:val="00E66333"/>
    <w:rsid w:val="00E66A3A"/>
    <w:rsid w:val="00E66E27"/>
    <w:rsid w:val="00E6722F"/>
    <w:rsid w:val="00E6772C"/>
    <w:rsid w:val="00E67ED7"/>
    <w:rsid w:val="00E71E08"/>
    <w:rsid w:val="00E71FF0"/>
    <w:rsid w:val="00E7209A"/>
    <w:rsid w:val="00E7276F"/>
    <w:rsid w:val="00E729E0"/>
    <w:rsid w:val="00E72D38"/>
    <w:rsid w:val="00E7468E"/>
    <w:rsid w:val="00E75612"/>
    <w:rsid w:val="00E75BB2"/>
    <w:rsid w:val="00E772F8"/>
    <w:rsid w:val="00E80082"/>
    <w:rsid w:val="00E802B1"/>
    <w:rsid w:val="00E80383"/>
    <w:rsid w:val="00E80B73"/>
    <w:rsid w:val="00E80F42"/>
    <w:rsid w:val="00E81A68"/>
    <w:rsid w:val="00E82630"/>
    <w:rsid w:val="00E82722"/>
    <w:rsid w:val="00E82725"/>
    <w:rsid w:val="00E837DC"/>
    <w:rsid w:val="00E83A99"/>
    <w:rsid w:val="00E8420C"/>
    <w:rsid w:val="00E842DC"/>
    <w:rsid w:val="00E84D91"/>
    <w:rsid w:val="00E85062"/>
    <w:rsid w:val="00E854FE"/>
    <w:rsid w:val="00E85627"/>
    <w:rsid w:val="00E85DB7"/>
    <w:rsid w:val="00E863A0"/>
    <w:rsid w:val="00E86D7B"/>
    <w:rsid w:val="00E8729C"/>
    <w:rsid w:val="00E874F7"/>
    <w:rsid w:val="00E875F2"/>
    <w:rsid w:val="00E903E1"/>
    <w:rsid w:val="00E913B6"/>
    <w:rsid w:val="00E91D16"/>
    <w:rsid w:val="00E91F69"/>
    <w:rsid w:val="00E92316"/>
    <w:rsid w:val="00E92592"/>
    <w:rsid w:val="00E93580"/>
    <w:rsid w:val="00E93F67"/>
    <w:rsid w:val="00E940A7"/>
    <w:rsid w:val="00E94D26"/>
    <w:rsid w:val="00E974EA"/>
    <w:rsid w:val="00E97872"/>
    <w:rsid w:val="00E97EB2"/>
    <w:rsid w:val="00EA01E7"/>
    <w:rsid w:val="00EA020A"/>
    <w:rsid w:val="00EA161B"/>
    <w:rsid w:val="00EA1F5D"/>
    <w:rsid w:val="00EA2095"/>
    <w:rsid w:val="00EA2DD2"/>
    <w:rsid w:val="00EA2ECA"/>
    <w:rsid w:val="00EA329B"/>
    <w:rsid w:val="00EA333E"/>
    <w:rsid w:val="00EA387F"/>
    <w:rsid w:val="00EA3B45"/>
    <w:rsid w:val="00EA3E0E"/>
    <w:rsid w:val="00EA3F6A"/>
    <w:rsid w:val="00EA414F"/>
    <w:rsid w:val="00EA476F"/>
    <w:rsid w:val="00EA49CA"/>
    <w:rsid w:val="00EA4B38"/>
    <w:rsid w:val="00EA4F01"/>
    <w:rsid w:val="00EA5136"/>
    <w:rsid w:val="00EA57B3"/>
    <w:rsid w:val="00EA5FD6"/>
    <w:rsid w:val="00EA6797"/>
    <w:rsid w:val="00EA6889"/>
    <w:rsid w:val="00EA6F12"/>
    <w:rsid w:val="00EA7357"/>
    <w:rsid w:val="00EA73ED"/>
    <w:rsid w:val="00EA7752"/>
    <w:rsid w:val="00EA7783"/>
    <w:rsid w:val="00EA7E88"/>
    <w:rsid w:val="00EB0034"/>
    <w:rsid w:val="00EB00D9"/>
    <w:rsid w:val="00EB18F5"/>
    <w:rsid w:val="00EB1A49"/>
    <w:rsid w:val="00EB2848"/>
    <w:rsid w:val="00EB2861"/>
    <w:rsid w:val="00EB2908"/>
    <w:rsid w:val="00EB3408"/>
    <w:rsid w:val="00EB346A"/>
    <w:rsid w:val="00EB350D"/>
    <w:rsid w:val="00EB427F"/>
    <w:rsid w:val="00EB4516"/>
    <w:rsid w:val="00EB4553"/>
    <w:rsid w:val="00EB4A35"/>
    <w:rsid w:val="00EB4DEF"/>
    <w:rsid w:val="00EB67E3"/>
    <w:rsid w:val="00EB6CC7"/>
    <w:rsid w:val="00EB78F9"/>
    <w:rsid w:val="00EB7D80"/>
    <w:rsid w:val="00EC0B7D"/>
    <w:rsid w:val="00EC1D4C"/>
    <w:rsid w:val="00EC1DEF"/>
    <w:rsid w:val="00EC278C"/>
    <w:rsid w:val="00EC30D7"/>
    <w:rsid w:val="00EC4210"/>
    <w:rsid w:val="00EC4411"/>
    <w:rsid w:val="00EC463C"/>
    <w:rsid w:val="00EC50A8"/>
    <w:rsid w:val="00EC5A51"/>
    <w:rsid w:val="00EC60DB"/>
    <w:rsid w:val="00EC7413"/>
    <w:rsid w:val="00EC77B0"/>
    <w:rsid w:val="00EC7DE5"/>
    <w:rsid w:val="00EC7FE4"/>
    <w:rsid w:val="00ED039F"/>
    <w:rsid w:val="00ED1B96"/>
    <w:rsid w:val="00ED1D97"/>
    <w:rsid w:val="00ED1EAF"/>
    <w:rsid w:val="00ED29AC"/>
    <w:rsid w:val="00ED2AC7"/>
    <w:rsid w:val="00ED3EBD"/>
    <w:rsid w:val="00ED47A3"/>
    <w:rsid w:val="00ED4CF0"/>
    <w:rsid w:val="00ED5129"/>
    <w:rsid w:val="00ED6BE3"/>
    <w:rsid w:val="00ED6E29"/>
    <w:rsid w:val="00ED709B"/>
    <w:rsid w:val="00EE15D1"/>
    <w:rsid w:val="00EE2558"/>
    <w:rsid w:val="00EE25BA"/>
    <w:rsid w:val="00EE2878"/>
    <w:rsid w:val="00EE2F98"/>
    <w:rsid w:val="00EE33FA"/>
    <w:rsid w:val="00EE36BC"/>
    <w:rsid w:val="00EE38B7"/>
    <w:rsid w:val="00EE42A2"/>
    <w:rsid w:val="00EE42CF"/>
    <w:rsid w:val="00EE51A6"/>
    <w:rsid w:val="00EE5333"/>
    <w:rsid w:val="00EE596E"/>
    <w:rsid w:val="00EE61FB"/>
    <w:rsid w:val="00EE6EEE"/>
    <w:rsid w:val="00EE6FED"/>
    <w:rsid w:val="00EE7792"/>
    <w:rsid w:val="00EE792A"/>
    <w:rsid w:val="00EE794B"/>
    <w:rsid w:val="00EE7E91"/>
    <w:rsid w:val="00EF02ED"/>
    <w:rsid w:val="00EF0CBB"/>
    <w:rsid w:val="00EF0DC5"/>
    <w:rsid w:val="00EF1170"/>
    <w:rsid w:val="00EF11B7"/>
    <w:rsid w:val="00EF1E0E"/>
    <w:rsid w:val="00EF1E76"/>
    <w:rsid w:val="00EF2153"/>
    <w:rsid w:val="00EF2179"/>
    <w:rsid w:val="00EF226F"/>
    <w:rsid w:val="00EF24A5"/>
    <w:rsid w:val="00EF28C7"/>
    <w:rsid w:val="00EF2DB5"/>
    <w:rsid w:val="00EF2E41"/>
    <w:rsid w:val="00EF3C5B"/>
    <w:rsid w:val="00EF3C62"/>
    <w:rsid w:val="00EF3F5E"/>
    <w:rsid w:val="00EF458B"/>
    <w:rsid w:val="00EF4AA0"/>
    <w:rsid w:val="00EF4D93"/>
    <w:rsid w:val="00EF4FDF"/>
    <w:rsid w:val="00EF5005"/>
    <w:rsid w:val="00EF55F1"/>
    <w:rsid w:val="00EF58F9"/>
    <w:rsid w:val="00EF600B"/>
    <w:rsid w:val="00EF7347"/>
    <w:rsid w:val="00EF7C29"/>
    <w:rsid w:val="00EF7D3E"/>
    <w:rsid w:val="00EF7E72"/>
    <w:rsid w:val="00F00333"/>
    <w:rsid w:val="00F00D1D"/>
    <w:rsid w:val="00F00E80"/>
    <w:rsid w:val="00F013DA"/>
    <w:rsid w:val="00F01E44"/>
    <w:rsid w:val="00F024F2"/>
    <w:rsid w:val="00F0265E"/>
    <w:rsid w:val="00F02CF8"/>
    <w:rsid w:val="00F02D3B"/>
    <w:rsid w:val="00F03603"/>
    <w:rsid w:val="00F0398D"/>
    <w:rsid w:val="00F03FB9"/>
    <w:rsid w:val="00F0488E"/>
    <w:rsid w:val="00F05106"/>
    <w:rsid w:val="00F053D2"/>
    <w:rsid w:val="00F06542"/>
    <w:rsid w:val="00F066E0"/>
    <w:rsid w:val="00F06D4C"/>
    <w:rsid w:val="00F07702"/>
    <w:rsid w:val="00F10331"/>
    <w:rsid w:val="00F1103A"/>
    <w:rsid w:val="00F114CF"/>
    <w:rsid w:val="00F12AB6"/>
    <w:rsid w:val="00F13133"/>
    <w:rsid w:val="00F131C9"/>
    <w:rsid w:val="00F13456"/>
    <w:rsid w:val="00F146F5"/>
    <w:rsid w:val="00F14C39"/>
    <w:rsid w:val="00F151F9"/>
    <w:rsid w:val="00F16940"/>
    <w:rsid w:val="00F16965"/>
    <w:rsid w:val="00F16AF7"/>
    <w:rsid w:val="00F16F55"/>
    <w:rsid w:val="00F16F99"/>
    <w:rsid w:val="00F172A8"/>
    <w:rsid w:val="00F17441"/>
    <w:rsid w:val="00F17DCB"/>
    <w:rsid w:val="00F20BBE"/>
    <w:rsid w:val="00F20EF1"/>
    <w:rsid w:val="00F21A7A"/>
    <w:rsid w:val="00F21E78"/>
    <w:rsid w:val="00F22223"/>
    <w:rsid w:val="00F2289D"/>
    <w:rsid w:val="00F22C83"/>
    <w:rsid w:val="00F234AE"/>
    <w:rsid w:val="00F23996"/>
    <w:rsid w:val="00F23FCA"/>
    <w:rsid w:val="00F240D8"/>
    <w:rsid w:val="00F24135"/>
    <w:rsid w:val="00F2427D"/>
    <w:rsid w:val="00F24C54"/>
    <w:rsid w:val="00F25598"/>
    <w:rsid w:val="00F26825"/>
    <w:rsid w:val="00F271DF"/>
    <w:rsid w:val="00F27577"/>
    <w:rsid w:val="00F27869"/>
    <w:rsid w:val="00F305DF"/>
    <w:rsid w:val="00F30FFB"/>
    <w:rsid w:val="00F31DD8"/>
    <w:rsid w:val="00F31E65"/>
    <w:rsid w:val="00F321D7"/>
    <w:rsid w:val="00F32325"/>
    <w:rsid w:val="00F3247F"/>
    <w:rsid w:val="00F33103"/>
    <w:rsid w:val="00F331E6"/>
    <w:rsid w:val="00F3339B"/>
    <w:rsid w:val="00F3343D"/>
    <w:rsid w:val="00F336F6"/>
    <w:rsid w:val="00F34310"/>
    <w:rsid w:val="00F34DC0"/>
    <w:rsid w:val="00F34FC7"/>
    <w:rsid w:val="00F35C72"/>
    <w:rsid w:val="00F3619F"/>
    <w:rsid w:val="00F364DD"/>
    <w:rsid w:val="00F3706C"/>
    <w:rsid w:val="00F37C4C"/>
    <w:rsid w:val="00F400E2"/>
    <w:rsid w:val="00F41690"/>
    <w:rsid w:val="00F41BC2"/>
    <w:rsid w:val="00F41CBF"/>
    <w:rsid w:val="00F423D0"/>
    <w:rsid w:val="00F4272E"/>
    <w:rsid w:val="00F42C22"/>
    <w:rsid w:val="00F4318C"/>
    <w:rsid w:val="00F43A1A"/>
    <w:rsid w:val="00F43B3A"/>
    <w:rsid w:val="00F43BD0"/>
    <w:rsid w:val="00F43C8E"/>
    <w:rsid w:val="00F43DA3"/>
    <w:rsid w:val="00F444E1"/>
    <w:rsid w:val="00F44A39"/>
    <w:rsid w:val="00F44EB5"/>
    <w:rsid w:val="00F44ED3"/>
    <w:rsid w:val="00F4544C"/>
    <w:rsid w:val="00F45512"/>
    <w:rsid w:val="00F45E4A"/>
    <w:rsid w:val="00F46B66"/>
    <w:rsid w:val="00F47623"/>
    <w:rsid w:val="00F500BC"/>
    <w:rsid w:val="00F502B9"/>
    <w:rsid w:val="00F502C7"/>
    <w:rsid w:val="00F5080A"/>
    <w:rsid w:val="00F510A7"/>
    <w:rsid w:val="00F51B9F"/>
    <w:rsid w:val="00F5265B"/>
    <w:rsid w:val="00F527BA"/>
    <w:rsid w:val="00F527EC"/>
    <w:rsid w:val="00F528D0"/>
    <w:rsid w:val="00F52AC6"/>
    <w:rsid w:val="00F52DF2"/>
    <w:rsid w:val="00F5391B"/>
    <w:rsid w:val="00F53A38"/>
    <w:rsid w:val="00F54845"/>
    <w:rsid w:val="00F54A26"/>
    <w:rsid w:val="00F55A2C"/>
    <w:rsid w:val="00F55A33"/>
    <w:rsid w:val="00F55BA9"/>
    <w:rsid w:val="00F5615D"/>
    <w:rsid w:val="00F570A9"/>
    <w:rsid w:val="00F57467"/>
    <w:rsid w:val="00F57BEC"/>
    <w:rsid w:val="00F607D9"/>
    <w:rsid w:val="00F60EAD"/>
    <w:rsid w:val="00F61D09"/>
    <w:rsid w:val="00F620B1"/>
    <w:rsid w:val="00F62231"/>
    <w:rsid w:val="00F623BC"/>
    <w:rsid w:val="00F624AF"/>
    <w:rsid w:val="00F625C5"/>
    <w:rsid w:val="00F62DDD"/>
    <w:rsid w:val="00F630F0"/>
    <w:rsid w:val="00F6387B"/>
    <w:rsid w:val="00F63A4B"/>
    <w:rsid w:val="00F646AA"/>
    <w:rsid w:val="00F64EBA"/>
    <w:rsid w:val="00F653CF"/>
    <w:rsid w:val="00F66230"/>
    <w:rsid w:val="00F66622"/>
    <w:rsid w:val="00F6715F"/>
    <w:rsid w:val="00F672A4"/>
    <w:rsid w:val="00F67FA8"/>
    <w:rsid w:val="00F70172"/>
    <w:rsid w:val="00F7028B"/>
    <w:rsid w:val="00F707C9"/>
    <w:rsid w:val="00F70CCD"/>
    <w:rsid w:val="00F7155F"/>
    <w:rsid w:val="00F7184A"/>
    <w:rsid w:val="00F725F3"/>
    <w:rsid w:val="00F726BC"/>
    <w:rsid w:val="00F74340"/>
    <w:rsid w:val="00F7441C"/>
    <w:rsid w:val="00F74939"/>
    <w:rsid w:val="00F75A96"/>
    <w:rsid w:val="00F75D54"/>
    <w:rsid w:val="00F7602C"/>
    <w:rsid w:val="00F76B35"/>
    <w:rsid w:val="00F774A5"/>
    <w:rsid w:val="00F775CD"/>
    <w:rsid w:val="00F77C85"/>
    <w:rsid w:val="00F808E9"/>
    <w:rsid w:val="00F80E46"/>
    <w:rsid w:val="00F810DE"/>
    <w:rsid w:val="00F81353"/>
    <w:rsid w:val="00F81400"/>
    <w:rsid w:val="00F81A63"/>
    <w:rsid w:val="00F8200F"/>
    <w:rsid w:val="00F8215E"/>
    <w:rsid w:val="00F83FE0"/>
    <w:rsid w:val="00F84735"/>
    <w:rsid w:val="00F84F8B"/>
    <w:rsid w:val="00F855A7"/>
    <w:rsid w:val="00F8566A"/>
    <w:rsid w:val="00F8613C"/>
    <w:rsid w:val="00F864BD"/>
    <w:rsid w:val="00F866BE"/>
    <w:rsid w:val="00F867D9"/>
    <w:rsid w:val="00F86A84"/>
    <w:rsid w:val="00F86D1E"/>
    <w:rsid w:val="00F87387"/>
    <w:rsid w:val="00F87770"/>
    <w:rsid w:val="00F90323"/>
    <w:rsid w:val="00F9037D"/>
    <w:rsid w:val="00F905AC"/>
    <w:rsid w:val="00F90AE9"/>
    <w:rsid w:val="00F915C4"/>
    <w:rsid w:val="00F9184B"/>
    <w:rsid w:val="00F919E5"/>
    <w:rsid w:val="00F923C2"/>
    <w:rsid w:val="00F924DE"/>
    <w:rsid w:val="00F92B6D"/>
    <w:rsid w:val="00F92D33"/>
    <w:rsid w:val="00F93913"/>
    <w:rsid w:val="00F941A6"/>
    <w:rsid w:val="00F94644"/>
    <w:rsid w:val="00F94A7D"/>
    <w:rsid w:val="00F96191"/>
    <w:rsid w:val="00F965D7"/>
    <w:rsid w:val="00FA0594"/>
    <w:rsid w:val="00FA0675"/>
    <w:rsid w:val="00FA0D8E"/>
    <w:rsid w:val="00FA0EEF"/>
    <w:rsid w:val="00FA1649"/>
    <w:rsid w:val="00FA1E4F"/>
    <w:rsid w:val="00FA2242"/>
    <w:rsid w:val="00FA2950"/>
    <w:rsid w:val="00FA2D1C"/>
    <w:rsid w:val="00FA2EE0"/>
    <w:rsid w:val="00FA3106"/>
    <w:rsid w:val="00FA3BF5"/>
    <w:rsid w:val="00FA4429"/>
    <w:rsid w:val="00FA4A83"/>
    <w:rsid w:val="00FA4EF3"/>
    <w:rsid w:val="00FA597C"/>
    <w:rsid w:val="00FA59BD"/>
    <w:rsid w:val="00FA6759"/>
    <w:rsid w:val="00FA6D38"/>
    <w:rsid w:val="00FA7687"/>
    <w:rsid w:val="00FB0768"/>
    <w:rsid w:val="00FB16FA"/>
    <w:rsid w:val="00FB27E6"/>
    <w:rsid w:val="00FB2ACC"/>
    <w:rsid w:val="00FB361F"/>
    <w:rsid w:val="00FB4E41"/>
    <w:rsid w:val="00FB565E"/>
    <w:rsid w:val="00FB5CB7"/>
    <w:rsid w:val="00FB6122"/>
    <w:rsid w:val="00FB6517"/>
    <w:rsid w:val="00FB71D2"/>
    <w:rsid w:val="00FB7467"/>
    <w:rsid w:val="00FC0411"/>
    <w:rsid w:val="00FC0770"/>
    <w:rsid w:val="00FC0810"/>
    <w:rsid w:val="00FC0929"/>
    <w:rsid w:val="00FC0D48"/>
    <w:rsid w:val="00FC1484"/>
    <w:rsid w:val="00FC1831"/>
    <w:rsid w:val="00FC1B49"/>
    <w:rsid w:val="00FC1E48"/>
    <w:rsid w:val="00FC1ED7"/>
    <w:rsid w:val="00FC2CB5"/>
    <w:rsid w:val="00FC3053"/>
    <w:rsid w:val="00FC32A7"/>
    <w:rsid w:val="00FC362E"/>
    <w:rsid w:val="00FC367A"/>
    <w:rsid w:val="00FC3EE7"/>
    <w:rsid w:val="00FC3FB5"/>
    <w:rsid w:val="00FC416B"/>
    <w:rsid w:val="00FC4BBC"/>
    <w:rsid w:val="00FC4BD4"/>
    <w:rsid w:val="00FC511D"/>
    <w:rsid w:val="00FC5B09"/>
    <w:rsid w:val="00FC6432"/>
    <w:rsid w:val="00FC6673"/>
    <w:rsid w:val="00FC7B36"/>
    <w:rsid w:val="00FC7BD2"/>
    <w:rsid w:val="00FD0207"/>
    <w:rsid w:val="00FD0A42"/>
    <w:rsid w:val="00FD0CD7"/>
    <w:rsid w:val="00FD0E1C"/>
    <w:rsid w:val="00FD1E4D"/>
    <w:rsid w:val="00FD3102"/>
    <w:rsid w:val="00FD3390"/>
    <w:rsid w:val="00FD3DF9"/>
    <w:rsid w:val="00FD45BE"/>
    <w:rsid w:val="00FD52B9"/>
    <w:rsid w:val="00FD567F"/>
    <w:rsid w:val="00FD5FF5"/>
    <w:rsid w:val="00FD6059"/>
    <w:rsid w:val="00FD618C"/>
    <w:rsid w:val="00FD69C2"/>
    <w:rsid w:val="00FD702F"/>
    <w:rsid w:val="00FD74C4"/>
    <w:rsid w:val="00FD74D7"/>
    <w:rsid w:val="00FE0734"/>
    <w:rsid w:val="00FE0CF3"/>
    <w:rsid w:val="00FE15FB"/>
    <w:rsid w:val="00FE17D4"/>
    <w:rsid w:val="00FE31AC"/>
    <w:rsid w:val="00FE3A75"/>
    <w:rsid w:val="00FE423A"/>
    <w:rsid w:val="00FE4901"/>
    <w:rsid w:val="00FE4F63"/>
    <w:rsid w:val="00FE52E8"/>
    <w:rsid w:val="00FE549E"/>
    <w:rsid w:val="00FE563E"/>
    <w:rsid w:val="00FE5DC3"/>
    <w:rsid w:val="00FE74CF"/>
    <w:rsid w:val="00FE75D6"/>
    <w:rsid w:val="00FE7678"/>
    <w:rsid w:val="00FE7852"/>
    <w:rsid w:val="00FF00AD"/>
    <w:rsid w:val="00FF054E"/>
    <w:rsid w:val="00FF0DE6"/>
    <w:rsid w:val="00FF14E3"/>
    <w:rsid w:val="00FF174E"/>
    <w:rsid w:val="00FF1EE1"/>
    <w:rsid w:val="00FF26AF"/>
    <w:rsid w:val="00FF3527"/>
    <w:rsid w:val="00FF3E7B"/>
    <w:rsid w:val="00FF4F5D"/>
    <w:rsid w:val="00FF58C4"/>
    <w:rsid w:val="00FF6E15"/>
    <w:rsid w:val="00FF73F9"/>
    <w:rsid w:val="00FF7AB5"/>
    <w:rsid w:val="00FF7CB7"/>
    <w:rsid w:val="00FF7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5EBA98"/>
  <w15:chartTrackingRefBased/>
  <w15:docId w15:val="{D33CBF30-6194-4FC5-98CC-A9E85684D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 w:type="character" w:customStyle="1" w:styleId="indent-1">
    <w:name w:val="indent-1"/>
    <w:basedOn w:val="DefaultParagraphFont"/>
    <w:rsid w:val="000F144D"/>
  </w:style>
  <w:style w:type="paragraph" w:customStyle="1" w:styleId="xzvds">
    <w:name w:val="xzvds"/>
    <w:basedOn w:val="Normal"/>
    <w:rsid w:val="004A1245"/>
    <w:pPr>
      <w:spacing w:before="100" w:beforeAutospacing="1" w:after="100" w:afterAutospacing="1"/>
    </w:pPr>
    <w:rPr>
      <w:snapToGrid/>
      <w:sz w:val="24"/>
      <w:szCs w:val="24"/>
    </w:rPr>
  </w:style>
  <w:style w:type="paragraph" w:customStyle="1" w:styleId="chapter-1">
    <w:name w:val="chapter-1"/>
    <w:basedOn w:val="Normal"/>
    <w:rsid w:val="00D7236B"/>
    <w:pPr>
      <w:spacing w:before="100" w:beforeAutospacing="1" w:after="100" w:afterAutospacing="1"/>
    </w:pPr>
    <w:rPr>
      <w:snapToGrid/>
      <w:sz w:val="24"/>
      <w:szCs w:val="24"/>
    </w:rPr>
  </w:style>
  <w:style w:type="character" w:styleId="UnresolvedMention">
    <w:name w:val="Unresolved Mention"/>
    <w:basedOn w:val="DefaultParagraphFont"/>
    <w:uiPriority w:val="99"/>
    <w:semiHidden/>
    <w:unhideWhenUsed/>
    <w:rsid w:val="00DD44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16928565">
      <w:bodyDiv w:val="1"/>
      <w:marLeft w:val="0"/>
      <w:marRight w:val="0"/>
      <w:marTop w:val="0"/>
      <w:marBottom w:val="0"/>
      <w:divBdr>
        <w:top w:val="none" w:sz="0" w:space="0" w:color="auto"/>
        <w:left w:val="none" w:sz="0" w:space="0" w:color="auto"/>
        <w:bottom w:val="none" w:sz="0" w:space="0" w:color="auto"/>
        <w:right w:val="none" w:sz="0" w:space="0" w:color="auto"/>
      </w:divBdr>
    </w:div>
    <w:div w:id="22825247">
      <w:bodyDiv w:val="1"/>
      <w:marLeft w:val="0"/>
      <w:marRight w:val="0"/>
      <w:marTop w:val="0"/>
      <w:marBottom w:val="0"/>
      <w:divBdr>
        <w:top w:val="none" w:sz="0" w:space="0" w:color="auto"/>
        <w:left w:val="none" w:sz="0" w:space="0" w:color="auto"/>
        <w:bottom w:val="none" w:sz="0" w:space="0" w:color="auto"/>
        <w:right w:val="none" w:sz="0" w:space="0" w:color="auto"/>
      </w:divBdr>
      <w:divsChild>
        <w:div w:id="1675762923">
          <w:marLeft w:val="0"/>
          <w:marRight w:val="0"/>
          <w:marTop w:val="0"/>
          <w:marBottom w:val="0"/>
          <w:divBdr>
            <w:top w:val="none" w:sz="0" w:space="0" w:color="auto"/>
            <w:left w:val="none" w:sz="0" w:space="0" w:color="auto"/>
            <w:bottom w:val="none" w:sz="0" w:space="0" w:color="auto"/>
            <w:right w:val="none" w:sz="0" w:space="0" w:color="auto"/>
          </w:divBdr>
        </w:div>
      </w:divsChild>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3794986">
      <w:bodyDiv w:val="1"/>
      <w:marLeft w:val="0"/>
      <w:marRight w:val="0"/>
      <w:marTop w:val="0"/>
      <w:marBottom w:val="0"/>
      <w:divBdr>
        <w:top w:val="none" w:sz="0" w:space="0" w:color="auto"/>
        <w:left w:val="none" w:sz="0" w:space="0" w:color="auto"/>
        <w:bottom w:val="none" w:sz="0" w:space="0" w:color="auto"/>
        <w:right w:val="none" w:sz="0" w:space="0" w:color="auto"/>
      </w:divBdr>
      <w:divsChild>
        <w:div w:id="61759218">
          <w:marLeft w:val="240"/>
          <w:marRight w:val="0"/>
          <w:marTop w:val="240"/>
          <w:marBottom w:val="240"/>
          <w:divBdr>
            <w:top w:val="none" w:sz="0" w:space="0" w:color="auto"/>
            <w:left w:val="none" w:sz="0" w:space="0" w:color="auto"/>
            <w:bottom w:val="none" w:sz="0" w:space="0" w:color="auto"/>
            <w:right w:val="none" w:sz="0" w:space="0" w:color="auto"/>
          </w:divBdr>
        </w:div>
        <w:div w:id="2125419332">
          <w:marLeft w:val="240"/>
          <w:marRight w:val="0"/>
          <w:marTop w:val="240"/>
          <w:marBottom w:val="240"/>
          <w:divBdr>
            <w:top w:val="none" w:sz="0" w:space="0" w:color="auto"/>
            <w:left w:val="none" w:sz="0" w:space="0" w:color="auto"/>
            <w:bottom w:val="none" w:sz="0" w:space="0" w:color="auto"/>
            <w:right w:val="none" w:sz="0" w:space="0" w:color="auto"/>
          </w:divBdr>
        </w:div>
      </w:divsChild>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86001649">
      <w:bodyDiv w:val="1"/>
      <w:marLeft w:val="0"/>
      <w:marRight w:val="0"/>
      <w:marTop w:val="0"/>
      <w:marBottom w:val="0"/>
      <w:divBdr>
        <w:top w:val="none" w:sz="0" w:space="0" w:color="auto"/>
        <w:left w:val="none" w:sz="0" w:space="0" w:color="auto"/>
        <w:bottom w:val="none" w:sz="0" w:space="0" w:color="auto"/>
        <w:right w:val="none" w:sz="0" w:space="0" w:color="auto"/>
      </w:divBdr>
    </w:div>
    <w:div w:id="93525781">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3616360">
      <w:bodyDiv w:val="1"/>
      <w:marLeft w:val="0"/>
      <w:marRight w:val="0"/>
      <w:marTop w:val="0"/>
      <w:marBottom w:val="0"/>
      <w:divBdr>
        <w:top w:val="none" w:sz="0" w:space="0" w:color="auto"/>
        <w:left w:val="none" w:sz="0" w:space="0" w:color="auto"/>
        <w:bottom w:val="none" w:sz="0" w:space="0" w:color="auto"/>
        <w:right w:val="none" w:sz="0" w:space="0" w:color="auto"/>
      </w:divBdr>
      <w:divsChild>
        <w:div w:id="67849982">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14565826">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64564145">
      <w:bodyDiv w:val="1"/>
      <w:marLeft w:val="0"/>
      <w:marRight w:val="0"/>
      <w:marTop w:val="0"/>
      <w:marBottom w:val="0"/>
      <w:divBdr>
        <w:top w:val="none" w:sz="0" w:space="0" w:color="auto"/>
        <w:left w:val="none" w:sz="0" w:space="0" w:color="auto"/>
        <w:bottom w:val="none" w:sz="0" w:space="0" w:color="auto"/>
        <w:right w:val="none" w:sz="0" w:space="0" w:color="auto"/>
      </w:divBdr>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5121769">
      <w:bodyDiv w:val="1"/>
      <w:marLeft w:val="0"/>
      <w:marRight w:val="0"/>
      <w:marTop w:val="0"/>
      <w:marBottom w:val="0"/>
      <w:divBdr>
        <w:top w:val="none" w:sz="0" w:space="0" w:color="auto"/>
        <w:left w:val="none" w:sz="0" w:space="0" w:color="auto"/>
        <w:bottom w:val="none" w:sz="0" w:space="0" w:color="auto"/>
        <w:right w:val="none" w:sz="0" w:space="0" w:color="auto"/>
      </w:divBdr>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6273432">
      <w:bodyDiv w:val="1"/>
      <w:marLeft w:val="0"/>
      <w:marRight w:val="0"/>
      <w:marTop w:val="0"/>
      <w:marBottom w:val="0"/>
      <w:divBdr>
        <w:top w:val="none" w:sz="0" w:space="0" w:color="auto"/>
        <w:left w:val="none" w:sz="0" w:space="0" w:color="auto"/>
        <w:bottom w:val="none" w:sz="0" w:space="0" w:color="auto"/>
        <w:right w:val="none" w:sz="0" w:space="0" w:color="auto"/>
      </w:divBdr>
      <w:divsChild>
        <w:div w:id="1158616226">
          <w:marLeft w:val="240"/>
          <w:marRight w:val="0"/>
          <w:marTop w:val="240"/>
          <w:marBottom w:val="240"/>
          <w:divBdr>
            <w:top w:val="none" w:sz="0" w:space="0" w:color="auto"/>
            <w:left w:val="none" w:sz="0" w:space="0" w:color="auto"/>
            <w:bottom w:val="none" w:sz="0" w:space="0" w:color="auto"/>
            <w:right w:val="none" w:sz="0" w:space="0" w:color="auto"/>
          </w:divBdr>
        </w:div>
      </w:divsChild>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5552412">
      <w:bodyDiv w:val="1"/>
      <w:marLeft w:val="0"/>
      <w:marRight w:val="0"/>
      <w:marTop w:val="0"/>
      <w:marBottom w:val="0"/>
      <w:divBdr>
        <w:top w:val="none" w:sz="0" w:space="0" w:color="auto"/>
        <w:left w:val="none" w:sz="0" w:space="0" w:color="auto"/>
        <w:bottom w:val="none" w:sz="0" w:space="0" w:color="auto"/>
        <w:right w:val="none" w:sz="0" w:space="0" w:color="auto"/>
      </w:divBdr>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297610993">
      <w:bodyDiv w:val="1"/>
      <w:marLeft w:val="0"/>
      <w:marRight w:val="0"/>
      <w:marTop w:val="0"/>
      <w:marBottom w:val="0"/>
      <w:divBdr>
        <w:top w:val="none" w:sz="0" w:space="0" w:color="auto"/>
        <w:left w:val="none" w:sz="0" w:space="0" w:color="auto"/>
        <w:bottom w:val="none" w:sz="0" w:space="0" w:color="auto"/>
        <w:right w:val="none" w:sz="0" w:space="0" w:color="auto"/>
      </w:divBdr>
      <w:divsChild>
        <w:div w:id="1005127607">
          <w:marLeft w:val="0"/>
          <w:marRight w:val="0"/>
          <w:marTop w:val="0"/>
          <w:marBottom w:val="0"/>
          <w:divBdr>
            <w:top w:val="none" w:sz="0" w:space="0" w:color="auto"/>
            <w:left w:val="none" w:sz="0" w:space="0" w:color="auto"/>
            <w:bottom w:val="none" w:sz="0" w:space="0" w:color="auto"/>
            <w:right w:val="none" w:sz="0" w:space="0" w:color="auto"/>
          </w:divBdr>
        </w:div>
      </w:divsChild>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616372880">
          <w:marLeft w:val="0"/>
          <w:marRight w:val="0"/>
          <w:marTop w:val="0"/>
          <w:marBottom w:val="0"/>
          <w:divBdr>
            <w:top w:val="none" w:sz="0" w:space="0" w:color="auto"/>
            <w:left w:val="none" w:sz="0" w:space="0" w:color="auto"/>
            <w:bottom w:val="none" w:sz="0" w:space="0" w:color="auto"/>
            <w:right w:val="none" w:sz="0" w:space="0" w:color="auto"/>
          </w:divBdr>
        </w:div>
        <w:div w:id="831406911">
          <w:marLeft w:val="0"/>
          <w:marRight w:val="0"/>
          <w:marTop w:val="0"/>
          <w:marBottom w:val="0"/>
          <w:divBdr>
            <w:top w:val="none" w:sz="0" w:space="0" w:color="auto"/>
            <w:left w:val="none" w:sz="0" w:space="0" w:color="auto"/>
            <w:bottom w:val="none" w:sz="0" w:space="0" w:color="auto"/>
            <w:right w:val="none" w:sz="0" w:space="0" w:color="auto"/>
          </w:divBdr>
        </w:div>
        <w:div w:id="1870874073">
          <w:marLeft w:val="0"/>
          <w:marRight w:val="0"/>
          <w:marTop w:val="0"/>
          <w:marBottom w:val="0"/>
          <w:divBdr>
            <w:top w:val="none" w:sz="0" w:space="0" w:color="auto"/>
            <w:left w:val="none" w:sz="0" w:space="0" w:color="auto"/>
            <w:bottom w:val="none" w:sz="0" w:space="0" w:color="auto"/>
            <w:right w:val="none" w:sz="0" w:space="0" w:color="auto"/>
          </w:divBdr>
        </w:div>
      </w:divsChild>
    </w:div>
    <w:div w:id="312562723">
      <w:bodyDiv w:val="1"/>
      <w:marLeft w:val="0"/>
      <w:marRight w:val="0"/>
      <w:marTop w:val="0"/>
      <w:marBottom w:val="0"/>
      <w:divBdr>
        <w:top w:val="none" w:sz="0" w:space="0" w:color="auto"/>
        <w:left w:val="none" w:sz="0" w:space="0" w:color="auto"/>
        <w:bottom w:val="none" w:sz="0" w:space="0" w:color="auto"/>
        <w:right w:val="none" w:sz="0" w:space="0" w:color="auto"/>
      </w:divBdr>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1661004">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52003355">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440147330">
          <w:marLeft w:val="0"/>
          <w:marRight w:val="0"/>
          <w:marTop w:val="0"/>
          <w:marBottom w:val="0"/>
          <w:divBdr>
            <w:top w:val="none" w:sz="0" w:space="0" w:color="auto"/>
            <w:left w:val="none" w:sz="0" w:space="0" w:color="auto"/>
            <w:bottom w:val="none" w:sz="0" w:space="0" w:color="auto"/>
            <w:right w:val="none" w:sz="0" w:space="0" w:color="auto"/>
          </w:divBdr>
        </w:div>
        <w:div w:id="74969400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401876348">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sChild>
    </w:div>
    <w:div w:id="429276491">
      <w:bodyDiv w:val="1"/>
      <w:marLeft w:val="0"/>
      <w:marRight w:val="0"/>
      <w:marTop w:val="0"/>
      <w:marBottom w:val="0"/>
      <w:divBdr>
        <w:top w:val="none" w:sz="0" w:space="0" w:color="auto"/>
        <w:left w:val="none" w:sz="0" w:space="0" w:color="auto"/>
        <w:bottom w:val="none" w:sz="0" w:space="0" w:color="auto"/>
        <w:right w:val="none" w:sz="0" w:space="0" w:color="auto"/>
      </w:divBdr>
      <w:divsChild>
        <w:div w:id="974993983">
          <w:marLeft w:val="240"/>
          <w:marRight w:val="0"/>
          <w:marTop w:val="240"/>
          <w:marBottom w:val="240"/>
          <w:divBdr>
            <w:top w:val="none" w:sz="0" w:space="0" w:color="auto"/>
            <w:left w:val="none" w:sz="0" w:space="0" w:color="auto"/>
            <w:bottom w:val="none" w:sz="0" w:space="0" w:color="auto"/>
            <w:right w:val="none" w:sz="0" w:space="0" w:color="auto"/>
          </w:divBdr>
        </w:div>
        <w:div w:id="688221879">
          <w:marLeft w:val="240"/>
          <w:marRight w:val="0"/>
          <w:marTop w:val="240"/>
          <w:marBottom w:val="240"/>
          <w:divBdr>
            <w:top w:val="none" w:sz="0" w:space="0" w:color="auto"/>
            <w:left w:val="none" w:sz="0" w:space="0" w:color="auto"/>
            <w:bottom w:val="none" w:sz="0" w:space="0" w:color="auto"/>
            <w:right w:val="none" w:sz="0" w:space="0" w:color="auto"/>
          </w:divBdr>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0132179">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54980458">
      <w:bodyDiv w:val="1"/>
      <w:marLeft w:val="0"/>
      <w:marRight w:val="0"/>
      <w:marTop w:val="0"/>
      <w:marBottom w:val="0"/>
      <w:divBdr>
        <w:top w:val="none" w:sz="0" w:space="0" w:color="auto"/>
        <w:left w:val="none" w:sz="0" w:space="0" w:color="auto"/>
        <w:bottom w:val="none" w:sz="0" w:space="0" w:color="auto"/>
        <w:right w:val="none" w:sz="0" w:space="0" w:color="auto"/>
      </w:divBdr>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1429976">
      <w:bodyDiv w:val="1"/>
      <w:marLeft w:val="0"/>
      <w:marRight w:val="0"/>
      <w:marTop w:val="0"/>
      <w:marBottom w:val="0"/>
      <w:divBdr>
        <w:top w:val="none" w:sz="0" w:space="0" w:color="auto"/>
        <w:left w:val="none" w:sz="0" w:space="0" w:color="auto"/>
        <w:bottom w:val="none" w:sz="0" w:space="0" w:color="auto"/>
        <w:right w:val="none" w:sz="0" w:space="0" w:color="auto"/>
      </w:divBdr>
      <w:divsChild>
        <w:div w:id="142747021">
          <w:marLeft w:val="240"/>
          <w:marRight w:val="0"/>
          <w:marTop w:val="240"/>
          <w:marBottom w:val="24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494806916">
      <w:bodyDiv w:val="1"/>
      <w:marLeft w:val="0"/>
      <w:marRight w:val="0"/>
      <w:marTop w:val="0"/>
      <w:marBottom w:val="0"/>
      <w:divBdr>
        <w:top w:val="none" w:sz="0" w:space="0" w:color="auto"/>
        <w:left w:val="none" w:sz="0" w:space="0" w:color="auto"/>
        <w:bottom w:val="none" w:sz="0" w:space="0" w:color="auto"/>
        <w:right w:val="none" w:sz="0" w:space="0" w:color="auto"/>
      </w:divBdr>
      <w:divsChild>
        <w:div w:id="1146436633">
          <w:marLeft w:val="240"/>
          <w:marRight w:val="0"/>
          <w:marTop w:val="240"/>
          <w:marBottom w:val="24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27014451">
          <w:marLeft w:val="0"/>
          <w:marRight w:val="0"/>
          <w:marTop w:val="0"/>
          <w:marBottom w:val="0"/>
          <w:divBdr>
            <w:top w:val="none" w:sz="0" w:space="0" w:color="auto"/>
            <w:left w:val="none" w:sz="0" w:space="0" w:color="auto"/>
            <w:bottom w:val="none" w:sz="0" w:space="0" w:color="auto"/>
            <w:right w:val="none" w:sz="0" w:space="0" w:color="auto"/>
          </w:divBdr>
        </w:div>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sChild>
    </w:div>
    <w:div w:id="550121255">
      <w:bodyDiv w:val="1"/>
      <w:marLeft w:val="0"/>
      <w:marRight w:val="0"/>
      <w:marTop w:val="0"/>
      <w:marBottom w:val="0"/>
      <w:divBdr>
        <w:top w:val="none" w:sz="0" w:space="0" w:color="auto"/>
        <w:left w:val="none" w:sz="0" w:space="0" w:color="auto"/>
        <w:bottom w:val="none" w:sz="0" w:space="0" w:color="auto"/>
        <w:right w:val="none" w:sz="0" w:space="0" w:color="auto"/>
      </w:divBdr>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55438040">
      <w:bodyDiv w:val="1"/>
      <w:marLeft w:val="0"/>
      <w:marRight w:val="0"/>
      <w:marTop w:val="0"/>
      <w:marBottom w:val="0"/>
      <w:divBdr>
        <w:top w:val="none" w:sz="0" w:space="0" w:color="auto"/>
        <w:left w:val="none" w:sz="0" w:space="0" w:color="auto"/>
        <w:bottom w:val="none" w:sz="0" w:space="0" w:color="auto"/>
        <w:right w:val="none" w:sz="0" w:space="0" w:color="auto"/>
      </w:divBdr>
    </w:div>
    <w:div w:id="563755062">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598948976">
      <w:bodyDiv w:val="1"/>
      <w:marLeft w:val="0"/>
      <w:marRight w:val="0"/>
      <w:marTop w:val="0"/>
      <w:marBottom w:val="0"/>
      <w:divBdr>
        <w:top w:val="none" w:sz="0" w:space="0" w:color="auto"/>
        <w:left w:val="none" w:sz="0" w:space="0" w:color="auto"/>
        <w:bottom w:val="none" w:sz="0" w:space="0" w:color="auto"/>
        <w:right w:val="none" w:sz="0" w:space="0" w:color="auto"/>
      </w:divBdr>
      <w:divsChild>
        <w:div w:id="750858778">
          <w:marLeft w:val="240"/>
          <w:marRight w:val="0"/>
          <w:marTop w:val="240"/>
          <w:marBottom w:val="24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43238247">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697202105">
      <w:bodyDiv w:val="1"/>
      <w:marLeft w:val="0"/>
      <w:marRight w:val="0"/>
      <w:marTop w:val="0"/>
      <w:marBottom w:val="0"/>
      <w:divBdr>
        <w:top w:val="none" w:sz="0" w:space="0" w:color="auto"/>
        <w:left w:val="none" w:sz="0" w:space="0" w:color="auto"/>
        <w:bottom w:val="none" w:sz="0" w:space="0" w:color="auto"/>
        <w:right w:val="none" w:sz="0" w:space="0" w:color="auto"/>
      </w:divBdr>
    </w:div>
    <w:div w:id="701251517">
      <w:bodyDiv w:val="1"/>
      <w:marLeft w:val="0"/>
      <w:marRight w:val="0"/>
      <w:marTop w:val="0"/>
      <w:marBottom w:val="0"/>
      <w:divBdr>
        <w:top w:val="none" w:sz="0" w:space="0" w:color="auto"/>
        <w:left w:val="none" w:sz="0" w:space="0" w:color="auto"/>
        <w:bottom w:val="none" w:sz="0" w:space="0" w:color="auto"/>
        <w:right w:val="none" w:sz="0" w:space="0" w:color="auto"/>
      </w:divBdr>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1685003">
      <w:bodyDiv w:val="1"/>
      <w:marLeft w:val="0"/>
      <w:marRight w:val="0"/>
      <w:marTop w:val="0"/>
      <w:marBottom w:val="0"/>
      <w:divBdr>
        <w:top w:val="none" w:sz="0" w:space="0" w:color="auto"/>
        <w:left w:val="none" w:sz="0" w:space="0" w:color="auto"/>
        <w:bottom w:val="none" w:sz="0" w:space="0" w:color="auto"/>
        <w:right w:val="none" w:sz="0" w:space="0" w:color="auto"/>
      </w:divBdr>
    </w:div>
    <w:div w:id="746536212">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69659832">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254945527">
          <w:marLeft w:val="0"/>
          <w:marRight w:val="0"/>
          <w:marTop w:val="0"/>
          <w:marBottom w:val="0"/>
          <w:divBdr>
            <w:top w:val="single" w:sz="6" w:space="8" w:color="DEDDD9"/>
            <w:left w:val="none" w:sz="0" w:space="0" w:color="auto"/>
            <w:bottom w:val="none" w:sz="0" w:space="0" w:color="auto"/>
            <w:right w:val="none" w:sz="0" w:space="0" w:color="auto"/>
          </w:divBdr>
        </w:div>
        <w:div w:id="1552880291">
          <w:marLeft w:val="0"/>
          <w:marRight w:val="0"/>
          <w:marTop w:val="0"/>
          <w:marBottom w:val="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0512460">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34029501">
      <w:bodyDiv w:val="1"/>
      <w:marLeft w:val="0"/>
      <w:marRight w:val="0"/>
      <w:marTop w:val="0"/>
      <w:marBottom w:val="0"/>
      <w:divBdr>
        <w:top w:val="none" w:sz="0" w:space="0" w:color="auto"/>
        <w:left w:val="none" w:sz="0" w:space="0" w:color="auto"/>
        <w:bottom w:val="none" w:sz="0" w:space="0" w:color="auto"/>
        <w:right w:val="none" w:sz="0" w:space="0" w:color="auto"/>
      </w:divBdr>
      <w:divsChild>
        <w:div w:id="2001888644">
          <w:marLeft w:val="240"/>
          <w:marRight w:val="0"/>
          <w:marTop w:val="240"/>
          <w:marBottom w:val="240"/>
          <w:divBdr>
            <w:top w:val="none" w:sz="0" w:space="0" w:color="auto"/>
            <w:left w:val="none" w:sz="0" w:space="0" w:color="auto"/>
            <w:bottom w:val="none" w:sz="0" w:space="0" w:color="auto"/>
            <w:right w:val="none" w:sz="0" w:space="0" w:color="auto"/>
          </w:divBdr>
        </w:div>
        <w:div w:id="835192053">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61671426">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4463320">
      <w:bodyDiv w:val="1"/>
      <w:marLeft w:val="0"/>
      <w:marRight w:val="0"/>
      <w:marTop w:val="0"/>
      <w:marBottom w:val="0"/>
      <w:divBdr>
        <w:top w:val="none" w:sz="0" w:space="0" w:color="auto"/>
        <w:left w:val="none" w:sz="0" w:space="0" w:color="auto"/>
        <w:bottom w:val="none" w:sz="0" w:space="0" w:color="auto"/>
        <w:right w:val="none" w:sz="0" w:space="0" w:color="auto"/>
      </w:divBdr>
      <w:divsChild>
        <w:div w:id="1474710887">
          <w:marLeft w:val="0"/>
          <w:marRight w:val="0"/>
          <w:marTop w:val="0"/>
          <w:marBottom w:val="0"/>
          <w:divBdr>
            <w:top w:val="none" w:sz="0" w:space="0" w:color="auto"/>
            <w:left w:val="none" w:sz="0" w:space="0" w:color="auto"/>
            <w:bottom w:val="none" w:sz="0" w:space="0" w:color="auto"/>
            <w:right w:val="none" w:sz="0" w:space="0" w:color="auto"/>
          </w:divBdr>
          <w:divsChild>
            <w:div w:id="1446730303">
              <w:marLeft w:val="0"/>
              <w:marRight w:val="0"/>
              <w:marTop w:val="0"/>
              <w:marBottom w:val="0"/>
              <w:divBdr>
                <w:top w:val="none" w:sz="0" w:space="0" w:color="auto"/>
                <w:left w:val="none" w:sz="0" w:space="0" w:color="auto"/>
                <w:bottom w:val="none" w:sz="0" w:space="0" w:color="auto"/>
                <w:right w:val="none" w:sz="0" w:space="0" w:color="auto"/>
              </w:divBdr>
            </w:div>
          </w:divsChild>
        </w:div>
        <w:div w:id="2104253161">
          <w:marLeft w:val="0"/>
          <w:marRight w:val="0"/>
          <w:marTop w:val="0"/>
          <w:marBottom w:val="0"/>
          <w:divBdr>
            <w:top w:val="none" w:sz="0" w:space="0" w:color="auto"/>
            <w:left w:val="none" w:sz="0" w:space="0" w:color="auto"/>
            <w:bottom w:val="none" w:sz="0" w:space="0" w:color="auto"/>
            <w:right w:val="none" w:sz="0" w:space="0" w:color="auto"/>
          </w:divBdr>
        </w:div>
        <w:div w:id="963921616">
          <w:marLeft w:val="0"/>
          <w:marRight w:val="0"/>
          <w:marTop w:val="0"/>
          <w:marBottom w:val="0"/>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895967640">
      <w:bodyDiv w:val="1"/>
      <w:marLeft w:val="0"/>
      <w:marRight w:val="0"/>
      <w:marTop w:val="0"/>
      <w:marBottom w:val="0"/>
      <w:divBdr>
        <w:top w:val="none" w:sz="0" w:space="0" w:color="auto"/>
        <w:left w:val="none" w:sz="0" w:space="0" w:color="auto"/>
        <w:bottom w:val="none" w:sz="0" w:space="0" w:color="auto"/>
        <w:right w:val="none" w:sz="0" w:space="0" w:color="auto"/>
      </w:divBdr>
    </w:div>
    <w:div w:id="897086752">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45381008">
      <w:bodyDiv w:val="1"/>
      <w:marLeft w:val="0"/>
      <w:marRight w:val="0"/>
      <w:marTop w:val="0"/>
      <w:marBottom w:val="0"/>
      <w:divBdr>
        <w:top w:val="none" w:sz="0" w:space="0" w:color="auto"/>
        <w:left w:val="none" w:sz="0" w:space="0" w:color="auto"/>
        <w:bottom w:val="none" w:sz="0" w:space="0" w:color="auto"/>
        <w:right w:val="none" w:sz="0" w:space="0" w:color="auto"/>
      </w:divBdr>
      <w:divsChild>
        <w:div w:id="128060385">
          <w:marLeft w:val="240"/>
          <w:marRight w:val="0"/>
          <w:marTop w:val="240"/>
          <w:marBottom w:val="240"/>
          <w:divBdr>
            <w:top w:val="none" w:sz="0" w:space="0" w:color="auto"/>
            <w:left w:val="none" w:sz="0" w:space="0" w:color="auto"/>
            <w:bottom w:val="none" w:sz="0" w:space="0" w:color="auto"/>
            <w:right w:val="none" w:sz="0" w:space="0" w:color="auto"/>
          </w:divBdr>
        </w:div>
      </w:divsChild>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74792132">
      <w:bodyDiv w:val="1"/>
      <w:marLeft w:val="0"/>
      <w:marRight w:val="0"/>
      <w:marTop w:val="0"/>
      <w:marBottom w:val="0"/>
      <w:divBdr>
        <w:top w:val="none" w:sz="0" w:space="0" w:color="auto"/>
        <w:left w:val="none" w:sz="0" w:space="0" w:color="auto"/>
        <w:bottom w:val="none" w:sz="0" w:space="0" w:color="auto"/>
        <w:right w:val="none" w:sz="0" w:space="0" w:color="auto"/>
      </w:divBdr>
    </w:div>
    <w:div w:id="979188495">
      <w:bodyDiv w:val="1"/>
      <w:marLeft w:val="0"/>
      <w:marRight w:val="0"/>
      <w:marTop w:val="0"/>
      <w:marBottom w:val="0"/>
      <w:divBdr>
        <w:top w:val="none" w:sz="0" w:space="0" w:color="auto"/>
        <w:left w:val="none" w:sz="0" w:space="0" w:color="auto"/>
        <w:bottom w:val="none" w:sz="0" w:space="0" w:color="auto"/>
        <w:right w:val="none" w:sz="0" w:space="0" w:color="auto"/>
      </w:divBdr>
      <w:divsChild>
        <w:div w:id="1610505861">
          <w:marLeft w:val="240"/>
          <w:marRight w:val="0"/>
          <w:marTop w:val="240"/>
          <w:marBottom w:val="0"/>
          <w:divBdr>
            <w:top w:val="none" w:sz="0" w:space="0" w:color="auto"/>
            <w:left w:val="none" w:sz="0" w:space="0" w:color="auto"/>
            <w:bottom w:val="none" w:sz="0" w:space="0" w:color="auto"/>
            <w:right w:val="none" w:sz="0" w:space="0" w:color="auto"/>
          </w:divBdr>
        </w:div>
      </w:divsChild>
    </w:div>
    <w:div w:id="980036054">
      <w:bodyDiv w:val="1"/>
      <w:marLeft w:val="0"/>
      <w:marRight w:val="0"/>
      <w:marTop w:val="0"/>
      <w:marBottom w:val="0"/>
      <w:divBdr>
        <w:top w:val="none" w:sz="0" w:space="0" w:color="auto"/>
        <w:left w:val="none" w:sz="0" w:space="0" w:color="auto"/>
        <w:bottom w:val="none" w:sz="0" w:space="0" w:color="auto"/>
        <w:right w:val="none" w:sz="0" w:space="0" w:color="auto"/>
      </w:divBdr>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5522194">
      <w:bodyDiv w:val="1"/>
      <w:marLeft w:val="0"/>
      <w:marRight w:val="0"/>
      <w:marTop w:val="0"/>
      <w:marBottom w:val="0"/>
      <w:divBdr>
        <w:top w:val="none" w:sz="0" w:space="0" w:color="auto"/>
        <w:left w:val="none" w:sz="0" w:space="0" w:color="auto"/>
        <w:bottom w:val="none" w:sz="0" w:space="0" w:color="auto"/>
        <w:right w:val="none" w:sz="0" w:space="0" w:color="auto"/>
      </w:divBdr>
    </w:div>
    <w:div w:id="1024212383">
      <w:bodyDiv w:val="1"/>
      <w:marLeft w:val="0"/>
      <w:marRight w:val="0"/>
      <w:marTop w:val="0"/>
      <w:marBottom w:val="0"/>
      <w:divBdr>
        <w:top w:val="none" w:sz="0" w:space="0" w:color="auto"/>
        <w:left w:val="none" w:sz="0" w:space="0" w:color="auto"/>
        <w:bottom w:val="none" w:sz="0" w:space="0" w:color="auto"/>
        <w:right w:val="none" w:sz="0" w:space="0" w:color="auto"/>
      </w:divBdr>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49258365">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58865711">
      <w:bodyDiv w:val="1"/>
      <w:marLeft w:val="0"/>
      <w:marRight w:val="0"/>
      <w:marTop w:val="0"/>
      <w:marBottom w:val="0"/>
      <w:divBdr>
        <w:top w:val="none" w:sz="0" w:space="0" w:color="auto"/>
        <w:left w:val="none" w:sz="0" w:space="0" w:color="auto"/>
        <w:bottom w:val="none" w:sz="0" w:space="0" w:color="auto"/>
        <w:right w:val="none" w:sz="0" w:space="0" w:color="auto"/>
      </w:divBdr>
    </w:div>
    <w:div w:id="1062174042">
      <w:bodyDiv w:val="1"/>
      <w:marLeft w:val="0"/>
      <w:marRight w:val="0"/>
      <w:marTop w:val="0"/>
      <w:marBottom w:val="0"/>
      <w:divBdr>
        <w:top w:val="none" w:sz="0" w:space="0" w:color="auto"/>
        <w:left w:val="none" w:sz="0" w:space="0" w:color="auto"/>
        <w:bottom w:val="none" w:sz="0" w:space="0" w:color="auto"/>
        <w:right w:val="none" w:sz="0" w:space="0" w:color="auto"/>
      </w:divBdr>
    </w:div>
    <w:div w:id="1062943882">
      <w:bodyDiv w:val="1"/>
      <w:marLeft w:val="0"/>
      <w:marRight w:val="0"/>
      <w:marTop w:val="0"/>
      <w:marBottom w:val="0"/>
      <w:divBdr>
        <w:top w:val="none" w:sz="0" w:space="0" w:color="auto"/>
        <w:left w:val="none" w:sz="0" w:space="0" w:color="auto"/>
        <w:bottom w:val="none" w:sz="0" w:space="0" w:color="auto"/>
        <w:right w:val="none" w:sz="0" w:space="0" w:color="auto"/>
      </w:divBdr>
      <w:divsChild>
        <w:div w:id="1027369463">
          <w:marLeft w:val="240"/>
          <w:marRight w:val="0"/>
          <w:marTop w:val="240"/>
          <w:marBottom w:val="240"/>
          <w:divBdr>
            <w:top w:val="none" w:sz="0" w:space="0" w:color="auto"/>
            <w:left w:val="none" w:sz="0" w:space="0" w:color="auto"/>
            <w:bottom w:val="none" w:sz="0" w:space="0" w:color="auto"/>
            <w:right w:val="none" w:sz="0" w:space="0" w:color="auto"/>
          </w:divBdr>
        </w:div>
      </w:divsChild>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86153061">
      <w:bodyDiv w:val="1"/>
      <w:marLeft w:val="0"/>
      <w:marRight w:val="0"/>
      <w:marTop w:val="0"/>
      <w:marBottom w:val="0"/>
      <w:divBdr>
        <w:top w:val="none" w:sz="0" w:space="0" w:color="auto"/>
        <w:left w:val="none" w:sz="0" w:space="0" w:color="auto"/>
        <w:bottom w:val="none" w:sz="0" w:space="0" w:color="auto"/>
        <w:right w:val="none" w:sz="0" w:space="0" w:color="auto"/>
      </w:divBdr>
      <w:divsChild>
        <w:div w:id="891887661">
          <w:marLeft w:val="240"/>
          <w:marRight w:val="0"/>
          <w:marTop w:val="240"/>
          <w:marBottom w:val="240"/>
          <w:divBdr>
            <w:top w:val="none" w:sz="0" w:space="0" w:color="auto"/>
            <w:left w:val="none" w:sz="0" w:space="0" w:color="auto"/>
            <w:bottom w:val="none" w:sz="0" w:space="0" w:color="auto"/>
            <w:right w:val="none" w:sz="0" w:space="0" w:color="auto"/>
          </w:divBdr>
        </w:div>
        <w:div w:id="1626155660">
          <w:marLeft w:val="240"/>
          <w:marRight w:val="0"/>
          <w:marTop w:val="240"/>
          <w:marBottom w:val="240"/>
          <w:divBdr>
            <w:top w:val="none" w:sz="0" w:space="0" w:color="auto"/>
            <w:left w:val="none" w:sz="0" w:space="0" w:color="auto"/>
            <w:bottom w:val="none" w:sz="0" w:space="0" w:color="auto"/>
            <w:right w:val="none" w:sz="0" w:space="0" w:color="auto"/>
          </w:divBdr>
        </w:div>
      </w:divsChild>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20802326">
      <w:bodyDiv w:val="1"/>
      <w:marLeft w:val="0"/>
      <w:marRight w:val="0"/>
      <w:marTop w:val="0"/>
      <w:marBottom w:val="0"/>
      <w:divBdr>
        <w:top w:val="none" w:sz="0" w:space="0" w:color="auto"/>
        <w:left w:val="none" w:sz="0" w:space="0" w:color="auto"/>
        <w:bottom w:val="none" w:sz="0" w:space="0" w:color="auto"/>
        <w:right w:val="none" w:sz="0" w:space="0" w:color="auto"/>
      </w:divBdr>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62893185">
      <w:bodyDiv w:val="1"/>
      <w:marLeft w:val="0"/>
      <w:marRight w:val="0"/>
      <w:marTop w:val="0"/>
      <w:marBottom w:val="0"/>
      <w:divBdr>
        <w:top w:val="none" w:sz="0" w:space="0" w:color="auto"/>
        <w:left w:val="none" w:sz="0" w:space="0" w:color="auto"/>
        <w:bottom w:val="none" w:sz="0" w:space="0" w:color="auto"/>
        <w:right w:val="none" w:sz="0" w:space="0" w:color="auto"/>
      </w:divBdr>
    </w:div>
    <w:div w:id="1171604751">
      <w:bodyDiv w:val="1"/>
      <w:marLeft w:val="0"/>
      <w:marRight w:val="0"/>
      <w:marTop w:val="0"/>
      <w:marBottom w:val="0"/>
      <w:divBdr>
        <w:top w:val="none" w:sz="0" w:space="0" w:color="auto"/>
        <w:left w:val="none" w:sz="0" w:space="0" w:color="auto"/>
        <w:bottom w:val="none" w:sz="0" w:space="0" w:color="auto"/>
        <w:right w:val="none" w:sz="0" w:space="0" w:color="auto"/>
      </w:divBdr>
    </w:div>
    <w:div w:id="117232961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29730042">
      <w:bodyDiv w:val="1"/>
      <w:marLeft w:val="0"/>
      <w:marRight w:val="0"/>
      <w:marTop w:val="0"/>
      <w:marBottom w:val="0"/>
      <w:divBdr>
        <w:top w:val="none" w:sz="0" w:space="0" w:color="auto"/>
        <w:left w:val="none" w:sz="0" w:space="0" w:color="auto"/>
        <w:bottom w:val="none" w:sz="0" w:space="0" w:color="auto"/>
        <w:right w:val="none" w:sz="0" w:space="0" w:color="auto"/>
      </w:divBdr>
    </w:div>
    <w:div w:id="1231572430">
      <w:bodyDiv w:val="1"/>
      <w:marLeft w:val="0"/>
      <w:marRight w:val="0"/>
      <w:marTop w:val="0"/>
      <w:marBottom w:val="0"/>
      <w:divBdr>
        <w:top w:val="none" w:sz="0" w:space="0" w:color="auto"/>
        <w:left w:val="none" w:sz="0" w:space="0" w:color="auto"/>
        <w:bottom w:val="none" w:sz="0" w:space="0" w:color="auto"/>
        <w:right w:val="none" w:sz="0" w:space="0" w:color="auto"/>
      </w:divBdr>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4914776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6741274">
      <w:bodyDiv w:val="1"/>
      <w:marLeft w:val="0"/>
      <w:marRight w:val="0"/>
      <w:marTop w:val="0"/>
      <w:marBottom w:val="0"/>
      <w:divBdr>
        <w:top w:val="none" w:sz="0" w:space="0" w:color="auto"/>
        <w:left w:val="none" w:sz="0" w:space="0" w:color="auto"/>
        <w:bottom w:val="none" w:sz="0" w:space="0" w:color="auto"/>
        <w:right w:val="none" w:sz="0" w:space="0" w:color="auto"/>
      </w:divBdr>
      <w:divsChild>
        <w:div w:id="262224002">
          <w:marLeft w:val="240"/>
          <w:marRight w:val="0"/>
          <w:marTop w:val="240"/>
          <w:marBottom w:val="240"/>
          <w:divBdr>
            <w:top w:val="none" w:sz="0" w:space="0" w:color="auto"/>
            <w:left w:val="none" w:sz="0" w:space="0" w:color="auto"/>
            <w:bottom w:val="none" w:sz="0" w:space="0" w:color="auto"/>
            <w:right w:val="none" w:sz="0" w:space="0" w:color="auto"/>
          </w:divBdr>
        </w:div>
        <w:div w:id="1537818381">
          <w:marLeft w:val="240"/>
          <w:marRight w:val="0"/>
          <w:marTop w:val="240"/>
          <w:marBottom w:val="240"/>
          <w:divBdr>
            <w:top w:val="none" w:sz="0" w:space="0" w:color="auto"/>
            <w:left w:val="none" w:sz="0" w:space="0" w:color="auto"/>
            <w:bottom w:val="none" w:sz="0" w:space="0" w:color="auto"/>
            <w:right w:val="none" w:sz="0" w:space="0" w:color="auto"/>
          </w:divBdr>
        </w:div>
        <w:div w:id="2136409510">
          <w:marLeft w:val="240"/>
          <w:marRight w:val="0"/>
          <w:marTop w:val="240"/>
          <w:marBottom w:val="240"/>
          <w:divBdr>
            <w:top w:val="none" w:sz="0" w:space="0" w:color="auto"/>
            <w:left w:val="none" w:sz="0" w:space="0" w:color="auto"/>
            <w:bottom w:val="none" w:sz="0" w:space="0" w:color="auto"/>
            <w:right w:val="none" w:sz="0" w:space="0" w:color="auto"/>
          </w:divBdr>
        </w:div>
      </w:divsChild>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72859018">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0164806">
      <w:bodyDiv w:val="1"/>
      <w:marLeft w:val="0"/>
      <w:marRight w:val="0"/>
      <w:marTop w:val="0"/>
      <w:marBottom w:val="0"/>
      <w:divBdr>
        <w:top w:val="none" w:sz="0" w:space="0" w:color="auto"/>
        <w:left w:val="none" w:sz="0" w:space="0" w:color="auto"/>
        <w:bottom w:val="none" w:sz="0" w:space="0" w:color="auto"/>
        <w:right w:val="none" w:sz="0" w:space="0" w:color="auto"/>
      </w:divBdr>
      <w:divsChild>
        <w:div w:id="1695572941">
          <w:marLeft w:val="240"/>
          <w:marRight w:val="0"/>
          <w:marTop w:val="0"/>
          <w:marBottom w:val="0"/>
          <w:divBdr>
            <w:top w:val="none" w:sz="0" w:space="0" w:color="auto"/>
            <w:left w:val="none" w:sz="0" w:space="0" w:color="auto"/>
            <w:bottom w:val="none" w:sz="0" w:space="0" w:color="auto"/>
            <w:right w:val="none" w:sz="0" w:space="0" w:color="auto"/>
          </w:divBdr>
        </w:div>
        <w:div w:id="1678000324">
          <w:marLeft w:val="480"/>
          <w:marRight w:val="0"/>
          <w:marTop w:val="240"/>
          <w:marBottom w:val="240"/>
          <w:divBdr>
            <w:top w:val="none" w:sz="0" w:space="0" w:color="auto"/>
            <w:left w:val="none" w:sz="0" w:space="0" w:color="auto"/>
            <w:bottom w:val="none" w:sz="0" w:space="0" w:color="auto"/>
            <w:right w:val="none" w:sz="0" w:space="0" w:color="auto"/>
          </w:divBdr>
        </w:div>
      </w:divsChild>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3732317">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06854681">
      <w:bodyDiv w:val="1"/>
      <w:marLeft w:val="0"/>
      <w:marRight w:val="0"/>
      <w:marTop w:val="0"/>
      <w:marBottom w:val="0"/>
      <w:divBdr>
        <w:top w:val="none" w:sz="0" w:space="0" w:color="auto"/>
        <w:left w:val="none" w:sz="0" w:space="0" w:color="auto"/>
        <w:bottom w:val="none" w:sz="0" w:space="0" w:color="auto"/>
        <w:right w:val="none" w:sz="0" w:space="0" w:color="auto"/>
      </w:divBdr>
    </w:div>
    <w:div w:id="1307509076">
      <w:bodyDiv w:val="1"/>
      <w:marLeft w:val="0"/>
      <w:marRight w:val="0"/>
      <w:marTop w:val="0"/>
      <w:marBottom w:val="0"/>
      <w:divBdr>
        <w:top w:val="none" w:sz="0" w:space="0" w:color="auto"/>
        <w:left w:val="none" w:sz="0" w:space="0" w:color="auto"/>
        <w:bottom w:val="none" w:sz="0" w:space="0" w:color="auto"/>
        <w:right w:val="none" w:sz="0" w:space="0" w:color="auto"/>
      </w:divBdr>
    </w:div>
    <w:div w:id="1319924687">
      <w:bodyDiv w:val="1"/>
      <w:marLeft w:val="0"/>
      <w:marRight w:val="0"/>
      <w:marTop w:val="0"/>
      <w:marBottom w:val="0"/>
      <w:divBdr>
        <w:top w:val="none" w:sz="0" w:space="0" w:color="auto"/>
        <w:left w:val="none" w:sz="0" w:space="0" w:color="auto"/>
        <w:bottom w:val="none" w:sz="0" w:space="0" w:color="auto"/>
        <w:right w:val="none" w:sz="0" w:space="0" w:color="auto"/>
      </w:divBdr>
    </w:div>
    <w:div w:id="1322124585">
      <w:bodyDiv w:val="1"/>
      <w:marLeft w:val="0"/>
      <w:marRight w:val="0"/>
      <w:marTop w:val="0"/>
      <w:marBottom w:val="0"/>
      <w:divBdr>
        <w:top w:val="none" w:sz="0" w:space="0" w:color="auto"/>
        <w:left w:val="none" w:sz="0" w:space="0" w:color="auto"/>
        <w:bottom w:val="none" w:sz="0" w:space="0" w:color="auto"/>
        <w:right w:val="none" w:sz="0" w:space="0" w:color="auto"/>
      </w:divBdr>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292566989">
          <w:marLeft w:val="0"/>
          <w:marRight w:val="0"/>
          <w:marTop w:val="0"/>
          <w:marBottom w:val="0"/>
          <w:divBdr>
            <w:top w:val="none" w:sz="0" w:space="0" w:color="auto"/>
            <w:left w:val="none" w:sz="0" w:space="0" w:color="auto"/>
            <w:bottom w:val="none" w:sz="0" w:space="0" w:color="auto"/>
            <w:right w:val="none" w:sz="0" w:space="0" w:color="auto"/>
          </w:divBdr>
        </w:div>
        <w:div w:id="1008482205">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022745">
      <w:bodyDiv w:val="1"/>
      <w:marLeft w:val="0"/>
      <w:marRight w:val="0"/>
      <w:marTop w:val="0"/>
      <w:marBottom w:val="0"/>
      <w:divBdr>
        <w:top w:val="none" w:sz="0" w:space="0" w:color="auto"/>
        <w:left w:val="none" w:sz="0" w:space="0" w:color="auto"/>
        <w:bottom w:val="none" w:sz="0" w:space="0" w:color="auto"/>
        <w:right w:val="none" w:sz="0" w:space="0" w:color="auto"/>
      </w:divBdr>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0835529">
      <w:bodyDiv w:val="1"/>
      <w:marLeft w:val="0"/>
      <w:marRight w:val="0"/>
      <w:marTop w:val="0"/>
      <w:marBottom w:val="0"/>
      <w:divBdr>
        <w:top w:val="none" w:sz="0" w:space="0" w:color="auto"/>
        <w:left w:val="none" w:sz="0" w:space="0" w:color="auto"/>
        <w:bottom w:val="none" w:sz="0" w:space="0" w:color="auto"/>
        <w:right w:val="none" w:sz="0" w:space="0" w:color="auto"/>
      </w:divBdr>
      <w:divsChild>
        <w:div w:id="358287403">
          <w:marLeft w:val="240"/>
          <w:marRight w:val="0"/>
          <w:marTop w:val="240"/>
          <w:marBottom w:val="240"/>
          <w:divBdr>
            <w:top w:val="none" w:sz="0" w:space="0" w:color="auto"/>
            <w:left w:val="none" w:sz="0" w:space="0" w:color="auto"/>
            <w:bottom w:val="none" w:sz="0" w:space="0" w:color="auto"/>
            <w:right w:val="none" w:sz="0" w:space="0" w:color="auto"/>
          </w:divBdr>
        </w:div>
      </w:divsChild>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3524243">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28229474">
      <w:bodyDiv w:val="1"/>
      <w:marLeft w:val="0"/>
      <w:marRight w:val="0"/>
      <w:marTop w:val="0"/>
      <w:marBottom w:val="0"/>
      <w:divBdr>
        <w:top w:val="none" w:sz="0" w:space="0" w:color="auto"/>
        <w:left w:val="none" w:sz="0" w:space="0" w:color="auto"/>
        <w:bottom w:val="none" w:sz="0" w:space="0" w:color="auto"/>
        <w:right w:val="none" w:sz="0" w:space="0" w:color="auto"/>
      </w:divBdr>
      <w:divsChild>
        <w:div w:id="1089428679">
          <w:marLeft w:val="240"/>
          <w:marRight w:val="0"/>
          <w:marTop w:val="240"/>
          <w:marBottom w:val="240"/>
          <w:divBdr>
            <w:top w:val="none" w:sz="0" w:space="0" w:color="auto"/>
            <w:left w:val="none" w:sz="0" w:space="0" w:color="auto"/>
            <w:bottom w:val="none" w:sz="0" w:space="0" w:color="auto"/>
            <w:right w:val="none" w:sz="0" w:space="0" w:color="auto"/>
          </w:divBdr>
        </w:div>
      </w:divsChild>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40564522">
      <w:bodyDiv w:val="1"/>
      <w:marLeft w:val="0"/>
      <w:marRight w:val="0"/>
      <w:marTop w:val="0"/>
      <w:marBottom w:val="0"/>
      <w:divBdr>
        <w:top w:val="none" w:sz="0" w:space="0" w:color="auto"/>
        <w:left w:val="none" w:sz="0" w:space="0" w:color="auto"/>
        <w:bottom w:val="none" w:sz="0" w:space="0" w:color="auto"/>
        <w:right w:val="none" w:sz="0" w:space="0" w:color="auto"/>
      </w:divBdr>
    </w:div>
    <w:div w:id="1446266535">
      <w:bodyDiv w:val="1"/>
      <w:marLeft w:val="0"/>
      <w:marRight w:val="0"/>
      <w:marTop w:val="0"/>
      <w:marBottom w:val="0"/>
      <w:divBdr>
        <w:top w:val="none" w:sz="0" w:space="0" w:color="auto"/>
        <w:left w:val="none" w:sz="0" w:space="0" w:color="auto"/>
        <w:bottom w:val="none" w:sz="0" w:space="0" w:color="auto"/>
        <w:right w:val="none" w:sz="0" w:space="0" w:color="auto"/>
      </w:divBdr>
    </w:div>
    <w:div w:id="1465539308">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76411998">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08786489">
      <w:bodyDiv w:val="1"/>
      <w:marLeft w:val="0"/>
      <w:marRight w:val="0"/>
      <w:marTop w:val="0"/>
      <w:marBottom w:val="0"/>
      <w:divBdr>
        <w:top w:val="none" w:sz="0" w:space="0" w:color="auto"/>
        <w:left w:val="none" w:sz="0" w:space="0" w:color="auto"/>
        <w:bottom w:val="none" w:sz="0" w:space="0" w:color="auto"/>
        <w:right w:val="none" w:sz="0" w:space="0" w:color="auto"/>
      </w:divBdr>
    </w:div>
    <w:div w:id="1510606920">
      <w:bodyDiv w:val="1"/>
      <w:marLeft w:val="0"/>
      <w:marRight w:val="0"/>
      <w:marTop w:val="0"/>
      <w:marBottom w:val="0"/>
      <w:divBdr>
        <w:top w:val="none" w:sz="0" w:space="0" w:color="auto"/>
        <w:left w:val="none" w:sz="0" w:space="0" w:color="auto"/>
        <w:bottom w:val="none" w:sz="0" w:space="0" w:color="auto"/>
        <w:right w:val="none" w:sz="0" w:space="0" w:color="auto"/>
      </w:divBdr>
      <w:divsChild>
        <w:div w:id="1762752579">
          <w:marLeft w:val="240"/>
          <w:marRight w:val="0"/>
          <w:marTop w:val="240"/>
          <w:marBottom w:val="240"/>
          <w:divBdr>
            <w:top w:val="none" w:sz="0" w:space="0" w:color="auto"/>
            <w:left w:val="none" w:sz="0" w:space="0" w:color="auto"/>
            <w:bottom w:val="none" w:sz="0" w:space="0" w:color="auto"/>
            <w:right w:val="none" w:sz="0" w:space="0" w:color="auto"/>
          </w:divBdr>
        </w:div>
      </w:divsChild>
    </w:div>
    <w:div w:id="1514568524">
      <w:bodyDiv w:val="1"/>
      <w:marLeft w:val="0"/>
      <w:marRight w:val="0"/>
      <w:marTop w:val="0"/>
      <w:marBottom w:val="0"/>
      <w:divBdr>
        <w:top w:val="none" w:sz="0" w:space="0" w:color="auto"/>
        <w:left w:val="none" w:sz="0" w:space="0" w:color="auto"/>
        <w:bottom w:val="none" w:sz="0" w:space="0" w:color="auto"/>
        <w:right w:val="none" w:sz="0" w:space="0" w:color="auto"/>
      </w:divBdr>
    </w:div>
    <w:div w:id="1515992336">
      <w:bodyDiv w:val="1"/>
      <w:marLeft w:val="0"/>
      <w:marRight w:val="0"/>
      <w:marTop w:val="0"/>
      <w:marBottom w:val="0"/>
      <w:divBdr>
        <w:top w:val="none" w:sz="0" w:space="0" w:color="auto"/>
        <w:left w:val="none" w:sz="0" w:space="0" w:color="auto"/>
        <w:bottom w:val="none" w:sz="0" w:space="0" w:color="auto"/>
        <w:right w:val="none" w:sz="0" w:space="0" w:color="auto"/>
      </w:divBdr>
      <w:divsChild>
        <w:div w:id="125590250">
          <w:marLeft w:val="240"/>
          <w:marRight w:val="0"/>
          <w:marTop w:val="240"/>
          <w:marBottom w:val="240"/>
          <w:divBdr>
            <w:top w:val="none" w:sz="0" w:space="0" w:color="auto"/>
            <w:left w:val="none" w:sz="0" w:space="0" w:color="auto"/>
            <w:bottom w:val="none" w:sz="0" w:space="0" w:color="auto"/>
            <w:right w:val="none" w:sz="0" w:space="0" w:color="auto"/>
          </w:divBdr>
        </w:div>
        <w:div w:id="378552634">
          <w:marLeft w:val="240"/>
          <w:marRight w:val="0"/>
          <w:marTop w:val="240"/>
          <w:marBottom w:val="240"/>
          <w:divBdr>
            <w:top w:val="none" w:sz="0" w:space="0" w:color="auto"/>
            <w:left w:val="none" w:sz="0" w:space="0" w:color="auto"/>
            <w:bottom w:val="none" w:sz="0" w:space="0" w:color="auto"/>
            <w:right w:val="none" w:sz="0" w:space="0" w:color="auto"/>
          </w:divBdr>
        </w:div>
        <w:div w:id="174833373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189613523">
          <w:marLeft w:val="0"/>
          <w:marRight w:val="0"/>
          <w:marTop w:val="0"/>
          <w:marBottom w:val="0"/>
          <w:divBdr>
            <w:top w:val="none" w:sz="0" w:space="0" w:color="auto"/>
            <w:left w:val="none" w:sz="0" w:space="0" w:color="auto"/>
            <w:bottom w:val="none" w:sz="0" w:space="0" w:color="auto"/>
            <w:right w:val="none" w:sz="0" w:space="0" w:color="auto"/>
          </w:divBdr>
        </w:div>
        <w:div w:id="718700470">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3243842">
          <w:marLeft w:val="0"/>
          <w:marRight w:val="0"/>
          <w:marTop w:val="0"/>
          <w:marBottom w:val="0"/>
          <w:divBdr>
            <w:top w:val="none" w:sz="0" w:space="0" w:color="auto"/>
            <w:left w:val="none" w:sz="0" w:space="0" w:color="auto"/>
            <w:bottom w:val="none" w:sz="0" w:space="0" w:color="auto"/>
            <w:right w:val="none" w:sz="0" w:space="0" w:color="auto"/>
          </w:divBdr>
        </w:div>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1162423">
      <w:bodyDiv w:val="1"/>
      <w:marLeft w:val="0"/>
      <w:marRight w:val="0"/>
      <w:marTop w:val="0"/>
      <w:marBottom w:val="0"/>
      <w:divBdr>
        <w:top w:val="none" w:sz="0" w:space="0" w:color="auto"/>
        <w:left w:val="none" w:sz="0" w:space="0" w:color="auto"/>
        <w:bottom w:val="none" w:sz="0" w:space="0" w:color="auto"/>
        <w:right w:val="none" w:sz="0" w:space="0" w:color="auto"/>
      </w:divBdr>
    </w:div>
    <w:div w:id="1566261200">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122309651">
          <w:marLeft w:val="0"/>
          <w:marRight w:val="0"/>
          <w:marTop w:val="0"/>
          <w:marBottom w:val="0"/>
          <w:divBdr>
            <w:top w:val="none" w:sz="0" w:space="0" w:color="auto"/>
            <w:left w:val="none" w:sz="0" w:space="0" w:color="auto"/>
            <w:bottom w:val="none" w:sz="0" w:space="0" w:color="auto"/>
            <w:right w:val="none" w:sz="0" w:space="0" w:color="auto"/>
          </w:divBdr>
        </w:div>
        <w:div w:id="1790319539">
          <w:marLeft w:val="0"/>
          <w:marRight w:val="0"/>
          <w:marTop w:val="0"/>
          <w:marBottom w:val="0"/>
          <w:divBdr>
            <w:top w:val="none" w:sz="0" w:space="0" w:color="auto"/>
            <w:left w:val="none" w:sz="0" w:space="0" w:color="auto"/>
            <w:bottom w:val="none" w:sz="0" w:space="0" w:color="auto"/>
            <w:right w:val="none" w:sz="0" w:space="0" w:color="auto"/>
          </w:divBdr>
        </w:div>
      </w:divsChild>
    </w:div>
    <w:div w:id="1647466900">
      <w:bodyDiv w:val="1"/>
      <w:marLeft w:val="0"/>
      <w:marRight w:val="0"/>
      <w:marTop w:val="0"/>
      <w:marBottom w:val="0"/>
      <w:divBdr>
        <w:top w:val="none" w:sz="0" w:space="0" w:color="auto"/>
        <w:left w:val="none" w:sz="0" w:space="0" w:color="auto"/>
        <w:bottom w:val="none" w:sz="0" w:space="0" w:color="auto"/>
        <w:right w:val="none" w:sz="0" w:space="0" w:color="auto"/>
      </w:divBdr>
    </w:div>
    <w:div w:id="1657150246">
      <w:bodyDiv w:val="1"/>
      <w:marLeft w:val="0"/>
      <w:marRight w:val="0"/>
      <w:marTop w:val="0"/>
      <w:marBottom w:val="0"/>
      <w:divBdr>
        <w:top w:val="none" w:sz="0" w:space="0" w:color="auto"/>
        <w:left w:val="none" w:sz="0" w:space="0" w:color="auto"/>
        <w:bottom w:val="none" w:sz="0" w:space="0" w:color="auto"/>
        <w:right w:val="none" w:sz="0" w:space="0" w:color="auto"/>
      </w:divBdr>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11883098">
      <w:bodyDiv w:val="1"/>
      <w:marLeft w:val="0"/>
      <w:marRight w:val="0"/>
      <w:marTop w:val="0"/>
      <w:marBottom w:val="0"/>
      <w:divBdr>
        <w:top w:val="none" w:sz="0" w:space="0" w:color="auto"/>
        <w:left w:val="none" w:sz="0" w:space="0" w:color="auto"/>
        <w:bottom w:val="none" w:sz="0" w:space="0" w:color="auto"/>
        <w:right w:val="none" w:sz="0" w:space="0" w:color="auto"/>
      </w:divBdr>
    </w:div>
    <w:div w:id="1715035834">
      <w:bodyDiv w:val="1"/>
      <w:marLeft w:val="0"/>
      <w:marRight w:val="0"/>
      <w:marTop w:val="0"/>
      <w:marBottom w:val="0"/>
      <w:divBdr>
        <w:top w:val="none" w:sz="0" w:space="0" w:color="auto"/>
        <w:left w:val="none" w:sz="0" w:space="0" w:color="auto"/>
        <w:bottom w:val="none" w:sz="0" w:space="0" w:color="auto"/>
        <w:right w:val="none" w:sz="0" w:space="0" w:color="auto"/>
      </w:divBdr>
    </w:div>
    <w:div w:id="1719090708">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143816209">
          <w:marLeft w:val="240"/>
          <w:marRight w:val="0"/>
          <w:marTop w:val="240"/>
          <w:marBottom w:val="240"/>
          <w:divBdr>
            <w:top w:val="none" w:sz="0" w:space="0" w:color="auto"/>
            <w:left w:val="none" w:sz="0" w:space="0" w:color="auto"/>
            <w:bottom w:val="none" w:sz="0" w:space="0" w:color="auto"/>
            <w:right w:val="none" w:sz="0" w:space="0" w:color="auto"/>
          </w:divBdr>
        </w:div>
        <w:div w:id="127980081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176845459">
          <w:marLeft w:val="0"/>
          <w:marRight w:val="0"/>
          <w:marTop w:val="0"/>
          <w:marBottom w:val="0"/>
          <w:divBdr>
            <w:top w:val="none" w:sz="0" w:space="0" w:color="auto"/>
            <w:left w:val="none" w:sz="0" w:space="0" w:color="auto"/>
            <w:bottom w:val="none" w:sz="0" w:space="0" w:color="auto"/>
            <w:right w:val="none" w:sz="0" w:space="0" w:color="auto"/>
          </w:divBdr>
        </w:div>
        <w:div w:id="143513361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13212407">
      <w:bodyDiv w:val="1"/>
      <w:marLeft w:val="0"/>
      <w:marRight w:val="0"/>
      <w:marTop w:val="0"/>
      <w:marBottom w:val="0"/>
      <w:divBdr>
        <w:top w:val="none" w:sz="0" w:space="0" w:color="auto"/>
        <w:left w:val="none" w:sz="0" w:space="0" w:color="auto"/>
        <w:bottom w:val="none" w:sz="0" w:space="0" w:color="auto"/>
        <w:right w:val="none" w:sz="0" w:space="0" w:color="auto"/>
      </w:divBdr>
      <w:divsChild>
        <w:div w:id="1596137373">
          <w:marLeft w:val="240"/>
          <w:marRight w:val="0"/>
          <w:marTop w:val="240"/>
          <w:marBottom w:val="240"/>
          <w:divBdr>
            <w:top w:val="none" w:sz="0" w:space="0" w:color="auto"/>
            <w:left w:val="none" w:sz="0" w:space="0" w:color="auto"/>
            <w:bottom w:val="none" w:sz="0" w:space="0" w:color="auto"/>
            <w:right w:val="none" w:sz="0" w:space="0" w:color="auto"/>
          </w:divBdr>
        </w:div>
      </w:divsChild>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41240604">
      <w:bodyDiv w:val="1"/>
      <w:marLeft w:val="0"/>
      <w:marRight w:val="0"/>
      <w:marTop w:val="0"/>
      <w:marBottom w:val="0"/>
      <w:divBdr>
        <w:top w:val="none" w:sz="0" w:space="0" w:color="auto"/>
        <w:left w:val="none" w:sz="0" w:space="0" w:color="auto"/>
        <w:bottom w:val="none" w:sz="0" w:space="0" w:color="auto"/>
        <w:right w:val="none" w:sz="0" w:space="0" w:color="auto"/>
      </w:divBdr>
    </w:div>
    <w:div w:id="1859543392">
      <w:bodyDiv w:val="1"/>
      <w:marLeft w:val="0"/>
      <w:marRight w:val="0"/>
      <w:marTop w:val="0"/>
      <w:marBottom w:val="0"/>
      <w:divBdr>
        <w:top w:val="none" w:sz="0" w:space="0" w:color="auto"/>
        <w:left w:val="none" w:sz="0" w:space="0" w:color="auto"/>
        <w:bottom w:val="none" w:sz="0" w:space="0" w:color="auto"/>
        <w:right w:val="none" w:sz="0" w:space="0" w:color="auto"/>
      </w:divBdr>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0605738">
      <w:bodyDiv w:val="1"/>
      <w:marLeft w:val="0"/>
      <w:marRight w:val="0"/>
      <w:marTop w:val="0"/>
      <w:marBottom w:val="0"/>
      <w:divBdr>
        <w:top w:val="none" w:sz="0" w:space="0" w:color="auto"/>
        <w:left w:val="none" w:sz="0" w:space="0" w:color="auto"/>
        <w:bottom w:val="none" w:sz="0" w:space="0" w:color="auto"/>
        <w:right w:val="none" w:sz="0" w:space="0" w:color="auto"/>
      </w:divBdr>
    </w:div>
    <w:div w:id="1874070838">
      <w:bodyDiv w:val="1"/>
      <w:marLeft w:val="0"/>
      <w:marRight w:val="0"/>
      <w:marTop w:val="0"/>
      <w:marBottom w:val="0"/>
      <w:divBdr>
        <w:top w:val="none" w:sz="0" w:space="0" w:color="auto"/>
        <w:left w:val="none" w:sz="0" w:space="0" w:color="auto"/>
        <w:bottom w:val="none" w:sz="0" w:space="0" w:color="auto"/>
        <w:right w:val="none" w:sz="0" w:space="0" w:color="auto"/>
      </w:divBdr>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88450610">
      <w:bodyDiv w:val="1"/>
      <w:marLeft w:val="0"/>
      <w:marRight w:val="0"/>
      <w:marTop w:val="0"/>
      <w:marBottom w:val="0"/>
      <w:divBdr>
        <w:top w:val="none" w:sz="0" w:space="0" w:color="auto"/>
        <w:left w:val="none" w:sz="0" w:space="0" w:color="auto"/>
        <w:bottom w:val="none" w:sz="0" w:space="0" w:color="auto"/>
        <w:right w:val="none" w:sz="0" w:space="0" w:color="auto"/>
      </w:divBdr>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1278005">
      <w:bodyDiv w:val="1"/>
      <w:marLeft w:val="0"/>
      <w:marRight w:val="0"/>
      <w:marTop w:val="0"/>
      <w:marBottom w:val="0"/>
      <w:divBdr>
        <w:top w:val="none" w:sz="0" w:space="0" w:color="auto"/>
        <w:left w:val="none" w:sz="0" w:space="0" w:color="auto"/>
        <w:bottom w:val="none" w:sz="0" w:space="0" w:color="auto"/>
        <w:right w:val="none" w:sz="0" w:space="0" w:color="auto"/>
      </w:divBdr>
    </w:div>
    <w:div w:id="1953586223">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77681055">
      <w:bodyDiv w:val="1"/>
      <w:marLeft w:val="0"/>
      <w:marRight w:val="0"/>
      <w:marTop w:val="0"/>
      <w:marBottom w:val="0"/>
      <w:divBdr>
        <w:top w:val="none" w:sz="0" w:space="0" w:color="auto"/>
        <w:left w:val="none" w:sz="0" w:space="0" w:color="auto"/>
        <w:bottom w:val="none" w:sz="0" w:space="0" w:color="auto"/>
        <w:right w:val="none" w:sz="0" w:space="0" w:color="auto"/>
      </w:divBdr>
      <w:divsChild>
        <w:div w:id="182990754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1978801650">
      <w:bodyDiv w:val="1"/>
      <w:marLeft w:val="0"/>
      <w:marRight w:val="0"/>
      <w:marTop w:val="0"/>
      <w:marBottom w:val="0"/>
      <w:divBdr>
        <w:top w:val="none" w:sz="0" w:space="0" w:color="auto"/>
        <w:left w:val="none" w:sz="0" w:space="0" w:color="auto"/>
        <w:bottom w:val="none" w:sz="0" w:space="0" w:color="auto"/>
        <w:right w:val="none" w:sz="0" w:space="0" w:color="auto"/>
      </w:divBdr>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4602346">
      <w:bodyDiv w:val="1"/>
      <w:marLeft w:val="0"/>
      <w:marRight w:val="0"/>
      <w:marTop w:val="0"/>
      <w:marBottom w:val="0"/>
      <w:divBdr>
        <w:top w:val="none" w:sz="0" w:space="0" w:color="auto"/>
        <w:left w:val="none" w:sz="0" w:space="0" w:color="auto"/>
        <w:bottom w:val="none" w:sz="0" w:space="0" w:color="auto"/>
        <w:right w:val="none" w:sz="0" w:space="0" w:color="auto"/>
      </w:divBdr>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951549577">
                              <w:marLeft w:val="0"/>
                              <w:marRight w:val="0"/>
                              <w:marTop w:val="0"/>
                              <w:marBottom w:val="0"/>
                              <w:divBdr>
                                <w:top w:val="single" w:sz="6" w:space="8" w:color="DEDDD9"/>
                                <w:left w:val="none" w:sz="0" w:space="0" w:color="auto"/>
                                <w:bottom w:val="none" w:sz="0" w:space="0" w:color="auto"/>
                                <w:right w:val="none" w:sz="0" w:space="0" w:color="auto"/>
                              </w:divBdr>
                            </w:div>
                            <w:div w:id="1284075226">
                              <w:marLeft w:val="0"/>
                              <w:marRight w:val="0"/>
                              <w:marTop w:val="0"/>
                              <w:marBottom w:val="0"/>
                              <w:divBdr>
                                <w:top w:val="none" w:sz="0" w:space="0" w:color="auto"/>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777023443">
                              <w:marLeft w:val="0"/>
                              <w:marRight w:val="0"/>
                              <w:marTop w:val="0"/>
                              <w:marBottom w:val="0"/>
                              <w:divBdr>
                                <w:top w:val="single" w:sz="6" w:space="8" w:color="DEDDD9"/>
                                <w:left w:val="none" w:sz="0" w:space="0" w:color="auto"/>
                                <w:bottom w:val="none" w:sz="0" w:space="0" w:color="auto"/>
                                <w:right w:val="none" w:sz="0" w:space="0" w:color="auto"/>
                              </w:divBdr>
                            </w:div>
                            <w:div w:id="177825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sChild>
        </w:div>
      </w:divsChild>
    </w:div>
    <w:div w:id="2014448270">
      <w:bodyDiv w:val="1"/>
      <w:marLeft w:val="0"/>
      <w:marRight w:val="0"/>
      <w:marTop w:val="0"/>
      <w:marBottom w:val="0"/>
      <w:divBdr>
        <w:top w:val="none" w:sz="0" w:space="0" w:color="auto"/>
        <w:left w:val="none" w:sz="0" w:space="0" w:color="auto"/>
        <w:bottom w:val="none" w:sz="0" w:space="0" w:color="auto"/>
        <w:right w:val="none" w:sz="0" w:space="0" w:color="auto"/>
      </w:divBdr>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1488814">
      <w:bodyDiv w:val="1"/>
      <w:marLeft w:val="0"/>
      <w:marRight w:val="0"/>
      <w:marTop w:val="0"/>
      <w:marBottom w:val="0"/>
      <w:divBdr>
        <w:top w:val="none" w:sz="0" w:space="0" w:color="auto"/>
        <w:left w:val="none" w:sz="0" w:space="0" w:color="auto"/>
        <w:bottom w:val="none" w:sz="0" w:space="0" w:color="auto"/>
        <w:right w:val="none" w:sz="0" w:space="0" w:color="auto"/>
      </w:divBdr>
      <w:divsChild>
        <w:div w:id="1075392421">
          <w:marLeft w:val="240"/>
          <w:marRight w:val="0"/>
          <w:marTop w:val="240"/>
          <w:marBottom w:val="240"/>
          <w:divBdr>
            <w:top w:val="none" w:sz="0" w:space="0" w:color="auto"/>
            <w:left w:val="none" w:sz="0" w:space="0" w:color="auto"/>
            <w:bottom w:val="none" w:sz="0" w:space="0" w:color="auto"/>
            <w:right w:val="none" w:sz="0" w:space="0" w:color="auto"/>
          </w:divBdr>
        </w:div>
        <w:div w:id="1866021675">
          <w:marLeft w:val="240"/>
          <w:marRight w:val="0"/>
          <w:marTop w:val="240"/>
          <w:marBottom w:val="24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49455478">
      <w:bodyDiv w:val="1"/>
      <w:marLeft w:val="0"/>
      <w:marRight w:val="0"/>
      <w:marTop w:val="0"/>
      <w:marBottom w:val="0"/>
      <w:divBdr>
        <w:top w:val="none" w:sz="0" w:space="0" w:color="auto"/>
        <w:left w:val="none" w:sz="0" w:space="0" w:color="auto"/>
        <w:bottom w:val="none" w:sz="0" w:space="0" w:color="auto"/>
        <w:right w:val="none" w:sz="0" w:space="0" w:color="auto"/>
      </w:divBdr>
      <w:divsChild>
        <w:div w:id="319121499">
          <w:marLeft w:val="240"/>
          <w:marRight w:val="0"/>
          <w:marTop w:val="240"/>
          <w:marBottom w:val="240"/>
          <w:divBdr>
            <w:top w:val="none" w:sz="0" w:space="0" w:color="auto"/>
            <w:left w:val="none" w:sz="0" w:space="0" w:color="auto"/>
            <w:bottom w:val="none" w:sz="0" w:space="0" w:color="auto"/>
            <w:right w:val="none" w:sz="0" w:space="0" w:color="auto"/>
          </w:divBdr>
        </w:div>
        <w:div w:id="452017056">
          <w:marLeft w:val="240"/>
          <w:marRight w:val="0"/>
          <w:marTop w:val="240"/>
          <w:marBottom w:val="240"/>
          <w:divBdr>
            <w:top w:val="none" w:sz="0" w:space="0" w:color="auto"/>
            <w:left w:val="none" w:sz="0" w:space="0" w:color="auto"/>
            <w:bottom w:val="none" w:sz="0" w:space="0" w:color="auto"/>
            <w:right w:val="none" w:sz="0" w:space="0" w:color="auto"/>
          </w:divBdr>
        </w:div>
      </w:divsChild>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69331001">
      <w:bodyDiv w:val="1"/>
      <w:marLeft w:val="0"/>
      <w:marRight w:val="0"/>
      <w:marTop w:val="0"/>
      <w:marBottom w:val="0"/>
      <w:divBdr>
        <w:top w:val="none" w:sz="0" w:space="0" w:color="auto"/>
        <w:left w:val="none" w:sz="0" w:space="0" w:color="auto"/>
        <w:bottom w:val="none" w:sz="0" w:space="0" w:color="auto"/>
        <w:right w:val="none" w:sz="0" w:space="0" w:color="auto"/>
      </w:divBdr>
      <w:divsChild>
        <w:div w:id="948783396">
          <w:marLeft w:val="240"/>
          <w:marRight w:val="0"/>
          <w:marTop w:val="240"/>
          <w:marBottom w:val="240"/>
          <w:divBdr>
            <w:top w:val="none" w:sz="0" w:space="0" w:color="auto"/>
            <w:left w:val="none" w:sz="0" w:space="0" w:color="auto"/>
            <w:bottom w:val="none" w:sz="0" w:space="0" w:color="auto"/>
            <w:right w:val="none" w:sz="0" w:space="0" w:color="auto"/>
          </w:divBdr>
        </w:div>
      </w:divsChild>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5764067">
      <w:bodyDiv w:val="1"/>
      <w:marLeft w:val="0"/>
      <w:marRight w:val="0"/>
      <w:marTop w:val="0"/>
      <w:marBottom w:val="0"/>
      <w:divBdr>
        <w:top w:val="none" w:sz="0" w:space="0" w:color="auto"/>
        <w:left w:val="none" w:sz="0" w:space="0" w:color="auto"/>
        <w:bottom w:val="none" w:sz="0" w:space="0" w:color="auto"/>
        <w:right w:val="none" w:sz="0" w:space="0" w:color="auto"/>
      </w:divBdr>
      <w:divsChild>
        <w:div w:id="46150895">
          <w:marLeft w:val="0"/>
          <w:marRight w:val="0"/>
          <w:marTop w:val="0"/>
          <w:marBottom w:val="0"/>
          <w:divBdr>
            <w:top w:val="none" w:sz="0" w:space="0" w:color="auto"/>
            <w:left w:val="none" w:sz="0" w:space="0" w:color="auto"/>
            <w:bottom w:val="none" w:sz="0" w:space="0" w:color="auto"/>
            <w:right w:val="none" w:sz="0" w:space="0" w:color="auto"/>
          </w:divBdr>
        </w:div>
        <w:div w:id="965617977">
          <w:marLeft w:val="0"/>
          <w:marRight w:val="0"/>
          <w:marTop w:val="0"/>
          <w:marBottom w:val="0"/>
          <w:divBdr>
            <w:top w:val="none" w:sz="0" w:space="0" w:color="auto"/>
            <w:left w:val="none" w:sz="0" w:space="0" w:color="auto"/>
            <w:bottom w:val="none" w:sz="0" w:space="0" w:color="auto"/>
            <w:right w:val="none" w:sz="0" w:space="0" w:color="auto"/>
          </w:divBdr>
        </w:div>
      </w:divsChild>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2821599">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628784200">
          <w:marLeft w:val="240"/>
          <w:marRight w:val="0"/>
          <w:marTop w:val="240"/>
          <w:marBottom w:val="240"/>
          <w:divBdr>
            <w:top w:val="none" w:sz="0" w:space="0" w:color="auto"/>
            <w:left w:val="none" w:sz="0" w:space="0" w:color="auto"/>
            <w:bottom w:val="none" w:sz="0" w:space="0" w:color="auto"/>
            <w:right w:val="none" w:sz="0" w:space="0" w:color="auto"/>
          </w:divBdr>
        </w:div>
        <w:div w:id="1776444314">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4A8E5EEFE0B0D41B5C5F6BF902EC05A" ma:contentTypeVersion="13" ma:contentTypeDescription="Create a new document." ma:contentTypeScope="" ma:versionID="c3fc813c55b3023a37c6ace924f48997">
  <xsd:schema xmlns:xsd="http://www.w3.org/2001/XMLSchema" xmlns:xs="http://www.w3.org/2001/XMLSchema" xmlns:p="http://schemas.microsoft.com/office/2006/metadata/properties" xmlns:ns3="58592a54-4715-402b-a652-53eed8dca7b6" xmlns:ns4="f23e4d4e-8f76-4ca7-963e-bcf1f79a7c0e" targetNamespace="http://schemas.microsoft.com/office/2006/metadata/properties" ma:root="true" ma:fieldsID="175ff12de4b0ed691320b7b0e3d3fa3b" ns3:_="" ns4:_="">
    <xsd:import namespace="58592a54-4715-402b-a652-53eed8dca7b6"/>
    <xsd:import namespace="f23e4d4e-8f76-4ca7-963e-bcf1f79a7c0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592a54-4715-402b-a652-53eed8dca7b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3e4d4e-8f76-4ca7-963e-bcf1f79a7c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8E1085-9FC2-4C03-BF42-EE96CBEA59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A652F39-99C5-43D2-A32B-4B5118C2407B}">
  <ds:schemaRefs>
    <ds:schemaRef ds:uri="http://schemas.microsoft.com/sharepoint/v3/contenttype/forms"/>
  </ds:schemaRefs>
</ds:datastoreItem>
</file>

<file path=customXml/itemProps3.xml><?xml version="1.0" encoding="utf-8"?>
<ds:datastoreItem xmlns:ds="http://schemas.openxmlformats.org/officeDocument/2006/customXml" ds:itemID="{F9BFF8F2-CDF2-4CFD-990C-4061EA63EF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592a54-4715-402b-a652-53eed8dca7b6"/>
    <ds:schemaRef ds:uri="f23e4d4e-8f76-4ca7-963e-bcf1f79a7c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FA728E-E2E8-44E4-BD25-1E30D7E3D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944</Words>
  <Characters>538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6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3</cp:revision>
  <cp:lastPrinted>2020-05-22T13:56:00Z</cp:lastPrinted>
  <dcterms:created xsi:type="dcterms:W3CDTF">2020-08-07T17:38:00Z</dcterms:created>
  <dcterms:modified xsi:type="dcterms:W3CDTF">2020-08-07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A8E5EEFE0B0D41B5C5F6BF902EC05A</vt:lpwstr>
  </property>
</Properties>
</file>